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7"/>
        <w:gridCol w:w="3019"/>
      </w:tblGrid>
      <w:tr w:rsidR="00013148" w:rsidRPr="00E70B14" w14:paraId="74444E1D" w14:textId="77777777" w:rsidTr="00C41D8A">
        <w:tc>
          <w:tcPr>
            <w:tcW w:w="7366" w:type="dxa"/>
          </w:tcPr>
          <w:p w14:paraId="4127204C" w14:textId="314C8BA8" w:rsidR="00013148" w:rsidRPr="00C41D8A" w:rsidRDefault="00B533B3" w:rsidP="00C41D8A">
            <w:pPr>
              <w:rPr>
                <w:rFonts w:ascii="Trenda Heavy It" w:hAnsi="Trenda Heavy It"/>
                <w:b/>
                <w:sz w:val="42"/>
                <w:szCs w:val="42"/>
              </w:rPr>
            </w:pPr>
            <w:r w:rsidRPr="00C41D8A">
              <w:rPr>
                <w:rFonts w:ascii="Trenda Heavy It" w:hAnsi="Trenda Heavy It"/>
                <w:b/>
                <w:sz w:val="44"/>
                <w:szCs w:val="44"/>
              </w:rPr>
              <w:t xml:space="preserve">VOLUNTEER </w:t>
            </w:r>
            <w:r w:rsidR="00C41D8A" w:rsidRPr="00C41D8A">
              <w:rPr>
                <w:rFonts w:ascii="Trenda Heavy It" w:hAnsi="Trenda Heavy It"/>
                <w:b/>
                <w:sz w:val="44"/>
                <w:szCs w:val="44"/>
              </w:rPr>
              <w:t xml:space="preserve">ROLE </w:t>
            </w:r>
            <w:r w:rsidR="00013148" w:rsidRPr="00C41D8A">
              <w:rPr>
                <w:rFonts w:ascii="Trenda Heavy It" w:hAnsi="Trenda Heavy It"/>
                <w:b/>
                <w:sz w:val="44"/>
                <w:szCs w:val="44"/>
              </w:rPr>
              <w:t>DESCRIPTION</w:t>
            </w:r>
          </w:p>
        </w:tc>
        <w:tc>
          <w:tcPr>
            <w:tcW w:w="2840" w:type="dxa"/>
          </w:tcPr>
          <w:p w14:paraId="150ECFBD" w14:textId="77777777" w:rsidR="00013148" w:rsidRPr="00E70B14" w:rsidRDefault="00013148" w:rsidP="00C41D8A">
            <w:pPr>
              <w:ind w:left="777" w:hanging="315"/>
              <w:jc w:val="center"/>
              <w:rPr>
                <w:rFonts w:ascii="Trenda" w:hAnsi="Trenda"/>
                <w:b/>
                <w:sz w:val="32"/>
                <w:szCs w:val="32"/>
              </w:rPr>
            </w:pPr>
            <w:r w:rsidRPr="00E70B14">
              <w:rPr>
                <w:rFonts w:ascii="Trenda" w:hAnsi="Trenda"/>
                <w:b/>
                <w:noProof/>
                <w:sz w:val="32"/>
                <w:szCs w:val="32"/>
              </w:rPr>
              <w:drawing>
                <wp:inline distT="0" distB="0" distL="0" distR="0" wp14:anchorId="7B75A12C" wp14:editId="1807639E">
                  <wp:extent cx="1486993" cy="540507"/>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6993" cy="540507"/>
                          </a:xfrm>
                          <a:prstGeom prst="rect">
                            <a:avLst/>
                          </a:prstGeom>
                          <a:noFill/>
                        </pic:spPr>
                      </pic:pic>
                    </a:graphicData>
                  </a:graphic>
                </wp:inline>
              </w:drawing>
            </w:r>
          </w:p>
        </w:tc>
      </w:tr>
    </w:tbl>
    <w:p w14:paraId="4D7313BA" w14:textId="71FE0EA4" w:rsidR="00E11B07" w:rsidRPr="00A2453C" w:rsidRDefault="00E11B07" w:rsidP="00E11B07">
      <w:pPr>
        <w:rPr>
          <w:b/>
          <w:bCs/>
          <w:color w:val="FF0000"/>
        </w:rPr>
      </w:pPr>
    </w:p>
    <w:tbl>
      <w:tblPr>
        <w:tblStyle w:val="TableGrid"/>
        <w:tblpPr w:leftFromText="180" w:rightFromText="180" w:vertAnchor="text" w:horzAnchor="margin" w:tblpY="319"/>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980"/>
        <w:gridCol w:w="8221"/>
      </w:tblGrid>
      <w:tr w:rsidR="007F004E" w:rsidRPr="00662B70" w14:paraId="594342CF" w14:textId="77777777" w:rsidTr="32AF99CA">
        <w:trPr>
          <w:trHeight w:val="416"/>
        </w:trPr>
        <w:tc>
          <w:tcPr>
            <w:tcW w:w="10201" w:type="dxa"/>
            <w:gridSpan w:val="2"/>
            <w:shd w:val="clear" w:color="auto" w:fill="C00000"/>
          </w:tcPr>
          <w:p w14:paraId="26B06C9B" w14:textId="4C6B8116" w:rsidR="007F004E" w:rsidRDefault="00BF7FCE" w:rsidP="00125B55">
            <w:pPr>
              <w:rPr>
                <w:rFonts w:ascii="Trenda Heavy It" w:eastAsia="Calibri" w:hAnsi="Trenda Heavy It" w:cstheme="minorHAnsi"/>
                <w:b/>
              </w:rPr>
            </w:pPr>
            <w:r>
              <w:rPr>
                <w:rFonts w:ascii="Trenda Heavy It" w:eastAsia="Calibri" w:hAnsi="Trenda Heavy It" w:cstheme="minorHAnsi"/>
                <w:b/>
              </w:rPr>
              <w:t>Role</w:t>
            </w:r>
            <w:r w:rsidR="007F004E">
              <w:rPr>
                <w:rFonts w:ascii="Trenda Heavy It" w:eastAsia="Calibri" w:hAnsi="Trenda Heavy It" w:cstheme="minorHAnsi"/>
                <w:b/>
              </w:rPr>
              <w:t xml:space="preserve"> Details</w:t>
            </w:r>
          </w:p>
        </w:tc>
      </w:tr>
      <w:tr w:rsidR="00DD7935" w:rsidRPr="00662B70" w14:paraId="5F2B13EF" w14:textId="77777777" w:rsidTr="32AF99CA">
        <w:trPr>
          <w:trHeight w:val="416"/>
        </w:trPr>
        <w:tc>
          <w:tcPr>
            <w:tcW w:w="1980" w:type="dxa"/>
          </w:tcPr>
          <w:p w14:paraId="36D73844" w14:textId="4C6867F2" w:rsidR="00DD7935" w:rsidRPr="007F004E" w:rsidRDefault="00DD7935" w:rsidP="00DD7935">
            <w:pPr>
              <w:jc w:val="right"/>
              <w:rPr>
                <w:rFonts w:ascii="Trenda Heavy It" w:eastAsia="Calibri" w:hAnsi="Trenda Heavy It" w:cstheme="minorHAnsi"/>
                <w:b/>
              </w:rPr>
            </w:pPr>
            <w:r>
              <w:rPr>
                <w:rFonts w:ascii="Trenda Heavy It" w:eastAsia="Calibri" w:hAnsi="Trenda Heavy It" w:cstheme="minorHAnsi"/>
                <w:b/>
              </w:rPr>
              <w:t xml:space="preserve">Role </w:t>
            </w:r>
          </w:p>
        </w:tc>
        <w:tc>
          <w:tcPr>
            <w:tcW w:w="8221" w:type="dxa"/>
          </w:tcPr>
          <w:p w14:paraId="4E2E3EC6" w14:textId="161F1B6A" w:rsidR="00DD7935" w:rsidRPr="00E74802" w:rsidRDefault="00DD7935" w:rsidP="00DD7935">
            <w:pPr>
              <w:rPr>
                <w:rFonts w:ascii="Trenda" w:eastAsia="Trenda" w:hAnsi="Trenda" w:cs="Trenda"/>
                <w:color w:val="000000" w:themeColor="text1"/>
              </w:rPr>
            </w:pPr>
            <w:r w:rsidRPr="00284F94">
              <w:rPr>
                <w:rFonts w:ascii="Trenda" w:eastAsia="Trenda" w:hAnsi="Trenda" w:cs="Trenda"/>
                <w:color w:val="000000" w:themeColor="text1"/>
              </w:rPr>
              <w:t xml:space="preserve">Walking </w:t>
            </w:r>
            <w:r w:rsidR="00C31F65">
              <w:rPr>
                <w:rFonts w:ascii="Trenda" w:eastAsia="Trenda" w:hAnsi="Trenda" w:cs="Trenda"/>
                <w:color w:val="000000" w:themeColor="text1"/>
              </w:rPr>
              <w:t xml:space="preserve">Leader and Assistant Leader </w:t>
            </w:r>
          </w:p>
        </w:tc>
      </w:tr>
      <w:tr w:rsidR="00DD7935" w:rsidRPr="00662B70" w14:paraId="6D87D78B" w14:textId="77777777" w:rsidTr="32AF99CA">
        <w:trPr>
          <w:trHeight w:val="416"/>
        </w:trPr>
        <w:tc>
          <w:tcPr>
            <w:tcW w:w="1980" w:type="dxa"/>
          </w:tcPr>
          <w:p w14:paraId="4AF0DD18" w14:textId="6DE8ADDB" w:rsidR="00DD7935" w:rsidRDefault="00DD7935" w:rsidP="00DD7935">
            <w:pPr>
              <w:jc w:val="right"/>
              <w:rPr>
                <w:rFonts w:ascii="Trenda Heavy It" w:eastAsia="Calibri" w:hAnsi="Trenda Heavy It" w:cstheme="minorHAnsi"/>
                <w:b/>
              </w:rPr>
            </w:pPr>
            <w:r>
              <w:rPr>
                <w:rFonts w:ascii="Trenda Heavy It" w:eastAsia="Calibri" w:hAnsi="Trenda Heavy It" w:cstheme="minorHAnsi"/>
                <w:b/>
              </w:rPr>
              <w:t>Location</w:t>
            </w:r>
          </w:p>
        </w:tc>
        <w:tc>
          <w:tcPr>
            <w:tcW w:w="8221" w:type="dxa"/>
          </w:tcPr>
          <w:p w14:paraId="155EB664" w14:textId="0266AE94" w:rsidR="00DD7935" w:rsidRPr="00E74802" w:rsidRDefault="00DD7935" w:rsidP="00DD7935">
            <w:pPr>
              <w:rPr>
                <w:rFonts w:ascii="Trenda" w:eastAsia="Trenda" w:hAnsi="Trenda" w:cs="Trenda"/>
                <w:bCs/>
                <w:color w:val="000000" w:themeColor="text1"/>
              </w:rPr>
            </w:pPr>
            <w:r>
              <w:rPr>
                <w:rFonts w:ascii="Trenda" w:eastAsia="Trenda" w:hAnsi="Trenda" w:cs="Trenda"/>
                <w:bCs/>
                <w:color w:val="000000" w:themeColor="text1"/>
              </w:rPr>
              <w:t>Community based</w:t>
            </w:r>
          </w:p>
        </w:tc>
      </w:tr>
      <w:tr w:rsidR="00DD7935" w:rsidRPr="00662B70" w14:paraId="1AFC1324" w14:textId="77777777" w:rsidTr="32AF99CA">
        <w:trPr>
          <w:trHeight w:val="416"/>
        </w:trPr>
        <w:tc>
          <w:tcPr>
            <w:tcW w:w="1980" w:type="dxa"/>
          </w:tcPr>
          <w:p w14:paraId="027AE800" w14:textId="3D50D9B7" w:rsidR="00DD7935" w:rsidRDefault="00DD7935" w:rsidP="00DD7935">
            <w:pPr>
              <w:jc w:val="right"/>
              <w:rPr>
                <w:rFonts w:ascii="Trenda Heavy It" w:eastAsia="Calibri" w:hAnsi="Trenda Heavy It" w:cstheme="minorHAnsi"/>
                <w:b/>
              </w:rPr>
            </w:pPr>
            <w:r>
              <w:rPr>
                <w:rFonts w:ascii="Trenda Heavy It" w:eastAsia="Calibri" w:hAnsi="Trenda Heavy It" w:cstheme="minorHAnsi"/>
                <w:b/>
              </w:rPr>
              <w:t xml:space="preserve">Supported by  </w:t>
            </w:r>
          </w:p>
        </w:tc>
        <w:tc>
          <w:tcPr>
            <w:tcW w:w="8221" w:type="dxa"/>
          </w:tcPr>
          <w:p w14:paraId="40230824" w14:textId="426B68E1" w:rsidR="00DD7935" w:rsidRPr="00E74802" w:rsidRDefault="00DD7935" w:rsidP="00DD7935">
            <w:pPr>
              <w:rPr>
                <w:rFonts w:ascii="Trenda" w:eastAsia="Trenda" w:hAnsi="Trenda" w:cs="Trenda"/>
                <w:bCs/>
                <w:color w:val="000000" w:themeColor="text1"/>
              </w:rPr>
            </w:pPr>
            <w:r>
              <w:rPr>
                <w:rFonts w:ascii="Trenda" w:eastAsia="Trenda" w:hAnsi="Trenda" w:cs="Trenda"/>
                <w:bCs/>
                <w:color w:val="000000" w:themeColor="text1"/>
              </w:rPr>
              <w:t xml:space="preserve">Inclusion and Intervention Officer </w:t>
            </w:r>
          </w:p>
        </w:tc>
      </w:tr>
      <w:tr w:rsidR="00DA4A7D" w:rsidRPr="00662B70" w14:paraId="37178AB7" w14:textId="77777777" w:rsidTr="32AF99CA">
        <w:trPr>
          <w:trHeight w:val="416"/>
        </w:trPr>
        <w:tc>
          <w:tcPr>
            <w:tcW w:w="1980" w:type="dxa"/>
          </w:tcPr>
          <w:p w14:paraId="753B647F" w14:textId="3F3AC19A" w:rsidR="00DA4A7D" w:rsidRDefault="00DA4A7D" w:rsidP="00DA4A7D">
            <w:pPr>
              <w:jc w:val="right"/>
              <w:rPr>
                <w:rFonts w:ascii="Trenda Heavy It" w:eastAsia="Calibri" w:hAnsi="Trenda Heavy It" w:cstheme="minorHAnsi"/>
                <w:b/>
              </w:rPr>
            </w:pPr>
            <w:r>
              <w:rPr>
                <w:rFonts w:ascii="Trenda Heavy It" w:eastAsia="Calibri" w:hAnsi="Trenda Heavy It" w:cstheme="minorHAnsi"/>
                <w:b/>
              </w:rPr>
              <w:t>Level of Commitment</w:t>
            </w:r>
          </w:p>
        </w:tc>
        <w:tc>
          <w:tcPr>
            <w:tcW w:w="8221" w:type="dxa"/>
          </w:tcPr>
          <w:p w14:paraId="13B10CB0" w14:textId="1697EDB7" w:rsidR="00DA4A7D" w:rsidRDefault="00DA4A7D" w:rsidP="00DA4A7D">
            <w:pPr>
              <w:ind w:left="-102"/>
              <w:rPr>
                <w:rFonts w:ascii="Trenda" w:eastAsia="Trenda" w:hAnsi="Trenda" w:cs="Trenda"/>
                <w:bCs/>
                <w:color w:val="000000" w:themeColor="text1"/>
              </w:rPr>
            </w:pPr>
            <w:r>
              <w:rPr>
                <w:rFonts w:ascii="Trenda" w:eastAsia="Trenda" w:hAnsi="Trenda" w:cs="Trenda"/>
                <w:bCs/>
                <w:color w:val="000000" w:themeColor="text1"/>
              </w:rPr>
              <w:t xml:space="preserve">Minimum 12 sessions per year </w:t>
            </w:r>
          </w:p>
          <w:p w14:paraId="0A406680" w14:textId="77777777" w:rsidR="00DA4A7D" w:rsidRDefault="00DA4A7D" w:rsidP="00DA4A7D">
            <w:pPr>
              <w:ind w:left="-102"/>
              <w:rPr>
                <w:rFonts w:ascii="Trenda" w:eastAsia="Trenda" w:hAnsi="Trenda" w:cs="Trenda"/>
                <w:bCs/>
                <w:color w:val="000000" w:themeColor="text1"/>
              </w:rPr>
            </w:pPr>
          </w:p>
          <w:p w14:paraId="028B5A65" w14:textId="63A8F691" w:rsidR="00DA4A7D" w:rsidRPr="00096222" w:rsidRDefault="00DA4A7D" w:rsidP="00DA4A7D">
            <w:pPr>
              <w:ind w:left="-102"/>
              <w:jc w:val="both"/>
              <w:rPr>
                <w:rFonts w:ascii="Trenda" w:eastAsia="Trenda" w:hAnsi="Trenda" w:cs="Trenda"/>
                <w:bCs/>
                <w:color w:val="000000" w:themeColor="text1"/>
              </w:rPr>
            </w:pPr>
            <w:r w:rsidRPr="3C3551E4">
              <w:rPr>
                <w:rFonts w:ascii="Trenda" w:eastAsia="Trenda" w:hAnsi="Trenda" w:cs="Trenda"/>
                <w:color w:val="000000" w:themeColor="text1"/>
              </w:rPr>
              <w:t>Availability and time commitments will be discussed at our initial informal chat,</w:t>
            </w:r>
            <w:r>
              <w:rPr>
                <w:rFonts w:ascii="Trenda" w:eastAsia="Trenda" w:hAnsi="Trenda" w:cs="Trenda"/>
                <w:color w:val="000000" w:themeColor="text1"/>
              </w:rPr>
              <w:t xml:space="preserve"> </w:t>
            </w:r>
            <w:proofErr w:type="gramStart"/>
            <w:r>
              <w:rPr>
                <w:rFonts w:ascii="Trenda" w:eastAsia="Trenda" w:hAnsi="Trenda" w:cs="Trenda"/>
                <w:color w:val="000000" w:themeColor="text1"/>
              </w:rPr>
              <w:t>however</w:t>
            </w:r>
            <w:proofErr w:type="gramEnd"/>
            <w:r w:rsidRPr="3C3551E4">
              <w:rPr>
                <w:rFonts w:ascii="Trenda" w:eastAsia="Trenda" w:hAnsi="Trenda" w:cs="Trenda"/>
                <w:color w:val="000000" w:themeColor="text1"/>
              </w:rPr>
              <w:t xml:space="preserve"> rest assured anytime you’re able to give will be very much appreciated. </w:t>
            </w:r>
          </w:p>
        </w:tc>
      </w:tr>
      <w:tr w:rsidR="00DA4A7D" w:rsidRPr="00662B70" w14:paraId="545318EA" w14:textId="77777777" w:rsidTr="32AF99CA">
        <w:trPr>
          <w:trHeight w:val="416"/>
        </w:trPr>
        <w:tc>
          <w:tcPr>
            <w:tcW w:w="10201" w:type="dxa"/>
            <w:gridSpan w:val="2"/>
            <w:shd w:val="clear" w:color="auto" w:fill="C00000"/>
          </w:tcPr>
          <w:p w14:paraId="470CE251" w14:textId="2FDE255F" w:rsidR="00DA4A7D" w:rsidRPr="00CF1FCD" w:rsidRDefault="00DA4A7D" w:rsidP="00DA4A7D">
            <w:pPr>
              <w:rPr>
                <w:rFonts w:ascii="Trenda Heavy It" w:eastAsia="Calibri" w:hAnsi="Trenda Heavy It" w:cstheme="minorHAnsi"/>
                <w:b/>
              </w:rPr>
            </w:pPr>
            <w:r>
              <w:rPr>
                <w:rFonts w:ascii="Trenda Heavy It" w:eastAsia="Calibri" w:hAnsi="Trenda Heavy It" w:cstheme="minorHAnsi"/>
                <w:b/>
              </w:rPr>
              <w:t xml:space="preserve">Background </w:t>
            </w:r>
          </w:p>
        </w:tc>
      </w:tr>
      <w:tr w:rsidR="00DA4A7D" w:rsidRPr="00662B70" w14:paraId="73083FCC" w14:textId="77777777" w:rsidTr="32AF99CA">
        <w:trPr>
          <w:trHeight w:val="471"/>
        </w:trPr>
        <w:tc>
          <w:tcPr>
            <w:tcW w:w="10201" w:type="dxa"/>
            <w:gridSpan w:val="2"/>
          </w:tcPr>
          <w:p w14:paraId="7AE7D1C0" w14:textId="77777777" w:rsidR="00DA4A7D" w:rsidRPr="00CF1FCD" w:rsidRDefault="00DA4A7D" w:rsidP="00DA4A7D">
            <w:pPr>
              <w:rPr>
                <w:rFonts w:ascii="Trenda Heavy It" w:eastAsia="MS Mincho" w:hAnsi="Trenda Heavy It" w:cstheme="minorHAnsi"/>
                <w:b/>
              </w:rPr>
            </w:pPr>
            <w:r>
              <w:rPr>
                <w:rFonts w:ascii="Trenda Heavy It" w:eastAsia="MS Mincho" w:hAnsi="Trenda Heavy It" w:cstheme="minorHAnsi"/>
                <w:b/>
              </w:rPr>
              <w:t>Government of Jersey Partnership</w:t>
            </w:r>
          </w:p>
          <w:p w14:paraId="6F9510C1" w14:textId="77777777" w:rsidR="00DA4A7D" w:rsidRDefault="00DA4A7D" w:rsidP="00DA4A7D">
            <w:pPr>
              <w:jc w:val="both"/>
              <w:rPr>
                <w:rFonts w:ascii="Trenda" w:hAnsi="Trenda" w:cstheme="minorBidi"/>
              </w:rPr>
            </w:pPr>
            <w:r w:rsidRPr="00C4387E">
              <w:rPr>
                <w:rFonts w:ascii="Trenda" w:hAnsi="Trenda" w:cstheme="minorBidi"/>
              </w:rPr>
              <w:t>Jersey Sport is committed to increasing participation of the least active and underrepresented groups. Our aim is therefore to provide developmental, diverse and inclusive opportunities for all islanders to be active, particularly those who wouldn’t otherwise access sport or physical activity.</w:t>
            </w:r>
          </w:p>
          <w:p w14:paraId="78BA08A8" w14:textId="77777777" w:rsidR="00DA4A7D" w:rsidRDefault="00DA4A7D" w:rsidP="00DA4A7D">
            <w:pPr>
              <w:jc w:val="both"/>
              <w:rPr>
                <w:rFonts w:ascii="Trenda" w:hAnsi="Trenda" w:cstheme="minorBidi"/>
              </w:rPr>
            </w:pPr>
          </w:p>
          <w:p w14:paraId="310B92D5" w14:textId="77777777" w:rsidR="00DA4A7D" w:rsidRDefault="00DA4A7D" w:rsidP="00DA4A7D">
            <w:pPr>
              <w:jc w:val="both"/>
              <w:rPr>
                <w:rFonts w:ascii="Trenda" w:hAnsi="Trenda" w:cstheme="minorBidi"/>
              </w:rPr>
            </w:pPr>
            <w:r w:rsidRPr="51758C52">
              <w:rPr>
                <w:rFonts w:ascii="Trenda" w:hAnsi="Trenda" w:cstheme="minorBidi"/>
              </w:rPr>
              <w:t>The remit of Jersey Sport extends across several G</w:t>
            </w:r>
            <w:r>
              <w:rPr>
                <w:rFonts w:ascii="Trenda" w:hAnsi="Trenda" w:cstheme="minorBidi"/>
              </w:rPr>
              <w:t>o</w:t>
            </w:r>
            <w:r w:rsidRPr="51758C52">
              <w:rPr>
                <w:rFonts w:ascii="Trenda" w:hAnsi="Trenda" w:cstheme="minorBidi"/>
              </w:rPr>
              <w:t>J Departments, with Health, Children, Young People and Skills, Infrastructure, Housing and Environment, and Public Health being key touch points.</w:t>
            </w:r>
          </w:p>
          <w:p w14:paraId="52B75A1E" w14:textId="77777777" w:rsidR="00DA4A7D" w:rsidRDefault="00DA4A7D" w:rsidP="00DA4A7D">
            <w:pPr>
              <w:jc w:val="both"/>
              <w:rPr>
                <w:rFonts w:ascii="Trenda" w:hAnsi="Trenda" w:cstheme="minorBidi"/>
              </w:rPr>
            </w:pPr>
          </w:p>
          <w:p w14:paraId="1ADD80B9" w14:textId="77777777" w:rsidR="00DA4A7D" w:rsidRPr="006C3E5D" w:rsidRDefault="00551619" w:rsidP="00551619">
            <w:pPr>
              <w:jc w:val="both"/>
              <w:rPr>
                <w:rFonts w:ascii="Trenda Heavy It" w:hAnsi="Trenda Heavy It" w:cstheme="minorBidi"/>
                <w:b/>
                <w:bCs/>
              </w:rPr>
            </w:pPr>
            <w:r w:rsidRPr="006C3E5D">
              <w:rPr>
                <w:rFonts w:ascii="Trenda Heavy It" w:hAnsi="Trenda Heavy It" w:cstheme="minorBidi"/>
                <w:b/>
                <w:bCs/>
              </w:rPr>
              <w:t xml:space="preserve">Walking Programme: </w:t>
            </w:r>
          </w:p>
          <w:p w14:paraId="48FB2A2B" w14:textId="3FD404DE" w:rsidR="0031134F" w:rsidRDefault="00B50831" w:rsidP="00B50831">
            <w:pPr>
              <w:jc w:val="both"/>
              <w:rPr>
                <w:rFonts w:ascii="Trenda" w:hAnsi="Trenda" w:cstheme="minorBidi"/>
              </w:rPr>
            </w:pPr>
            <w:r>
              <w:rPr>
                <w:rFonts w:ascii="Trenda" w:hAnsi="Trenda" w:cstheme="minorBidi"/>
              </w:rPr>
              <w:t xml:space="preserve">Designed </w:t>
            </w:r>
            <w:r w:rsidRPr="00B50831">
              <w:rPr>
                <w:rFonts w:ascii="Trenda" w:hAnsi="Trenda" w:cstheme="minorBidi"/>
              </w:rPr>
              <w:t>to improve mental and physical wellbeing and provide the opportunity for support and encouragement to walk. This is especially useful for those with lower physical ability or long-term health conditions.</w:t>
            </w:r>
            <w:r>
              <w:rPr>
                <w:rFonts w:ascii="Trenda" w:hAnsi="Trenda" w:cstheme="minorBidi"/>
              </w:rPr>
              <w:t xml:space="preserve"> </w:t>
            </w:r>
            <w:r w:rsidR="0031134F" w:rsidRPr="0031134F">
              <w:rPr>
                <w:rFonts w:ascii="Rodger-Regular" w:hAnsi="Rodger-Regular"/>
                <w:color w:val="4A4A4A"/>
                <w:sz w:val="27"/>
                <w:szCs w:val="27"/>
                <w:shd w:val="clear" w:color="auto" w:fill="F5F5F5"/>
              </w:rPr>
              <w:t xml:space="preserve"> </w:t>
            </w:r>
            <w:r w:rsidR="0031134F" w:rsidRPr="0031134F">
              <w:rPr>
                <w:rFonts w:ascii="Trenda" w:hAnsi="Trenda" w:cstheme="minorBidi"/>
              </w:rPr>
              <w:t xml:space="preserve">Each walk is led by fully trained and friendly walk leaders </w:t>
            </w:r>
            <w:r w:rsidR="0031134F">
              <w:rPr>
                <w:rFonts w:ascii="Trenda" w:hAnsi="Trenda" w:cstheme="minorBidi"/>
              </w:rPr>
              <w:t xml:space="preserve">and assistant leaders. </w:t>
            </w:r>
            <w:r w:rsidR="0031134F" w:rsidRPr="0031134F">
              <w:rPr>
                <w:rFonts w:ascii="Trenda" w:hAnsi="Trenda" w:cstheme="minorBidi"/>
              </w:rPr>
              <w:t xml:space="preserve">All walks are free of </w:t>
            </w:r>
            <w:proofErr w:type="gramStart"/>
            <w:r w:rsidR="0031134F" w:rsidRPr="0031134F">
              <w:rPr>
                <w:rFonts w:ascii="Trenda" w:hAnsi="Trenda" w:cstheme="minorBidi"/>
              </w:rPr>
              <w:t>charge</w:t>
            </w:r>
            <w:proofErr w:type="gramEnd"/>
            <w:r w:rsidR="0031134F" w:rsidRPr="0031134F">
              <w:rPr>
                <w:rFonts w:ascii="Trenda" w:hAnsi="Trenda" w:cstheme="minorBidi"/>
              </w:rPr>
              <w:t xml:space="preserve"> and you can choose from one of four ability levels:</w:t>
            </w:r>
          </w:p>
          <w:p w14:paraId="628C561A" w14:textId="77777777" w:rsidR="0031134F" w:rsidRDefault="0031134F" w:rsidP="00B50831">
            <w:pPr>
              <w:jc w:val="both"/>
              <w:rPr>
                <w:rFonts w:ascii="Trenda" w:hAnsi="Trenda" w:cstheme="minorBidi"/>
              </w:rPr>
            </w:pPr>
          </w:p>
          <w:p w14:paraId="4F4A87B3" w14:textId="668DA1FD" w:rsidR="00B50831" w:rsidRDefault="00B50831" w:rsidP="00B50831">
            <w:pPr>
              <w:jc w:val="both"/>
              <w:rPr>
                <w:rFonts w:ascii="Trenda" w:hAnsi="Trenda" w:cstheme="minorBidi"/>
              </w:rPr>
            </w:pPr>
            <w:r w:rsidRPr="00B50831">
              <w:rPr>
                <w:rFonts w:ascii="Trenda" w:hAnsi="Trenda" w:cstheme="minorBidi"/>
              </w:rPr>
              <w:t xml:space="preserve">All walks are free of </w:t>
            </w:r>
            <w:proofErr w:type="gramStart"/>
            <w:r w:rsidRPr="00B50831">
              <w:rPr>
                <w:rFonts w:ascii="Trenda" w:hAnsi="Trenda" w:cstheme="minorBidi"/>
              </w:rPr>
              <w:t>charge</w:t>
            </w:r>
            <w:proofErr w:type="gramEnd"/>
            <w:r w:rsidRPr="00B50831">
              <w:rPr>
                <w:rFonts w:ascii="Trenda" w:hAnsi="Trenda" w:cstheme="minorBidi"/>
              </w:rPr>
              <w:t xml:space="preserve"> and you can choose from one of four ability levels:</w:t>
            </w:r>
          </w:p>
          <w:p w14:paraId="7EDB46CB" w14:textId="77777777" w:rsidR="006C3E5D" w:rsidRDefault="006C3E5D" w:rsidP="00B50831">
            <w:pPr>
              <w:jc w:val="both"/>
              <w:rPr>
                <w:rFonts w:ascii="Trenda" w:hAnsi="Trenda" w:cstheme="minorBidi"/>
              </w:rPr>
            </w:pPr>
          </w:p>
          <w:p w14:paraId="5CF3D7C4" w14:textId="77777777" w:rsidR="006C3E5D" w:rsidRDefault="006C3E5D" w:rsidP="006C3E5D">
            <w:pPr>
              <w:jc w:val="both"/>
              <w:rPr>
                <w:rFonts w:ascii="Trenda" w:hAnsi="Trenda" w:cstheme="minorBidi"/>
              </w:rPr>
            </w:pPr>
            <w:r w:rsidRPr="006C3E5D">
              <w:rPr>
                <w:rFonts w:ascii="Segoe UI Emoji" w:hAnsi="Segoe UI Emoji" w:cs="Segoe UI Emoji"/>
              </w:rPr>
              <w:t>❤️</w:t>
            </w:r>
            <w:r w:rsidRPr="006C3E5D">
              <w:rPr>
                <w:rFonts w:ascii="Trenda" w:hAnsi="Trenda" w:cstheme="minorBidi"/>
              </w:rPr>
              <w:t xml:space="preserve"> Level 1 Health Walk</w:t>
            </w:r>
            <w:r w:rsidRPr="006C3E5D">
              <w:rPr>
                <w:rFonts w:ascii="Calibri" w:hAnsi="Calibri" w:cs="Calibri"/>
              </w:rPr>
              <w:t> </w:t>
            </w:r>
            <w:r w:rsidRPr="006C3E5D">
              <w:rPr>
                <w:rFonts w:ascii="Trenda" w:hAnsi="Trenda" w:cstheme="minorBidi"/>
              </w:rPr>
              <w:t xml:space="preserve">(up to 30 mins) </w:t>
            </w:r>
            <w:r w:rsidRPr="006C3E5D">
              <w:rPr>
                <w:rFonts w:ascii="Calibri" w:hAnsi="Calibri" w:cs="Calibri"/>
              </w:rPr>
              <w:t>–</w:t>
            </w:r>
            <w:r w:rsidRPr="006C3E5D">
              <w:rPr>
                <w:rFonts w:ascii="Trenda" w:hAnsi="Trenda" w:cstheme="minorBidi"/>
              </w:rPr>
              <w:t xml:space="preserve"> a slow pace suitable for those who sometimes have difficulty walking or get out of breath easily</w:t>
            </w:r>
          </w:p>
          <w:p w14:paraId="208EE999" w14:textId="77777777" w:rsidR="006C3E5D" w:rsidRPr="006C3E5D" w:rsidRDefault="006C3E5D" w:rsidP="006C3E5D">
            <w:pPr>
              <w:jc w:val="both"/>
              <w:rPr>
                <w:rFonts w:ascii="Trenda" w:hAnsi="Trenda" w:cstheme="minorBidi"/>
              </w:rPr>
            </w:pPr>
          </w:p>
          <w:p w14:paraId="11A969A0" w14:textId="77777777" w:rsidR="006C3E5D" w:rsidRDefault="006C3E5D" w:rsidP="006C3E5D">
            <w:pPr>
              <w:jc w:val="both"/>
              <w:rPr>
                <w:rFonts w:ascii="Trenda" w:hAnsi="Trenda" w:cstheme="minorBidi"/>
              </w:rPr>
            </w:pP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Level 2 Health Walk</w:t>
            </w:r>
            <w:r w:rsidRPr="006C3E5D">
              <w:rPr>
                <w:rFonts w:ascii="Calibri" w:hAnsi="Calibri" w:cs="Calibri"/>
              </w:rPr>
              <w:t> </w:t>
            </w:r>
            <w:r w:rsidRPr="006C3E5D">
              <w:rPr>
                <w:rFonts w:ascii="Trenda" w:hAnsi="Trenda" w:cstheme="minorBidi"/>
              </w:rPr>
              <w:t xml:space="preserve">(60 mins approx.) </w:t>
            </w:r>
            <w:r w:rsidRPr="006C3E5D">
              <w:rPr>
                <w:rFonts w:ascii="Calibri" w:hAnsi="Calibri" w:cs="Calibri"/>
              </w:rPr>
              <w:t>–</w:t>
            </w:r>
            <w:r w:rsidRPr="006C3E5D">
              <w:rPr>
                <w:rFonts w:ascii="Trenda" w:hAnsi="Trenda" w:cstheme="minorBidi"/>
              </w:rPr>
              <w:t xml:space="preserve"> intermediate. Relatively flat with gradual hills in places</w:t>
            </w:r>
          </w:p>
          <w:p w14:paraId="2D7638B6" w14:textId="77777777" w:rsidR="006C3E5D" w:rsidRPr="006C3E5D" w:rsidRDefault="006C3E5D" w:rsidP="006C3E5D">
            <w:pPr>
              <w:jc w:val="both"/>
              <w:rPr>
                <w:rFonts w:ascii="Trenda" w:hAnsi="Trenda" w:cstheme="minorBidi"/>
              </w:rPr>
            </w:pPr>
          </w:p>
          <w:p w14:paraId="2B45D66C" w14:textId="77777777" w:rsidR="006C3E5D" w:rsidRDefault="006C3E5D" w:rsidP="006C3E5D">
            <w:pPr>
              <w:jc w:val="both"/>
              <w:rPr>
                <w:rFonts w:ascii="Trenda" w:hAnsi="Trenda" w:cstheme="minorBidi"/>
              </w:rPr>
            </w:pP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Level 3</w:t>
            </w:r>
            <w:r w:rsidRPr="006C3E5D">
              <w:rPr>
                <w:rFonts w:ascii="Calibri" w:hAnsi="Calibri" w:cs="Calibri"/>
              </w:rPr>
              <w:t> </w:t>
            </w:r>
            <w:r w:rsidRPr="006C3E5D">
              <w:rPr>
                <w:rFonts w:ascii="Trenda" w:hAnsi="Trenda" w:cstheme="minorBidi"/>
              </w:rPr>
              <w:t xml:space="preserve">(Up to 1 hr 30mins approx.) </w:t>
            </w:r>
            <w:r w:rsidRPr="006C3E5D">
              <w:rPr>
                <w:rFonts w:ascii="Calibri" w:hAnsi="Calibri" w:cs="Calibri"/>
              </w:rPr>
              <w:t>–</w:t>
            </w:r>
            <w:r w:rsidRPr="006C3E5D">
              <w:rPr>
                <w:rFonts w:ascii="Trenda" w:hAnsi="Trenda" w:cstheme="minorBidi"/>
              </w:rPr>
              <w:t xml:space="preserve"> more advanced, brisk pace. May include uneven terrain and steep sections/steps.</w:t>
            </w:r>
          </w:p>
          <w:p w14:paraId="2F045E1E" w14:textId="77777777" w:rsidR="006C3E5D" w:rsidRPr="006C3E5D" w:rsidRDefault="006C3E5D" w:rsidP="006C3E5D">
            <w:pPr>
              <w:jc w:val="both"/>
              <w:rPr>
                <w:rFonts w:ascii="Trenda" w:hAnsi="Trenda" w:cstheme="minorBidi"/>
              </w:rPr>
            </w:pPr>
          </w:p>
          <w:p w14:paraId="313FC906" w14:textId="77777777" w:rsidR="006C3E5D" w:rsidRPr="006C3E5D" w:rsidRDefault="006C3E5D" w:rsidP="006C3E5D">
            <w:pPr>
              <w:jc w:val="both"/>
              <w:rPr>
                <w:rFonts w:ascii="Trenda" w:hAnsi="Trenda" w:cstheme="minorBidi"/>
              </w:rPr>
            </w:pP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w:t>
            </w:r>
            <w:r w:rsidRPr="006C3E5D">
              <w:rPr>
                <w:rFonts w:ascii="Segoe UI Emoji" w:hAnsi="Segoe UI Emoji" w:cs="Segoe UI Emoji"/>
              </w:rPr>
              <w:t>❤️</w:t>
            </w:r>
            <w:r w:rsidRPr="006C3E5D">
              <w:rPr>
                <w:rFonts w:ascii="Trenda" w:hAnsi="Trenda" w:cstheme="minorBidi"/>
              </w:rPr>
              <w:t xml:space="preserve"> Level 4</w:t>
            </w:r>
            <w:r w:rsidRPr="006C3E5D">
              <w:rPr>
                <w:rFonts w:ascii="Calibri" w:hAnsi="Calibri" w:cs="Calibri"/>
              </w:rPr>
              <w:t> </w:t>
            </w:r>
            <w:r w:rsidRPr="006C3E5D">
              <w:rPr>
                <w:rFonts w:ascii="Trenda" w:hAnsi="Trenda" w:cstheme="minorBidi"/>
              </w:rPr>
              <w:t xml:space="preserve">(Up to 2 hours) </w:t>
            </w:r>
            <w:r w:rsidRPr="006C3E5D">
              <w:rPr>
                <w:rFonts w:ascii="Calibri" w:hAnsi="Calibri" w:cs="Calibri"/>
              </w:rPr>
              <w:t>–</w:t>
            </w:r>
            <w:r w:rsidRPr="006C3E5D">
              <w:rPr>
                <w:rFonts w:ascii="Trenda" w:hAnsi="Trenda" w:cstheme="minorBidi"/>
              </w:rPr>
              <w:t xml:space="preserve"> Mixed terrain, uneven surfaces. Likely to include steep sections and/or steps. Please wear appropriate footwear for this walk.</w:t>
            </w:r>
          </w:p>
          <w:p w14:paraId="10CE99E9" w14:textId="77777777" w:rsidR="006C3E5D" w:rsidRDefault="006C3E5D" w:rsidP="00B50831">
            <w:pPr>
              <w:jc w:val="both"/>
              <w:rPr>
                <w:rFonts w:ascii="Trenda" w:hAnsi="Trenda" w:cstheme="minorBidi"/>
              </w:rPr>
            </w:pPr>
          </w:p>
          <w:p w14:paraId="1A25B955" w14:textId="4254D08E" w:rsidR="0031134F" w:rsidRPr="00B50831" w:rsidRDefault="007B5CF1" w:rsidP="00B50831">
            <w:pPr>
              <w:jc w:val="both"/>
              <w:rPr>
                <w:rFonts w:ascii="Trenda" w:hAnsi="Trenda" w:cstheme="minorBidi"/>
              </w:rPr>
            </w:pPr>
            <w:r w:rsidRPr="007B5CF1">
              <w:rPr>
                <w:rFonts w:ascii="Trenda" w:hAnsi="Trenda" w:cstheme="minorBidi"/>
              </w:rPr>
              <w:t>We use over 20 different venue locations across the island</w:t>
            </w:r>
            <w:r>
              <w:rPr>
                <w:rFonts w:ascii="Trenda" w:hAnsi="Trenda" w:cstheme="minorBidi"/>
              </w:rPr>
              <w:t xml:space="preserve">. The timetable changes every week. </w:t>
            </w:r>
          </w:p>
          <w:p w14:paraId="23DD1200" w14:textId="5AAE2726" w:rsidR="00551619" w:rsidRPr="007953D7" w:rsidRDefault="00551619" w:rsidP="00551619">
            <w:pPr>
              <w:jc w:val="both"/>
              <w:rPr>
                <w:rFonts w:ascii="Trenda" w:hAnsi="Trenda" w:cstheme="minorBidi"/>
              </w:rPr>
            </w:pPr>
          </w:p>
        </w:tc>
      </w:tr>
      <w:tr w:rsidR="00DA4A7D" w:rsidRPr="00662B70" w14:paraId="4C280841" w14:textId="77777777" w:rsidTr="32AF99CA">
        <w:trPr>
          <w:trHeight w:val="471"/>
        </w:trPr>
        <w:tc>
          <w:tcPr>
            <w:tcW w:w="10201" w:type="dxa"/>
            <w:gridSpan w:val="2"/>
            <w:shd w:val="clear" w:color="auto" w:fill="C00000"/>
          </w:tcPr>
          <w:p w14:paraId="0A4675F6" w14:textId="1B6BA2B7" w:rsidR="00DA4A7D" w:rsidRPr="00013148" w:rsidRDefault="00DA4A7D" w:rsidP="00DA4A7D">
            <w:pPr>
              <w:rPr>
                <w:rFonts w:ascii="Trenda Heavy It" w:eastAsia="MS Mincho" w:hAnsi="Trenda Heavy It" w:cstheme="minorHAnsi"/>
                <w:b/>
                <w:color w:val="FFFFFF" w:themeColor="background1"/>
              </w:rPr>
            </w:pPr>
            <w:r w:rsidRPr="00BB4865">
              <w:rPr>
                <w:rFonts w:ascii="Trenda Heavy It" w:eastAsia="Calibri" w:hAnsi="Trenda Heavy It" w:cstheme="minorHAnsi"/>
                <w:b/>
                <w:color w:val="FFFFFF" w:themeColor="background1"/>
              </w:rPr>
              <w:t xml:space="preserve">Role of a Walking </w:t>
            </w:r>
            <w:r>
              <w:rPr>
                <w:rFonts w:ascii="Trenda Heavy It" w:eastAsia="Calibri" w:hAnsi="Trenda Heavy It" w:cstheme="minorHAnsi"/>
                <w:b/>
                <w:color w:val="FFFFFF" w:themeColor="background1"/>
              </w:rPr>
              <w:t>Volunteer</w:t>
            </w:r>
            <w:r w:rsidR="00923FB1">
              <w:rPr>
                <w:rFonts w:ascii="Trenda Heavy It" w:eastAsia="Calibri" w:hAnsi="Trenda Heavy It" w:cstheme="minorHAnsi"/>
                <w:b/>
                <w:color w:val="FFFFFF" w:themeColor="background1"/>
              </w:rPr>
              <w:t xml:space="preserve"> – Walk Leader / Walk Assistant </w:t>
            </w:r>
          </w:p>
        </w:tc>
      </w:tr>
      <w:tr w:rsidR="00DA4A7D" w:rsidRPr="00662B70" w14:paraId="006D561D" w14:textId="77777777" w:rsidTr="32AF99CA">
        <w:trPr>
          <w:trHeight w:val="471"/>
        </w:trPr>
        <w:tc>
          <w:tcPr>
            <w:tcW w:w="10201" w:type="dxa"/>
            <w:gridSpan w:val="2"/>
          </w:tcPr>
          <w:p w14:paraId="7F54761A" w14:textId="77777777" w:rsidR="00B06FE5" w:rsidRPr="006529A1" w:rsidRDefault="00B06FE5" w:rsidP="005D50B0">
            <w:pPr>
              <w:pStyle w:val="ListParagraph"/>
              <w:numPr>
                <w:ilvl w:val="0"/>
                <w:numId w:val="39"/>
              </w:numPr>
              <w:ind w:right="-1"/>
              <w:jc w:val="both"/>
              <w:rPr>
                <w:rFonts w:ascii="Trenda" w:eastAsia="MS Mincho" w:hAnsi="Trenda" w:cstheme="minorBidi"/>
              </w:rPr>
            </w:pPr>
            <w:r w:rsidRPr="006529A1">
              <w:rPr>
                <w:rFonts w:ascii="Trenda" w:eastAsia="MS Mincho" w:hAnsi="Trenda" w:cstheme="minorBidi"/>
              </w:rPr>
              <w:t>Understanding and adhering to all Risk Assessments and Standard Operating Procedures</w:t>
            </w:r>
          </w:p>
          <w:p w14:paraId="5DED9AB2" w14:textId="79EA0F61" w:rsidR="00B06FE5" w:rsidRDefault="00281C53" w:rsidP="005D50B0">
            <w:pPr>
              <w:pStyle w:val="ListParagraph"/>
              <w:numPr>
                <w:ilvl w:val="0"/>
                <w:numId w:val="39"/>
              </w:numPr>
              <w:ind w:right="-1"/>
              <w:jc w:val="both"/>
              <w:rPr>
                <w:rFonts w:ascii="Trenda" w:eastAsia="MS Mincho" w:hAnsi="Trenda" w:cstheme="minorBidi"/>
              </w:rPr>
            </w:pPr>
            <w:r>
              <w:rPr>
                <w:rFonts w:ascii="Trenda" w:eastAsia="MS Mincho" w:hAnsi="Trenda" w:cstheme="minorBidi"/>
              </w:rPr>
              <w:t>Assisting</w:t>
            </w:r>
            <w:r w:rsidR="00A658B6">
              <w:rPr>
                <w:rFonts w:ascii="Trenda" w:eastAsia="MS Mincho" w:hAnsi="Trenda" w:cstheme="minorBidi"/>
              </w:rPr>
              <w:t xml:space="preserve"> or managing the </w:t>
            </w:r>
            <w:r>
              <w:rPr>
                <w:rFonts w:ascii="Trenda" w:eastAsia="MS Mincho" w:hAnsi="Trenda" w:cstheme="minorBidi"/>
              </w:rPr>
              <w:t>walk navigation of the assessed routes – Map provided and app available (e.g., Komoot)</w:t>
            </w:r>
          </w:p>
          <w:p w14:paraId="5DA5B7B0" w14:textId="1D36941D" w:rsidR="00DA4A7D" w:rsidRDefault="00DA4A7D" w:rsidP="005D50B0">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Meet and greet </w:t>
            </w:r>
            <w:r w:rsidR="005D50B0">
              <w:rPr>
                <w:rFonts w:ascii="Trenda" w:eastAsia="MS Mincho" w:hAnsi="Trenda" w:cstheme="minorBidi"/>
              </w:rPr>
              <w:t>w</w:t>
            </w:r>
            <w:r w:rsidR="00281C53">
              <w:rPr>
                <w:rFonts w:ascii="Trenda" w:eastAsia="MS Mincho" w:hAnsi="Trenda" w:cstheme="minorBidi"/>
              </w:rPr>
              <w:t>alkers</w:t>
            </w:r>
            <w:r w:rsidR="005D50B0">
              <w:rPr>
                <w:rFonts w:ascii="Trenda" w:eastAsia="MS Mincho" w:hAnsi="Trenda" w:cstheme="minorBidi"/>
              </w:rPr>
              <w:t>.</w:t>
            </w:r>
          </w:p>
          <w:p w14:paraId="71083813" w14:textId="39DAE2AB" w:rsidR="005D50B0" w:rsidRDefault="005D50B0" w:rsidP="005D50B0">
            <w:pPr>
              <w:pStyle w:val="ListParagraph"/>
              <w:numPr>
                <w:ilvl w:val="0"/>
                <w:numId w:val="39"/>
              </w:numPr>
              <w:ind w:right="-1"/>
              <w:jc w:val="both"/>
              <w:rPr>
                <w:rFonts w:ascii="Trenda" w:eastAsia="MS Mincho" w:hAnsi="Trenda" w:cstheme="minorBidi"/>
              </w:rPr>
            </w:pPr>
            <w:r>
              <w:rPr>
                <w:rFonts w:ascii="Trenda" w:eastAsia="MS Mincho" w:hAnsi="Trenda" w:cstheme="minorBidi"/>
              </w:rPr>
              <w:t xml:space="preserve">Leaders to count the number of attendees and email it in. </w:t>
            </w:r>
          </w:p>
          <w:p w14:paraId="2431FD0F" w14:textId="61876998" w:rsidR="000761A5" w:rsidRPr="006529A1" w:rsidRDefault="000761A5" w:rsidP="005D50B0">
            <w:pPr>
              <w:pStyle w:val="ListParagraph"/>
              <w:numPr>
                <w:ilvl w:val="0"/>
                <w:numId w:val="39"/>
              </w:numPr>
              <w:ind w:right="-1"/>
              <w:jc w:val="both"/>
              <w:rPr>
                <w:rFonts w:ascii="Trenda" w:eastAsia="MS Mincho" w:hAnsi="Trenda" w:cstheme="minorBidi"/>
              </w:rPr>
            </w:pPr>
            <w:r>
              <w:rPr>
                <w:rFonts w:ascii="Trenda" w:eastAsia="MS Mincho" w:hAnsi="Trenda" w:cstheme="minorBidi"/>
              </w:rPr>
              <w:t xml:space="preserve">Conducting </w:t>
            </w:r>
            <w:r w:rsidRPr="006529A1">
              <w:rPr>
                <w:rFonts w:ascii="Trenda" w:eastAsia="MS Mincho" w:hAnsi="Trenda" w:cstheme="minorBidi"/>
              </w:rPr>
              <w:t xml:space="preserve">Health &amp; safety checks before commencing </w:t>
            </w:r>
            <w:r>
              <w:rPr>
                <w:rFonts w:ascii="Trenda" w:eastAsia="MS Mincho" w:hAnsi="Trenda" w:cstheme="minorBidi"/>
              </w:rPr>
              <w:t xml:space="preserve">the walk. </w:t>
            </w:r>
          </w:p>
          <w:p w14:paraId="7FDEDF85" w14:textId="0BDB7252" w:rsidR="000761A5" w:rsidRPr="00031BBE" w:rsidRDefault="00031BBE" w:rsidP="005D50B0">
            <w:pPr>
              <w:pStyle w:val="ListParagraph"/>
              <w:numPr>
                <w:ilvl w:val="0"/>
                <w:numId w:val="39"/>
              </w:numPr>
              <w:ind w:right="-1"/>
              <w:jc w:val="both"/>
              <w:rPr>
                <w:rFonts w:ascii="Trenda" w:eastAsia="MS Mincho" w:hAnsi="Trenda" w:cstheme="minorBidi"/>
              </w:rPr>
            </w:pPr>
            <w:r w:rsidRPr="006529A1">
              <w:rPr>
                <w:rFonts w:ascii="Trenda" w:eastAsia="MS Mincho" w:hAnsi="Trenda" w:cstheme="minorBidi"/>
              </w:rPr>
              <w:t xml:space="preserve">Facilitating the social aspect of meeting together to </w:t>
            </w:r>
            <w:r>
              <w:rPr>
                <w:rFonts w:ascii="Trenda" w:eastAsia="MS Mincho" w:hAnsi="Trenda" w:cstheme="minorBidi"/>
              </w:rPr>
              <w:t>walk</w:t>
            </w:r>
          </w:p>
          <w:p w14:paraId="33010900" w14:textId="60B1D209" w:rsidR="00DA4A7D" w:rsidRDefault="00DA4A7D" w:rsidP="005D50B0">
            <w:pPr>
              <w:pStyle w:val="ListParagraph"/>
              <w:numPr>
                <w:ilvl w:val="0"/>
                <w:numId w:val="39"/>
              </w:numPr>
              <w:ind w:right="-1"/>
              <w:jc w:val="both"/>
              <w:rPr>
                <w:rFonts w:ascii="Trenda" w:eastAsia="MS Mincho" w:hAnsi="Trenda" w:cstheme="minorBidi"/>
              </w:rPr>
            </w:pPr>
            <w:r w:rsidRPr="00D66412">
              <w:rPr>
                <w:rFonts w:ascii="Trenda" w:eastAsia="MS Mincho" w:hAnsi="Trenda" w:cstheme="minorBidi"/>
              </w:rPr>
              <w:t xml:space="preserve">Provide information </w:t>
            </w:r>
            <w:r w:rsidR="005D50B0">
              <w:rPr>
                <w:rFonts w:ascii="Trenda" w:eastAsia="MS Mincho" w:hAnsi="Trenda" w:cstheme="minorBidi"/>
              </w:rPr>
              <w:t>on the different levels</w:t>
            </w:r>
            <w:r w:rsidRPr="00D66412">
              <w:rPr>
                <w:rFonts w:ascii="Trenda" w:eastAsia="MS Mincho" w:hAnsi="Trenda" w:cstheme="minorBidi"/>
              </w:rPr>
              <w:t xml:space="preserve"> </w:t>
            </w:r>
          </w:p>
          <w:p w14:paraId="39363AF7" w14:textId="6E69F0BA" w:rsidR="00C43393" w:rsidRPr="00C43393" w:rsidRDefault="00C43393" w:rsidP="005D50B0">
            <w:pPr>
              <w:pStyle w:val="ListParagraph"/>
              <w:numPr>
                <w:ilvl w:val="0"/>
                <w:numId w:val="39"/>
              </w:numPr>
              <w:ind w:right="-1"/>
              <w:jc w:val="both"/>
              <w:rPr>
                <w:rFonts w:ascii="Trenda" w:eastAsia="MS Mincho" w:hAnsi="Trenda" w:cstheme="minorBidi"/>
              </w:rPr>
            </w:pPr>
            <w:r w:rsidRPr="006529A1">
              <w:rPr>
                <w:rFonts w:ascii="Trenda" w:eastAsia="MS Mincho" w:hAnsi="Trenda" w:cstheme="minorBidi"/>
              </w:rPr>
              <w:t xml:space="preserve">Keeping the group safe and </w:t>
            </w:r>
            <w:r>
              <w:rPr>
                <w:rFonts w:ascii="Trenda" w:eastAsia="MS Mincho" w:hAnsi="Trenda" w:cstheme="minorBidi"/>
              </w:rPr>
              <w:t xml:space="preserve">Leaders </w:t>
            </w:r>
            <w:r w:rsidRPr="006529A1">
              <w:rPr>
                <w:rFonts w:ascii="Trenda" w:eastAsia="MS Mincho" w:hAnsi="Trenda" w:cstheme="minorBidi"/>
              </w:rPr>
              <w:t xml:space="preserve">responding to first aid incidents if necessary </w:t>
            </w:r>
          </w:p>
          <w:p w14:paraId="1EDC31C0" w14:textId="51DCD5C8" w:rsidR="00DA4A7D" w:rsidRPr="005D50B0" w:rsidRDefault="005D50B0" w:rsidP="005D50B0">
            <w:pPr>
              <w:pStyle w:val="ListParagraph"/>
              <w:numPr>
                <w:ilvl w:val="0"/>
                <w:numId w:val="39"/>
              </w:numPr>
              <w:ind w:right="-1"/>
              <w:jc w:val="both"/>
              <w:rPr>
                <w:rFonts w:ascii="Trenda" w:eastAsia="MS Mincho" w:hAnsi="Trenda" w:cstheme="minorBidi"/>
              </w:rPr>
            </w:pPr>
            <w:r w:rsidRPr="006529A1">
              <w:rPr>
                <w:rFonts w:ascii="Trenda" w:eastAsia="MS Mincho" w:hAnsi="Trenda" w:cstheme="minorBidi"/>
              </w:rPr>
              <w:t>Reporting as/if necessary</w:t>
            </w:r>
            <w:r>
              <w:rPr>
                <w:rFonts w:ascii="Trenda" w:eastAsia="MS Mincho" w:hAnsi="Trenda" w:cstheme="minorBidi"/>
              </w:rPr>
              <w:t>.</w:t>
            </w:r>
          </w:p>
        </w:tc>
      </w:tr>
      <w:tr w:rsidR="00DA4A7D" w:rsidRPr="00662B70" w14:paraId="0F368AC2" w14:textId="77777777" w:rsidTr="32AF99CA">
        <w:trPr>
          <w:trHeight w:val="471"/>
        </w:trPr>
        <w:tc>
          <w:tcPr>
            <w:tcW w:w="10201" w:type="dxa"/>
            <w:gridSpan w:val="2"/>
            <w:tcBorders>
              <w:bottom w:val="single" w:sz="4" w:space="0" w:color="C00000"/>
            </w:tcBorders>
            <w:shd w:val="clear" w:color="auto" w:fill="C00000"/>
          </w:tcPr>
          <w:p w14:paraId="6D3E6F09" w14:textId="1E7B45BE" w:rsidR="00DA4A7D" w:rsidRPr="004F4503" w:rsidRDefault="00DA4A7D" w:rsidP="00DA4A7D">
            <w:pPr>
              <w:rPr>
                <w:rFonts w:ascii="Trenda Heavy It" w:hAnsi="Trenda Heavy It" w:cstheme="minorHAnsi"/>
                <w:b/>
                <w:bCs/>
              </w:rPr>
            </w:pPr>
            <w:r>
              <w:rPr>
                <w:rFonts w:ascii="Trenda Heavy It" w:eastAsia="MS Mincho" w:hAnsi="Trenda Heavy It" w:cstheme="minorHAnsi"/>
                <w:b/>
              </w:rPr>
              <w:t>Desirable Qualities</w:t>
            </w:r>
            <w:r w:rsidRPr="00EE15EB">
              <w:rPr>
                <w:rFonts w:ascii="Trenda Heavy It" w:eastAsia="MS Mincho" w:hAnsi="Trenda Heavy It" w:cstheme="minorHAnsi"/>
                <w:b/>
              </w:rPr>
              <w:t xml:space="preserve"> and Attributes</w:t>
            </w:r>
          </w:p>
        </w:tc>
      </w:tr>
      <w:tr w:rsidR="00DA4A7D" w:rsidRPr="00F265D5" w14:paraId="0E9109C5" w14:textId="77777777" w:rsidTr="00AE5CB0">
        <w:trPr>
          <w:trHeight w:val="471"/>
        </w:trPr>
        <w:tc>
          <w:tcPr>
            <w:tcW w:w="10201" w:type="dxa"/>
            <w:gridSpan w:val="2"/>
            <w:tcBorders>
              <w:top w:val="single" w:sz="4" w:space="0" w:color="C00000"/>
              <w:left w:val="single" w:sz="4" w:space="0" w:color="C00000"/>
              <w:bottom w:val="single" w:sz="4" w:space="0" w:color="C00000"/>
              <w:right w:val="single" w:sz="4" w:space="0" w:color="C00000"/>
            </w:tcBorders>
          </w:tcPr>
          <w:p w14:paraId="15E8DB9A" w14:textId="33900118" w:rsidR="00DA4A7D" w:rsidRPr="001A3A93" w:rsidRDefault="00DA4A7D" w:rsidP="00DA4A7D">
            <w:pPr>
              <w:pStyle w:val="ListParagraph"/>
              <w:numPr>
                <w:ilvl w:val="0"/>
                <w:numId w:val="33"/>
              </w:numPr>
              <w:ind w:left="306" w:hanging="284"/>
              <w:rPr>
                <w:rFonts w:ascii="Trenda" w:hAnsi="Trenda"/>
              </w:rPr>
            </w:pPr>
            <w:r w:rsidRPr="001A3A93">
              <w:rPr>
                <w:rFonts w:ascii="Trenda" w:eastAsia="MS Mincho" w:hAnsi="Trenda" w:cstheme="minorBidi"/>
              </w:rPr>
              <w:t xml:space="preserve">Confidence to lead a group </w:t>
            </w:r>
          </w:p>
          <w:p w14:paraId="18B1C90B" w14:textId="2FF64604" w:rsidR="00DA4A7D" w:rsidRPr="00207D69" w:rsidRDefault="00DA4A7D" w:rsidP="00DA4A7D">
            <w:pPr>
              <w:pStyle w:val="ListParagraph"/>
              <w:numPr>
                <w:ilvl w:val="0"/>
                <w:numId w:val="33"/>
              </w:numPr>
              <w:ind w:left="306" w:hanging="284"/>
              <w:rPr>
                <w:rFonts w:ascii="Trenda" w:hAnsi="Trenda"/>
              </w:rPr>
            </w:pPr>
            <w:r w:rsidRPr="00207D69">
              <w:rPr>
                <w:rFonts w:ascii="Trenda" w:hAnsi="Trenda"/>
              </w:rPr>
              <w:t>Enthusiasm and encouragement</w:t>
            </w:r>
          </w:p>
          <w:p w14:paraId="6564699A" w14:textId="77777777" w:rsidR="00DA4A7D" w:rsidRPr="00207D69" w:rsidRDefault="00DA4A7D" w:rsidP="00DA4A7D">
            <w:pPr>
              <w:pStyle w:val="ListParagraph"/>
              <w:numPr>
                <w:ilvl w:val="0"/>
                <w:numId w:val="33"/>
              </w:numPr>
              <w:ind w:left="306" w:hanging="284"/>
              <w:rPr>
                <w:rFonts w:ascii="Trenda" w:hAnsi="Trenda"/>
              </w:rPr>
            </w:pPr>
            <w:r w:rsidRPr="00207D69">
              <w:rPr>
                <w:rFonts w:ascii="Trenda" w:hAnsi="Trenda"/>
              </w:rPr>
              <w:t>Approachability and friendliness</w:t>
            </w:r>
          </w:p>
          <w:p w14:paraId="70C86D55" w14:textId="77777777" w:rsidR="00DA4A7D" w:rsidRDefault="00DA4A7D" w:rsidP="00DA4A7D">
            <w:pPr>
              <w:pStyle w:val="ListParagraph"/>
              <w:numPr>
                <w:ilvl w:val="0"/>
                <w:numId w:val="33"/>
              </w:numPr>
              <w:ind w:left="306" w:hanging="284"/>
              <w:rPr>
                <w:rFonts w:ascii="Trenda" w:hAnsi="Trenda"/>
              </w:rPr>
            </w:pPr>
            <w:r w:rsidRPr="00207D69">
              <w:rPr>
                <w:rFonts w:ascii="Trenda" w:hAnsi="Trenda"/>
              </w:rPr>
              <w:t>Great interpersonal and communication skills</w:t>
            </w:r>
          </w:p>
          <w:p w14:paraId="13BD67AD" w14:textId="1609847B" w:rsidR="00DA4A7D" w:rsidRPr="00207D69" w:rsidRDefault="00DA4A7D" w:rsidP="00DA4A7D">
            <w:pPr>
              <w:pStyle w:val="ListParagraph"/>
              <w:numPr>
                <w:ilvl w:val="0"/>
                <w:numId w:val="33"/>
              </w:numPr>
              <w:ind w:left="306" w:hanging="284"/>
              <w:rPr>
                <w:rFonts w:ascii="Trenda" w:hAnsi="Trenda"/>
              </w:rPr>
            </w:pPr>
            <w:r w:rsidRPr="00A07ED7">
              <w:rPr>
                <w:rFonts w:ascii="Trenda" w:hAnsi="Trenda"/>
              </w:rPr>
              <w:t xml:space="preserve">Patience and an inclusive approach to engagement  </w:t>
            </w:r>
          </w:p>
          <w:p w14:paraId="6A862416" w14:textId="77777777" w:rsidR="00DA4A7D" w:rsidRPr="00207D69" w:rsidRDefault="00DA4A7D" w:rsidP="00DA4A7D">
            <w:pPr>
              <w:pStyle w:val="ListParagraph"/>
              <w:numPr>
                <w:ilvl w:val="0"/>
                <w:numId w:val="33"/>
              </w:numPr>
              <w:ind w:left="306" w:hanging="284"/>
              <w:rPr>
                <w:rFonts w:ascii="Trenda" w:hAnsi="Trenda"/>
              </w:rPr>
            </w:pPr>
            <w:r w:rsidRPr="00207D69">
              <w:rPr>
                <w:rFonts w:ascii="Trenda" w:hAnsi="Trenda"/>
              </w:rPr>
              <w:t>Honesty and integrity</w:t>
            </w:r>
          </w:p>
          <w:p w14:paraId="3868ED4C" w14:textId="77777777" w:rsidR="00DA4A7D" w:rsidRDefault="00DA4A7D" w:rsidP="00DA4A7D">
            <w:pPr>
              <w:pStyle w:val="ListParagraph"/>
              <w:numPr>
                <w:ilvl w:val="0"/>
                <w:numId w:val="33"/>
              </w:numPr>
              <w:ind w:left="306" w:hanging="284"/>
              <w:rPr>
                <w:rFonts w:ascii="Trenda" w:eastAsia="Trenda" w:hAnsi="Trenda" w:cs="Trenda"/>
                <w:color w:val="000000" w:themeColor="text1"/>
              </w:rPr>
            </w:pPr>
            <w:r w:rsidRPr="00207D69">
              <w:rPr>
                <w:rFonts w:ascii="Trenda" w:eastAsia="Trenda" w:hAnsi="Trenda" w:cs="Trenda"/>
                <w:color w:val="000000" w:themeColor="text1"/>
              </w:rPr>
              <w:t>Reliability and punctuality</w:t>
            </w:r>
          </w:p>
          <w:p w14:paraId="0A94EE92" w14:textId="3DCF8125" w:rsidR="00DA4A7D" w:rsidRPr="008F7A4D" w:rsidRDefault="00DA4A7D" w:rsidP="008F7A4D">
            <w:pPr>
              <w:rPr>
                <w:rFonts w:ascii="Trenda" w:eastAsia="Trenda" w:hAnsi="Trenda" w:cs="Trenda"/>
                <w:color w:val="000000" w:themeColor="text1"/>
              </w:rPr>
            </w:pPr>
          </w:p>
        </w:tc>
      </w:tr>
      <w:tr w:rsidR="00DA4A7D" w:rsidRPr="007D38A9" w14:paraId="760C0EB7" w14:textId="77777777" w:rsidTr="00207D69">
        <w:trPr>
          <w:trHeight w:val="471"/>
        </w:trPr>
        <w:tc>
          <w:tcPr>
            <w:tcW w:w="10201" w:type="dxa"/>
            <w:gridSpan w:val="2"/>
            <w:tcBorders>
              <w:top w:val="single" w:sz="4" w:space="0" w:color="C00000"/>
              <w:left w:val="single" w:sz="4" w:space="0" w:color="C00000"/>
              <w:bottom w:val="single" w:sz="4" w:space="0" w:color="C00000"/>
              <w:right w:val="single" w:sz="4" w:space="0" w:color="C00000"/>
            </w:tcBorders>
            <w:shd w:val="clear" w:color="auto" w:fill="C00000"/>
          </w:tcPr>
          <w:p w14:paraId="0D22405E" w14:textId="76C90B9A" w:rsidR="00DA4A7D" w:rsidRPr="003E4A0A" w:rsidRDefault="00DA4A7D" w:rsidP="00DA4A7D">
            <w:pPr>
              <w:rPr>
                <w:rFonts w:ascii="Trenda Heavy It" w:eastAsia="MS Mincho" w:hAnsi="Trenda Heavy It" w:cstheme="minorHAnsi"/>
                <w:b/>
              </w:rPr>
            </w:pPr>
            <w:r w:rsidRPr="00207D69">
              <w:rPr>
                <w:rFonts w:ascii="Trenda Heavy It" w:hAnsi="Trenda Heavy It"/>
                <w:b/>
                <w:bCs/>
                <w:color w:val="FFFFFF" w:themeColor="background1"/>
              </w:rPr>
              <w:t>Agreement to undertake the following if not already in place (Jersey Sport will provide relevant training at no cost to the volunteer)</w:t>
            </w:r>
          </w:p>
        </w:tc>
      </w:tr>
      <w:tr w:rsidR="00DA4A7D" w:rsidRPr="007D38A9" w14:paraId="2BCF4680" w14:textId="77777777" w:rsidTr="00AE5CB0">
        <w:trPr>
          <w:trHeight w:val="471"/>
        </w:trPr>
        <w:tc>
          <w:tcPr>
            <w:tcW w:w="10201" w:type="dxa"/>
            <w:gridSpan w:val="2"/>
          </w:tcPr>
          <w:p w14:paraId="3056AFB1" w14:textId="77777777" w:rsidR="00DA4A7D" w:rsidRDefault="00DA4A7D" w:rsidP="00DA4A7D">
            <w:pPr>
              <w:pStyle w:val="ListParagraph"/>
              <w:numPr>
                <w:ilvl w:val="0"/>
                <w:numId w:val="35"/>
              </w:numPr>
              <w:ind w:left="306" w:hanging="284"/>
              <w:rPr>
                <w:rFonts w:ascii="Trenda" w:hAnsi="Trenda"/>
              </w:rPr>
            </w:pPr>
            <w:r w:rsidRPr="009341D0">
              <w:rPr>
                <w:rFonts w:ascii="Trenda" w:hAnsi="Trenda"/>
              </w:rPr>
              <w:t xml:space="preserve">Walk Leader Training – Delivered by Jersey Sport </w:t>
            </w:r>
          </w:p>
          <w:p w14:paraId="19A61273" w14:textId="77EA31A9" w:rsidR="00DA4A7D" w:rsidRDefault="00DA4A7D" w:rsidP="00DA4A7D">
            <w:pPr>
              <w:pStyle w:val="ListParagraph"/>
              <w:numPr>
                <w:ilvl w:val="0"/>
                <w:numId w:val="35"/>
              </w:numPr>
              <w:ind w:left="306" w:hanging="284"/>
              <w:rPr>
                <w:rFonts w:ascii="Trenda" w:hAnsi="Trenda"/>
              </w:rPr>
            </w:pPr>
            <w:r w:rsidRPr="001447A3">
              <w:rPr>
                <w:rFonts w:ascii="Trenda" w:hAnsi="Trenda"/>
              </w:rPr>
              <w:t>First Aid Certificate (Walk Leader only)</w:t>
            </w:r>
          </w:p>
          <w:p w14:paraId="5178A510" w14:textId="11527DDF" w:rsidR="00DA4A7D" w:rsidRPr="009341D0" w:rsidRDefault="00DA4A7D" w:rsidP="00DA4A7D">
            <w:pPr>
              <w:pStyle w:val="ListParagraph"/>
              <w:numPr>
                <w:ilvl w:val="0"/>
                <w:numId w:val="35"/>
              </w:numPr>
              <w:ind w:left="306" w:hanging="284"/>
              <w:rPr>
                <w:rFonts w:ascii="Trenda" w:hAnsi="Trenda"/>
              </w:rPr>
            </w:pPr>
            <w:r w:rsidRPr="00207D69">
              <w:rPr>
                <w:rFonts w:ascii="Trenda" w:hAnsi="Trenda"/>
              </w:rPr>
              <w:t>Adult Safeguarding Course</w:t>
            </w:r>
          </w:p>
          <w:p w14:paraId="21E654F2" w14:textId="77777777" w:rsidR="00DA4A7D" w:rsidRPr="00207D69" w:rsidRDefault="00DA4A7D" w:rsidP="00DA4A7D">
            <w:pPr>
              <w:pStyle w:val="ListParagraph"/>
              <w:numPr>
                <w:ilvl w:val="0"/>
                <w:numId w:val="35"/>
              </w:numPr>
              <w:ind w:left="306" w:hanging="284"/>
              <w:rPr>
                <w:rFonts w:ascii="Trenda" w:hAnsi="Trenda"/>
              </w:rPr>
            </w:pPr>
            <w:r w:rsidRPr="00207D69">
              <w:rPr>
                <w:rFonts w:ascii="Trenda" w:hAnsi="Trenda"/>
              </w:rPr>
              <w:t>Volunteer induction</w:t>
            </w:r>
          </w:p>
          <w:p w14:paraId="36618AC7" w14:textId="77777777" w:rsidR="00DA4A7D" w:rsidRPr="00FB2358" w:rsidRDefault="00DA4A7D" w:rsidP="00DA4A7D">
            <w:pPr>
              <w:pStyle w:val="ListParagraph"/>
              <w:numPr>
                <w:ilvl w:val="0"/>
                <w:numId w:val="35"/>
              </w:numPr>
              <w:ind w:left="306" w:hanging="284"/>
              <w:rPr>
                <w:rFonts w:ascii="Trenda" w:eastAsia="MS Mincho" w:hAnsi="Trenda" w:cstheme="minorHAnsi"/>
                <w:b/>
              </w:rPr>
            </w:pPr>
            <w:r w:rsidRPr="00207D69">
              <w:rPr>
                <w:rFonts w:ascii="Trenda" w:hAnsi="Trenda"/>
              </w:rPr>
              <w:t>An enhanced DBS check</w:t>
            </w:r>
          </w:p>
          <w:p w14:paraId="19CB6ADC" w14:textId="7FC21D59" w:rsidR="00DA4A7D" w:rsidRPr="00207D69" w:rsidRDefault="00DA4A7D" w:rsidP="00DA4A7D">
            <w:pPr>
              <w:pStyle w:val="ListParagraph"/>
              <w:ind w:left="306"/>
              <w:rPr>
                <w:rFonts w:ascii="Trenda" w:eastAsia="MS Mincho" w:hAnsi="Trenda" w:cstheme="minorHAnsi"/>
                <w:b/>
              </w:rPr>
            </w:pPr>
          </w:p>
        </w:tc>
      </w:tr>
      <w:tr w:rsidR="00DA4A7D" w:rsidRPr="00E92DFB" w14:paraId="772A4C00" w14:textId="77777777" w:rsidTr="00AE5CB0">
        <w:trPr>
          <w:trHeight w:val="471"/>
        </w:trPr>
        <w:tc>
          <w:tcPr>
            <w:tcW w:w="10201" w:type="dxa"/>
            <w:gridSpan w:val="2"/>
            <w:shd w:val="clear" w:color="auto" w:fill="C00000"/>
          </w:tcPr>
          <w:p w14:paraId="3B5CEE2F" w14:textId="2A4AE15C" w:rsidR="00DA4A7D" w:rsidRPr="00886EBB" w:rsidRDefault="00DA4A7D" w:rsidP="00DA4A7D">
            <w:pPr>
              <w:rPr>
                <w:rFonts w:ascii="Trenda Heavy It" w:eastAsia="MS Mincho" w:hAnsi="Trenda Heavy It" w:cstheme="minorHAnsi"/>
                <w:b/>
              </w:rPr>
            </w:pPr>
            <w:r>
              <w:rPr>
                <w:rFonts w:ascii="Trenda Heavy It" w:eastAsia="MS Mincho" w:hAnsi="Trenda Heavy It" w:cstheme="minorHAnsi"/>
                <w:b/>
              </w:rPr>
              <w:t xml:space="preserve">What’s in it for me? </w:t>
            </w:r>
          </w:p>
        </w:tc>
      </w:tr>
      <w:tr w:rsidR="00DA4A7D" w:rsidRPr="00E92DFB" w14:paraId="2383F64A" w14:textId="77777777" w:rsidTr="00AE5CB0">
        <w:trPr>
          <w:trHeight w:val="1433"/>
        </w:trPr>
        <w:tc>
          <w:tcPr>
            <w:tcW w:w="10201" w:type="dxa"/>
            <w:gridSpan w:val="2"/>
          </w:tcPr>
          <w:p w14:paraId="4734E037" w14:textId="77777777" w:rsidR="00DA4A7D" w:rsidRPr="008404F7"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chance to develop your skills and gain experience </w:t>
            </w:r>
          </w:p>
          <w:p w14:paraId="6ADB246D" w14:textId="46626120" w:rsidR="00DA4A7D" w:rsidRPr="008404F7"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opportunity to take part in training (at no financial cost to you)</w:t>
            </w:r>
          </w:p>
          <w:p w14:paraId="5A14DACE" w14:textId="478729FB" w:rsidR="00DA4A7D" w:rsidRPr="008404F7"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chance to make a difference to the lives of people: physical, social and mental wellbeing</w:t>
            </w:r>
          </w:p>
          <w:p w14:paraId="3C2B4636" w14:textId="534A8829" w:rsidR="00DA4A7D" w:rsidRPr="001B14B2"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opportunity to meet new people and feel more connected to your </w:t>
            </w:r>
            <w:r w:rsidRPr="001B14B2">
              <w:rPr>
                <w:rFonts w:ascii="Trenda" w:eastAsia="MS Mincho" w:hAnsi="Trenda" w:cstheme="minorHAnsi"/>
                <w:bCs/>
              </w:rPr>
              <w:t xml:space="preserve">community </w:t>
            </w:r>
          </w:p>
          <w:p w14:paraId="633154AA" w14:textId="6B006454" w:rsidR="00DA4A7D" w:rsidRPr="008404F7"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Ongoing support, help and assistance </w:t>
            </w:r>
          </w:p>
          <w:p w14:paraId="7689EFCC" w14:textId="241A7D39" w:rsidR="00DA4A7D" w:rsidRPr="008404F7" w:rsidRDefault="00DA4A7D" w:rsidP="00DA4A7D">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A lot of appreciation</w:t>
            </w:r>
          </w:p>
          <w:p w14:paraId="5B1CA313" w14:textId="77777777" w:rsidR="00DA4A7D" w:rsidRPr="008404F7" w:rsidRDefault="00DA4A7D" w:rsidP="00DA4A7D">
            <w:pPr>
              <w:pStyle w:val="ListParagraph"/>
              <w:numPr>
                <w:ilvl w:val="0"/>
                <w:numId w:val="31"/>
              </w:numPr>
              <w:ind w:left="306" w:hanging="284"/>
              <w:rPr>
                <w:rFonts w:ascii="Trenda Heavy It" w:eastAsia="MS Mincho" w:hAnsi="Trenda Heavy It" w:cstheme="minorHAnsi"/>
                <w:b/>
              </w:rPr>
            </w:pPr>
            <w:r w:rsidRPr="008404F7">
              <w:rPr>
                <w:rFonts w:ascii="Trenda" w:eastAsia="MS Mincho" w:hAnsi="Trenda" w:cstheme="minorHAnsi"/>
                <w:bCs/>
              </w:rPr>
              <w:t>Help making our vision of a healthier and more active island a reality!</w:t>
            </w:r>
          </w:p>
          <w:p w14:paraId="2B101860" w14:textId="458A0B6C" w:rsidR="00DA4A7D" w:rsidRPr="008404F7" w:rsidRDefault="00DA4A7D" w:rsidP="00DA4A7D">
            <w:pPr>
              <w:ind w:left="87"/>
              <w:rPr>
                <w:rFonts w:ascii="Trenda Heavy It" w:eastAsia="MS Mincho" w:hAnsi="Trenda Heavy It" w:cstheme="minorHAnsi"/>
                <w:b/>
              </w:rPr>
            </w:pPr>
          </w:p>
        </w:tc>
      </w:tr>
      <w:tr w:rsidR="00DA4A7D" w:rsidRPr="00E92DFB" w14:paraId="480D0B71" w14:textId="77777777" w:rsidTr="00AE5CB0">
        <w:trPr>
          <w:trHeight w:val="407"/>
        </w:trPr>
        <w:tc>
          <w:tcPr>
            <w:tcW w:w="10201" w:type="dxa"/>
            <w:gridSpan w:val="2"/>
            <w:shd w:val="clear" w:color="auto" w:fill="C00000"/>
          </w:tcPr>
          <w:p w14:paraId="3173F1B9" w14:textId="41585300" w:rsidR="00DA4A7D" w:rsidRPr="00FB2358" w:rsidRDefault="00DA4A7D" w:rsidP="00DA4A7D">
            <w:pPr>
              <w:rPr>
                <w:rFonts w:ascii="Trenda" w:eastAsia="MS Mincho" w:hAnsi="Trenda" w:cstheme="minorHAnsi"/>
                <w:bCs/>
              </w:rPr>
            </w:pPr>
            <w:r w:rsidRPr="00FB2358">
              <w:rPr>
                <w:rFonts w:ascii="Trenda Heavy It" w:eastAsia="MS Mincho" w:hAnsi="Trenda Heavy It" w:cstheme="minorHAnsi"/>
                <w:b/>
              </w:rPr>
              <w:t>Key Contacts</w:t>
            </w:r>
          </w:p>
        </w:tc>
      </w:tr>
      <w:tr w:rsidR="00DA4A7D" w:rsidRPr="0016325E" w14:paraId="58B9415A" w14:textId="77777777" w:rsidTr="32AF99CA">
        <w:trPr>
          <w:trHeight w:val="471"/>
        </w:trPr>
        <w:tc>
          <w:tcPr>
            <w:tcW w:w="10201" w:type="dxa"/>
            <w:gridSpan w:val="2"/>
          </w:tcPr>
          <w:p w14:paraId="2E82D104" w14:textId="77777777" w:rsidR="00DA4A7D" w:rsidRDefault="00DA4A7D" w:rsidP="00DA4A7D">
            <w:pPr>
              <w:pStyle w:val="JBLContent"/>
              <w:jc w:val="both"/>
              <w:rPr>
                <w:rFonts w:ascii="Trenda" w:hAnsi="Trenda"/>
                <w:sz w:val="24"/>
              </w:rPr>
            </w:pPr>
          </w:p>
          <w:p w14:paraId="2927C7CC" w14:textId="3294F6EA" w:rsidR="00DA4A7D" w:rsidRDefault="00DA4A7D" w:rsidP="00DA4A7D">
            <w:pPr>
              <w:pStyle w:val="JBLContent"/>
              <w:jc w:val="both"/>
              <w:rPr>
                <w:rFonts w:ascii="Trenda" w:hAnsi="Trenda"/>
                <w:sz w:val="24"/>
              </w:rPr>
            </w:pPr>
            <w:r>
              <w:rPr>
                <w:rFonts w:ascii="Trenda" w:hAnsi="Trenda"/>
                <w:sz w:val="24"/>
              </w:rPr>
              <w:t>Claudia Andrade</w:t>
            </w:r>
          </w:p>
          <w:p w14:paraId="6B996263" w14:textId="0AD85B00" w:rsidR="00DA4A7D" w:rsidRPr="00A57965" w:rsidRDefault="00DA4A7D" w:rsidP="00DA4A7D">
            <w:pPr>
              <w:pStyle w:val="JBLContent"/>
              <w:jc w:val="both"/>
              <w:rPr>
                <w:rFonts w:ascii="Trenda Heavy It" w:hAnsi="Trenda Heavy It"/>
                <w:sz w:val="24"/>
              </w:rPr>
            </w:pPr>
            <w:r w:rsidRPr="00A57965">
              <w:rPr>
                <w:rFonts w:ascii="Trenda Heavy It" w:hAnsi="Trenda Heavy It"/>
                <w:sz w:val="24"/>
              </w:rPr>
              <w:t>Inclusion &amp; Intervention Officer</w:t>
            </w:r>
          </w:p>
          <w:p w14:paraId="01963A90" w14:textId="77777777" w:rsidR="00DA4A7D" w:rsidRDefault="00DA4A7D" w:rsidP="00DA4A7D">
            <w:pPr>
              <w:pStyle w:val="JBLContent"/>
              <w:jc w:val="both"/>
            </w:pPr>
            <w:hyperlink r:id="rId12" w:history="1">
              <w:r w:rsidRPr="00061B3B">
                <w:rPr>
                  <w:rStyle w:val="Hyperlink"/>
                  <w:rFonts w:ascii="Trenda" w:hAnsi="Trenda"/>
                  <w:sz w:val="24"/>
                </w:rPr>
                <w:t>Claudia.andrade@jerseysport.je</w:t>
              </w:r>
            </w:hyperlink>
          </w:p>
          <w:p w14:paraId="71796233" w14:textId="74A6DF1A" w:rsidR="00DA4A7D" w:rsidRDefault="00DA4A7D" w:rsidP="00205EC6">
            <w:pPr>
              <w:pStyle w:val="JBLContent"/>
              <w:jc w:val="both"/>
              <w:rPr>
                <w:rFonts w:ascii="Trenda" w:hAnsi="Trenda"/>
                <w:sz w:val="24"/>
              </w:rPr>
            </w:pPr>
            <w:r>
              <w:rPr>
                <w:rFonts w:ascii="Trenda" w:hAnsi="Trenda"/>
                <w:sz w:val="24"/>
              </w:rPr>
              <w:t>07797956318</w:t>
            </w:r>
          </w:p>
        </w:tc>
      </w:tr>
    </w:tbl>
    <w:p w14:paraId="1B4FF6EB" w14:textId="77777777" w:rsidR="00F726AE" w:rsidRDefault="00F726AE" w:rsidP="008C2E60">
      <w:pPr>
        <w:rPr>
          <w:rFonts w:ascii="Trenda" w:eastAsiaTheme="minorHAnsi" w:hAnsi="Trenda" w:cs="Trenda"/>
          <w:color w:val="000000"/>
          <w:sz w:val="22"/>
          <w:szCs w:val="22"/>
        </w:rPr>
      </w:pPr>
    </w:p>
    <w:sectPr w:rsidR="00F726AE" w:rsidSect="00FB2358">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425" w:right="851" w:bottom="567" w:left="85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57AD1" w14:textId="77777777" w:rsidR="003B36A6" w:rsidRDefault="003B36A6" w:rsidP="001D1F03">
      <w:r>
        <w:separator/>
      </w:r>
    </w:p>
  </w:endnote>
  <w:endnote w:type="continuationSeparator" w:id="0">
    <w:p w14:paraId="56FDDF4E" w14:textId="77777777" w:rsidR="003B36A6" w:rsidRDefault="003B36A6" w:rsidP="001D1F03">
      <w:r>
        <w:continuationSeparator/>
      </w:r>
    </w:p>
  </w:endnote>
  <w:endnote w:type="continuationNotice" w:id="1">
    <w:p w14:paraId="3650A7EA" w14:textId="77777777" w:rsidR="003B36A6" w:rsidRDefault="003B36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nda">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Trenda It">
    <w:panose1 w:val="00000000000000000000"/>
    <w:charset w:val="00"/>
    <w:family w:val="modern"/>
    <w:notTrueType/>
    <w:pitch w:val="variable"/>
    <w:sig w:usb0="00000007" w:usb1="00000000" w:usb2="00000000" w:usb3="00000000" w:csb0="00000093" w:csb1="00000000"/>
  </w:font>
  <w:font w:name="Trenda Heavy It">
    <w:altName w:val="Calibri"/>
    <w:panose1 w:val="00000000000000000000"/>
    <w:charset w:val="00"/>
    <w:family w:val="modern"/>
    <w:notTrueType/>
    <w:pitch w:val="variable"/>
    <w:sig w:usb0="00000007" w:usb1="00000000" w:usb2="00000000" w:usb3="00000000" w:csb0="00000093" w:csb1="00000000"/>
  </w:font>
  <w:font w:name="Trenda Semibold">
    <w:altName w:val="Calibri"/>
    <w:panose1 w:val="00000000000000000000"/>
    <w:charset w:val="4D"/>
    <w:family w:val="auto"/>
    <w:notTrueType/>
    <w:pitch w:val="variable"/>
    <w:sig w:usb0="00000007" w:usb1="00000000" w:usb2="00000000" w:usb3="00000000" w:csb0="00000093" w:csb1="00000000"/>
  </w:font>
  <w:font w:name="Gotham">
    <w:altName w:val="Cambria"/>
    <w:charset w:val="00"/>
    <w:family w:val="auto"/>
    <w:pitch w:val="variable"/>
    <w:sig w:usb0="800000A7" w:usb1="00000000" w:usb2="00000000" w:usb3="00000000" w:csb0="00000009" w:csb1="00000000"/>
  </w:font>
  <w:font w:name="Din">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Rodger-Regular">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B612B" w14:textId="77777777" w:rsidR="000D2A5E" w:rsidRDefault="000D2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0785" w14:textId="77777777" w:rsidR="000D2A5E" w:rsidRDefault="000D2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8329" w14:textId="77777777" w:rsidR="000D2A5E" w:rsidRDefault="000D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A418B" w14:textId="77777777" w:rsidR="003B36A6" w:rsidRDefault="003B36A6" w:rsidP="001D1F03">
      <w:r>
        <w:separator/>
      </w:r>
    </w:p>
  </w:footnote>
  <w:footnote w:type="continuationSeparator" w:id="0">
    <w:p w14:paraId="3BB4ECAC" w14:textId="77777777" w:rsidR="003B36A6" w:rsidRDefault="003B36A6" w:rsidP="001D1F03">
      <w:r>
        <w:continuationSeparator/>
      </w:r>
    </w:p>
  </w:footnote>
  <w:footnote w:type="continuationNotice" w:id="1">
    <w:p w14:paraId="3B0286A3" w14:textId="77777777" w:rsidR="003B36A6" w:rsidRDefault="003B36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9B24" w14:textId="77777777" w:rsidR="000D2A5E" w:rsidRDefault="000D2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2061D" w14:textId="77777777" w:rsidR="000D2A5E" w:rsidRDefault="000D2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C4244" w14:textId="18FEF2BC" w:rsidR="000F305C" w:rsidRDefault="000F305C">
    <w:pPr>
      <w:pStyle w:val="Header"/>
    </w:pPr>
  </w:p>
</w:hdr>
</file>

<file path=word/intelligence2.xml><?xml version="1.0" encoding="utf-8"?>
<int2:intelligence xmlns:int2="http://schemas.microsoft.com/office/intelligence/2020/intelligence" xmlns:oel="http://schemas.microsoft.com/office/2019/extlst">
  <int2:observations>
    <int2:textHash int2:hashCode="2UCS5B4JTvBbJJ" int2:id="djAJrjb5">
      <int2:state int2:value="Rejected" int2:type="LegacyProofing"/>
    </int2:textHash>
    <int2:textHash int2:hashCode="AujUzURJpPDxgu" int2:id="wBO6i7d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9D0"/>
    <w:multiLevelType w:val="hybridMultilevel"/>
    <w:tmpl w:val="2EFE1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B198D"/>
    <w:multiLevelType w:val="hybridMultilevel"/>
    <w:tmpl w:val="AD702F50"/>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45B64"/>
    <w:multiLevelType w:val="hybridMultilevel"/>
    <w:tmpl w:val="CE482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4B3F6A"/>
    <w:multiLevelType w:val="multilevel"/>
    <w:tmpl w:val="F1E8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730"/>
    <w:multiLevelType w:val="hybridMultilevel"/>
    <w:tmpl w:val="27D6A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0205DA"/>
    <w:multiLevelType w:val="hybridMultilevel"/>
    <w:tmpl w:val="3B6E72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2E1287"/>
    <w:multiLevelType w:val="hybridMultilevel"/>
    <w:tmpl w:val="B9D6F080"/>
    <w:lvl w:ilvl="0" w:tplc="44A49E0E">
      <w:start w:val="1"/>
      <w:numFmt w:val="decimal"/>
      <w:lvlText w:val="%1."/>
      <w:lvlJc w:val="left"/>
      <w:pPr>
        <w:ind w:left="1080" w:hanging="360"/>
      </w:pPr>
      <w:rPr>
        <w:rFonts w:ascii="Trenda" w:hAnsi="Trenda"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7303D91"/>
    <w:multiLevelType w:val="hybridMultilevel"/>
    <w:tmpl w:val="2E2C9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747649"/>
    <w:multiLevelType w:val="hybridMultilevel"/>
    <w:tmpl w:val="60B2E672"/>
    <w:lvl w:ilvl="0" w:tplc="FFFFFFFF">
      <w:start w:val="1"/>
      <w:numFmt w:val="decimal"/>
      <w:lvlText w:val="%1."/>
      <w:lvlJc w:val="left"/>
      <w:pPr>
        <w:ind w:left="108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259A1"/>
    <w:multiLevelType w:val="hybridMultilevel"/>
    <w:tmpl w:val="77883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93F82"/>
    <w:multiLevelType w:val="hybridMultilevel"/>
    <w:tmpl w:val="4386E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FF4078"/>
    <w:multiLevelType w:val="hybridMultilevel"/>
    <w:tmpl w:val="0248D962"/>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2" w15:restartNumberingAfterBreak="0">
    <w:nsid w:val="25636DBB"/>
    <w:multiLevelType w:val="multilevel"/>
    <w:tmpl w:val="F70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640B9"/>
    <w:multiLevelType w:val="hybridMultilevel"/>
    <w:tmpl w:val="6C2C2A9C"/>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C64FB"/>
    <w:multiLevelType w:val="hybridMultilevel"/>
    <w:tmpl w:val="7990E4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1170694"/>
    <w:multiLevelType w:val="hybridMultilevel"/>
    <w:tmpl w:val="27B84A56"/>
    <w:lvl w:ilvl="0" w:tplc="9CB095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CD28A3"/>
    <w:multiLevelType w:val="hybridMultilevel"/>
    <w:tmpl w:val="5F56F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52BB9"/>
    <w:multiLevelType w:val="hybridMultilevel"/>
    <w:tmpl w:val="1BF6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0D0EDB"/>
    <w:multiLevelType w:val="hybridMultilevel"/>
    <w:tmpl w:val="2B86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2B37D3"/>
    <w:multiLevelType w:val="multilevel"/>
    <w:tmpl w:val="D6D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A51095"/>
    <w:multiLevelType w:val="multilevel"/>
    <w:tmpl w:val="9CF8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F20C2D"/>
    <w:multiLevelType w:val="hybridMultilevel"/>
    <w:tmpl w:val="DDC8D364"/>
    <w:lvl w:ilvl="0" w:tplc="FFFFFFFF">
      <w:start w:val="1"/>
      <w:numFmt w:val="decimal"/>
      <w:lvlText w:val="%1."/>
      <w:lvlJc w:val="left"/>
      <w:pPr>
        <w:ind w:left="1080" w:hanging="360"/>
      </w:pPr>
      <w:rPr>
        <w:rFonts w:ascii="Trenda" w:hAnsi="Trenda"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7F971A9"/>
    <w:multiLevelType w:val="hybridMultilevel"/>
    <w:tmpl w:val="5268F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132611"/>
    <w:multiLevelType w:val="hybridMultilevel"/>
    <w:tmpl w:val="438007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6316760"/>
    <w:multiLevelType w:val="hybridMultilevel"/>
    <w:tmpl w:val="4B2E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623D95"/>
    <w:multiLevelType w:val="hybridMultilevel"/>
    <w:tmpl w:val="59626714"/>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8F77BA"/>
    <w:multiLevelType w:val="multilevel"/>
    <w:tmpl w:val="E84A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7E1662"/>
    <w:multiLevelType w:val="hybridMultilevel"/>
    <w:tmpl w:val="E6329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9A1500"/>
    <w:multiLevelType w:val="hybridMultilevel"/>
    <w:tmpl w:val="576E6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0F50AF"/>
    <w:multiLevelType w:val="hybridMultilevel"/>
    <w:tmpl w:val="2FFE70E6"/>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105537"/>
    <w:multiLevelType w:val="hybridMultilevel"/>
    <w:tmpl w:val="BCF8F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1A0566D"/>
    <w:multiLevelType w:val="hybridMultilevel"/>
    <w:tmpl w:val="D5EA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F04C0"/>
    <w:multiLevelType w:val="hybridMultilevel"/>
    <w:tmpl w:val="DF8A3A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2DB0034"/>
    <w:multiLevelType w:val="hybridMultilevel"/>
    <w:tmpl w:val="DEEC8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91275F"/>
    <w:multiLevelType w:val="hybridMultilevel"/>
    <w:tmpl w:val="DF8A3A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7B65102"/>
    <w:multiLevelType w:val="multilevel"/>
    <w:tmpl w:val="FB7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B17E96"/>
    <w:multiLevelType w:val="hybridMultilevel"/>
    <w:tmpl w:val="AF829D5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2A72C6"/>
    <w:multiLevelType w:val="hybridMultilevel"/>
    <w:tmpl w:val="D4D0A8DE"/>
    <w:lvl w:ilvl="0" w:tplc="E808167C">
      <w:start w:val="1"/>
      <w:numFmt w:val="bullet"/>
      <w:pStyle w:val="JB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3D7209"/>
    <w:multiLevelType w:val="hybridMultilevel"/>
    <w:tmpl w:val="115C7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870509">
    <w:abstractNumId w:val="28"/>
  </w:num>
  <w:num w:numId="2" w16cid:durableId="2071421264">
    <w:abstractNumId w:val="5"/>
  </w:num>
  <w:num w:numId="3" w16cid:durableId="703363099">
    <w:abstractNumId w:val="34"/>
  </w:num>
  <w:num w:numId="4" w16cid:durableId="1641153903">
    <w:abstractNumId w:val="14"/>
  </w:num>
  <w:num w:numId="5" w16cid:durableId="1762146333">
    <w:abstractNumId w:val="32"/>
  </w:num>
  <w:num w:numId="6" w16cid:durableId="2021197766">
    <w:abstractNumId w:val="25"/>
  </w:num>
  <w:num w:numId="7" w16cid:durableId="1764302583">
    <w:abstractNumId w:val="9"/>
  </w:num>
  <w:num w:numId="8" w16cid:durableId="976569514">
    <w:abstractNumId w:val="30"/>
  </w:num>
  <w:num w:numId="9" w16cid:durableId="823280381">
    <w:abstractNumId w:val="10"/>
  </w:num>
  <w:num w:numId="10" w16cid:durableId="976880620">
    <w:abstractNumId w:val="11"/>
  </w:num>
  <w:num w:numId="11" w16cid:durableId="931011602">
    <w:abstractNumId w:val="4"/>
  </w:num>
  <w:num w:numId="12" w16cid:durableId="662198327">
    <w:abstractNumId w:val="1"/>
  </w:num>
  <w:num w:numId="13" w16cid:durableId="1439137458">
    <w:abstractNumId w:val="23"/>
  </w:num>
  <w:num w:numId="14" w16cid:durableId="1036850338">
    <w:abstractNumId w:val="18"/>
  </w:num>
  <w:num w:numId="15" w16cid:durableId="1507552527">
    <w:abstractNumId w:val="2"/>
  </w:num>
  <w:num w:numId="16" w16cid:durableId="913776809">
    <w:abstractNumId w:val="15"/>
  </w:num>
  <w:num w:numId="17" w16cid:durableId="434448671">
    <w:abstractNumId w:val="37"/>
  </w:num>
  <w:num w:numId="18" w16cid:durableId="1463424107">
    <w:abstractNumId w:val="6"/>
  </w:num>
  <w:num w:numId="19" w16cid:durableId="195626232">
    <w:abstractNumId w:val="8"/>
  </w:num>
  <w:num w:numId="20" w16cid:durableId="1150711248">
    <w:abstractNumId w:val="13"/>
  </w:num>
  <w:num w:numId="21" w16cid:durableId="216089488">
    <w:abstractNumId w:val="29"/>
  </w:num>
  <w:num w:numId="22" w16cid:durableId="1410079292">
    <w:abstractNumId w:val="21"/>
  </w:num>
  <w:num w:numId="23" w16cid:durableId="1820491549">
    <w:abstractNumId w:val="22"/>
  </w:num>
  <w:num w:numId="24" w16cid:durableId="59447032">
    <w:abstractNumId w:val="24"/>
  </w:num>
  <w:num w:numId="25" w16cid:durableId="1493790986">
    <w:abstractNumId w:val="20"/>
  </w:num>
  <w:num w:numId="26" w16cid:durableId="196937946">
    <w:abstractNumId w:val="26"/>
  </w:num>
  <w:num w:numId="27" w16cid:durableId="658656197">
    <w:abstractNumId w:val="19"/>
  </w:num>
  <w:num w:numId="28" w16cid:durableId="1902982396">
    <w:abstractNumId w:val="3"/>
  </w:num>
  <w:num w:numId="29" w16cid:durableId="1813791349">
    <w:abstractNumId w:val="35"/>
  </w:num>
  <w:num w:numId="30" w16cid:durableId="1517159142">
    <w:abstractNumId w:val="12"/>
  </w:num>
  <w:num w:numId="31" w16cid:durableId="940331773">
    <w:abstractNumId w:val="38"/>
  </w:num>
  <w:num w:numId="32" w16cid:durableId="327907842">
    <w:abstractNumId w:val="33"/>
  </w:num>
  <w:num w:numId="33" w16cid:durableId="1726876674">
    <w:abstractNumId w:val="27"/>
  </w:num>
  <w:num w:numId="34" w16cid:durableId="1234506555">
    <w:abstractNumId w:val="0"/>
  </w:num>
  <w:num w:numId="35" w16cid:durableId="450249427">
    <w:abstractNumId w:val="36"/>
  </w:num>
  <w:num w:numId="36" w16cid:durableId="2000572470">
    <w:abstractNumId w:val="31"/>
  </w:num>
  <w:num w:numId="37" w16cid:durableId="824324186">
    <w:abstractNumId w:val="7"/>
  </w:num>
  <w:num w:numId="38" w16cid:durableId="1303854611">
    <w:abstractNumId w:val="16"/>
  </w:num>
  <w:num w:numId="39" w16cid:durableId="181344975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I0MzIztbQwt7BU0lEKTi0uzszPAykwNakFAJrDkEAtAAAA"/>
  </w:docVars>
  <w:rsids>
    <w:rsidRoot w:val="001D1F03"/>
    <w:rsid w:val="00000F08"/>
    <w:rsid w:val="0000159C"/>
    <w:rsid w:val="00001650"/>
    <w:rsid w:val="00001695"/>
    <w:rsid w:val="000016B6"/>
    <w:rsid w:val="000017A4"/>
    <w:rsid w:val="000018AE"/>
    <w:rsid w:val="00001B62"/>
    <w:rsid w:val="0000286F"/>
    <w:rsid w:val="0000297D"/>
    <w:rsid w:val="00002B4F"/>
    <w:rsid w:val="00003484"/>
    <w:rsid w:val="00004131"/>
    <w:rsid w:val="000041F7"/>
    <w:rsid w:val="000045DF"/>
    <w:rsid w:val="00004962"/>
    <w:rsid w:val="00004D6D"/>
    <w:rsid w:val="00004DE3"/>
    <w:rsid w:val="000053A7"/>
    <w:rsid w:val="0000622A"/>
    <w:rsid w:val="00006401"/>
    <w:rsid w:val="000067B6"/>
    <w:rsid w:val="000071EE"/>
    <w:rsid w:val="000072B7"/>
    <w:rsid w:val="00007DFF"/>
    <w:rsid w:val="00010206"/>
    <w:rsid w:val="00010400"/>
    <w:rsid w:val="000106B7"/>
    <w:rsid w:val="00010EC4"/>
    <w:rsid w:val="000117B9"/>
    <w:rsid w:val="00012322"/>
    <w:rsid w:val="000127FC"/>
    <w:rsid w:val="0001285B"/>
    <w:rsid w:val="00012BC2"/>
    <w:rsid w:val="00012E7E"/>
    <w:rsid w:val="00012F80"/>
    <w:rsid w:val="00013148"/>
    <w:rsid w:val="00013578"/>
    <w:rsid w:val="000140F0"/>
    <w:rsid w:val="000143BA"/>
    <w:rsid w:val="00014A56"/>
    <w:rsid w:val="00014BD8"/>
    <w:rsid w:val="000154FB"/>
    <w:rsid w:val="00015500"/>
    <w:rsid w:val="00015EBC"/>
    <w:rsid w:val="0001629E"/>
    <w:rsid w:val="00016572"/>
    <w:rsid w:val="00016CB9"/>
    <w:rsid w:val="00016F73"/>
    <w:rsid w:val="0001702C"/>
    <w:rsid w:val="00017825"/>
    <w:rsid w:val="00020991"/>
    <w:rsid w:val="00020BC1"/>
    <w:rsid w:val="00020C40"/>
    <w:rsid w:val="00021450"/>
    <w:rsid w:val="000215CF"/>
    <w:rsid w:val="00021940"/>
    <w:rsid w:val="000221A5"/>
    <w:rsid w:val="00022F81"/>
    <w:rsid w:val="00024307"/>
    <w:rsid w:val="0002514C"/>
    <w:rsid w:val="000253ED"/>
    <w:rsid w:val="000254EA"/>
    <w:rsid w:val="00025802"/>
    <w:rsid w:val="000264E5"/>
    <w:rsid w:val="00027617"/>
    <w:rsid w:val="00027661"/>
    <w:rsid w:val="00027886"/>
    <w:rsid w:val="00030266"/>
    <w:rsid w:val="00030605"/>
    <w:rsid w:val="0003069E"/>
    <w:rsid w:val="00030B6B"/>
    <w:rsid w:val="00030F52"/>
    <w:rsid w:val="00031277"/>
    <w:rsid w:val="000313A8"/>
    <w:rsid w:val="00031BBE"/>
    <w:rsid w:val="0003271C"/>
    <w:rsid w:val="00032C9F"/>
    <w:rsid w:val="00033247"/>
    <w:rsid w:val="000337FD"/>
    <w:rsid w:val="00033BC4"/>
    <w:rsid w:val="00034519"/>
    <w:rsid w:val="00035050"/>
    <w:rsid w:val="00035CF6"/>
    <w:rsid w:val="00035D34"/>
    <w:rsid w:val="00036528"/>
    <w:rsid w:val="00037353"/>
    <w:rsid w:val="000377DC"/>
    <w:rsid w:val="00037830"/>
    <w:rsid w:val="00037BEC"/>
    <w:rsid w:val="00037F83"/>
    <w:rsid w:val="00040C54"/>
    <w:rsid w:val="00040E5C"/>
    <w:rsid w:val="000410D6"/>
    <w:rsid w:val="00041474"/>
    <w:rsid w:val="00041D9E"/>
    <w:rsid w:val="000424ED"/>
    <w:rsid w:val="0004385A"/>
    <w:rsid w:val="00043F41"/>
    <w:rsid w:val="0004438F"/>
    <w:rsid w:val="00044A50"/>
    <w:rsid w:val="0004552C"/>
    <w:rsid w:val="00045AA2"/>
    <w:rsid w:val="00045C67"/>
    <w:rsid w:val="00045F98"/>
    <w:rsid w:val="00045FC6"/>
    <w:rsid w:val="000465E1"/>
    <w:rsid w:val="0004732C"/>
    <w:rsid w:val="000473FF"/>
    <w:rsid w:val="00050264"/>
    <w:rsid w:val="00050272"/>
    <w:rsid w:val="000505DF"/>
    <w:rsid w:val="00050EAE"/>
    <w:rsid w:val="00051924"/>
    <w:rsid w:val="00051983"/>
    <w:rsid w:val="00051A4D"/>
    <w:rsid w:val="000523BE"/>
    <w:rsid w:val="0005241C"/>
    <w:rsid w:val="00052873"/>
    <w:rsid w:val="000532E7"/>
    <w:rsid w:val="0005400A"/>
    <w:rsid w:val="00054134"/>
    <w:rsid w:val="00054B4F"/>
    <w:rsid w:val="00055368"/>
    <w:rsid w:val="0005546E"/>
    <w:rsid w:val="00055C5B"/>
    <w:rsid w:val="00055FF5"/>
    <w:rsid w:val="000560AE"/>
    <w:rsid w:val="00056645"/>
    <w:rsid w:val="0005683C"/>
    <w:rsid w:val="00057996"/>
    <w:rsid w:val="00057B9F"/>
    <w:rsid w:val="000600A7"/>
    <w:rsid w:val="00060309"/>
    <w:rsid w:val="00060562"/>
    <w:rsid w:val="00060C9A"/>
    <w:rsid w:val="00060D6D"/>
    <w:rsid w:val="00060E52"/>
    <w:rsid w:val="00060F9A"/>
    <w:rsid w:val="0006146A"/>
    <w:rsid w:val="0006176E"/>
    <w:rsid w:val="000617AF"/>
    <w:rsid w:val="00061BAB"/>
    <w:rsid w:val="00061CF5"/>
    <w:rsid w:val="00061F5C"/>
    <w:rsid w:val="00062441"/>
    <w:rsid w:val="00062B64"/>
    <w:rsid w:val="00062C35"/>
    <w:rsid w:val="0006325A"/>
    <w:rsid w:val="000632E8"/>
    <w:rsid w:val="000634FF"/>
    <w:rsid w:val="000642CE"/>
    <w:rsid w:val="000647EE"/>
    <w:rsid w:val="00064B92"/>
    <w:rsid w:val="00064F77"/>
    <w:rsid w:val="0006500C"/>
    <w:rsid w:val="000655C0"/>
    <w:rsid w:val="00065933"/>
    <w:rsid w:val="0006609E"/>
    <w:rsid w:val="0006678C"/>
    <w:rsid w:val="00066C1B"/>
    <w:rsid w:val="000673C0"/>
    <w:rsid w:val="00067686"/>
    <w:rsid w:val="00067D0A"/>
    <w:rsid w:val="0007056A"/>
    <w:rsid w:val="0007151C"/>
    <w:rsid w:val="000727CE"/>
    <w:rsid w:val="0007282C"/>
    <w:rsid w:val="00072D1C"/>
    <w:rsid w:val="00072E3E"/>
    <w:rsid w:val="000734F1"/>
    <w:rsid w:val="00073ABC"/>
    <w:rsid w:val="00074B8C"/>
    <w:rsid w:val="00074BF6"/>
    <w:rsid w:val="00074D8A"/>
    <w:rsid w:val="00074FA9"/>
    <w:rsid w:val="0007614C"/>
    <w:rsid w:val="00076151"/>
    <w:rsid w:val="000761A5"/>
    <w:rsid w:val="00076543"/>
    <w:rsid w:val="00076BF1"/>
    <w:rsid w:val="000772FC"/>
    <w:rsid w:val="000773AE"/>
    <w:rsid w:val="00077587"/>
    <w:rsid w:val="00077837"/>
    <w:rsid w:val="00077961"/>
    <w:rsid w:val="00077E66"/>
    <w:rsid w:val="00080001"/>
    <w:rsid w:val="000809BD"/>
    <w:rsid w:val="00080F49"/>
    <w:rsid w:val="00081A6D"/>
    <w:rsid w:val="000820D2"/>
    <w:rsid w:val="0008295A"/>
    <w:rsid w:val="00082A3C"/>
    <w:rsid w:val="00082FC2"/>
    <w:rsid w:val="00083025"/>
    <w:rsid w:val="00083177"/>
    <w:rsid w:val="000831BE"/>
    <w:rsid w:val="00083290"/>
    <w:rsid w:val="000839B7"/>
    <w:rsid w:val="000840C2"/>
    <w:rsid w:val="000842C3"/>
    <w:rsid w:val="00084F5C"/>
    <w:rsid w:val="000852DF"/>
    <w:rsid w:val="000852FD"/>
    <w:rsid w:val="000854FC"/>
    <w:rsid w:val="00085E89"/>
    <w:rsid w:val="000866AB"/>
    <w:rsid w:val="00086AF9"/>
    <w:rsid w:val="00086D7A"/>
    <w:rsid w:val="0008705A"/>
    <w:rsid w:val="00087244"/>
    <w:rsid w:val="000872DE"/>
    <w:rsid w:val="00087772"/>
    <w:rsid w:val="00087851"/>
    <w:rsid w:val="00087E05"/>
    <w:rsid w:val="00090522"/>
    <w:rsid w:val="00090904"/>
    <w:rsid w:val="00090AFE"/>
    <w:rsid w:val="00091191"/>
    <w:rsid w:val="00091201"/>
    <w:rsid w:val="000914DF"/>
    <w:rsid w:val="00091E32"/>
    <w:rsid w:val="00092C23"/>
    <w:rsid w:val="00092EB6"/>
    <w:rsid w:val="00093498"/>
    <w:rsid w:val="000934E8"/>
    <w:rsid w:val="00093736"/>
    <w:rsid w:val="00094764"/>
    <w:rsid w:val="0009487B"/>
    <w:rsid w:val="00094ABB"/>
    <w:rsid w:val="00094FFD"/>
    <w:rsid w:val="00095294"/>
    <w:rsid w:val="00095550"/>
    <w:rsid w:val="00095859"/>
    <w:rsid w:val="00096222"/>
    <w:rsid w:val="0009656A"/>
    <w:rsid w:val="00096757"/>
    <w:rsid w:val="00096905"/>
    <w:rsid w:val="00096A1A"/>
    <w:rsid w:val="00096F19"/>
    <w:rsid w:val="00097083"/>
    <w:rsid w:val="0009751E"/>
    <w:rsid w:val="000975B5"/>
    <w:rsid w:val="00097928"/>
    <w:rsid w:val="00097E65"/>
    <w:rsid w:val="00097E75"/>
    <w:rsid w:val="000A01C8"/>
    <w:rsid w:val="000A0723"/>
    <w:rsid w:val="000A0827"/>
    <w:rsid w:val="000A10A4"/>
    <w:rsid w:val="000A1178"/>
    <w:rsid w:val="000A14B0"/>
    <w:rsid w:val="000A1788"/>
    <w:rsid w:val="000A1FF5"/>
    <w:rsid w:val="000A21A7"/>
    <w:rsid w:val="000A2768"/>
    <w:rsid w:val="000A2F0D"/>
    <w:rsid w:val="000A433E"/>
    <w:rsid w:val="000A4577"/>
    <w:rsid w:val="000A5520"/>
    <w:rsid w:val="000A694B"/>
    <w:rsid w:val="000A6BCB"/>
    <w:rsid w:val="000A700C"/>
    <w:rsid w:val="000A7602"/>
    <w:rsid w:val="000A7D75"/>
    <w:rsid w:val="000B0A18"/>
    <w:rsid w:val="000B0DDD"/>
    <w:rsid w:val="000B124A"/>
    <w:rsid w:val="000B14CB"/>
    <w:rsid w:val="000B184E"/>
    <w:rsid w:val="000B1C32"/>
    <w:rsid w:val="000B27E5"/>
    <w:rsid w:val="000B30E9"/>
    <w:rsid w:val="000B361E"/>
    <w:rsid w:val="000B38EB"/>
    <w:rsid w:val="000B435A"/>
    <w:rsid w:val="000B4749"/>
    <w:rsid w:val="000B4E2E"/>
    <w:rsid w:val="000B513E"/>
    <w:rsid w:val="000B589F"/>
    <w:rsid w:val="000B6BF5"/>
    <w:rsid w:val="000B7358"/>
    <w:rsid w:val="000B7A81"/>
    <w:rsid w:val="000B7D3C"/>
    <w:rsid w:val="000C00EF"/>
    <w:rsid w:val="000C084B"/>
    <w:rsid w:val="000C1183"/>
    <w:rsid w:val="000C13E9"/>
    <w:rsid w:val="000C18D9"/>
    <w:rsid w:val="000C2103"/>
    <w:rsid w:val="000C32CB"/>
    <w:rsid w:val="000C3753"/>
    <w:rsid w:val="000C3D31"/>
    <w:rsid w:val="000C3FDC"/>
    <w:rsid w:val="000C4188"/>
    <w:rsid w:val="000C4758"/>
    <w:rsid w:val="000C4E3D"/>
    <w:rsid w:val="000C588C"/>
    <w:rsid w:val="000C5E3D"/>
    <w:rsid w:val="000C63F0"/>
    <w:rsid w:val="000C6444"/>
    <w:rsid w:val="000C77FE"/>
    <w:rsid w:val="000C7C74"/>
    <w:rsid w:val="000C7D3C"/>
    <w:rsid w:val="000C7F1D"/>
    <w:rsid w:val="000D0389"/>
    <w:rsid w:val="000D0572"/>
    <w:rsid w:val="000D0C15"/>
    <w:rsid w:val="000D0D3A"/>
    <w:rsid w:val="000D0F10"/>
    <w:rsid w:val="000D10CD"/>
    <w:rsid w:val="000D133C"/>
    <w:rsid w:val="000D13A5"/>
    <w:rsid w:val="000D1AC3"/>
    <w:rsid w:val="000D200A"/>
    <w:rsid w:val="000D2993"/>
    <w:rsid w:val="000D2A5E"/>
    <w:rsid w:val="000D378B"/>
    <w:rsid w:val="000D4C37"/>
    <w:rsid w:val="000D4D47"/>
    <w:rsid w:val="000D5036"/>
    <w:rsid w:val="000D51B9"/>
    <w:rsid w:val="000D5377"/>
    <w:rsid w:val="000D5553"/>
    <w:rsid w:val="000D56FD"/>
    <w:rsid w:val="000D5B86"/>
    <w:rsid w:val="000D5E78"/>
    <w:rsid w:val="000D6374"/>
    <w:rsid w:val="000D6763"/>
    <w:rsid w:val="000D6B58"/>
    <w:rsid w:val="000D7D69"/>
    <w:rsid w:val="000E01E6"/>
    <w:rsid w:val="000E0A80"/>
    <w:rsid w:val="000E0F0E"/>
    <w:rsid w:val="000E140C"/>
    <w:rsid w:val="000E1530"/>
    <w:rsid w:val="000E1DD5"/>
    <w:rsid w:val="000E2066"/>
    <w:rsid w:val="000E217A"/>
    <w:rsid w:val="000E22E0"/>
    <w:rsid w:val="000E295F"/>
    <w:rsid w:val="000E2E6D"/>
    <w:rsid w:val="000E3C78"/>
    <w:rsid w:val="000E3EBC"/>
    <w:rsid w:val="000E4176"/>
    <w:rsid w:val="000E45FF"/>
    <w:rsid w:val="000E4FED"/>
    <w:rsid w:val="000E55C6"/>
    <w:rsid w:val="000E6229"/>
    <w:rsid w:val="000E63AB"/>
    <w:rsid w:val="000E673B"/>
    <w:rsid w:val="000E679A"/>
    <w:rsid w:val="000E6FA0"/>
    <w:rsid w:val="000E7458"/>
    <w:rsid w:val="000E7B2D"/>
    <w:rsid w:val="000E7B85"/>
    <w:rsid w:val="000E7EB1"/>
    <w:rsid w:val="000E7F5D"/>
    <w:rsid w:val="000F082D"/>
    <w:rsid w:val="000F1631"/>
    <w:rsid w:val="000F18E2"/>
    <w:rsid w:val="000F1C83"/>
    <w:rsid w:val="000F1E32"/>
    <w:rsid w:val="000F2D3E"/>
    <w:rsid w:val="000F305C"/>
    <w:rsid w:val="000F3119"/>
    <w:rsid w:val="000F3580"/>
    <w:rsid w:val="000F359A"/>
    <w:rsid w:val="000F3A64"/>
    <w:rsid w:val="000F3C57"/>
    <w:rsid w:val="000F3D5A"/>
    <w:rsid w:val="000F3F44"/>
    <w:rsid w:val="000F4629"/>
    <w:rsid w:val="000F4BFA"/>
    <w:rsid w:val="000F56AB"/>
    <w:rsid w:val="000F56E0"/>
    <w:rsid w:val="000F59BF"/>
    <w:rsid w:val="000F5BF9"/>
    <w:rsid w:val="000F664C"/>
    <w:rsid w:val="000F664F"/>
    <w:rsid w:val="000F69AF"/>
    <w:rsid w:val="000F6CF9"/>
    <w:rsid w:val="000F7556"/>
    <w:rsid w:val="000F77E8"/>
    <w:rsid w:val="000F78B2"/>
    <w:rsid w:val="000F79C3"/>
    <w:rsid w:val="00100C27"/>
    <w:rsid w:val="00101238"/>
    <w:rsid w:val="0010142D"/>
    <w:rsid w:val="00101BD6"/>
    <w:rsid w:val="001020D4"/>
    <w:rsid w:val="00102165"/>
    <w:rsid w:val="00102B15"/>
    <w:rsid w:val="0010334B"/>
    <w:rsid w:val="001035FD"/>
    <w:rsid w:val="0010426F"/>
    <w:rsid w:val="001042A0"/>
    <w:rsid w:val="001044AA"/>
    <w:rsid w:val="001051B2"/>
    <w:rsid w:val="00105233"/>
    <w:rsid w:val="001054B2"/>
    <w:rsid w:val="0010590A"/>
    <w:rsid w:val="00105A87"/>
    <w:rsid w:val="00106086"/>
    <w:rsid w:val="001069D1"/>
    <w:rsid w:val="00106A2C"/>
    <w:rsid w:val="00106AB9"/>
    <w:rsid w:val="00106CD3"/>
    <w:rsid w:val="00107425"/>
    <w:rsid w:val="00107543"/>
    <w:rsid w:val="00107AE1"/>
    <w:rsid w:val="00107D96"/>
    <w:rsid w:val="00111904"/>
    <w:rsid w:val="00111B22"/>
    <w:rsid w:val="00111D06"/>
    <w:rsid w:val="00111D5A"/>
    <w:rsid w:val="00111E25"/>
    <w:rsid w:val="00111F48"/>
    <w:rsid w:val="0011233C"/>
    <w:rsid w:val="00112402"/>
    <w:rsid w:val="00112F74"/>
    <w:rsid w:val="00112F7F"/>
    <w:rsid w:val="00113187"/>
    <w:rsid w:val="00113526"/>
    <w:rsid w:val="0011382C"/>
    <w:rsid w:val="001141C6"/>
    <w:rsid w:val="001143A7"/>
    <w:rsid w:val="00115511"/>
    <w:rsid w:val="00115774"/>
    <w:rsid w:val="00115789"/>
    <w:rsid w:val="00115B26"/>
    <w:rsid w:val="001166C9"/>
    <w:rsid w:val="0011722F"/>
    <w:rsid w:val="00117412"/>
    <w:rsid w:val="001175E7"/>
    <w:rsid w:val="00117FFC"/>
    <w:rsid w:val="001203D8"/>
    <w:rsid w:val="001208AD"/>
    <w:rsid w:val="00120E88"/>
    <w:rsid w:val="001214D2"/>
    <w:rsid w:val="00121B56"/>
    <w:rsid w:val="00122974"/>
    <w:rsid w:val="00122A69"/>
    <w:rsid w:val="001230A7"/>
    <w:rsid w:val="00123776"/>
    <w:rsid w:val="00124928"/>
    <w:rsid w:val="00124E21"/>
    <w:rsid w:val="00124F4B"/>
    <w:rsid w:val="00124FA0"/>
    <w:rsid w:val="001259B6"/>
    <w:rsid w:val="00125B05"/>
    <w:rsid w:val="00125B55"/>
    <w:rsid w:val="00125FF1"/>
    <w:rsid w:val="00126464"/>
    <w:rsid w:val="001264DB"/>
    <w:rsid w:val="00126733"/>
    <w:rsid w:val="00127BD5"/>
    <w:rsid w:val="00131108"/>
    <w:rsid w:val="001319FC"/>
    <w:rsid w:val="00132035"/>
    <w:rsid w:val="00132098"/>
    <w:rsid w:val="0013269C"/>
    <w:rsid w:val="0013296B"/>
    <w:rsid w:val="0013326F"/>
    <w:rsid w:val="00133FB0"/>
    <w:rsid w:val="0013458E"/>
    <w:rsid w:val="00134B5D"/>
    <w:rsid w:val="00135732"/>
    <w:rsid w:val="00135E9D"/>
    <w:rsid w:val="0013634C"/>
    <w:rsid w:val="00136412"/>
    <w:rsid w:val="0013645F"/>
    <w:rsid w:val="00136B09"/>
    <w:rsid w:val="00137312"/>
    <w:rsid w:val="00137F3A"/>
    <w:rsid w:val="00137F69"/>
    <w:rsid w:val="001406A7"/>
    <w:rsid w:val="001410D1"/>
    <w:rsid w:val="001412AB"/>
    <w:rsid w:val="0014137B"/>
    <w:rsid w:val="001419A4"/>
    <w:rsid w:val="001431EB"/>
    <w:rsid w:val="00143265"/>
    <w:rsid w:val="00143415"/>
    <w:rsid w:val="001437AE"/>
    <w:rsid w:val="00143B91"/>
    <w:rsid w:val="0014433E"/>
    <w:rsid w:val="001447A3"/>
    <w:rsid w:val="00145696"/>
    <w:rsid w:val="001458A0"/>
    <w:rsid w:val="00146462"/>
    <w:rsid w:val="001464A5"/>
    <w:rsid w:val="00146B17"/>
    <w:rsid w:val="001470B1"/>
    <w:rsid w:val="0014745D"/>
    <w:rsid w:val="001501EC"/>
    <w:rsid w:val="001504B5"/>
    <w:rsid w:val="00150FE3"/>
    <w:rsid w:val="00151363"/>
    <w:rsid w:val="00151A74"/>
    <w:rsid w:val="001521B9"/>
    <w:rsid w:val="00153008"/>
    <w:rsid w:val="001530D0"/>
    <w:rsid w:val="00153629"/>
    <w:rsid w:val="0015399C"/>
    <w:rsid w:val="0015450A"/>
    <w:rsid w:val="001545D2"/>
    <w:rsid w:val="001551A1"/>
    <w:rsid w:val="001551AB"/>
    <w:rsid w:val="00155995"/>
    <w:rsid w:val="00155BD7"/>
    <w:rsid w:val="00156467"/>
    <w:rsid w:val="00156B7D"/>
    <w:rsid w:val="0015718C"/>
    <w:rsid w:val="00157195"/>
    <w:rsid w:val="001574B3"/>
    <w:rsid w:val="001576DC"/>
    <w:rsid w:val="00157B52"/>
    <w:rsid w:val="00160057"/>
    <w:rsid w:val="0016025B"/>
    <w:rsid w:val="001606CE"/>
    <w:rsid w:val="00160C7A"/>
    <w:rsid w:val="00160D22"/>
    <w:rsid w:val="001614C7"/>
    <w:rsid w:val="00161856"/>
    <w:rsid w:val="00161898"/>
    <w:rsid w:val="0016194D"/>
    <w:rsid w:val="00162078"/>
    <w:rsid w:val="001624EA"/>
    <w:rsid w:val="001629BB"/>
    <w:rsid w:val="00162EA7"/>
    <w:rsid w:val="0016325E"/>
    <w:rsid w:val="0016342C"/>
    <w:rsid w:val="00163696"/>
    <w:rsid w:val="001643FB"/>
    <w:rsid w:val="00164B34"/>
    <w:rsid w:val="00164C24"/>
    <w:rsid w:val="0016592C"/>
    <w:rsid w:val="00165C99"/>
    <w:rsid w:val="00165FB3"/>
    <w:rsid w:val="00165FF2"/>
    <w:rsid w:val="001666A2"/>
    <w:rsid w:val="00166DD5"/>
    <w:rsid w:val="00166FF1"/>
    <w:rsid w:val="0016732D"/>
    <w:rsid w:val="00167582"/>
    <w:rsid w:val="0016774C"/>
    <w:rsid w:val="00167B84"/>
    <w:rsid w:val="00167CDE"/>
    <w:rsid w:val="00170238"/>
    <w:rsid w:val="00170639"/>
    <w:rsid w:val="00170898"/>
    <w:rsid w:val="00170B23"/>
    <w:rsid w:val="00170E56"/>
    <w:rsid w:val="001710CB"/>
    <w:rsid w:val="0017156E"/>
    <w:rsid w:val="00171695"/>
    <w:rsid w:val="001728B4"/>
    <w:rsid w:val="00173694"/>
    <w:rsid w:val="00174057"/>
    <w:rsid w:val="001742B9"/>
    <w:rsid w:val="00174555"/>
    <w:rsid w:val="00174761"/>
    <w:rsid w:val="00174866"/>
    <w:rsid w:val="00174A20"/>
    <w:rsid w:val="00174D4F"/>
    <w:rsid w:val="001754C6"/>
    <w:rsid w:val="00175A01"/>
    <w:rsid w:val="00175A21"/>
    <w:rsid w:val="00175D3F"/>
    <w:rsid w:val="00176178"/>
    <w:rsid w:val="001762D7"/>
    <w:rsid w:val="0017638B"/>
    <w:rsid w:val="0017662D"/>
    <w:rsid w:val="001768A6"/>
    <w:rsid w:val="00176E83"/>
    <w:rsid w:val="00177400"/>
    <w:rsid w:val="00177471"/>
    <w:rsid w:val="00177908"/>
    <w:rsid w:val="001803BF"/>
    <w:rsid w:val="001806A2"/>
    <w:rsid w:val="00180E2B"/>
    <w:rsid w:val="00180EBB"/>
    <w:rsid w:val="00181094"/>
    <w:rsid w:val="0018116E"/>
    <w:rsid w:val="0018140A"/>
    <w:rsid w:val="001818E9"/>
    <w:rsid w:val="00181B57"/>
    <w:rsid w:val="00181C98"/>
    <w:rsid w:val="00181E8C"/>
    <w:rsid w:val="0018213E"/>
    <w:rsid w:val="001821B8"/>
    <w:rsid w:val="00182727"/>
    <w:rsid w:val="001836A2"/>
    <w:rsid w:val="0018394D"/>
    <w:rsid w:val="00183A3B"/>
    <w:rsid w:val="00183D79"/>
    <w:rsid w:val="00184946"/>
    <w:rsid w:val="00185013"/>
    <w:rsid w:val="00185257"/>
    <w:rsid w:val="0018635A"/>
    <w:rsid w:val="0018675D"/>
    <w:rsid w:val="00186917"/>
    <w:rsid w:val="00187211"/>
    <w:rsid w:val="001876D4"/>
    <w:rsid w:val="00187E0F"/>
    <w:rsid w:val="00190331"/>
    <w:rsid w:val="00190658"/>
    <w:rsid w:val="00190AB6"/>
    <w:rsid w:val="00190EC8"/>
    <w:rsid w:val="00191247"/>
    <w:rsid w:val="0019161A"/>
    <w:rsid w:val="00191725"/>
    <w:rsid w:val="00191DCE"/>
    <w:rsid w:val="00191F58"/>
    <w:rsid w:val="0019252A"/>
    <w:rsid w:val="0019281D"/>
    <w:rsid w:val="00192AAB"/>
    <w:rsid w:val="0019357B"/>
    <w:rsid w:val="00193988"/>
    <w:rsid w:val="00193C96"/>
    <w:rsid w:val="0019453D"/>
    <w:rsid w:val="00194B11"/>
    <w:rsid w:val="00194C45"/>
    <w:rsid w:val="00194CF6"/>
    <w:rsid w:val="00194D3E"/>
    <w:rsid w:val="00194DB4"/>
    <w:rsid w:val="001957BE"/>
    <w:rsid w:val="001957D1"/>
    <w:rsid w:val="001958FB"/>
    <w:rsid w:val="00195C5A"/>
    <w:rsid w:val="00195F84"/>
    <w:rsid w:val="00196323"/>
    <w:rsid w:val="001968C2"/>
    <w:rsid w:val="00196D72"/>
    <w:rsid w:val="00196E6F"/>
    <w:rsid w:val="0019719E"/>
    <w:rsid w:val="0019726F"/>
    <w:rsid w:val="00197609"/>
    <w:rsid w:val="0019772E"/>
    <w:rsid w:val="00197F0A"/>
    <w:rsid w:val="001A074E"/>
    <w:rsid w:val="001A083C"/>
    <w:rsid w:val="001A0D7D"/>
    <w:rsid w:val="001A0F20"/>
    <w:rsid w:val="001A1146"/>
    <w:rsid w:val="001A1218"/>
    <w:rsid w:val="001A1D35"/>
    <w:rsid w:val="001A2017"/>
    <w:rsid w:val="001A253B"/>
    <w:rsid w:val="001A256A"/>
    <w:rsid w:val="001A2875"/>
    <w:rsid w:val="001A2C4D"/>
    <w:rsid w:val="001A2EA2"/>
    <w:rsid w:val="001A2FDC"/>
    <w:rsid w:val="001A3417"/>
    <w:rsid w:val="001A391E"/>
    <w:rsid w:val="001A393E"/>
    <w:rsid w:val="001A3A93"/>
    <w:rsid w:val="001A3D54"/>
    <w:rsid w:val="001A3D6A"/>
    <w:rsid w:val="001A44EB"/>
    <w:rsid w:val="001A4844"/>
    <w:rsid w:val="001A4CD4"/>
    <w:rsid w:val="001A5452"/>
    <w:rsid w:val="001A61E1"/>
    <w:rsid w:val="001A67A7"/>
    <w:rsid w:val="001A6ABB"/>
    <w:rsid w:val="001A6F05"/>
    <w:rsid w:val="001A76A8"/>
    <w:rsid w:val="001A78B5"/>
    <w:rsid w:val="001A7E5E"/>
    <w:rsid w:val="001A7F78"/>
    <w:rsid w:val="001B0278"/>
    <w:rsid w:val="001B057C"/>
    <w:rsid w:val="001B0F32"/>
    <w:rsid w:val="001B118C"/>
    <w:rsid w:val="001B14B2"/>
    <w:rsid w:val="001B1862"/>
    <w:rsid w:val="001B18B2"/>
    <w:rsid w:val="001B237E"/>
    <w:rsid w:val="001B244B"/>
    <w:rsid w:val="001B2DED"/>
    <w:rsid w:val="001B3BA2"/>
    <w:rsid w:val="001B3C11"/>
    <w:rsid w:val="001B3EB2"/>
    <w:rsid w:val="001B4903"/>
    <w:rsid w:val="001B4B9A"/>
    <w:rsid w:val="001B5407"/>
    <w:rsid w:val="001B54B5"/>
    <w:rsid w:val="001B557C"/>
    <w:rsid w:val="001B68D8"/>
    <w:rsid w:val="001B69A0"/>
    <w:rsid w:val="001B712B"/>
    <w:rsid w:val="001B71AF"/>
    <w:rsid w:val="001B7413"/>
    <w:rsid w:val="001B76E5"/>
    <w:rsid w:val="001B776B"/>
    <w:rsid w:val="001B7A2B"/>
    <w:rsid w:val="001C0159"/>
    <w:rsid w:val="001C12AF"/>
    <w:rsid w:val="001C1A0B"/>
    <w:rsid w:val="001C2076"/>
    <w:rsid w:val="001C2470"/>
    <w:rsid w:val="001C24D3"/>
    <w:rsid w:val="001C3098"/>
    <w:rsid w:val="001C3139"/>
    <w:rsid w:val="001C3498"/>
    <w:rsid w:val="001C3613"/>
    <w:rsid w:val="001C3933"/>
    <w:rsid w:val="001C3B8E"/>
    <w:rsid w:val="001C4558"/>
    <w:rsid w:val="001C5403"/>
    <w:rsid w:val="001C5978"/>
    <w:rsid w:val="001C5D9B"/>
    <w:rsid w:val="001C6EAF"/>
    <w:rsid w:val="001C758B"/>
    <w:rsid w:val="001D06A4"/>
    <w:rsid w:val="001D07E5"/>
    <w:rsid w:val="001D0D70"/>
    <w:rsid w:val="001D173D"/>
    <w:rsid w:val="001D1F03"/>
    <w:rsid w:val="001D1F7F"/>
    <w:rsid w:val="001D2072"/>
    <w:rsid w:val="001D380B"/>
    <w:rsid w:val="001D3891"/>
    <w:rsid w:val="001D4152"/>
    <w:rsid w:val="001D4730"/>
    <w:rsid w:val="001D57F8"/>
    <w:rsid w:val="001D5982"/>
    <w:rsid w:val="001D5C99"/>
    <w:rsid w:val="001D6C9F"/>
    <w:rsid w:val="001D6DEC"/>
    <w:rsid w:val="001D7306"/>
    <w:rsid w:val="001D7469"/>
    <w:rsid w:val="001D792A"/>
    <w:rsid w:val="001D7AFC"/>
    <w:rsid w:val="001D7B21"/>
    <w:rsid w:val="001E0012"/>
    <w:rsid w:val="001E09BA"/>
    <w:rsid w:val="001E0D54"/>
    <w:rsid w:val="001E172E"/>
    <w:rsid w:val="001E1978"/>
    <w:rsid w:val="001E19EE"/>
    <w:rsid w:val="001E2596"/>
    <w:rsid w:val="001E265A"/>
    <w:rsid w:val="001E2A4F"/>
    <w:rsid w:val="001E2E5D"/>
    <w:rsid w:val="001E30ED"/>
    <w:rsid w:val="001E3561"/>
    <w:rsid w:val="001E3D89"/>
    <w:rsid w:val="001E4731"/>
    <w:rsid w:val="001E4922"/>
    <w:rsid w:val="001E5E36"/>
    <w:rsid w:val="001E7016"/>
    <w:rsid w:val="001E7161"/>
    <w:rsid w:val="001F0325"/>
    <w:rsid w:val="001F0D7F"/>
    <w:rsid w:val="001F0DF5"/>
    <w:rsid w:val="001F0EE9"/>
    <w:rsid w:val="001F116F"/>
    <w:rsid w:val="001F12F1"/>
    <w:rsid w:val="001F1494"/>
    <w:rsid w:val="001F14BA"/>
    <w:rsid w:val="001F1787"/>
    <w:rsid w:val="001F1AC3"/>
    <w:rsid w:val="001F223D"/>
    <w:rsid w:val="001F259B"/>
    <w:rsid w:val="001F2E7E"/>
    <w:rsid w:val="001F2FAA"/>
    <w:rsid w:val="001F3B26"/>
    <w:rsid w:val="001F3D58"/>
    <w:rsid w:val="001F4AAC"/>
    <w:rsid w:val="001F58C2"/>
    <w:rsid w:val="001F5BC9"/>
    <w:rsid w:val="001F5F3A"/>
    <w:rsid w:val="001F5FEC"/>
    <w:rsid w:val="001F62B6"/>
    <w:rsid w:val="001F6567"/>
    <w:rsid w:val="001F6B4E"/>
    <w:rsid w:val="001F6B9C"/>
    <w:rsid w:val="001F6D4C"/>
    <w:rsid w:val="001F734E"/>
    <w:rsid w:val="001F7423"/>
    <w:rsid w:val="001F7BAA"/>
    <w:rsid w:val="001F7EE0"/>
    <w:rsid w:val="0020023E"/>
    <w:rsid w:val="002006D3"/>
    <w:rsid w:val="00200778"/>
    <w:rsid w:val="00200895"/>
    <w:rsid w:val="002010DB"/>
    <w:rsid w:val="00201AA8"/>
    <w:rsid w:val="00201D5B"/>
    <w:rsid w:val="00201F6E"/>
    <w:rsid w:val="00201F96"/>
    <w:rsid w:val="00202330"/>
    <w:rsid w:val="0020293C"/>
    <w:rsid w:val="00202A87"/>
    <w:rsid w:val="0020329C"/>
    <w:rsid w:val="00203397"/>
    <w:rsid w:val="002044BD"/>
    <w:rsid w:val="002044C2"/>
    <w:rsid w:val="0020456B"/>
    <w:rsid w:val="002045EA"/>
    <w:rsid w:val="00204FD7"/>
    <w:rsid w:val="00205EC6"/>
    <w:rsid w:val="00206499"/>
    <w:rsid w:val="00206D36"/>
    <w:rsid w:val="0020730E"/>
    <w:rsid w:val="00207C44"/>
    <w:rsid w:val="00207D69"/>
    <w:rsid w:val="0021040F"/>
    <w:rsid w:val="002108E8"/>
    <w:rsid w:val="002114B8"/>
    <w:rsid w:val="002119F3"/>
    <w:rsid w:val="002119F9"/>
    <w:rsid w:val="00211AB0"/>
    <w:rsid w:val="00211CCB"/>
    <w:rsid w:val="0021214C"/>
    <w:rsid w:val="00212BFF"/>
    <w:rsid w:val="0021305B"/>
    <w:rsid w:val="00213519"/>
    <w:rsid w:val="002146F4"/>
    <w:rsid w:val="00214ABC"/>
    <w:rsid w:val="00214ACD"/>
    <w:rsid w:val="00215338"/>
    <w:rsid w:val="002156A6"/>
    <w:rsid w:val="002162AC"/>
    <w:rsid w:val="00216557"/>
    <w:rsid w:val="002165DF"/>
    <w:rsid w:val="00216D46"/>
    <w:rsid w:val="0021706D"/>
    <w:rsid w:val="0021739D"/>
    <w:rsid w:val="00217596"/>
    <w:rsid w:val="00217891"/>
    <w:rsid w:val="002179A4"/>
    <w:rsid w:val="00217CD2"/>
    <w:rsid w:val="00217F11"/>
    <w:rsid w:val="0022017F"/>
    <w:rsid w:val="00220457"/>
    <w:rsid w:val="0022088A"/>
    <w:rsid w:val="00220C73"/>
    <w:rsid w:val="0022156D"/>
    <w:rsid w:val="0022159E"/>
    <w:rsid w:val="00221655"/>
    <w:rsid w:val="002221D5"/>
    <w:rsid w:val="002227D1"/>
    <w:rsid w:val="00222889"/>
    <w:rsid w:val="00222F9B"/>
    <w:rsid w:val="00223110"/>
    <w:rsid w:val="00223B36"/>
    <w:rsid w:val="00223E0A"/>
    <w:rsid w:val="00224175"/>
    <w:rsid w:val="0022466D"/>
    <w:rsid w:val="002246B5"/>
    <w:rsid w:val="002248CE"/>
    <w:rsid w:val="00224C59"/>
    <w:rsid w:val="00225835"/>
    <w:rsid w:val="002265D4"/>
    <w:rsid w:val="0022687D"/>
    <w:rsid w:val="00227EFD"/>
    <w:rsid w:val="00230878"/>
    <w:rsid w:val="00230BFC"/>
    <w:rsid w:val="00230EF0"/>
    <w:rsid w:val="0023137F"/>
    <w:rsid w:val="0023234F"/>
    <w:rsid w:val="00232E96"/>
    <w:rsid w:val="00232FEA"/>
    <w:rsid w:val="00233911"/>
    <w:rsid w:val="002341EB"/>
    <w:rsid w:val="002344AE"/>
    <w:rsid w:val="002345F8"/>
    <w:rsid w:val="00234879"/>
    <w:rsid w:val="00234DD4"/>
    <w:rsid w:val="0023573F"/>
    <w:rsid w:val="002359FC"/>
    <w:rsid w:val="002370F6"/>
    <w:rsid w:val="002371B9"/>
    <w:rsid w:val="00237703"/>
    <w:rsid w:val="00237C91"/>
    <w:rsid w:val="00237D5D"/>
    <w:rsid w:val="00240BCC"/>
    <w:rsid w:val="00241693"/>
    <w:rsid w:val="00241A13"/>
    <w:rsid w:val="00241B90"/>
    <w:rsid w:val="00242428"/>
    <w:rsid w:val="00242A17"/>
    <w:rsid w:val="00242E8B"/>
    <w:rsid w:val="00243B31"/>
    <w:rsid w:val="00244193"/>
    <w:rsid w:val="00244873"/>
    <w:rsid w:val="002449B9"/>
    <w:rsid w:val="00245153"/>
    <w:rsid w:val="00245402"/>
    <w:rsid w:val="00245A8A"/>
    <w:rsid w:val="00245E16"/>
    <w:rsid w:val="00246061"/>
    <w:rsid w:val="0024651D"/>
    <w:rsid w:val="00246A96"/>
    <w:rsid w:val="00247471"/>
    <w:rsid w:val="0025170C"/>
    <w:rsid w:val="002517E4"/>
    <w:rsid w:val="00251871"/>
    <w:rsid w:val="00251979"/>
    <w:rsid w:val="00251EF9"/>
    <w:rsid w:val="002522AA"/>
    <w:rsid w:val="00252B41"/>
    <w:rsid w:val="00252BA7"/>
    <w:rsid w:val="00253157"/>
    <w:rsid w:val="002535A2"/>
    <w:rsid w:val="00253B82"/>
    <w:rsid w:val="00254274"/>
    <w:rsid w:val="002545E6"/>
    <w:rsid w:val="00255AE7"/>
    <w:rsid w:val="0025604A"/>
    <w:rsid w:val="002564BA"/>
    <w:rsid w:val="002575FE"/>
    <w:rsid w:val="00257AFA"/>
    <w:rsid w:val="00257E19"/>
    <w:rsid w:val="00257ED1"/>
    <w:rsid w:val="00260269"/>
    <w:rsid w:val="00261C07"/>
    <w:rsid w:val="00261C8C"/>
    <w:rsid w:val="00261D90"/>
    <w:rsid w:val="00261EE7"/>
    <w:rsid w:val="0026207B"/>
    <w:rsid w:val="002620F9"/>
    <w:rsid w:val="002623F8"/>
    <w:rsid w:val="0026266A"/>
    <w:rsid w:val="00263149"/>
    <w:rsid w:val="00263B7C"/>
    <w:rsid w:val="002645D4"/>
    <w:rsid w:val="00264E13"/>
    <w:rsid w:val="00264E7C"/>
    <w:rsid w:val="00265560"/>
    <w:rsid w:val="00265B23"/>
    <w:rsid w:val="002664B2"/>
    <w:rsid w:val="00266915"/>
    <w:rsid w:val="00266E8B"/>
    <w:rsid w:val="002671F3"/>
    <w:rsid w:val="00267EA2"/>
    <w:rsid w:val="0026A2B9"/>
    <w:rsid w:val="00270686"/>
    <w:rsid w:val="002706CC"/>
    <w:rsid w:val="00270E7B"/>
    <w:rsid w:val="00271933"/>
    <w:rsid w:val="00271A56"/>
    <w:rsid w:val="00271B14"/>
    <w:rsid w:val="00271F79"/>
    <w:rsid w:val="002722F0"/>
    <w:rsid w:val="0027230D"/>
    <w:rsid w:val="002732C5"/>
    <w:rsid w:val="00273F5E"/>
    <w:rsid w:val="00274710"/>
    <w:rsid w:val="002747E8"/>
    <w:rsid w:val="00274BC6"/>
    <w:rsid w:val="00275133"/>
    <w:rsid w:val="00275770"/>
    <w:rsid w:val="002757A2"/>
    <w:rsid w:val="002757A3"/>
    <w:rsid w:val="002757C7"/>
    <w:rsid w:val="00275A1C"/>
    <w:rsid w:val="00276376"/>
    <w:rsid w:val="00276727"/>
    <w:rsid w:val="0027681A"/>
    <w:rsid w:val="00277EE2"/>
    <w:rsid w:val="0028068A"/>
    <w:rsid w:val="00281A84"/>
    <w:rsid w:val="00281C24"/>
    <w:rsid w:val="00281C53"/>
    <w:rsid w:val="00281D40"/>
    <w:rsid w:val="00282EEF"/>
    <w:rsid w:val="00283DB1"/>
    <w:rsid w:val="00283EF1"/>
    <w:rsid w:val="00284416"/>
    <w:rsid w:val="002845F5"/>
    <w:rsid w:val="00284980"/>
    <w:rsid w:val="00285402"/>
    <w:rsid w:val="002856D4"/>
    <w:rsid w:val="00285E1F"/>
    <w:rsid w:val="00285EF9"/>
    <w:rsid w:val="00285FA6"/>
    <w:rsid w:val="0028695B"/>
    <w:rsid w:val="00286F3D"/>
    <w:rsid w:val="002878F5"/>
    <w:rsid w:val="00290AFC"/>
    <w:rsid w:val="002915A1"/>
    <w:rsid w:val="002922A0"/>
    <w:rsid w:val="0029237A"/>
    <w:rsid w:val="00292A62"/>
    <w:rsid w:val="00292CB8"/>
    <w:rsid w:val="0029380A"/>
    <w:rsid w:val="00293930"/>
    <w:rsid w:val="00293DFB"/>
    <w:rsid w:val="00293EC5"/>
    <w:rsid w:val="00293EFE"/>
    <w:rsid w:val="0029406B"/>
    <w:rsid w:val="0029406C"/>
    <w:rsid w:val="00294805"/>
    <w:rsid w:val="0029487B"/>
    <w:rsid w:val="00294BD8"/>
    <w:rsid w:val="00294D8A"/>
    <w:rsid w:val="0029523F"/>
    <w:rsid w:val="00295436"/>
    <w:rsid w:val="00296603"/>
    <w:rsid w:val="0029686B"/>
    <w:rsid w:val="002969CC"/>
    <w:rsid w:val="00296A9B"/>
    <w:rsid w:val="00296F30"/>
    <w:rsid w:val="002972E9"/>
    <w:rsid w:val="00297784"/>
    <w:rsid w:val="00297E2A"/>
    <w:rsid w:val="002A024D"/>
    <w:rsid w:val="002A0C22"/>
    <w:rsid w:val="002A0CC7"/>
    <w:rsid w:val="002A11C2"/>
    <w:rsid w:val="002A1D3F"/>
    <w:rsid w:val="002A22C8"/>
    <w:rsid w:val="002A246A"/>
    <w:rsid w:val="002A2472"/>
    <w:rsid w:val="002A26B5"/>
    <w:rsid w:val="002A31E4"/>
    <w:rsid w:val="002A32C2"/>
    <w:rsid w:val="002A35DE"/>
    <w:rsid w:val="002A361D"/>
    <w:rsid w:val="002A3BB2"/>
    <w:rsid w:val="002A4669"/>
    <w:rsid w:val="002A4C8E"/>
    <w:rsid w:val="002A561C"/>
    <w:rsid w:val="002A5620"/>
    <w:rsid w:val="002A586A"/>
    <w:rsid w:val="002A6477"/>
    <w:rsid w:val="002A715D"/>
    <w:rsid w:val="002A72DC"/>
    <w:rsid w:val="002A75A3"/>
    <w:rsid w:val="002A7A64"/>
    <w:rsid w:val="002A7CB2"/>
    <w:rsid w:val="002A7DD7"/>
    <w:rsid w:val="002A7E3A"/>
    <w:rsid w:val="002B055E"/>
    <w:rsid w:val="002B07DA"/>
    <w:rsid w:val="002B0D90"/>
    <w:rsid w:val="002B166E"/>
    <w:rsid w:val="002B16E3"/>
    <w:rsid w:val="002B1F77"/>
    <w:rsid w:val="002B200A"/>
    <w:rsid w:val="002B20D2"/>
    <w:rsid w:val="002B236C"/>
    <w:rsid w:val="002B2702"/>
    <w:rsid w:val="002B2FB9"/>
    <w:rsid w:val="002B31CE"/>
    <w:rsid w:val="002B3D9E"/>
    <w:rsid w:val="002B402C"/>
    <w:rsid w:val="002B41B6"/>
    <w:rsid w:val="002B4605"/>
    <w:rsid w:val="002B466C"/>
    <w:rsid w:val="002B467A"/>
    <w:rsid w:val="002B494B"/>
    <w:rsid w:val="002B57DA"/>
    <w:rsid w:val="002B5914"/>
    <w:rsid w:val="002B60F2"/>
    <w:rsid w:val="002B620E"/>
    <w:rsid w:val="002B69E0"/>
    <w:rsid w:val="002B6A92"/>
    <w:rsid w:val="002B70E2"/>
    <w:rsid w:val="002B7304"/>
    <w:rsid w:val="002B739B"/>
    <w:rsid w:val="002B7D40"/>
    <w:rsid w:val="002B7E6E"/>
    <w:rsid w:val="002C0645"/>
    <w:rsid w:val="002C17DA"/>
    <w:rsid w:val="002C1A6E"/>
    <w:rsid w:val="002C273C"/>
    <w:rsid w:val="002C2C05"/>
    <w:rsid w:val="002C3502"/>
    <w:rsid w:val="002C361F"/>
    <w:rsid w:val="002C3AC2"/>
    <w:rsid w:val="002C3B79"/>
    <w:rsid w:val="002C3D72"/>
    <w:rsid w:val="002C3D85"/>
    <w:rsid w:val="002C3F6C"/>
    <w:rsid w:val="002C4269"/>
    <w:rsid w:val="002C4678"/>
    <w:rsid w:val="002C4C9A"/>
    <w:rsid w:val="002C58A1"/>
    <w:rsid w:val="002C5B4A"/>
    <w:rsid w:val="002C5CC7"/>
    <w:rsid w:val="002C6FB4"/>
    <w:rsid w:val="002C7440"/>
    <w:rsid w:val="002C7B0A"/>
    <w:rsid w:val="002C7C13"/>
    <w:rsid w:val="002D056C"/>
    <w:rsid w:val="002D0B51"/>
    <w:rsid w:val="002D0E36"/>
    <w:rsid w:val="002D1A7E"/>
    <w:rsid w:val="002D1FCD"/>
    <w:rsid w:val="002D245B"/>
    <w:rsid w:val="002D24E7"/>
    <w:rsid w:val="002D2549"/>
    <w:rsid w:val="002D2AA7"/>
    <w:rsid w:val="002D2AFB"/>
    <w:rsid w:val="002D3298"/>
    <w:rsid w:val="002D38FD"/>
    <w:rsid w:val="002D4104"/>
    <w:rsid w:val="002D41FD"/>
    <w:rsid w:val="002D4306"/>
    <w:rsid w:val="002D4356"/>
    <w:rsid w:val="002D4965"/>
    <w:rsid w:val="002D5682"/>
    <w:rsid w:val="002D580E"/>
    <w:rsid w:val="002D6D85"/>
    <w:rsid w:val="002D6DE7"/>
    <w:rsid w:val="002D6E63"/>
    <w:rsid w:val="002D7949"/>
    <w:rsid w:val="002D79FD"/>
    <w:rsid w:val="002D7B28"/>
    <w:rsid w:val="002D7D09"/>
    <w:rsid w:val="002D7D1D"/>
    <w:rsid w:val="002D7F31"/>
    <w:rsid w:val="002D7F99"/>
    <w:rsid w:val="002E0244"/>
    <w:rsid w:val="002E051B"/>
    <w:rsid w:val="002E08F8"/>
    <w:rsid w:val="002E13A5"/>
    <w:rsid w:val="002E19F1"/>
    <w:rsid w:val="002E1B2F"/>
    <w:rsid w:val="002E1D24"/>
    <w:rsid w:val="002E1F19"/>
    <w:rsid w:val="002E24E8"/>
    <w:rsid w:val="002E25A0"/>
    <w:rsid w:val="002E2658"/>
    <w:rsid w:val="002E2943"/>
    <w:rsid w:val="002E2B00"/>
    <w:rsid w:val="002E2F0E"/>
    <w:rsid w:val="002E3FB2"/>
    <w:rsid w:val="002E4312"/>
    <w:rsid w:val="002E4379"/>
    <w:rsid w:val="002E43CB"/>
    <w:rsid w:val="002E48B8"/>
    <w:rsid w:val="002E4B22"/>
    <w:rsid w:val="002E4C67"/>
    <w:rsid w:val="002E4E7C"/>
    <w:rsid w:val="002E5288"/>
    <w:rsid w:val="002E5AB8"/>
    <w:rsid w:val="002E6542"/>
    <w:rsid w:val="002E6AB0"/>
    <w:rsid w:val="002E6C0B"/>
    <w:rsid w:val="002E786E"/>
    <w:rsid w:val="002E7ABE"/>
    <w:rsid w:val="002F0564"/>
    <w:rsid w:val="002F0FAB"/>
    <w:rsid w:val="002F10FA"/>
    <w:rsid w:val="002F171D"/>
    <w:rsid w:val="002F1734"/>
    <w:rsid w:val="002F183C"/>
    <w:rsid w:val="002F208E"/>
    <w:rsid w:val="002F213A"/>
    <w:rsid w:val="002F2BEE"/>
    <w:rsid w:val="002F3F83"/>
    <w:rsid w:val="002F4090"/>
    <w:rsid w:val="002F4DE8"/>
    <w:rsid w:val="002F4F68"/>
    <w:rsid w:val="002F5107"/>
    <w:rsid w:val="002F531F"/>
    <w:rsid w:val="002F60DA"/>
    <w:rsid w:val="002F6126"/>
    <w:rsid w:val="002F6340"/>
    <w:rsid w:val="002F69AA"/>
    <w:rsid w:val="002F6C5C"/>
    <w:rsid w:val="002F6CB0"/>
    <w:rsid w:val="002F7D2D"/>
    <w:rsid w:val="003003BA"/>
    <w:rsid w:val="003007D2"/>
    <w:rsid w:val="0030149A"/>
    <w:rsid w:val="00301654"/>
    <w:rsid w:val="0030197D"/>
    <w:rsid w:val="003027C2"/>
    <w:rsid w:val="003027D3"/>
    <w:rsid w:val="003027FB"/>
    <w:rsid w:val="003029C9"/>
    <w:rsid w:val="00302F9C"/>
    <w:rsid w:val="00303053"/>
    <w:rsid w:val="003032FD"/>
    <w:rsid w:val="00303387"/>
    <w:rsid w:val="003034E0"/>
    <w:rsid w:val="00303B09"/>
    <w:rsid w:val="00303D51"/>
    <w:rsid w:val="00304C61"/>
    <w:rsid w:val="00305724"/>
    <w:rsid w:val="0030576A"/>
    <w:rsid w:val="003057E2"/>
    <w:rsid w:val="00305CB3"/>
    <w:rsid w:val="00305FB4"/>
    <w:rsid w:val="00305FE0"/>
    <w:rsid w:val="003069FA"/>
    <w:rsid w:val="00306BD7"/>
    <w:rsid w:val="003079F1"/>
    <w:rsid w:val="00307F39"/>
    <w:rsid w:val="003107DE"/>
    <w:rsid w:val="00310A1B"/>
    <w:rsid w:val="00311050"/>
    <w:rsid w:val="0031134F"/>
    <w:rsid w:val="003114F9"/>
    <w:rsid w:val="00311796"/>
    <w:rsid w:val="00311D1D"/>
    <w:rsid w:val="003124D7"/>
    <w:rsid w:val="0031298C"/>
    <w:rsid w:val="003141AD"/>
    <w:rsid w:val="0031430A"/>
    <w:rsid w:val="00314444"/>
    <w:rsid w:val="00314824"/>
    <w:rsid w:val="00314CA4"/>
    <w:rsid w:val="00315280"/>
    <w:rsid w:val="003154C5"/>
    <w:rsid w:val="0031585B"/>
    <w:rsid w:val="0032042B"/>
    <w:rsid w:val="00320FB5"/>
    <w:rsid w:val="003217A8"/>
    <w:rsid w:val="003218FF"/>
    <w:rsid w:val="00321C76"/>
    <w:rsid w:val="00321E7F"/>
    <w:rsid w:val="00322010"/>
    <w:rsid w:val="00322CDA"/>
    <w:rsid w:val="00323206"/>
    <w:rsid w:val="00323B1D"/>
    <w:rsid w:val="00323B7C"/>
    <w:rsid w:val="003241C4"/>
    <w:rsid w:val="0032457F"/>
    <w:rsid w:val="0032488F"/>
    <w:rsid w:val="003254E5"/>
    <w:rsid w:val="00325EF8"/>
    <w:rsid w:val="00325F13"/>
    <w:rsid w:val="00326256"/>
    <w:rsid w:val="0032634D"/>
    <w:rsid w:val="0032649E"/>
    <w:rsid w:val="00326ACB"/>
    <w:rsid w:val="00326C17"/>
    <w:rsid w:val="00326DDE"/>
    <w:rsid w:val="00326E62"/>
    <w:rsid w:val="00327B4C"/>
    <w:rsid w:val="003306D0"/>
    <w:rsid w:val="00331382"/>
    <w:rsid w:val="00331807"/>
    <w:rsid w:val="0033192C"/>
    <w:rsid w:val="00331B6A"/>
    <w:rsid w:val="00331C50"/>
    <w:rsid w:val="00331CED"/>
    <w:rsid w:val="00332DF6"/>
    <w:rsid w:val="003334F0"/>
    <w:rsid w:val="003334F6"/>
    <w:rsid w:val="00333773"/>
    <w:rsid w:val="00333C27"/>
    <w:rsid w:val="00334068"/>
    <w:rsid w:val="00334A23"/>
    <w:rsid w:val="00334D42"/>
    <w:rsid w:val="0033530A"/>
    <w:rsid w:val="0033564D"/>
    <w:rsid w:val="0033685A"/>
    <w:rsid w:val="003370D6"/>
    <w:rsid w:val="00337C48"/>
    <w:rsid w:val="00337C50"/>
    <w:rsid w:val="00340284"/>
    <w:rsid w:val="003406F9"/>
    <w:rsid w:val="003408F8"/>
    <w:rsid w:val="00340A99"/>
    <w:rsid w:val="00340C18"/>
    <w:rsid w:val="0034175A"/>
    <w:rsid w:val="00341D1F"/>
    <w:rsid w:val="0034348F"/>
    <w:rsid w:val="00343506"/>
    <w:rsid w:val="00344215"/>
    <w:rsid w:val="00344453"/>
    <w:rsid w:val="00344728"/>
    <w:rsid w:val="003453A8"/>
    <w:rsid w:val="0034550F"/>
    <w:rsid w:val="0034562F"/>
    <w:rsid w:val="0034659E"/>
    <w:rsid w:val="00346BB0"/>
    <w:rsid w:val="00346FE2"/>
    <w:rsid w:val="0034706D"/>
    <w:rsid w:val="00347276"/>
    <w:rsid w:val="00347E0A"/>
    <w:rsid w:val="003501E5"/>
    <w:rsid w:val="003509AC"/>
    <w:rsid w:val="00350AE3"/>
    <w:rsid w:val="00351CD7"/>
    <w:rsid w:val="0035254D"/>
    <w:rsid w:val="003525CD"/>
    <w:rsid w:val="003526AE"/>
    <w:rsid w:val="00353603"/>
    <w:rsid w:val="00353643"/>
    <w:rsid w:val="00354687"/>
    <w:rsid w:val="00354CAD"/>
    <w:rsid w:val="00355013"/>
    <w:rsid w:val="00355360"/>
    <w:rsid w:val="00355887"/>
    <w:rsid w:val="003558A5"/>
    <w:rsid w:val="00355A30"/>
    <w:rsid w:val="00355DA5"/>
    <w:rsid w:val="003560ED"/>
    <w:rsid w:val="00356555"/>
    <w:rsid w:val="003569CE"/>
    <w:rsid w:val="00356BEC"/>
    <w:rsid w:val="003571A1"/>
    <w:rsid w:val="00357260"/>
    <w:rsid w:val="003573BF"/>
    <w:rsid w:val="00357F88"/>
    <w:rsid w:val="00357FB8"/>
    <w:rsid w:val="003605A0"/>
    <w:rsid w:val="003606EE"/>
    <w:rsid w:val="003607D7"/>
    <w:rsid w:val="00360936"/>
    <w:rsid w:val="00360B8F"/>
    <w:rsid w:val="0036109C"/>
    <w:rsid w:val="003611B4"/>
    <w:rsid w:val="00361602"/>
    <w:rsid w:val="00361687"/>
    <w:rsid w:val="00362278"/>
    <w:rsid w:val="00362666"/>
    <w:rsid w:val="003626D2"/>
    <w:rsid w:val="0036276B"/>
    <w:rsid w:val="003629ED"/>
    <w:rsid w:val="00363200"/>
    <w:rsid w:val="0036351C"/>
    <w:rsid w:val="00363919"/>
    <w:rsid w:val="00363931"/>
    <w:rsid w:val="0036411F"/>
    <w:rsid w:val="00364797"/>
    <w:rsid w:val="003651CD"/>
    <w:rsid w:val="003654D1"/>
    <w:rsid w:val="00365A80"/>
    <w:rsid w:val="00366895"/>
    <w:rsid w:val="00366F47"/>
    <w:rsid w:val="003674A0"/>
    <w:rsid w:val="00367A5A"/>
    <w:rsid w:val="00367A97"/>
    <w:rsid w:val="00367A9C"/>
    <w:rsid w:val="0036BF11"/>
    <w:rsid w:val="00370318"/>
    <w:rsid w:val="00371DBF"/>
    <w:rsid w:val="00371EC1"/>
    <w:rsid w:val="003723F3"/>
    <w:rsid w:val="00372B96"/>
    <w:rsid w:val="003732F3"/>
    <w:rsid w:val="0037331E"/>
    <w:rsid w:val="0037359C"/>
    <w:rsid w:val="00373816"/>
    <w:rsid w:val="00373AFD"/>
    <w:rsid w:val="00373BAA"/>
    <w:rsid w:val="00373BD2"/>
    <w:rsid w:val="00373F47"/>
    <w:rsid w:val="00374B33"/>
    <w:rsid w:val="0037515E"/>
    <w:rsid w:val="003753C8"/>
    <w:rsid w:val="003757A7"/>
    <w:rsid w:val="00375FB5"/>
    <w:rsid w:val="003760EA"/>
    <w:rsid w:val="003763F5"/>
    <w:rsid w:val="00376656"/>
    <w:rsid w:val="00376A6A"/>
    <w:rsid w:val="00376D7B"/>
    <w:rsid w:val="00376E8D"/>
    <w:rsid w:val="00376FE8"/>
    <w:rsid w:val="00377120"/>
    <w:rsid w:val="003777D3"/>
    <w:rsid w:val="00377947"/>
    <w:rsid w:val="003804AE"/>
    <w:rsid w:val="0038059A"/>
    <w:rsid w:val="00380E84"/>
    <w:rsid w:val="003812D7"/>
    <w:rsid w:val="00381410"/>
    <w:rsid w:val="00381866"/>
    <w:rsid w:val="00381957"/>
    <w:rsid w:val="00381AFE"/>
    <w:rsid w:val="00382425"/>
    <w:rsid w:val="00382DC9"/>
    <w:rsid w:val="00383357"/>
    <w:rsid w:val="003837A6"/>
    <w:rsid w:val="00383976"/>
    <w:rsid w:val="003849A3"/>
    <w:rsid w:val="00384F17"/>
    <w:rsid w:val="00385039"/>
    <w:rsid w:val="00385606"/>
    <w:rsid w:val="00385ACA"/>
    <w:rsid w:val="00385D76"/>
    <w:rsid w:val="00386274"/>
    <w:rsid w:val="00386499"/>
    <w:rsid w:val="00386F5F"/>
    <w:rsid w:val="00387782"/>
    <w:rsid w:val="0039037F"/>
    <w:rsid w:val="003912D3"/>
    <w:rsid w:val="003915D3"/>
    <w:rsid w:val="003918DF"/>
    <w:rsid w:val="0039196A"/>
    <w:rsid w:val="003921CE"/>
    <w:rsid w:val="0039240F"/>
    <w:rsid w:val="003924F2"/>
    <w:rsid w:val="003925FD"/>
    <w:rsid w:val="0039286A"/>
    <w:rsid w:val="00392A6F"/>
    <w:rsid w:val="00392B75"/>
    <w:rsid w:val="00393FB5"/>
    <w:rsid w:val="003946AC"/>
    <w:rsid w:val="003948E2"/>
    <w:rsid w:val="00394BEF"/>
    <w:rsid w:val="00394C3D"/>
    <w:rsid w:val="00394C55"/>
    <w:rsid w:val="003956D6"/>
    <w:rsid w:val="00395B64"/>
    <w:rsid w:val="00395E23"/>
    <w:rsid w:val="0039670B"/>
    <w:rsid w:val="00396A3F"/>
    <w:rsid w:val="003A0566"/>
    <w:rsid w:val="003A0927"/>
    <w:rsid w:val="003A123E"/>
    <w:rsid w:val="003A1664"/>
    <w:rsid w:val="003A1AA4"/>
    <w:rsid w:val="003A23FF"/>
    <w:rsid w:val="003A2639"/>
    <w:rsid w:val="003A296E"/>
    <w:rsid w:val="003A2BA1"/>
    <w:rsid w:val="003A3ECE"/>
    <w:rsid w:val="003A4721"/>
    <w:rsid w:val="003A4BF4"/>
    <w:rsid w:val="003A5D66"/>
    <w:rsid w:val="003A6AF8"/>
    <w:rsid w:val="003A7131"/>
    <w:rsid w:val="003A789D"/>
    <w:rsid w:val="003B060F"/>
    <w:rsid w:val="003B06D1"/>
    <w:rsid w:val="003B0F0A"/>
    <w:rsid w:val="003B0FF1"/>
    <w:rsid w:val="003B199A"/>
    <w:rsid w:val="003B1A77"/>
    <w:rsid w:val="003B1DD9"/>
    <w:rsid w:val="003B27EF"/>
    <w:rsid w:val="003B2821"/>
    <w:rsid w:val="003B2B63"/>
    <w:rsid w:val="003B2BF8"/>
    <w:rsid w:val="003B36A6"/>
    <w:rsid w:val="003B40FE"/>
    <w:rsid w:val="003B47A0"/>
    <w:rsid w:val="003B4AD8"/>
    <w:rsid w:val="003B50E3"/>
    <w:rsid w:val="003B600D"/>
    <w:rsid w:val="003B632F"/>
    <w:rsid w:val="003B6C05"/>
    <w:rsid w:val="003B6DF6"/>
    <w:rsid w:val="003B70AC"/>
    <w:rsid w:val="003B714E"/>
    <w:rsid w:val="003C004D"/>
    <w:rsid w:val="003C03D0"/>
    <w:rsid w:val="003C0B07"/>
    <w:rsid w:val="003C0F4F"/>
    <w:rsid w:val="003C0FCC"/>
    <w:rsid w:val="003C10F6"/>
    <w:rsid w:val="003C1731"/>
    <w:rsid w:val="003C27E2"/>
    <w:rsid w:val="003C385E"/>
    <w:rsid w:val="003C3A3B"/>
    <w:rsid w:val="003C3C60"/>
    <w:rsid w:val="003C3CA4"/>
    <w:rsid w:val="003C4133"/>
    <w:rsid w:val="003C426E"/>
    <w:rsid w:val="003C43B9"/>
    <w:rsid w:val="003C48CF"/>
    <w:rsid w:val="003C4E84"/>
    <w:rsid w:val="003C553C"/>
    <w:rsid w:val="003C59AA"/>
    <w:rsid w:val="003C647A"/>
    <w:rsid w:val="003C654B"/>
    <w:rsid w:val="003C69F9"/>
    <w:rsid w:val="003C7088"/>
    <w:rsid w:val="003C749A"/>
    <w:rsid w:val="003C7A00"/>
    <w:rsid w:val="003C7CF9"/>
    <w:rsid w:val="003D057E"/>
    <w:rsid w:val="003D1396"/>
    <w:rsid w:val="003D14FC"/>
    <w:rsid w:val="003D168D"/>
    <w:rsid w:val="003D1B19"/>
    <w:rsid w:val="003D23EC"/>
    <w:rsid w:val="003D2440"/>
    <w:rsid w:val="003D2892"/>
    <w:rsid w:val="003D2FB9"/>
    <w:rsid w:val="003D3B2E"/>
    <w:rsid w:val="003D3D65"/>
    <w:rsid w:val="003D499A"/>
    <w:rsid w:val="003D4F12"/>
    <w:rsid w:val="003D5A4E"/>
    <w:rsid w:val="003D5B9C"/>
    <w:rsid w:val="003D68BD"/>
    <w:rsid w:val="003D6F93"/>
    <w:rsid w:val="003D79EC"/>
    <w:rsid w:val="003E01B9"/>
    <w:rsid w:val="003E06E5"/>
    <w:rsid w:val="003E0942"/>
    <w:rsid w:val="003E1146"/>
    <w:rsid w:val="003E144A"/>
    <w:rsid w:val="003E20CB"/>
    <w:rsid w:val="003E243B"/>
    <w:rsid w:val="003E2A4F"/>
    <w:rsid w:val="003E2CBA"/>
    <w:rsid w:val="003E351A"/>
    <w:rsid w:val="003E3A2D"/>
    <w:rsid w:val="003E40AA"/>
    <w:rsid w:val="003E49EC"/>
    <w:rsid w:val="003E4A0A"/>
    <w:rsid w:val="003E51D8"/>
    <w:rsid w:val="003E5326"/>
    <w:rsid w:val="003E53C2"/>
    <w:rsid w:val="003E53F4"/>
    <w:rsid w:val="003E5504"/>
    <w:rsid w:val="003E564E"/>
    <w:rsid w:val="003E5AC4"/>
    <w:rsid w:val="003E5BF4"/>
    <w:rsid w:val="003E5D7C"/>
    <w:rsid w:val="003E5E36"/>
    <w:rsid w:val="003E6166"/>
    <w:rsid w:val="003E61E2"/>
    <w:rsid w:val="003E652E"/>
    <w:rsid w:val="003E6691"/>
    <w:rsid w:val="003E6EDF"/>
    <w:rsid w:val="003E7104"/>
    <w:rsid w:val="003E73EB"/>
    <w:rsid w:val="003E79FC"/>
    <w:rsid w:val="003E7DAC"/>
    <w:rsid w:val="003F02C3"/>
    <w:rsid w:val="003F030C"/>
    <w:rsid w:val="003F045E"/>
    <w:rsid w:val="003F04E4"/>
    <w:rsid w:val="003F0641"/>
    <w:rsid w:val="003F0891"/>
    <w:rsid w:val="003F148B"/>
    <w:rsid w:val="003F2F23"/>
    <w:rsid w:val="003F2F82"/>
    <w:rsid w:val="003F3042"/>
    <w:rsid w:val="003F30A5"/>
    <w:rsid w:val="003F3338"/>
    <w:rsid w:val="003F3D62"/>
    <w:rsid w:val="003F457A"/>
    <w:rsid w:val="003F487F"/>
    <w:rsid w:val="003F4E3B"/>
    <w:rsid w:val="003F4E8A"/>
    <w:rsid w:val="003F5485"/>
    <w:rsid w:val="003F5664"/>
    <w:rsid w:val="003F57F5"/>
    <w:rsid w:val="003F66A7"/>
    <w:rsid w:val="003F692A"/>
    <w:rsid w:val="003F7285"/>
    <w:rsid w:val="003F760A"/>
    <w:rsid w:val="003F7B8F"/>
    <w:rsid w:val="0040006A"/>
    <w:rsid w:val="004004B2"/>
    <w:rsid w:val="004008EF"/>
    <w:rsid w:val="00400D4C"/>
    <w:rsid w:val="00400E5A"/>
    <w:rsid w:val="0040132C"/>
    <w:rsid w:val="00401376"/>
    <w:rsid w:val="004018F6"/>
    <w:rsid w:val="004019CC"/>
    <w:rsid w:val="00401BBB"/>
    <w:rsid w:val="004021FB"/>
    <w:rsid w:val="004025E0"/>
    <w:rsid w:val="0040276C"/>
    <w:rsid w:val="004027A5"/>
    <w:rsid w:val="004027FB"/>
    <w:rsid w:val="00402DDE"/>
    <w:rsid w:val="00403447"/>
    <w:rsid w:val="00403498"/>
    <w:rsid w:val="004034F2"/>
    <w:rsid w:val="00403771"/>
    <w:rsid w:val="004046C7"/>
    <w:rsid w:val="00404924"/>
    <w:rsid w:val="00404E91"/>
    <w:rsid w:val="00405CA4"/>
    <w:rsid w:val="00407169"/>
    <w:rsid w:val="004078A7"/>
    <w:rsid w:val="00407D5C"/>
    <w:rsid w:val="00410725"/>
    <w:rsid w:val="00410C6B"/>
    <w:rsid w:val="004111D5"/>
    <w:rsid w:val="00411EF4"/>
    <w:rsid w:val="00412C97"/>
    <w:rsid w:val="0041302F"/>
    <w:rsid w:val="00413313"/>
    <w:rsid w:val="00413D24"/>
    <w:rsid w:val="004143F3"/>
    <w:rsid w:val="00414BA0"/>
    <w:rsid w:val="00414CB9"/>
    <w:rsid w:val="00414EA1"/>
    <w:rsid w:val="00415505"/>
    <w:rsid w:val="004156E5"/>
    <w:rsid w:val="00416145"/>
    <w:rsid w:val="0041653C"/>
    <w:rsid w:val="00416639"/>
    <w:rsid w:val="00416707"/>
    <w:rsid w:val="00416855"/>
    <w:rsid w:val="004170FF"/>
    <w:rsid w:val="0041734E"/>
    <w:rsid w:val="004207D0"/>
    <w:rsid w:val="004216F1"/>
    <w:rsid w:val="00421B69"/>
    <w:rsid w:val="00421D67"/>
    <w:rsid w:val="004224BF"/>
    <w:rsid w:val="00422FD7"/>
    <w:rsid w:val="004230F2"/>
    <w:rsid w:val="004239C7"/>
    <w:rsid w:val="00423D4A"/>
    <w:rsid w:val="00424E3A"/>
    <w:rsid w:val="004253C7"/>
    <w:rsid w:val="00426138"/>
    <w:rsid w:val="00426486"/>
    <w:rsid w:val="004264A3"/>
    <w:rsid w:val="004264A8"/>
    <w:rsid w:val="004264C3"/>
    <w:rsid w:val="004264D6"/>
    <w:rsid w:val="00426E9B"/>
    <w:rsid w:val="0042703E"/>
    <w:rsid w:val="00427536"/>
    <w:rsid w:val="00427A8B"/>
    <w:rsid w:val="00427E65"/>
    <w:rsid w:val="00430111"/>
    <w:rsid w:val="004301F4"/>
    <w:rsid w:val="0043063E"/>
    <w:rsid w:val="00430957"/>
    <w:rsid w:val="00430E40"/>
    <w:rsid w:val="004319AA"/>
    <w:rsid w:val="00432339"/>
    <w:rsid w:val="004324BA"/>
    <w:rsid w:val="00432539"/>
    <w:rsid w:val="004328D5"/>
    <w:rsid w:val="00432B1C"/>
    <w:rsid w:val="00433163"/>
    <w:rsid w:val="004333F0"/>
    <w:rsid w:val="00433642"/>
    <w:rsid w:val="00433B75"/>
    <w:rsid w:val="00433C4B"/>
    <w:rsid w:val="00433E0C"/>
    <w:rsid w:val="00434375"/>
    <w:rsid w:val="00434709"/>
    <w:rsid w:val="00435545"/>
    <w:rsid w:val="00435754"/>
    <w:rsid w:val="004358B0"/>
    <w:rsid w:val="00435EA6"/>
    <w:rsid w:val="00436146"/>
    <w:rsid w:val="004364FD"/>
    <w:rsid w:val="00436FEC"/>
    <w:rsid w:val="00437000"/>
    <w:rsid w:val="0043720B"/>
    <w:rsid w:val="00437356"/>
    <w:rsid w:val="004373CE"/>
    <w:rsid w:val="00437ACE"/>
    <w:rsid w:val="00437BCA"/>
    <w:rsid w:val="00440032"/>
    <w:rsid w:val="004404ED"/>
    <w:rsid w:val="004404FD"/>
    <w:rsid w:val="004411CD"/>
    <w:rsid w:val="00441390"/>
    <w:rsid w:val="004417ED"/>
    <w:rsid w:val="00442393"/>
    <w:rsid w:val="004425E1"/>
    <w:rsid w:val="004426B9"/>
    <w:rsid w:val="0044366D"/>
    <w:rsid w:val="00443C47"/>
    <w:rsid w:val="00443D89"/>
    <w:rsid w:val="0044517D"/>
    <w:rsid w:val="0044525D"/>
    <w:rsid w:val="00445DD4"/>
    <w:rsid w:val="004463F2"/>
    <w:rsid w:val="0044653A"/>
    <w:rsid w:val="0044672A"/>
    <w:rsid w:val="00446977"/>
    <w:rsid w:val="00447130"/>
    <w:rsid w:val="00447EF2"/>
    <w:rsid w:val="0045031B"/>
    <w:rsid w:val="004504CD"/>
    <w:rsid w:val="00450AFA"/>
    <w:rsid w:val="00450C2D"/>
    <w:rsid w:val="00451162"/>
    <w:rsid w:val="0045116C"/>
    <w:rsid w:val="004513A6"/>
    <w:rsid w:val="0045154A"/>
    <w:rsid w:val="004517CB"/>
    <w:rsid w:val="004518A6"/>
    <w:rsid w:val="0045195E"/>
    <w:rsid w:val="00451AA8"/>
    <w:rsid w:val="00452E57"/>
    <w:rsid w:val="0045312D"/>
    <w:rsid w:val="00453353"/>
    <w:rsid w:val="00453F40"/>
    <w:rsid w:val="00454A19"/>
    <w:rsid w:val="004552A3"/>
    <w:rsid w:val="00455718"/>
    <w:rsid w:val="0045650D"/>
    <w:rsid w:val="00456918"/>
    <w:rsid w:val="00456EC1"/>
    <w:rsid w:val="0045708F"/>
    <w:rsid w:val="0045743D"/>
    <w:rsid w:val="00457C4A"/>
    <w:rsid w:val="00457FF5"/>
    <w:rsid w:val="00460615"/>
    <w:rsid w:val="004609DA"/>
    <w:rsid w:val="00460BB6"/>
    <w:rsid w:val="0046119F"/>
    <w:rsid w:val="00461C4A"/>
    <w:rsid w:val="00462665"/>
    <w:rsid w:val="00462841"/>
    <w:rsid w:val="00462C23"/>
    <w:rsid w:val="004635F2"/>
    <w:rsid w:val="004639A7"/>
    <w:rsid w:val="0046405F"/>
    <w:rsid w:val="00464A0B"/>
    <w:rsid w:val="00464D11"/>
    <w:rsid w:val="00464FDF"/>
    <w:rsid w:val="0046532D"/>
    <w:rsid w:val="0046577C"/>
    <w:rsid w:val="004657AF"/>
    <w:rsid w:val="00465A4E"/>
    <w:rsid w:val="00465A57"/>
    <w:rsid w:val="00465B1A"/>
    <w:rsid w:val="00466275"/>
    <w:rsid w:val="00466758"/>
    <w:rsid w:val="00466C91"/>
    <w:rsid w:val="00466CDD"/>
    <w:rsid w:val="0046735D"/>
    <w:rsid w:val="00467EA3"/>
    <w:rsid w:val="004708C6"/>
    <w:rsid w:val="00470AB2"/>
    <w:rsid w:val="00470AED"/>
    <w:rsid w:val="004711D5"/>
    <w:rsid w:val="0047124B"/>
    <w:rsid w:val="004718BF"/>
    <w:rsid w:val="00471DA4"/>
    <w:rsid w:val="0047247E"/>
    <w:rsid w:val="00472B5B"/>
    <w:rsid w:val="004730C0"/>
    <w:rsid w:val="004730E8"/>
    <w:rsid w:val="004736F5"/>
    <w:rsid w:val="00473845"/>
    <w:rsid w:val="00473C12"/>
    <w:rsid w:val="00473DB3"/>
    <w:rsid w:val="00473EE9"/>
    <w:rsid w:val="004747A5"/>
    <w:rsid w:val="00475470"/>
    <w:rsid w:val="00475A8D"/>
    <w:rsid w:val="00475C13"/>
    <w:rsid w:val="00475FEC"/>
    <w:rsid w:val="004761A4"/>
    <w:rsid w:val="0047628E"/>
    <w:rsid w:val="00476305"/>
    <w:rsid w:val="0047652B"/>
    <w:rsid w:val="004767A1"/>
    <w:rsid w:val="004769A4"/>
    <w:rsid w:val="00477075"/>
    <w:rsid w:val="004772EE"/>
    <w:rsid w:val="0047739C"/>
    <w:rsid w:val="004778E8"/>
    <w:rsid w:val="004801BA"/>
    <w:rsid w:val="004804E9"/>
    <w:rsid w:val="00480D17"/>
    <w:rsid w:val="00480DF6"/>
    <w:rsid w:val="00480EEA"/>
    <w:rsid w:val="00481856"/>
    <w:rsid w:val="00482813"/>
    <w:rsid w:val="00482BCC"/>
    <w:rsid w:val="00482C8A"/>
    <w:rsid w:val="00482DCB"/>
    <w:rsid w:val="00483957"/>
    <w:rsid w:val="00484859"/>
    <w:rsid w:val="00485962"/>
    <w:rsid w:val="00486099"/>
    <w:rsid w:val="004860BE"/>
    <w:rsid w:val="0048646D"/>
    <w:rsid w:val="0048647D"/>
    <w:rsid w:val="0048698A"/>
    <w:rsid w:val="00486996"/>
    <w:rsid w:val="00486E2C"/>
    <w:rsid w:val="00486F14"/>
    <w:rsid w:val="00486F7E"/>
    <w:rsid w:val="0048712E"/>
    <w:rsid w:val="00487D0E"/>
    <w:rsid w:val="0049017F"/>
    <w:rsid w:val="0049046F"/>
    <w:rsid w:val="004905F8"/>
    <w:rsid w:val="00491485"/>
    <w:rsid w:val="004919BF"/>
    <w:rsid w:val="00491B55"/>
    <w:rsid w:val="00491BE7"/>
    <w:rsid w:val="0049203C"/>
    <w:rsid w:val="0049228E"/>
    <w:rsid w:val="00492C28"/>
    <w:rsid w:val="00492EA8"/>
    <w:rsid w:val="00493158"/>
    <w:rsid w:val="0049349A"/>
    <w:rsid w:val="00493572"/>
    <w:rsid w:val="0049382F"/>
    <w:rsid w:val="00494566"/>
    <w:rsid w:val="00494841"/>
    <w:rsid w:val="004958A0"/>
    <w:rsid w:val="004958E5"/>
    <w:rsid w:val="00495C95"/>
    <w:rsid w:val="00496115"/>
    <w:rsid w:val="00496829"/>
    <w:rsid w:val="00496C6C"/>
    <w:rsid w:val="0049710A"/>
    <w:rsid w:val="004973B5"/>
    <w:rsid w:val="00497623"/>
    <w:rsid w:val="00497790"/>
    <w:rsid w:val="0049782B"/>
    <w:rsid w:val="004978BD"/>
    <w:rsid w:val="004979F1"/>
    <w:rsid w:val="00497AA0"/>
    <w:rsid w:val="00497F07"/>
    <w:rsid w:val="004A009F"/>
    <w:rsid w:val="004A0128"/>
    <w:rsid w:val="004A037F"/>
    <w:rsid w:val="004A0499"/>
    <w:rsid w:val="004A0740"/>
    <w:rsid w:val="004A0BEA"/>
    <w:rsid w:val="004A0E67"/>
    <w:rsid w:val="004A0F7A"/>
    <w:rsid w:val="004A16A3"/>
    <w:rsid w:val="004A1956"/>
    <w:rsid w:val="004A286C"/>
    <w:rsid w:val="004A2DE5"/>
    <w:rsid w:val="004A2FCA"/>
    <w:rsid w:val="004A33AC"/>
    <w:rsid w:val="004A3B92"/>
    <w:rsid w:val="004A3C89"/>
    <w:rsid w:val="004A3C9C"/>
    <w:rsid w:val="004A45C7"/>
    <w:rsid w:val="004A45D6"/>
    <w:rsid w:val="004A4A16"/>
    <w:rsid w:val="004A4A42"/>
    <w:rsid w:val="004A4D06"/>
    <w:rsid w:val="004A4FF1"/>
    <w:rsid w:val="004A50DA"/>
    <w:rsid w:val="004A559B"/>
    <w:rsid w:val="004A5610"/>
    <w:rsid w:val="004A577E"/>
    <w:rsid w:val="004A5D67"/>
    <w:rsid w:val="004A5E64"/>
    <w:rsid w:val="004A5F6F"/>
    <w:rsid w:val="004A7610"/>
    <w:rsid w:val="004A7821"/>
    <w:rsid w:val="004A7BC4"/>
    <w:rsid w:val="004A7CD5"/>
    <w:rsid w:val="004B13E1"/>
    <w:rsid w:val="004B1424"/>
    <w:rsid w:val="004B1FEC"/>
    <w:rsid w:val="004B2476"/>
    <w:rsid w:val="004B24B8"/>
    <w:rsid w:val="004B2FCF"/>
    <w:rsid w:val="004B3265"/>
    <w:rsid w:val="004B33B1"/>
    <w:rsid w:val="004B3812"/>
    <w:rsid w:val="004B423C"/>
    <w:rsid w:val="004B5069"/>
    <w:rsid w:val="004B515A"/>
    <w:rsid w:val="004B56F3"/>
    <w:rsid w:val="004B5804"/>
    <w:rsid w:val="004B6A46"/>
    <w:rsid w:val="004B6AD7"/>
    <w:rsid w:val="004B6C68"/>
    <w:rsid w:val="004B6CC0"/>
    <w:rsid w:val="004B7080"/>
    <w:rsid w:val="004B71A7"/>
    <w:rsid w:val="004B75BE"/>
    <w:rsid w:val="004B7D45"/>
    <w:rsid w:val="004B7D98"/>
    <w:rsid w:val="004B7E13"/>
    <w:rsid w:val="004C0A7F"/>
    <w:rsid w:val="004C0C09"/>
    <w:rsid w:val="004C131C"/>
    <w:rsid w:val="004C143E"/>
    <w:rsid w:val="004C1507"/>
    <w:rsid w:val="004C1523"/>
    <w:rsid w:val="004C17BD"/>
    <w:rsid w:val="004C2067"/>
    <w:rsid w:val="004C285F"/>
    <w:rsid w:val="004C289E"/>
    <w:rsid w:val="004C2995"/>
    <w:rsid w:val="004C3017"/>
    <w:rsid w:val="004C302E"/>
    <w:rsid w:val="004C3413"/>
    <w:rsid w:val="004C37FF"/>
    <w:rsid w:val="004C3D08"/>
    <w:rsid w:val="004C404B"/>
    <w:rsid w:val="004C4E76"/>
    <w:rsid w:val="004C4EFF"/>
    <w:rsid w:val="004C52C4"/>
    <w:rsid w:val="004C52D3"/>
    <w:rsid w:val="004C5B78"/>
    <w:rsid w:val="004C6234"/>
    <w:rsid w:val="004C626D"/>
    <w:rsid w:val="004C63E1"/>
    <w:rsid w:val="004C6ECD"/>
    <w:rsid w:val="004C7983"/>
    <w:rsid w:val="004C7B77"/>
    <w:rsid w:val="004D024E"/>
    <w:rsid w:val="004D0686"/>
    <w:rsid w:val="004D0D45"/>
    <w:rsid w:val="004D1731"/>
    <w:rsid w:val="004D185B"/>
    <w:rsid w:val="004D1922"/>
    <w:rsid w:val="004D1BC8"/>
    <w:rsid w:val="004D22FA"/>
    <w:rsid w:val="004D2480"/>
    <w:rsid w:val="004D2598"/>
    <w:rsid w:val="004D2A31"/>
    <w:rsid w:val="004D35A5"/>
    <w:rsid w:val="004D3B33"/>
    <w:rsid w:val="004D3B49"/>
    <w:rsid w:val="004D4208"/>
    <w:rsid w:val="004D44A3"/>
    <w:rsid w:val="004D45A7"/>
    <w:rsid w:val="004D45DA"/>
    <w:rsid w:val="004D47E0"/>
    <w:rsid w:val="004D4AF1"/>
    <w:rsid w:val="004D4D56"/>
    <w:rsid w:val="004D521A"/>
    <w:rsid w:val="004D5221"/>
    <w:rsid w:val="004D6202"/>
    <w:rsid w:val="004D76F8"/>
    <w:rsid w:val="004D791C"/>
    <w:rsid w:val="004D7B83"/>
    <w:rsid w:val="004E01D3"/>
    <w:rsid w:val="004E01DA"/>
    <w:rsid w:val="004E0218"/>
    <w:rsid w:val="004E0680"/>
    <w:rsid w:val="004E085E"/>
    <w:rsid w:val="004E1295"/>
    <w:rsid w:val="004E14F3"/>
    <w:rsid w:val="004E1D6B"/>
    <w:rsid w:val="004E1F6C"/>
    <w:rsid w:val="004E2499"/>
    <w:rsid w:val="004E308D"/>
    <w:rsid w:val="004E343E"/>
    <w:rsid w:val="004E38E0"/>
    <w:rsid w:val="004E3E35"/>
    <w:rsid w:val="004E41BF"/>
    <w:rsid w:val="004E46C9"/>
    <w:rsid w:val="004E49DD"/>
    <w:rsid w:val="004E4C02"/>
    <w:rsid w:val="004E51DD"/>
    <w:rsid w:val="004E52A0"/>
    <w:rsid w:val="004E565E"/>
    <w:rsid w:val="004E574F"/>
    <w:rsid w:val="004E5F15"/>
    <w:rsid w:val="004E613D"/>
    <w:rsid w:val="004E68C8"/>
    <w:rsid w:val="004E6E19"/>
    <w:rsid w:val="004E6F8B"/>
    <w:rsid w:val="004E7BB8"/>
    <w:rsid w:val="004E7D10"/>
    <w:rsid w:val="004F0359"/>
    <w:rsid w:val="004F078B"/>
    <w:rsid w:val="004F0807"/>
    <w:rsid w:val="004F0886"/>
    <w:rsid w:val="004F0921"/>
    <w:rsid w:val="004F096B"/>
    <w:rsid w:val="004F0EEC"/>
    <w:rsid w:val="004F0FB0"/>
    <w:rsid w:val="004F1292"/>
    <w:rsid w:val="004F1F69"/>
    <w:rsid w:val="004F2451"/>
    <w:rsid w:val="004F2724"/>
    <w:rsid w:val="004F2A1D"/>
    <w:rsid w:val="004F2A99"/>
    <w:rsid w:val="004F34A1"/>
    <w:rsid w:val="004F36C9"/>
    <w:rsid w:val="004F3F62"/>
    <w:rsid w:val="004F4380"/>
    <w:rsid w:val="004F4A3F"/>
    <w:rsid w:val="004F506E"/>
    <w:rsid w:val="004F50B9"/>
    <w:rsid w:val="004F50D7"/>
    <w:rsid w:val="004F5196"/>
    <w:rsid w:val="004F53CE"/>
    <w:rsid w:val="004F541D"/>
    <w:rsid w:val="004F6873"/>
    <w:rsid w:val="004F6A43"/>
    <w:rsid w:val="004F6BB8"/>
    <w:rsid w:val="00501408"/>
    <w:rsid w:val="005016C6"/>
    <w:rsid w:val="00501DCA"/>
    <w:rsid w:val="0050276E"/>
    <w:rsid w:val="00502E0C"/>
    <w:rsid w:val="00503E5A"/>
    <w:rsid w:val="00504216"/>
    <w:rsid w:val="005043FA"/>
    <w:rsid w:val="005049AF"/>
    <w:rsid w:val="00504BD4"/>
    <w:rsid w:val="0050583E"/>
    <w:rsid w:val="00505841"/>
    <w:rsid w:val="00505C9A"/>
    <w:rsid w:val="00505CC8"/>
    <w:rsid w:val="005061BE"/>
    <w:rsid w:val="00506386"/>
    <w:rsid w:val="005063B2"/>
    <w:rsid w:val="005064A6"/>
    <w:rsid w:val="00506A1D"/>
    <w:rsid w:val="00506B04"/>
    <w:rsid w:val="00506E98"/>
    <w:rsid w:val="00507205"/>
    <w:rsid w:val="00507960"/>
    <w:rsid w:val="00507CB1"/>
    <w:rsid w:val="00507E9F"/>
    <w:rsid w:val="005105A7"/>
    <w:rsid w:val="0051063E"/>
    <w:rsid w:val="00510A6C"/>
    <w:rsid w:val="00510B20"/>
    <w:rsid w:val="00510D6A"/>
    <w:rsid w:val="00511F80"/>
    <w:rsid w:val="00512069"/>
    <w:rsid w:val="005123E5"/>
    <w:rsid w:val="0051274F"/>
    <w:rsid w:val="005132E7"/>
    <w:rsid w:val="00513B64"/>
    <w:rsid w:val="00513DE1"/>
    <w:rsid w:val="00513FBD"/>
    <w:rsid w:val="0051440E"/>
    <w:rsid w:val="005145D2"/>
    <w:rsid w:val="00514D0B"/>
    <w:rsid w:val="00514F1A"/>
    <w:rsid w:val="00515202"/>
    <w:rsid w:val="00515BB1"/>
    <w:rsid w:val="00516845"/>
    <w:rsid w:val="0051693B"/>
    <w:rsid w:val="00516F25"/>
    <w:rsid w:val="005176F5"/>
    <w:rsid w:val="00520431"/>
    <w:rsid w:val="005205B0"/>
    <w:rsid w:val="00520E21"/>
    <w:rsid w:val="00521872"/>
    <w:rsid w:val="00521F25"/>
    <w:rsid w:val="0052248C"/>
    <w:rsid w:val="005227BD"/>
    <w:rsid w:val="0052368D"/>
    <w:rsid w:val="00523E66"/>
    <w:rsid w:val="00523EF5"/>
    <w:rsid w:val="00524B28"/>
    <w:rsid w:val="00525399"/>
    <w:rsid w:val="00525EF9"/>
    <w:rsid w:val="00526015"/>
    <w:rsid w:val="00526709"/>
    <w:rsid w:val="0052693A"/>
    <w:rsid w:val="00526AF9"/>
    <w:rsid w:val="00526CBC"/>
    <w:rsid w:val="00526D9D"/>
    <w:rsid w:val="005271AA"/>
    <w:rsid w:val="0053002A"/>
    <w:rsid w:val="0053030D"/>
    <w:rsid w:val="00530549"/>
    <w:rsid w:val="00530C4B"/>
    <w:rsid w:val="00530D6F"/>
    <w:rsid w:val="005317CC"/>
    <w:rsid w:val="00531C17"/>
    <w:rsid w:val="00531E06"/>
    <w:rsid w:val="00532374"/>
    <w:rsid w:val="0053280A"/>
    <w:rsid w:val="005330A3"/>
    <w:rsid w:val="0053328A"/>
    <w:rsid w:val="00533692"/>
    <w:rsid w:val="00533756"/>
    <w:rsid w:val="005341A0"/>
    <w:rsid w:val="00534B23"/>
    <w:rsid w:val="00534D5B"/>
    <w:rsid w:val="0053517E"/>
    <w:rsid w:val="00535EF5"/>
    <w:rsid w:val="0053617D"/>
    <w:rsid w:val="00536715"/>
    <w:rsid w:val="00537E4B"/>
    <w:rsid w:val="005405E5"/>
    <w:rsid w:val="00540FDA"/>
    <w:rsid w:val="005411B9"/>
    <w:rsid w:val="005415F7"/>
    <w:rsid w:val="00541CC3"/>
    <w:rsid w:val="00542891"/>
    <w:rsid w:val="005431F6"/>
    <w:rsid w:val="005433BD"/>
    <w:rsid w:val="00543481"/>
    <w:rsid w:val="005438EE"/>
    <w:rsid w:val="00543916"/>
    <w:rsid w:val="00543FC9"/>
    <w:rsid w:val="005443C3"/>
    <w:rsid w:val="005454AD"/>
    <w:rsid w:val="005457BC"/>
    <w:rsid w:val="00545AE3"/>
    <w:rsid w:val="00545CC7"/>
    <w:rsid w:val="00546DDF"/>
    <w:rsid w:val="00547067"/>
    <w:rsid w:val="00547635"/>
    <w:rsid w:val="00547DB4"/>
    <w:rsid w:val="00550402"/>
    <w:rsid w:val="005506FA"/>
    <w:rsid w:val="0055072A"/>
    <w:rsid w:val="0055072B"/>
    <w:rsid w:val="00550FAC"/>
    <w:rsid w:val="00551619"/>
    <w:rsid w:val="00551DE7"/>
    <w:rsid w:val="00552069"/>
    <w:rsid w:val="005525C9"/>
    <w:rsid w:val="005525CF"/>
    <w:rsid w:val="0055260B"/>
    <w:rsid w:val="00552A37"/>
    <w:rsid w:val="00553682"/>
    <w:rsid w:val="005537C8"/>
    <w:rsid w:val="00553CFA"/>
    <w:rsid w:val="00553DB7"/>
    <w:rsid w:val="00553E46"/>
    <w:rsid w:val="00554184"/>
    <w:rsid w:val="00554227"/>
    <w:rsid w:val="00555315"/>
    <w:rsid w:val="005554ED"/>
    <w:rsid w:val="00555932"/>
    <w:rsid w:val="005569E3"/>
    <w:rsid w:val="00556DC0"/>
    <w:rsid w:val="00556E9B"/>
    <w:rsid w:val="00557232"/>
    <w:rsid w:val="00557243"/>
    <w:rsid w:val="005577B4"/>
    <w:rsid w:val="005578A6"/>
    <w:rsid w:val="00557D10"/>
    <w:rsid w:val="0056046C"/>
    <w:rsid w:val="00560A8B"/>
    <w:rsid w:val="00560B0F"/>
    <w:rsid w:val="00561232"/>
    <w:rsid w:val="005622FC"/>
    <w:rsid w:val="0056245D"/>
    <w:rsid w:val="005624D6"/>
    <w:rsid w:val="00563053"/>
    <w:rsid w:val="005630D6"/>
    <w:rsid w:val="00563137"/>
    <w:rsid w:val="00563934"/>
    <w:rsid w:val="005642F9"/>
    <w:rsid w:val="0056473F"/>
    <w:rsid w:val="00564806"/>
    <w:rsid w:val="00565035"/>
    <w:rsid w:val="00565EF8"/>
    <w:rsid w:val="0056639B"/>
    <w:rsid w:val="00566B53"/>
    <w:rsid w:val="00566C19"/>
    <w:rsid w:val="00567028"/>
    <w:rsid w:val="00570914"/>
    <w:rsid w:val="005709B6"/>
    <w:rsid w:val="00570A4F"/>
    <w:rsid w:val="00570C5D"/>
    <w:rsid w:val="005716A0"/>
    <w:rsid w:val="00571C5D"/>
    <w:rsid w:val="005720B7"/>
    <w:rsid w:val="0057246A"/>
    <w:rsid w:val="005728A6"/>
    <w:rsid w:val="00572E87"/>
    <w:rsid w:val="005730BC"/>
    <w:rsid w:val="005732CE"/>
    <w:rsid w:val="00573CE6"/>
    <w:rsid w:val="00573ED2"/>
    <w:rsid w:val="0057420D"/>
    <w:rsid w:val="00574314"/>
    <w:rsid w:val="005743C3"/>
    <w:rsid w:val="0057474D"/>
    <w:rsid w:val="00574DC3"/>
    <w:rsid w:val="0057505B"/>
    <w:rsid w:val="0057576A"/>
    <w:rsid w:val="00576A9B"/>
    <w:rsid w:val="00576E7E"/>
    <w:rsid w:val="0057717B"/>
    <w:rsid w:val="00577417"/>
    <w:rsid w:val="0057751B"/>
    <w:rsid w:val="005804E5"/>
    <w:rsid w:val="0058091E"/>
    <w:rsid w:val="00580C20"/>
    <w:rsid w:val="00580CD0"/>
    <w:rsid w:val="00580DBF"/>
    <w:rsid w:val="0058106D"/>
    <w:rsid w:val="00581193"/>
    <w:rsid w:val="00581407"/>
    <w:rsid w:val="00581EA0"/>
    <w:rsid w:val="00582B08"/>
    <w:rsid w:val="00582E48"/>
    <w:rsid w:val="00583571"/>
    <w:rsid w:val="0058376E"/>
    <w:rsid w:val="00584282"/>
    <w:rsid w:val="00584633"/>
    <w:rsid w:val="0058539B"/>
    <w:rsid w:val="00585606"/>
    <w:rsid w:val="005857A2"/>
    <w:rsid w:val="005865DB"/>
    <w:rsid w:val="0058782E"/>
    <w:rsid w:val="00587E58"/>
    <w:rsid w:val="00590AC4"/>
    <w:rsid w:val="00590F48"/>
    <w:rsid w:val="0059193A"/>
    <w:rsid w:val="00591AE1"/>
    <w:rsid w:val="00591DA5"/>
    <w:rsid w:val="00591F50"/>
    <w:rsid w:val="00591F69"/>
    <w:rsid w:val="005922CB"/>
    <w:rsid w:val="005923F5"/>
    <w:rsid w:val="00592F4E"/>
    <w:rsid w:val="00593206"/>
    <w:rsid w:val="005939C1"/>
    <w:rsid w:val="005939EE"/>
    <w:rsid w:val="00593AF0"/>
    <w:rsid w:val="00593E24"/>
    <w:rsid w:val="005941BD"/>
    <w:rsid w:val="00594966"/>
    <w:rsid w:val="005951EE"/>
    <w:rsid w:val="005956E9"/>
    <w:rsid w:val="00595A0B"/>
    <w:rsid w:val="00595CC8"/>
    <w:rsid w:val="00595D1B"/>
    <w:rsid w:val="00595FCC"/>
    <w:rsid w:val="00596305"/>
    <w:rsid w:val="00596558"/>
    <w:rsid w:val="00596D58"/>
    <w:rsid w:val="00596E70"/>
    <w:rsid w:val="00597C32"/>
    <w:rsid w:val="005A142B"/>
    <w:rsid w:val="005A14F0"/>
    <w:rsid w:val="005A1C13"/>
    <w:rsid w:val="005A29CB"/>
    <w:rsid w:val="005A3874"/>
    <w:rsid w:val="005A3BDA"/>
    <w:rsid w:val="005A404F"/>
    <w:rsid w:val="005A44C9"/>
    <w:rsid w:val="005A450B"/>
    <w:rsid w:val="005A4519"/>
    <w:rsid w:val="005A4603"/>
    <w:rsid w:val="005A4941"/>
    <w:rsid w:val="005A4B71"/>
    <w:rsid w:val="005A4BDD"/>
    <w:rsid w:val="005A5462"/>
    <w:rsid w:val="005A7551"/>
    <w:rsid w:val="005A778F"/>
    <w:rsid w:val="005A79C3"/>
    <w:rsid w:val="005B0462"/>
    <w:rsid w:val="005B0608"/>
    <w:rsid w:val="005B087E"/>
    <w:rsid w:val="005B094E"/>
    <w:rsid w:val="005B099C"/>
    <w:rsid w:val="005B1890"/>
    <w:rsid w:val="005B1A7D"/>
    <w:rsid w:val="005B1D62"/>
    <w:rsid w:val="005B23C0"/>
    <w:rsid w:val="005B26D8"/>
    <w:rsid w:val="005B27DD"/>
    <w:rsid w:val="005B2943"/>
    <w:rsid w:val="005B2EBC"/>
    <w:rsid w:val="005B44E1"/>
    <w:rsid w:val="005B476A"/>
    <w:rsid w:val="005B481A"/>
    <w:rsid w:val="005B5062"/>
    <w:rsid w:val="005B5693"/>
    <w:rsid w:val="005B5F61"/>
    <w:rsid w:val="005B6410"/>
    <w:rsid w:val="005B6E60"/>
    <w:rsid w:val="005B777D"/>
    <w:rsid w:val="005B7805"/>
    <w:rsid w:val="005B797C"/>
    <w:rsid w:val="005B7F1D"/>
    <w:rsid w:val="005B7FEF"/>
    <w:rsid w:val="005C0097"/>
    <w:rsid w:val="005C06EA"/>
    <w:rsid w:val="005C0966"/>
    <w:rsid w:val="005C0A67"/>
    <w:rsid w:val="005C0D46"/>
    <w:rsid w:val="005C1D89"/>
    <w:rsid w:val="005C1F1C"/>
    <w:rsid w:val="005C22D1"/>
    <w:rsid w:val="005C2430"/>
    <w:rsid w:val="005C285F"/>
    <w:rsid w:val="005C2FA2"/>
    <w:rsid w:val="005C3C6B"/>
    <w:rsid w:val="005C3EEE"/>
    <w:rsid w:val="005C3F8C"/>
    <w:rsid w:val="005C4365"/>
    <w:rsid w:val="005C511B"/>
    <w:rsid w:val="005C55F9"/>
    <w:rsid w:val="005C57E0"/>
    <w:rsid w:val="005C5A82"/>
    <w:rsid w:val="005C622B"/>
    <w:rsid w:val="005C6712"/>
    <w:rsid w:val="005C6B21"/>
    <w:rsid w:val="005C7129"/>
    <w:rsid w:val="005C72AB"/>
    <w:rsid w:val="005D00CC"/>
    <w:rsid w:val="005D064D"/>
    <w:rsid w:val="005D08F9"/>
    <w:rsid w:val="005D09CC"/>
    <w:rsid w:val="005D0AF4"/>
    <w:rsid w:val="005D0E1E"/>
    <w:rsid w:val="005D0ED0"/>
    <w:rsid w:val="005D1050"/>
    <w:rsid w:val="005D130B"/>
    <w:rsid w:val="005D1386"/>
    <w:rsid w:val="005D16FF"/>
    <w:rsid w:val="005D2A3D"/>
    <w:rsid w:val="005D2C17"/>
    <w:rsid w:val="005D3278"/>
    <w:rsid w:val="005D35F4"/>
    <w:rsid w:val="005D3FF9"/>
    <w:rsid w:val="005D40DD"/>
    <w:rsid w:val="005D50B0"/>
    <w:rsid w:val="005D5217"/>
    <w:rsid w:val="005D583A"/>
    <w:rsid w:val="005D5BF7"/>
    <w:rsid w:val="005D5ECB"/>
    <w:rsid w:val="005D6380"/>
    <w:rsid w:val="005D6804"/>
    <w:rsid w:val="005D71DD"/>
    <w:rsid w:val="005E0181"/>
    <w:rsid w:val="005E01E9"/>
    <w:rsid w:val="005E0522"/>
    <w:rsid w:val="005E1C7D"/>
    <w:rsid w:val="005E1D54"/>
    <w:rsid w:val="005E28C4"/>
    <w:rsid w:val="005E2D83"/>
    <w:rsid w:val="005E3036"/>
    <w:rsid w:val="005E310E"/>
    <w:rsid w:val="005E4412"/>
    <w:rsid w:val="005E498B"/>
    <w:rsid w:val="005E4BE3"/>
    <w:rsid w:val="005E4F8E"/>
    <w:rsid w:val="005E537A"/>
    <w:rsid w:val="005E552E"/>
    <w:rsid w:val="005E589C"/>
    <w:rsid w:val="005E5F0C"/>
    <w:rsid w:val="005E602D"/>
    <w:rsid w:val="005E66E4"/>
    <w:rsid w:val="005E6703"/>
    <w:rsid w:val="005E69A2"/>
    <w:rsid w:val="005E6B57"/>
    <w:rsid w:val="005E7382"/>
    <w:rsid w:val="005E78D8"/>
    <w:rsid w:val="005F0738"/>
    <w:rsid w:val="005F0E08"/>
    <w:rsid w:val="005F1369"/>
    <w:rsid w:val="005F13ED"/>
    <w:rsid w:val="005F1558"/>
    <w:rsid w:val="005F15D1"/>
    <w:rsid w:val="005F17DD"/>
    <w:rsid w:val="005F19CB"/>
    <w:rsid w:val="005F2EF3"/>
    <w:rsid w:val="005F327F"/>
    <w:rsid w:val="005F333D"/>
    <w:rsid w:val="005F3A6E"/>
    <w:rsid w:val="005F3FD9"/>
    <w:rsid w:val="005F442D"/>
    <w:rsid w:val="005F47BB"/>
    <w:rsid w:val="005F5404"/>
    <w:rsid w:val="005F66E0"/>
    <w:rsid w:val="005F6D24"/>
    <w:rsid w:val="005F7742"/>
    <w:rsid w:val="005F78CC"/>
    <w:rsid w:val="005F7A82"/>
    <w:rsid w:val="005F7B17"/>
    <w:rsid w:val="0060014E"/>
    <w:rsid w:val="0060054F"/>
    <w:rsid w:val="00600747"/>
    <w:rsid w:val="00600CFA"/>
    <w:rsid w:val="00600D7D"/>
    <w:rsid w:val="00600E5F"/>
    <w:rsid w:val="006012D9"/>
    <w:rsid w:val="006015C4"/>
    <w:rsid w:val="006029B2"/>
    <w:rsid w:val="00602B2D"/>
    <w:rsid w:val="006030B8"/>
    <w:rsid w:val="00603312"/>
    <w:rsid w:val="00603557"/>
    <w:rsid w:val="00603B3B"/>
    <w:rsid w:val="00603E0A"/>
    <w:rsid w:val="0060434B"/>
    <w:rsid w:val="006056BA"/>
    <w:rsid w:val="00605913"/>
    <w:rsid w:val="006065FE"/>
    <w:rsid w:val="00606963"/>
    <w:rsid w:val="006078F0"/>
    <w:rsid w:val="006079BF"/>
    <w:rsid w:val="00607A1B"/>
    <w:rsid w:val="006103C3"/>
    <w:rsid w:val="006105F6"/>
    <w:rsid w:val="006107E4"/>
    <w:rsid w:val="00610CE5"/>
    <w:rsid w:val="00611526"/>
    <w:rsid w:val="006115AF"/>
    <w:rsid w:val="00611603"/>
    <w:rsid w:val="00611A67"/>
    <w:rsid w:val="00612F73"/>
    <w:rsid w:val="006132B2"/>
    <w:rsid w:val="0061363E"/>
    <w:rsid w:val="00613DF6"/>
    <w:rsid w:val="0061436C"/>
    <w:rsid w:val="006149A0"/>
    <w:rsid w:val="0061510A"/>
    <w:rsid w:val="006153C1"/>
    <w:rsid w:val="00615D63"/>
    <w:rsid w:val="006162D3"/>
    <w:rsid w:val="006162E8"/>
    <w:rsid w:val="00616931"/>
    <w:rsid w:val="006177B4"/>
    <w:rsid w:val="006178BC"/>
    <w:rsid w:val="00617D54"/>
    <w:rsid w:val="00620039"/>
    <w:rsid w:val="006203D1"/>
    <w:rsid w:val="00620711"/>
    <w:rsid w:val="00620872"/>
    <w:rsid w:val="00622211"/>
    <w:rsid w:val="0062222D"/>
    <w:rsid w:val="00622505"/>
    <w:rsid w:val="00622D89"/>
    <w:rsid w:val="006236F7"/>
    <w:rsid w:val="0062372E"/>
    <w:rsid w:val="0062390C"/>
    <w:rsid w:val="00623A05"/>
    <w:rsid w:val="00623F25"/>
    <w:rsid w:val="00623F86"/>
    <w:rsid w:val="00624DCB"/>
    <w:rsid w:val="006257B6"/>
    <w:rsid w:val="00626117"/>
    <w:rsid w:val="006265C3"/>
    <w:rsid w:val="006274D8"/>
    <w:rsid w:val="00627E47"/>
    <w:rsid w:val="0063094F"/>
    <w:rsid w:val="006309F5"/>
    <w:rsid w:val="00630F9E"/>
    <w:rsid w:val="006312A8"/>
    <w:rsid w:val="006316ED"/>
    <w:rsid w:val="00631D74"/>
    <w:rsid w:val="006320EF"/>
    <w:rsid w:val="00632927"/>
    <w:rsid w:val="006329B0"/>
    <w:rsid w:val="00632B0E"/>
    <w:rsid w:val="00632F63"/>
    <w:rsid w:val="00633957"/>
    <w:rsid w:val="0063433E"/>
    <w:rsid w:val="00634AB8"/>
    <w:rsid w:val="00634CA9"/>
    <w:rsid w:val="00634DD6"/>
    <w:rsid w:val="00634F64"/>
    <w:rsid w:val="00635339"/>
    <w:rsid w:val="006354A1"/>
    <w:rsid w:val="006359DA"/>
    <w:rsid w:val="00636274"/>
    <w:rsid w:val="00636391"/>
    <w:rsid w:val="00636776"/>
    <w:rsid w:val="00636D1B"/>
    <w:rsid w:val="00636FDB"/>
    <w:rsid w:val="00637494"/>
    <w:rsid w:val="00637DFB"/>
    <w:rsid w:val="00637F48"/>
    <w:rsid w:val="0064059E"/>
    <w:rsid w:val="006406EC"/>
    <w:rsid w:val="00640724"/>
    <w:rsid w:val="006408EF"/>
    <w:rsid w:val="00640CA0"/>
    <w:rsid w:val="00640E75"/>
    <w:rsid w:val="00640F5D"/>
    <w:rsid w:val="006410C1"/>
    <w:rsid w:val="00641206"/>
    <w:rsid w:val="0064268A"/>
    <w:rsid w:val="00642AFA"/>
    <w:rsid w:val="006432BE"/>
    <w:rsid w:val="00643492"/>
    <w:rsid w:val="0064400B"/>
    <w:rsid w:val="006441B9"/>
    <w:rsid w:val="0064485B"/>
    <w:rsid w:val="00644B9C"/>
    <w:rsid w:val="00644D1E"/>
    <w:rsid w:val="00644D96"/>
    <w:rsid w:val="0064541B"/>
    <w:rsid w:val="00645AEC"/>
    <w:rsid w:val="00645CCC"/>
    <w:rsid w:val="00645E4A"/>
    <w:rsid w:val="00646137"/>
    <w:rsid w:val="00646601"/>
    <w:rsid w:val="0064674A"/>
    <w:rsid w:val="00646876"/>
    <w:rsid w:val="00646A01"/>
    <w:rsid w:val="00646CB3"/>
    <w:rsid w:val="0064759F"/>
    <w:rsid w:val="00647820"/>
    <w:rsid w:val="00647EF7"/>
    <w:rsid w:val="006501FF"/>
    <w:rsid w:val="0065036F"/>
    <w:rsid w:val="00650438"/>
    <w:rsid w:val="00650694"/>
    <w:rsid w:val="00650C77"/>
    <w:rsid w:val="006511DD"/>
    <w:rsid w:val="0065161F"/>
    <w:rsid w:val="006518A6"/>
    <w:rsid w:val="00651CBC"/>
    <w:rsid w:val="0065244D"/>
    <w:rsid w:val="00652496"/>
    <w:rsid w:val="00652703"/>
    <w:rsid w:val="00652707"/>
    <w:rsid w:val="006527E0"/>
    <w:rsid w:val="00652BCE"/>
    <w:rsid w:val="00652CE2"/>
    <w:rsid w:val="00652F0D"/>
    <w:rsid w:val="0065326E"/>
    <w:rsid w:val="00653E47"/>
    <w:rsid w:val="00654704"/>
    <w:rsid w:val="00655097"/>
    <w:rsid w:val="00655719"/>
    <w:rsid w:val="00656214"/>
    <w:rsid w:val="00656B5D"/>
    <w:rsid w:val="00656C69"/>
    <w:rsid w:val="0065746E"/>
    <w:rsid w:val="00657550"/>
    <w:rsid w:val="006609DA"/>
    <w:rsid w:val="00660CFE"/>
    <w:rsid w:val="00660D3F"/>
    <w:rsid w:val="00660FF0"/>
    <w:rsid w:val="00661716"/>
    <w:rsid w:val="00661759"/>
    <w:rsid w:val="00662B96"/>
    <w:rsid w:val="00664224"/>
    <w:rsid w:val="006646A2"/>
    <w:rsid w:val="00664977"/>
    <w:rsid w:val="00665229"/>
    <w:rsid w:val="0066528D"/>
    <w:rsid w:val="0066538C"/>
    <w:rsid w:val="0066547D"/>
    <w:rsid w:val="00665BBF"/>
    <w:rsid w:val="00665BC8"/>
    <w:rsid w:val="0066603E"/>
    <w:rsid w:val="00666808"/>
    <w:rsid w:val="00667096"/>
    <w:rsid w:val="0066723F"/>
    <w:rsid w:val="00667660"/>
    <w:rsid w:val="00670293"/>
    <w:rsid w:val="006707A1"/>
    <w:rsid w:val="006708B3"/>
    <w:rsid w:val="006716D8"/>
    <w:rsid w:val="00671715"/>
    <w:rsid w:val="00671A00"/>
    <w:rsid w:val="006724F2"/>
    <w:rsid w:val="006725C9"/>
    <w:rsid w:val="0067288C"/>
    <w:rsid w:val="00672A84"/>
    <w:rsid w:val="00672CC1"/>
    <w:rsid w:val="006730AC"/>
    <w:rsid w:val="006734CE"/>
    <w:rsid w:val="006739BB"/>
    <w:rsid w:val="00674566"/>
    <w:rsid w:val="006747D6"/>
    <w:rsid w:val="00675CD8"/>
    <w:rsid w:val="00675E70"/>
    <w:rsid w:val="006760BD"/>
    <w:rsid w:val="0067639B"/>
    <w:rsid w:val="00676643"/>
    <w:rsid w:val="00676C04"/>
    <w:rsid w:val="00676D81"/>
    <w:rsid w:val="00676E6E"/>
    <w:rsid w:val="006776E3"/>
    <w:rsid w:val="00677D62"/>
    <w:rsid w:val="00680EDC"/>
    <w:rsid w:val="00681013"/>
    <w:rsid w:val="00681659"/>
    <w:rsid w:val="00681C8B"/>
    <w:rsid w:val="00681D9F"/>
    <w:rsid w:val="006822E5"/>
    <w:rsid w:val="006827AF"/>
    <w:rsid w:val="00683193"/>
    <w:rsid w:val="00683293"/>
    <w:rsid w:val="006834B1"/>
    <w:rsid w:val="006834C4"/>
    <w:rsid w:val="00683552"/>
    <w:rsid w:val="0068385D"/>
    <w:rsid w:val="00683C51"/>
    <w:rsid w:val="00684366"/>
    <w:rsid w:val="00684393"/>
    <w:rsid w:val="00684458"/>
    <w:rsid w:val="00684550"/>
    <w:rsid w:val="006847D8"/>
    <w:rsid w:val="00684865"/>
    <w:rsid w:val="006858CB"/>
    <w:rsid w:val="006862C9"/>
    <w:rsid w:val="0068667B"/>
    <w:rsid w:val="006866A1"/>
    <w:rsid w:val="006868BC"/>
    <w:rsid w:val="00687434"/>
    <w:rsid w:val="006875A9"/>
    <w:rsid w:val="00687679"/>
    <w:rsid w:val="00687F9D"/>
    <w:rsid w:val="00690865"/>
    <w:rsid w:val="00691655"/>
    <w:rsid w:val="006918D5"/>
    <w:rsid w:val="00692B1F"/>
    <w:rsid w:val="00692B70"/>
    <w:rsid w:val="006933CF"/>
    <w:rsid w:val="00693787"/>
    <w:rsid w:val="00693D2E"/>
    <w:rsid w:val="00693F7E"/>
    <w:rsid w:val="006950EC"/>
    <w:rsid w:val="00695549"/>
    <w:rsid w:val="0069590A"/>
    <w:rsid w:val="00695D72"/>
    <w:rsid w:val="006962CE"/>
    <w:rsid w:val="006963D5"/>
    <w:rsid w:val="00696732"/>
    <w:rsid w:val="00696F7C"/>
    <w:rsid w:val="00697755"/>
    <w:rsid w:val="00697A09"/>
    <w:rsid w:val="00697A16"/>
    <w:rsid w:val="00697B32"/>
    <w:rsid w:val="00697B99"/>
    <w:rsid w:val="00697CAD"/>
    <w:rsid w:val="00697CD2"/>
    <w:rsid w:val="006A0024"/>
    <w:rsid w:val="006A0039"/>
    <w:rsid w:val="006A02DC"/>
    <w:rsid w:val="006A0672"/>
    <w:rsid w:val="006A0BEB"/>
    <w:rsid w:val="006A0C61"/>
    <w:rsid w:val="006A2968"/>
    <w:rsid w:val="006A36D7"/>
    <w:rsid w:val="006A3C1F"/>
    <w:rsid w:val="006A4274"/>
    <w:rsid w:val="006A4E66"/>
    <w:rsid w:val="006A557C"/>
    <w:rsid w:val="006A5E99"/>
    <w:rsid w:val="006A627B"/>
    <w:rsid w:val="006A6498"/>
    <w:rsid w:val="006A6D60"/>
    <w:rsid w:val="006A79EA"/>
    <w:rsid w:val="006A7F5E"/>
    <w:rsid w:val="006B00DA"/>
    <w:rsid w:val="006B029A"/>
    <w:rsid w:val="006B038B"/>
    <w:rsid w:val="006B0395"/>
    <w:rsid w:val="006B1375"/>
    <w:rsid w:val="006B1DFB"/>
    <w:rsid w:val="006B21B2"/>
    <w:rsid w:val="006B2AFC"/>
    <w:rsid w:val="006B2E3C"/>
    <w:rsid w:val="006B378C"/>
    <w:rsid w:val="006B52F1"/>
    <w:rsid w:val="006B53F5"/>
    <w:rsid w:val="006B6565"/>
    <w:rsid w:val="006B6AC4"/>
    <w:rsid w:val="006B7845"/>
    <w:rsid w:val="006B79B3"/>
    <w:rsid w:val="006C025B"/>
    <w:rsid w:val="006C0D01"/>
    <w:rsid w:val="006C0D8D"/>
    <w:rsid w:val="006C11DF"/>
    <w:rsid w:val="006C1AB0"/>
    <w:rsid w:val="006C1B27"/>
    <w:rsid w:val="006C20BA"/>
    <w:rsid w:val="006C2437"/>
    <w:rsid w:val="006C3270"/>
    <w:rsid w:val="006C34B3"/>
    <w:rsid w:val="006C3563"/>
    <w:rsid w:val="006C3578"/>
    <w:rsid w:val="006C35DB"/>
    <w:rsid w:val="006C38AC"/>
    <w:rsid w:val="006C38C0"/>
    <w:rsid w:val="006C3E5D"/>
    <w:rsid w:val="006C3F34"/>
    <w:rsid w:val="006C4858"/>
    <w:rsid w:val="006C4891"/>
    <w:rsid w:val="006C4DD4"/>
    <w:rsid w:val="006C4FCE"/>
    <w:rsid w:val="006C5639"/>
    <w:rsid w:val="006C579E"/>
    <w:rsid w:val="006C650C"/>
    <w:rsid w:val="006C6A2E"/>
    <w:rsid w:val="006C6D0A"/>
    <w:rsid w:val="006C7162"/>
    <w:rsid w:val="006C7367"/>
    <w:rsid w:val="006C7D7B"/>
    <w:rsid w:val="006D033A"/>
    <w:rsid w:val="006D051A"/>
    <w:rsid w:val="006D0BD8"/>
    <w:rsid w:val="006D0C5E"/>
    <w:rsid w:val="006D12AA"/>
    <w:rsid w:val="006D19AC"/>
    <w:rsid w:val="006D1C02"/>
    <w:rsid w:val="006D21B6"/>
    <w:rsid w:val="006D2FAE"/>
    <w:rsid w:val="006D3080"/>
    <w:rsid w:val="006D3523"/>
    <w:rsid w:val="006D3784"/>
    <w:rsid w:val="006D3B5F"/>
    <w:rsid w:val="006D3C3C"/>
    <w:rsid w:val="006D438D"/>
    <w:rsid w:val="006D4D0D"/>
    <w:rsid w:val="006D4D17"/>
    <w:rsid w:val="006D512C"/>
    <w:rsid w:val="006D5818"/>
    <w:rsid w:val="006D5B02"/>
    <w:rsid w:val="006D5D10"/>
    <w:rsid w:val="006D5DBD"/>
    <w:rsid w:val="006D5DC5"/>
    <w:rsid w:val="006D65FA"/>
    <w:rsid w:val="006D728D"/>
    <w:rsid w:val="006D76FB"/>
    <w:rsid w:val="006E01E9"/>
    <w:rsid w:val="006E0B8E"/>
    <w:rsid w:val="006E147C"/>
    <w:rsid w:val="006E1F1B"/>
    <w:rsid w:val="006E2C38"/>
    <w:rsid w:val="006E3143"/>
    <w:rsid w:val="006E3321"/>
    <w:rsid w:val="006E370B"/>
    <w:rsid w:val="006E3A2F"/>
    <w:rsid w:val="006E41EF"/>
    <w:rsid w:val="006E420E"/>
    <w:rsid w:val="006E48FF"/>
    <w:rsid w:val="006E49DD"/>
    <w:rsid w:val="006E5328"/>
    <w:rsid w:val="006E59A0"/>
    <w:rsid w:val="006E5AEC"/>
    <w:rsid w:val="006E5B7F"/>
    <w:rsid w:val="006E63A7"/>
    <w:rsid w:val="006E69E6"/>
    <w:rsid w:val="006F10BD"/>
    <w:rsid w:val="006F12D8"/>
    <w:rsid w:val="006F24BC"/>
    <w:rsid w:val="006F24D3"/>
    <w:rsid w:val="006F24E9"/>
    <w:rsid w:val="006F2E8E"/>
    <w:rsid w:val="006F36FE"/>
    <w:rsid w:val="006F3FB1"/>
    <w:rsid w:val="006F402D"/>
    <w:rsid w:val="006F47D1"/>
    <w:rsid w:val="006F4CEA"/>
    <w:rsid w:val="006F4F01"/>
    <w:rsid w:val="006F551E"/>
    <w:rsid w:val="006F5C39"/>
    <w:rsid w:val="006F5FAF"/>
    <w:rsid w:val="006F6253"/>
    <w:rsid w:val="006F71F4"/>
    <w:rsid w:val="006F732B"/>
    <w:rsid w:val="006F77DC"/>
    <w:rsid w:val="006F7A14"/>
    <w:rsid w:val="006F7D9F"/>
    <w:rsid w:val="006F9665"/>
    <w:rsid w:val="007000CB"/>
    <w:rsid w:val="00700807"/>
    <w:rsid w:val="00700876"/>
    <w:rsid w:val="00701265"/>
    <w:rsid w:val="0070168A"/>
    <w:rsid w:val="007016E4"/>
    <w:rsid w:val="0070231F"/>
    <w:rsid w:val="007028AA"/>
    <w:rsid w:val="00702921"/>
    <w:rsid w:val="00702A2E"/>
    <w:rsid w:val="00702F11"/>
    <w:rsid w:val="00703A85"/>
    <w:rsid w:val="00704DA3"/>
    <w:rsid w:val="007057AC"/>
    <w:rsid w:val="007060CC"/>
    <w:rsid w:val="00706B5F"/>
    <w:rsid w:val="00706C99"/>
    <w:rsid w:val="00706F98"/>
    <w:rsid w:val="00707530"/>
    <w:rsid w:val="007079BE"/>
    <w:rsid w:val="00710AEF"/>
    <w:rsid w:val="00710D2E"/>
    <w:rsid w:val="00711238"/>
    <w:rsid w:val="0071129C"/>
    <w:rsid w:val="0071147A"/>
    <w:rsid w:val="007115A9"/>
    <w:rsid w:val="007117ED"/>
    <w:rsid w:val="00711AC3"/>
    <w:rsid w:val="00711E51"/>
    <w:rsid w:val="00711F9C"/>
    <w:rsid w:val="00712455"/>
    <w:rsid w:val="0071265F"/>
    <w:rsid w:val="00713168"/>
    <w:rsid w:val="00713510"/>
    <w:rsid w:val="0071378A"/>
    <w:rsid w:val="00713A04"/>
    <w:rsid w:val="00713BBE"/>
    <w:rsid w:val="00714011"/>
    <w:rsid w:val="00714286"/>
    <w:rsid w:val="00715111"/>
    <w:rsid w:val="00715635"/>
    <w:rsid w:val="007158C4"/>
    <w:rsid w:val="0071594F"/>
    <w:rsid w:val="00715F78"/>
    <w:rsid w:val="0071679E"/>
    <w:rsid w:val="007167EB"/>
    <w:rsid w:val="00716C63"/>
    <w:rsid w:val="00716CD7"/>
    <w:rsid w:val="00717312"/>
    <w:rsid w:val="00717571"/>
    <w:rsid w:val="00717734"/>
    <w:rsid w:val="00720120"/>
    <w:rsid w:val="00720630"/>
    <w:rsid w:val="0072090D"/>
    <w:rsid w:val="0072097F"/>
    <w:rsid w:val="00720DFD"/>
    <w:rsid w:val="007212C5"/>
    <w:rsid w:val="00721BA7"/>
    <w:rsid w:val="007221A9"/>
    <w:rsid w:val="007224E1"/>
    <w:rsid w:val="00722A5E"/>
    <w:rsid w:val="00722A99"/>
    <w:rsid w:val="0072349E"/>
    <w:rsid w:val="00723676"/>
    <w:rsid w:val="00723EEC"/>
    <w:rsid w:val="00724241"/>
    <w:rsid w:val="00724290"/>
    <w:rsid w:val="007242EE"/>
    <w:rsid w:val="00724C7E"/>
    <w:rsid w:val="00725140"/>
    <w:rsid w:val="00725AF4"/>
    <w:rsid w:val="00725D3F"/>
    <w:rsid w:val="00725F61"/>
    <w:rsid w:val="007262DB"/>
    <w:rsid w:val="0072646A"/>
    <w:rsid w:val="0072757E"/>
    <w:rsid w:val="0073008F"/>
    <w:rsid w:val="0073027A"/>
    <w:rsid w:val="00730949"/>
    <w:rsid w:val="00730B70"/>
    <w:rsid w:val="00730B77"/>
    <w:rsid w:val="00731071"/>
    <w:rsid w:val="00731F7C"/>
    <w:rsid w:val="00732BB7"/>
    <w:rsid w:val="0073300F"/>
    <w:rsid w:val="007332E3"/>
    <w:rsid w:val="0073357E"/>
    <w:rsid w:val="00733CBE"/>
    <w:rsid w:val="00734705"/>
    <w:rsid w:val="00735358"/>
    <w:rsid w:val="007355DD"/>
    <w:rsid w:val="00735C98"/>
    <w:rsid w:val="00736348"/>
    <w:rsid w:val="00736F2C"/>
    <w:rsid w:val="00737160"/>
    <w:rsid w:val="007379BB"/>
    <w:rsid w:val="00740928"/>
    <w:rsid w:val="00740A36"/>
    <w:rsid w:val="00740B70"/>
    <w:rsid w:val="007410A1"/>
    <w:rsid w:val="0074222C"/>
    <w:rsid w:val="00742405"/>
    <w:rsid w:val="007424AA"/>
    <w:rsid w:val="00742D2F"/>
    <w:rsid w:val="00742DB5"/>
    <w:rsid w:val="00742EE7"/>
    <w:rsid w:val="007430E2"/>
    <w:rsid w:val="007439CA"/>
    <w:rsid w:val="00743B84"/>
    <w:rsid w:val="00744D8C"/>
    <w:rsid w:val="007450AA"/>
    <w:rsid w:val="007450C0"/>
    <w:rsid w:val="00745875"/>
    <w:rsid w:val="00745C4A"/>
    <w:rsid w:val="00745CA3"/>
    <w:rsid w:val="0074614D"/>
    <w:rsid w:val="00747597"/>
    <w:rsid w:val="00747DB3"/>
    <w:rsid w:val="00747FCB"/>
    <w:rsid w:val="00750E19"/>
    <w:rsid w:val="00750F84"/>
    <w:rsid w:val="00751349"/>
    <w:rsid w:val="0075184B"/>
    <w:rsid w:val="00751F81"/>
    <w:rsid w:val="0075232D"/>
    <w:rsid w:val="00752CB3"/>
    <w:rsid w:val="0075379C"/>
    <w:rsid w:val="007537EF"/>
    <w:rsid w:val="007538FC"/>
    <w:rsid w:val="00753BA0"/>
    <w:rsid w:val="00753EA6"/>
    <w:rsid w:val="00753F46"/>
    <w:rsid w:val="00754061"/>
    <w:rsid w:val="007548AE"/>
    <w:rsid w:val="007557D2"/>
    <w:rsid w:val="00755CCF"/>
    <w:rsid w:val="00755E22"/>
    <w:rsid w:val="00755E9D"/>
    <w:rsid w:val="00756209"/>
    <w:rsid w:val="00757352"/>
    <w:rsid w:val="00757AA1"/>
    <w:rsid w:val="00757C11"/>
    <w:rsid w:val="0076128E"/>
    <w:rsid w:val="007617E9"/>
    <w:rsid w:val="00761986"/>
    <w:rsid w:val="00762910"/>
    <w:rsid w:val="0076419E"/>
    <w:rsid w:val="00764956"/>
    <w:rsid w:val="00764BEC"/>
    <w:rsid w:val="00765DC5"/>
    <w:rsid w:val="007662C7"/>
    <w:rsid w:val="00766A96"/>
    <w:rsid w:val="00766DB6"/>
    <w:rsid w:val="007677C9"/>
    <w:rsid w:val="00767998"/>
    <w:rsid w:val="00767EE6"/>
    <w:rsid w:val="00770ABB"/>
    <w:rsid w:val="00770E0A"/>
    <w:rsid w:val="00770E30"/>
    <w:rsid w:val="00770EE8"/>
    <w:rsid w:val="00771654"/>
    <w:rsid w:val="00771713"/>
    <w:rsid w:val="00771EEE"/>
    <w:rsid w:val="007722C7"/>
    <w:rsid w:val="0077241A"/>
    <w:rsid w:val="0077250E"/>
    <w:rsid w:val="007726CB"/>
    <w:rsid w:val="00774008"/>
    <w:rsid w:val="00774074"/>
    <w:rsid w:val="0077410B"/>
    <w:rsid w:val="00774847"/>
    <w:rsid w:val="007756E7"/>
    <w:rsid w:val="00775894"/>
    <w:rsid w:val="00775D8B"/>
    <w:rsid w:val="00775E49"/>
    <w:rsid w:val="00776200"/>
    <w:rsid w:val="0077626B"/>
    <w:rsid w:val="00776412"/>
    <w:rsid w:val="00776A42"/>
    <w:rsid w:val="00776C95"/>
    <w:rsid w:val="00776CC8"/>
    <w:rsid w:val="00777CE7"/>
    <w:rsid w:val="00777D85"/>
    <w:rsid w:val="00777F0A"/>
    <w:rsid w:val="00780089"/>
    <w:rsid w:val="00780518"/>
    <w:rsid w:val="0078095B"/>
    <w:rsid w:val="00781AFA"/>
    <w:rsid w:val="00781C7A"/>
    <w:rsid w:val="0078264B"/>
    <w:rsid w:val="00782D87"/>
    <w:rsid w:val="00783D91"/>
    <w:rsid w:val="00785B8A"/>
    <w:rsid w:val="007863C1"/>
    <w:rsid w:val="00786477"/>
    <w:rsid w:val="007866B7"/>
    <w:rsid w:val="007868FE"/>
    <w:rsid w:val="00786B24"/>
    <w:rsid w:val="00787000"/>
    <w:rsid w:val="0078767E"/>
    <w:rsid w:val="00787876"/>
    <w:rsid w:val="00787CB9"/>
    <w:rsid w:val="0079039E"/>
    <w:rsid w:val="00790B78"/>
    <w:rsid w:val="0079117E"/>
    <w:rsid w:val="00791503"/>
    <w:rsid w:val="007917C9"/>
    <w:rsid w:val="00791865"/>
    <w:rsid w:val="0079283F"/>
    <w:rsid w:val="007935E4"/>
    <w:rsid w:val="00794422"/>
    <w:rsid w:val="0079530A"/>
    <w:rsid w:val="007953D7"/>
    <w:rsid w:val="007954FB"/>
    <w:rsid w:val="00795F44"/>
    <w:rsid w:val="00795FF8"/>
    <w:rsid w:val="0079664E"/>
    <w:rsid w:val="007967C3"/>
    <w:rsid w:val="00796CDB"/>
    <w:rsid w:val="00796E7D"/>
    <w:rsid w:val="00796FD0"/>
    <w:rsid w:val="007A035C"/>
    <w:rsid w:val="007A074C"/>
    <w:rsid w:val="007A26C6"/>
    <w:rsid w:val="007A295E"/>
    <w:rsid w:val="007A2D9B"/>
    <w:rsid w:val="007A3142"/>
    <w:rsid w:val="007A3322"/>
    <w:rsid w:val="007A3656"/>
    <w:rsid w:val="007A3870"/>
    <w:rsid w:val="007A3A62"/>
    <w:rsid w:val="007A3A7D"/>
    <w:rsid w:val="007A443C"/>
    <w:rsid w:val="007A47E6"/>
    <w:rsid w:val="007A495C"/>
    <w:rsid w:val="007A4C2B"/>
    <w:rsid w:val="007A5682"/>
    <w:rsid w:val="007A56F6"/>
    <w:rsid w:val="007A5A11"/>
    <w:rsid w:val="007A5A7D"/>
    <w:rsid w:val="007A5CEB"/>
    <w:rsid w:val="007A61E9"/>
    <w:rsid w:val="007A62DC"/>
    <w:rsid w:val="007A680B"/>
    <w:rsid w:val="007A6AD5"/>
    <w:rsid w:val="007A777F"/>
    <w:rsid w:val="007A7A0E"/>
    <w:rsid w:val="007B018F"/>
    <w:rsid w:val="007B02CA"/>
    <w:rsid w:val="007B06CE"/>
    <w:rsid w:val="007B091E"/>
    <w:rsid w:val="007B0A5F"/>
    <w:rsid w:val="007B0BE7"/>
    <w:rsid w:val="007B1111"/>
    <w:rsid w:val="007B1399"/>
    <w:rsid w:val="007B139E"/>
    <w:rsid w:val="007B1975"/>
    <w:rsid w:val="007B2154"/>
    <w:rsid w:val="007B2292"/>
    <w:rsid w:val="007B23AA"/>
    <w:rsid w:val="007B2401"/>
    <w:rsid w:val="007B244B"/>
    <w:rsid w:val="007B25D3"/>
    <w:rsid w:val="007B27E7"/>
    <w:rsid w:val="007B2AC4"/>
    <w:rsid w:val="007B2CF4"/>
    <w:rsid w:val="007B2F49"/>
    <w:rsid w:val="007B3226"/>
    <w:rsid w:val="007B3F22"/>
    <w:rsid w:val="007B42B4"/>
    <w:rsid w:val="007B42B8"/>
    <w:rsid w:val="007B42EE"/>
    <w:rsid w:val="007B4E14"/>
    <w:rsid w:val="007B4E7A"/>
    <w:rsid w:val="007B5718"/>
    <w:rsid w:val="007B572F"/>
    <w:rsid w:val="007B5889"/>
    <w:rsid w:val="007B5C29"/>
    <w:rsid w:val="007B5C9D"/>
    <w:rsid w:val="007B5CF1"/>
    <w:rsid w:val="007B5DCE"/>
    <w:rsid w:val="007B68BD"/>
    <w:rsid w:val="007B69C5"/>
    <w:rsid w:val="007B6F3C"/>
    <w:rsid w:val="007B7293"/>
    <w:rsid w:val="007B7393"/>
    <w:rsid w:val="007B767A"/>
    <w:rsid w:val="007B7B57"/>
    <w:rsid w:val="007C032C"/>
    <w:rsid w:val="007C051C"/>
    <w:rsid w:val="007C062A"/>
    <w:rsid w:val="007C09C5"/>
    <w:rsid w:val="007C0F83"/>
    <w:rsid w:val="007C164D"/>
    <w:rsid w:val="007C16F0"/>
    <w:rsid w:val="007C1EF0"/>
    <w:rsid w:val="007C2610"/>
    <w:rsid w:val="007C29E7"/>
    <w:rsid w:val="007C2A42"/>
    <w:rsid w:val="007C2FEB"/>
    <w:rsid w:val="007C352D"/>
    <w:rsid w:val="007C35A3"/>
    <w:rsid w:val="007C3A9E"/>
    <w:rsid w:val="007C40A6"/>
    <w:rsid w:val="007C4BC9"/>
    <w:rsid w:val="007C516D"/>
    <w:rsid w:val="007C526B"/>
    <w:rsid w:val="007C60A7"/>
    <w:rsid w:val="007C6A32"/>
    <w:rsid w:val="007C6DE6"/>
    <w:rsid w:val="007C704C"/>
    <w:rsid w:val="007C704E"/>
    <w:rsid w:val="007C7714"/>
    <w:rsid w:val="007D0602"/>
    <w:rsid w:val="007D0A37"/>
    <w:rsid w:val="007D1717"/>
    <w:rsid w:val="007D175A"/>
    <w:rsid w:val="007D1AAE"/>
    <w:rsid w:val="007D1EE9"/>
    <w:rsid w:val="007D205D"/>
    <w:rsid w:val="007D24A9"/>
    <w:rsid w:val="007D2668"/>
    <w:rsid w:val="007D2D65"/>
    <w:rsid w:val="007D32E3"/>
    <w:rsid w:val="007D35F6"/>
    <w:rsid w:val="007D37BE"/>
    <w:rsid w:val="007D38A9"/>
    <w:rsid w:val="007D3933"/>
    <w:rsid w:val="007D3EF1"/>
    <w:rsid w:val="007D40A2"/>
    <w:rsid w:val="007D4C15"/>
    <w:rsid w:val="007D5678"/>
    <w:rsid w:val="007D59B8"/>
    <w:rsid w:val="007D5A3F"/>
    <w:rsid w:val="007D5A86"/>
    <w:rsid w:val="007D6277"/>
    <w:rsid w:val="007D6610"/>
    <w:rsid w:val="007D71AD"/>
    <w:rsid w:val="007D71B0"/>
    <w:rsid w:val="007D7D26"/>
    <w:rsid w:val="007D7ED8"/>
    <w:rsid w:val="007D7EF3"/>
    <w:rsid w:val="007E1177"/>
    <w:rsid w:val="007E15B7"/>
    <w:rsid w:val="007E1EE2"/>
    <w:rsid w:val="007E1F08"/>
    <w:rsid w:val="007E1FE2"/>
    <w:rsid w:val="007E2196"/>
    <w:rsid w:val="007E38BC"/>
    <w:rsid w:val="007E3FD4"/>
    <w:rsid w:val="007E4148"/>
    <w:rsid w:val="007E4198"/>
    <w:rsid w:val="007E479D"/>
    <w:rsid w:val="007E5946"/>
    <w:rsid w:val="007E595B"/>
    <w:rsid w:val="007E6431"/>
    <w:rsid w:val="007E656B"/>
    <w:rsid w:val="007E6C2B"/>
    <w:rsid w:val="007E7337"/>
    <w:rsid w:val="007E7590"/>
    <w:rsid w:val="007E79A0"/>
    <w:rsid w:val="007E7AAF"/>
    <w:rsid w:val="007E7F68"/>
    <w:rsid w:val="007F004E"/>
    <w:rsid w:val="007F0476"/>
    <w:rsid w:val="007F083A"/>
    <w:rsid w:val="007F0F61"/>
    <w:rsid w:val="007F1281"/>
    <w:rsid w:val="007F161B"/>
    <w:rsid w:val="007F172D"/>
    <w:rsid w:val="007F1830"/>
    <w:rsid w:val="007F1B88"/>
    <w:rsid w:val="007F29B2"/>
    <w:rsid w:val="007F2ADF"/>
    <w:rsid w:val="007F2B44"/>
    <w:rsid w:val="007F2DD2"/>
    <w:rsid w:val="007F2FE0"/>
    <w:rsid w:val="007F31D4"/>
    <w:rsid w:val="007F3516"/>
    <w:rsid w:val="007F352E"/>
    <w:rsid w:val="007F3587"/>
    <w:rsid w:val="007F3A35"/>
    <w:rsid w:val="007F3E2B"/>
    <w:rsid w:val="007F41D5"/>
    <w:rsid w:val="007F45BC"/>
    <w:rsid w:val="007F46CC"/>
    <w:rsid w:val="007F5212"/>
    <w:rsid w:val="007F52FC"/>
    <w:rsid w:val="007F5908"/>
    <w:rsid w:val="007F6F6A"/>
    <w:rsid w:val="007F6FD9"/>
    <w:rsid w:val="007F7076"/>
    <w:rsid w:val="007F70A6"/>
    <w:rsid w:val="007F763D"/>
    <w:rsid w:val="007F791D"/>
    <w:rsid w:val="007F7C9B"/>
    <w:rsid w:val="00800A25"/>
    <w:rsid w:val="00800CA8"/>
    <w:rsid w:val="00800CE5"/>
    <w:rsid w:val="00800E52"/>
    <w:rsid w:val="00800FAF"/>
    <w:rsid w:val="0080122A"/>
    <w:rsid w:val="00801977"/>
    <w:rsid w:val="00801EDA"/>
    <w:rsid w:val="00801F04"/>
    <w:rsid w:val="0080258D"/>
    <w:rsid w:val="008028CB"/>
    <w:rsid w:val="00802F5C"/>
    <w:rsid w:val="00803A4E"/>
    <w:rsid w:val="00803B7E"/>
    <w:rsid w:val="00803D5B"/>
    <w:rsid w:val="00803E23"/>
    <w:rsid w:val="00803F15"/>
    <w:rsid w:val="00803F68"/>
    <w:rsid w:val="00804B87"/>
    <w:rsid w:val="00804D4B"/>
    <w:rsid w:val="00805267"/>
    <w:rsid w:val="008059C8"/>
    <w:rsid w:val="008059EF"/>
    <w:rsid w:val="0080639D"/>
    <w:rsid w:val="00806C16"/>
    <w:rsid w:val="00806D57"/>
    <w:rsid w:val="0080768F"/>
    <w:rsid w:val="008100AD"/>
    <w:rsid w:val="00810E56"/>
    <w:rsid w:val="00811016"/>
    <w:rsid w:val="0081176F"/>
    <w:rsid w:val="0081244B"/>
    <w:rsid w:val="0081324E"/>
    <w:rsid w:val="008140D2"/>
    <w:rsid w:val="00814CE8"/>
    <w:rsid w:val="0081524A"/>
    <w:rsid w:val="0081551D"/>
    <w:rsid w:val="00817168"/>
    <w:rsid w:val="008175A0"/>
    <w:rsid w:val="0081768D"/>
    <w:rsid w:val="008176AC"/>
    <w:rsid w:val="008177EE"/>
    <w:rsid w:val="008179B7"/>
    <w:rsid w:val="00817F3F"/>
    <w:rsid w:val="00820DB0"/>
    <w:rsid w:val="00820F13"/>
    <w:rsid w:val="00820F52"/>
    <w:rsid w:val="00821614"/>
    <w:rsid w:val="00821679"/>
    <w:rsid w:val="00821B7E"/>
    <w:rsid w:val="00821FD6"/>
    <w:rsid w:val="00822587"/>
    <w:rsid w:val="00822DB7"/>
    <w:rsid w:val="00822E0D"/>
    <w:rsid w:val="00822FA2"/>
    <w:rsid w:val="008233EB"/>
    <w:rsid w:val="00823422"/>
    <w:rsid w:val="00823507"/>
    <w:rsid w:val="008238ED"/>
    <w:rsid w:val="00824061"/>
    <w:rsid w:val="00824F3F"/>
    <w:rsid w:val="00826FF4"/>
    <w:rsid w:val="00827472"/>
    <w:rsid w:val="00827B44"/>
    <w:rsid w:val="00827C90"/>
    <w:rsid w:val="0082CB9F"/>
    <w:rsid w:val="0083055A"/>
    <w:rsid w:val="00830F07"/>
    <w:rsid w:val="00831EC3"/>
    <w:rsid w:val="00832862"/>
    <w:rsid w:val="008329E8"/>
    <w:rsid w:val="00832FF9"/>
    <w:rsid w:val="00833380"/>
    <w:rsid w:val="008333E6"/>
    <w:rsid w:val="00833AF4"/>
    <w:rsid w:val="0083414B"/>
    <w:rsid w:val="00834E61"/>
    <w:rsid w:val="00835272"/>
    <w:rsid w:val="008354E0"/>
    <w:rsid w:val="00835542"/>
    <w:rsid w:val="00835C3C"/>
    <w:rsid w:val="00836438"/>
    <w:rsid w:val="0083691E"/>
    <w:rsid w:val="00836E70"/>
    <w:rsid w:val="008371D5"/>
    <w:rsid w:val="0083783A"/>
    <w:rsid w:val="00837A63"/>
    <w:rsid w:val="00837F63"/>
    <w:rsid w:val="008404F7"/>
    <w:rsid w:val="008404FB"/>
    <w:rsid w:val="00840592"/>
    <w:rsid w:val="00840980"/>
    <w:rsid w:val="0084127C"/>
    <w:rsid w:val="00841468"/>
    <w:rsid w:val="00841C8A"/>
    <w:rsid w:val="0084230B"/>
    <w:rsid w:val="008425A4"/>
    <w:rsid w:val="0084294B"/>
    <w:rsid w:val="008430E0"/>
    <w:rsid w:val="00843417"/>
    <w:rsid w:val="00843869"/>
    <w:rsid w:val="0084398D"/>
    <w:rsid w:val="00843B0A"/>
    <w:rsid w:val="008440CF"/>
    <w:rsid w:val="00844647"/>
    <w:rsid w:val="00844737"/>
    <w:rsid w:val="0084498D"/>
    <w:rsid w:val="00844C64"/>
    <w:rsid w:val="00844DAA"/>
    <w:rsid w:val="008460D3"/>
    <w:rsid w:val="00846AF3"/>
    <w:rsid w:val="008472AF"/>
    <w:rsid w:val="008473EF"/>
    <w:rsid w:val="00847665"/>
    <w:rsid w:val="00847CC6"/>
    <w:rsid w:val="00847E9A"/>
    <w:rsid w:val="00847EEF"/>
    <w:rsid w:val="0085020D"/>
    <w:rsid w:val="008504EB"/>
    <w:rsid w:val="00850742"/>
    <w:rsid w:val="00851A5D"/>
    <w:rsid w:val="00851ADC"/>
    <w:rsid w:val="00851E0C"/>
    <w:rsid w:val="00851EAB"/>
    <w:rsid w:val="008520E4"/>
    <w:rsid w:val="00852648"/>
    <w:rsid w:val="00852FDE"/>
    <w:rsid w:val="00853299"/>
    <w:rsid w:val="00853305"/>
    <w:rsid w:val="00853CF1"/>
    <w:rsid w:val="00853FB3"/>
    <w:rsid w:val="0085451F"/>
    <w:rsid w:val="0085456A"/>
    <w:rsid w:val="00854A37"/>
    <w:rsid w:val="00854D54"/>
    <w:rsid w:val="00854E2D"/>
    <w:rsid w:val="00854EA6"/>
    <w:rsid w:val="00855010"/>
    <w:rsid w:val="00855B38"/>
    <w:rsid w:val="00855C06"/>
    <w:rsid w:val="00855D00"/>
    <w:rsid w:val="00856C58"/>
    <w:rsid w:val="008570D9"/>
    <w:rsid w:val="00857208"/>
    <w:rsid w:val="00857657"/>
    <w:rsid w:val="008601B9"/>
    <w:rsid w:val="008603B0"/>
    <w:rsid w:val="00860B16"/>
    <w:rsid w:val="0086138D"/>
    <w:rsid w:val="00861431"/>
    <w:rsid w:val="00861530"/>
    <w:rsid w:val="00861663"/>
    <w:rsid w:val="00861A10"/>
    <w:rsid w:val="00861AF0"/>
    <w:rsid w:val="00862A81"/>
    <w:rsid w:val="00862DC5"/>
    <w:rsid w:val="0086320C"/>
    <w:rsid w:val="00864065"/>
    <w:rsid w:val="00864786"/>
    <w:rsid w:val="00864D70"/>
    <w:rsid w:val="00864DC3"/>
    <w:rsid w:val="00865726"/>
    <w:rsid w:val="00865E06"/>
    <w:rsid w:val="008661C7"/>
    <w:rsid w:val="0086696A"/>
    <w:rsid w:val="00866970"/>
    <w:rsid w:val="00866DA0"/>
    <w:rsid w:val="00866DD9"/>
    <w:rsid w:val="00867A5D"/>
    <w:rsid w:val="00867E61"/>
    <w:rsid w:val="00870267"/>
    <w:rsid w:val="008707F9"/>
    <w:rsid w:val="00870C00"/>
    <w:rsid w:val="00870D13"/>
    <w:rsid w:val="008713EC"/>
    <w:rsid w:val="008718CE"/>
    <w:rsid w:val="00871C00"/>
    <w:rsid w:val="00871F4E"/>
    <w:rsid w:val="0087225E"/>
    <w:rsid w:val="00872605"/>
    <w:rsid w:val="0087266E"/>
    <w:rsid w:val="00872C61"/>
    <w:rsid w:val="00872F41"/>
    <w:rsid w:val="00872FB6"/>
    <w:rsid w:val="008734F0"/>
    <w:rsid w:val="00873642"/>
    <w:rsid w:val="00873AC0"/>
    <w:rsid w:val="00874567"/>
    <w:rsid w:val="00874676"/>
    <w:rsid w:val="00874833"/>
    <w:rsid w:val="00874F77"/>
    <w:rsid w:val="00875342"/>
    <w:rsid w:val="0087590D"/>
    <w:rsid w:val="00876090"/>
    <w:rsid w:val="0087624D"/>
    <w:rsid w:val="008764BD"/>
    <w:rsid w:val="008764E4"/>
    <w:rsid w:val="0087666A"/>
    <w:rsid w:val="00876DDA"/>
    <w:rsid w:val="00876E99"/>
    <w:rsid w:val="008771C6"/>
    <w:rsid w:val="0087728B"/>
    <w:rsid w:val="00877DA8"/>
    <w:rsid w:val="008806A5"/>
    <w:rsid w:val="0088103B"/>
    <w:rsid w:val="008816CC"/>
    <w:rsid w:val="0088186A"/>
    <w:rsid w:val="0088243B"/>
    <w:rsid w:val="0088244B"/>
    <w:rsid w:val="00882528"/>
    <w:rsid w:val="00882A67"/>
    <w:rsid w:val="00882D3F"/>
    <w:rsid w:val="008832FF"/>
    <w:rsid w:val="008834EE"/>
    <w:rsid w:val="00883C2A"/>
    <w:rsid w:val="008842DB"/>
    <w:rsid w:val="00884DEE"/>
    <w:rsid w:val="00884E09"/>
    <w:rsid w:val="00884F2A"/>
    <w:rsid w:val="0088500B"/>
    <w:rsid w:val="0088516D"/>
    <w:rsid w:val="00885A85"/>
    <w:rsid w:val="00886044"/>
    <w:rsid w:val="00886098"/>
    <w:rsid w:val="00886279"/>
    <w:rsid w:val="0088692F"/>
    <w:rsid w:val="008869B6"/>
    <w:rsid w:val="00886EBB"/>
    <w:rsid w:val="0089007E"/>
    <w:rsid w:val="0089014E"/>
    <w:rsid w:val="00890391"/>
    <w:rsid w:val="00890934"/>
    <w:rsid w:val="008919C7"/>
    <w:rsid w:val="00891F51"/>
    <w:rsid w:val="0089232B"/>
    <w:rsid w:val="00892777"/>
    <w:rsid w:val="00893BF4"/>
    <w:rsid w:val="00893C41"/>
    <w:rsid w:val="008948A8"/>
    <w:rsid w:val="00894ED8"/>
    <w:rsid w:val="008952F8"/>
    <w:rsid w:val="0089578B"/>
    <w:rsid w:val="008958A0"/>
    <w:rsid w:val="00895D7C"/>
    <w:rsid w:val="00896696"/>
    <w:rsid w:val="00896CA4"/>
    <w:rsid w:val="00896D2B"/>
    <w:rsid w:val="00896F62"/>
    <w:rsid w:val="00897A3B"/>
    <w:rsid w:val="00897CE9"/>
    <w:rsid w:val="008A01D8"/>
    <w:rsid w:val="008A070C"/>
    <w:rsid w:val="008A0836"/>
    <w:rsid w:val="008A093F"/>
    <w:rsid w:val="008A0DFF"/>
    <w:rsid w:val="008A1DD1"/>
    <w:rsid w:val="008A200A"/>
    <w:rsid w:val="008A21B7"/>
    <w:rsid w:val="008A250C"/>
    <w:rsid w:val="008A28A3"/>
    <w:rsid w:val="008A32B8"/>
    <w:rsid w:val="008A4CAF"/>
    <w:rsid w:val="008A5240"/>
    <w:rsid w:val="008A5BDA"/>
    <w:rsid w:val="008A6206"/>
    <w:rsid w:val="008A6430"/>
    <w:rsid w:val="008A7238"/>
    <w:rsid w:val="008A7882"/>
    <w:rsid w:val="008B0804"/>
    <w:rsid w:val="008B0E5A"/>
    <w:rsid w:val="008B14F6"/>
    <w:rsid w:val="008B1633"/>
    <w:rsid w:val="008B187A"/>
    <w:rsid w:val="008B1CC7"/>
    <w:rsid w:val="008B2BF2"/>
    <w:rsid w:val="008B330D"/>
    <w:rsid w:val="008B385E"/>
    <w:rsid w:val="008B5D18"/>
    <w:rsid w:val="008B6441"/>
    <w:rsid w:val="008B68AE"/>
    <w:rsid w:val="008C0156"/>
    <w:rsid w:val="008C0A9C"/>
    <w:rsid w:val="008C0DAD"/>
    <w:rsid w:val="008C17AA"/>
    <w:rsid w:val="008C274F"/>
    <w:rsid w:val="008C29DA"/>
    <w:rsid w:val="008C2AB4"/>
    <w:rsid w:val="008C2E60"/>
    <w:rsid w:val="008C3065"/>
    <w:rsid w:val="008C3449"/>
    <w:rsid w:val="008C42E8"/>
    <w:rsid w:val="008C449B"/>
    <w:rsid w:val="008C4965"/>
    <w:rsid w:val="008C4D91"/>
    <w:rsid w:val="008C52E1"/>
    <w:rsid w:val="008C626D"/>
    <w:rsid w:val="008D06B1"/>
    <w:rsid w:val="008D06CC"/>
    <w:rsid w:val="008D08C2"/>
    <w:rsid w:val="008D14AC"/>
    <w:rsid w:val="008D1A49"/>
    <w:rsid w:val="008D2BAD"/>
    <w:rsid w:val="008D2E87"/>
    <w:rsid w:val="008D33F4"/>
    <w:rsid w:val="008D341A"/>
    <w:rsid w:val="008D42AB"/>
    <w:rsid w:val="008D43F7"/>
    <w:rsid w:val="008D4AB0"/>
    <w:rsid w:val="008D519A"/>
    <w:rsid w:val="008D5C20"/>
    <w:rsid w:val="008D5DE2"/>
    <w:rsid w:val="008D6260"/>
    <w:rsid w:val="008D6394"/>
    <w:rsid w:val="008D64EB"/>
    <w:rsid w:val="008D6698"/>
    <w:rsid w:val="008D6E69"/>
    <w:rsid w:val="008D76CA"/>
    <w:rsid w:val="008E0204"/>
    <w:rsid w:val="008E032C"/>
    <w:rsid w:val="008E07E1"/>
    <w:rsid w:val="008E0C5F"/>
    <w:rsid w:val="008E0FC7"/>
    <w:rsid w:val="008E10E7"/>
    <w:rsid w:val="008E1C6B"/>
    <w:rsid w:val="008E1E37"/>
    <w:rsid w:val="008E1EB6"/>
    <w:rsid w:val="008E34EC"/>
    <w:rsid w:val="008E3863"/>
    <w:rsid w:val="008E3AE9"/>
    <w:rsid w:val="008E4F8D"/>
    <w:rsid w:val="008E6335"/>
    <w:rsid w:val="008E6D5F"/>
    <w:rsid w:val="008E7F70"/>
    <w:rsid w:val="008F0391"/>
    <w:rsid w:val="008F0FC8"/>
    <w:rsid w:val="008F109F"/>
    <w:rsid w:val="008F1610"/>
    <w:rsid w:val="008F1BAE"/>
    <w:rsid w:val="008F1BD7"/>
    <w:rsid w:val="008F241B"/>
    <w:rsid w:val="008F2791"/>
    <w:rsid w:val="008F28A6"/>
    <w:rsid w:val="008F3010"/>
    <w:rsid w:val="008F30CF"/>
    <w:rsid w:val="008F323F"/>
    <w:rsid w:val="008F379C"/>
    <w:rsid w:val="008F3CC0"/>
    <w:rsid w:val="008F3EE4"/>
    <w:rsid w:val="008F50AF"/>
    <w:rsid w:val="008F5782"/>
    <w:rsid w:val="008F58F9"/>
    <w:rsid w:val="008F5949"/>
    <w:rsid w:val="008F6656"/>
    <w:rsid w:val="008F67A9"/>
    <w:rsid w:val="008F694F"/>
    <w:rsid w:val="008F6C65"/>
    <w:rsid w:val="008F6E1B"/>
    <w:rsid w:val="008F6FAA"/>
    <w:rsid w:val="008F7A4D"/>
    <w:rsid w:val="008F7BBE"/>
    <w:rsid w:val="008F7D12"/>
    <w:rsid w:val="00900476"/>
    <w:rsid w:val="0090114F"/>
    <w:rsid w:val="00901E5F"/>
    <w:rsid w:val="009028F9"/>
    <w:rsid w:val="009032D5"/>
    <w:rsid w:val="00903684"/>
    <w:rsid w:val="00903880"/>
    <w:rsid w:val="0090403B"/>
    <w:rsid w:val="00904B4C"/>
    <w:rsid w:val="0090500E"/>
    <w:rsid w:val="0090514A"/>
    <w:rsid w:val="00905472"/>
    <w:rsid w:val="00905F4F"/>
    <w:rsid w:val="00905FB8"/>
    <w:rsid w:val="00906DA3"/>
    <w:rsid w:val="00906F0F"/>
    <w:rsid w:val="0090708A"/>
    <w:rsid w:val="0090796B"/>
    <w:rsid w:val="00907FE3"/>
    <w:rsid w:val="00910026"/>
    <w:rsid w:val="0091031A"/>
    <w:rsid w:val="0091043E"/>
    <w:rsid w:val="00910C68"/>
    <w:rsid w:val="00910D0E"/>
    <w:rsid w:val="0091118F"/>
    <w:rsid w:val="009113C9"/>
    <w:rsid w:val="00911751"/>
    <w:rsid w:val="009119E4"/>
    <w:rsid w:val="00911A4F"/>
    <w:rsid w:val="00912013"/>
    <w:rsid w:val="0091205A"/>
    <w:rsid w:val="009129EA"/>
    <w:rsid w:val="00912DF9"/>
    <w:rsid w:val="009133E1"/>
    <w:rsid w:val="00914E1B"/>
    <w:rsid w:val="00914FC8"/>
    <w:rsid w:val="0091572E"/>
    <w:rsid w:val="00916354"/>
    <w:rsid w:val="00916593"/>
    <w:rsid w:val="009165E7"/>
    <w:rsid w:val="00916749"/>
    <w:rsid w:val="009169DF"/>
    <w:rsid w:val="00916EF3"/>
    <w:rsid w:val="00916F4D"/>
    <w:rsid w:val="00917887"/>
    <w:rsid w:val="0091789D"/>
    <w:rsid w:val="0091795A"/>
    <w:rsid w:val="00917C34"/>
    <w:rsid w:val="00917E21"/>
    <w:rsid w:val="00921093"/>
    <w:rsid w:val="00921A69"/>
    <w:rsid w:val="00922058"/>
    <w:rsid w:val="00922401"/>
    <w:rsid w:val="00922912"/>
    <w:rsid w:val="0092292A"/>
    <w:rsid w:val="00922F52"/>
    <w:rsid w:val="00923004"/>
    <w:rsid w:val="00923560"/>
    <w:rsid w:val="009238BB"/>
    <w:rsid w:val="0092393F"/>
    <w:rsid w:val="00923C08"/>
    <w:rsid w:val="00923FB1"/>
    <w:rsid w:val="00924FA4"/>
    <w:rsid w:val="00925F2B"/>
    <w:rsid w:val="00925F43"/>
    <w:rsid w:val="009267DE"/>
    <w:rsid w:val="009268B2"/>
    <w:rsid w:val="00926E33"/>
    <w:rsid w:val="0092772B"/>
    <w:rsid w:val="00927C39"/>
    <w:rsid w:val="00930FD4"/>
    <w:rsid w:val="0093133C"/>
    <w:rsid w:val="0093145C"/>
    <w:rsid w:val="0093204E"/>
    <w:rsid w:val="0093233C"/>
    <w:rsid w:val="0093235A"/>
    <w:rsid w:val="00932BF4"/>
    <w:rsid w:val="0093364D"/>
    <w:rsid w:val="00933B32"/>
    <w:rsid w:val="00933B80"/>
    <w:rsid w:val="009341D0"/>
    <w:rsid w:val="0093431D"/>
    <w:rsid w:val="009344C5"/>
    <w:rsid w:val="009344F4"/>
    <w:rsid w:val="00934BCC"/>
    <w:rsid w:val="00934E38"/>
    <w:rsid w:val="00935B08"/>
    <w:rsid w:val="009363B1"/>
    <w:rsid w:val="009365A5"/>
    <w:rsid w:val="00936717"/>
    <w:rsid w:val="00936906"/>
    <w:rsid w:val="00936A79"/>
    <w:rsid w:val="00936AE5"/>
    <w:rsid w:val="00936C45"/>
    <w:rsid w:val="00936CEB"/>
    <w:rsid w:val="00937005"/>
    <w:rsid w:val="00937059"/>
    <w:rsid w:val="00937F5B"/>
    <w:rsid w:val="009405CC"/>
    <w:rsid w:val="00940ABA"/>
    <w:rsid w:val="00941675"/>
    <w:rsid w:val="0094276F"/>
    <w:rsid w:val="009429FD"/>
    <w:rsid w:val="00942C1E"/>
    <w:rsid w:val="00942D72"/>
    <w:rsid w:val="00943905"/>
    <w:rsid w:val="00943AE2"/>
    <w:rsid w:val="00944EC5"/>
    <w:rsid w:val="00945162"/>
    <w:rsid w:val="00945288"/>
    <w:rsid w:val="00946BA1"/>
    <w:rsid w:val="00947465"/>
    <w:rsid w:val="009476FA"/>
    <w:rsid w:val="00947781"/>
    <w:rsid w:val="00950909"/>
    <w:rsid w:val="00950957"/>
    <w:rsid w:val="00951490"/>
    <w:rsid w:val="0095196B"/>
    <w:rsid w:val="0095244D"/>
    <w:rsid w:val="009532C7"/>
    <w:rsid w:val="009537A5"/>
    <w:rsid w:val="00953BB8"/>
    <w:rsid w:val="00953D5F"/>
    <w:rsid w:val="00954718"/>
    <w:rsid w:val="00954AD2"/>
    <w:rsid w:val="00954F4E"/>
    <w:rsid w:val="00955032"/>
    <w:rsid w:val="0095543E"/>
    <w:rsid w:val="009554B2"/>
    <w:rsid w:val="009559F1"/>
    <w:rsid w:val="00955F8F"/>
    <w:rsid w:val="0095622A"/>
    <w:rsid w:val="0095633C"/>
    <w:rsid w:val="009565BA"/>
    <w:rsid w:val="00956E1B"/>
    <w:rsid w:val="00956EA6"/>
    <w:rsid w:val="009578AA"/>
    <w:rsid w:val="009579CC"/>
    <w:rsid w:val="00957D41"/>
    <w:rsid w:val="00957F65"/>
    <w:rsid w:val="009603C7"/>
    <w:rsid w:val="0096061B"/>
    <w:rsid w:val="00960726"/>
    <w:rsid w:val="0096099B"/>
    <w:rsid w:val="009612A3"/>
    <w:rsid w:val="0096187B"/>
    <w:rsid w:val="00961BC7"/>
    <w:rsid w:val="00961E41"/>
    <w:rsid w:val="0096253A"/>
    <w:rsid w:val="009625F2"/>
    <w:rsid w:val="0096265F"/>
    <w:rsid w:val="00962894"/>
    <w:rsid w:val="00962A32"/>
    <w:rsid w:val="00962AF0"/>
    <w:rsid w:val="00962C6B"/>
    <w:rsid w:val="00962D65"/>
    <w:rsid w:val="0096353A"/>
    <w:rsid w:val="009635D5"/>
    <w:rsid w:val="009639F8"/>
    <w:rsid w:val="00963DE9"/>
    <w:rsid w:val="00964152"/>
    <w:rsid w:val="0096418B"/>
    <w:rsid w:val="00964FC3"/>
    <w:rsid w:val="00965334"/>
    <w:rsid w:val="0096540F"/>
    <w:rsid w:val="00965F3F"/>
    <w:rsid w:val="00966325"/>
    <w:rsid w:val="0096661E"/>
    <w:rsid w:val="00966838"/>
    <w:rsid w:val="009675B2"/>
    <w:rsid w:val="0096767D"/>
    <w:rsid w:val="0096793E"/>
    <w:rsid w:val="0096A576"/>
    <w:rsid w:val="0097021F"/>
    <w:rsid w:val="00970223"/>
    <w:rsid w:val="00970440"/>
    <w:rsid w:val="00970840"/>
    <w:rsid w:val="009712F6"/>
    <w:rsid w:val="00971780"/>
    <w:rsid w:val="00971BE7"/>
    <w:rsid w:val="0097210C"/>
    <w:rsid w:val="00972163"/>
    <w:rsid w:val="0097231F"/>
    <w:rsid w:val="00972810"/>
    <w:rsid w:val="00972A5E"/>
    <w:rsid w:val="00972D04"/>
    <w:rsid w:val="00972E3A"/>
    <w:rsid w:val="00972E96"/>
    <w:rsid w:val="009736EE"/>
    <w:rsid w:val="00973CA2"/>
    <w:rsid w:val="009740DF"/>
    <w:rsid w:val="009741B3"/>
    <w:rsid w:val="009741BD"/>
    <w:rsid w:val="00974316"/>
    <w:rsid w:val="009745D6"/>
    <w:rsid w:val="0097479D"/>
    <w:rsid w:val="00974B68"/>
    <w:rsid w:val="00974D64"/>
    <w:rsid w:val="00975202"/>
    <w:rsid w:val="00975982"/>
    <w:rsid w:val="00976311"/>
    <w:rsid w:val="0097649F"/>
    <w:rsid w:val="0097674B"/>
    <w:rsid w:val="0097689F"/>
    <w:rsid w:val="00976A89"/>
    <w:rsid w:val="009773B3"/>
    <w:rsid w:val="00977553"/>
    <w:rsid w:val="00977788"/>
    <w:rsid w:val="009779AF"/>
    <w:rsid w:val="00977DCB"/>
    <w:rsid w:val="009800A2"/>
    <w:rsid w:val="00980A7D"/>
    <w:rsid w:val="009814AF"/>
    <w:rsid w:val="00981526"/>
    <w:rsid w:val="00981C6D"/>
    <w:rsid w:val="00981CB2"/>
    <w:rsid w:val="00981E77"/>
    <w:rsid w:val="009820A0"/>
    <w:rsid w:val="009820C4"/>
    <w:rsid w:val="009826D3"/>
    <w:rsid w:val="00982921"/>
    <w:rsid w:val="00982CA2"/>
    <w:rsid w:val="00983BD6"/>
    <w:rsid w:val="00983DE8"/>
    <w:rsid w:val="00984BBE"/>
    <w:rsid w:val="00984E3A"/>
    <w:rsid w:val="0098597E"/>
    <w:rsid w:val="00986503"/>
    <w:rsid w:val="00986A2A"/>
    <w:rsid w:val="009873BF"/>
    <w:rsid w:val="00987453"/>
    <w:rsid w:val="009877FC"/>
    <w:rsid w:val="00987ADA"/>
    <w:rsid w:val="009900CF"/>
    <w:rsid w:val="00990D54"/>
    <w:rsid w:val="0099124F"/>
    <w:rsid w:val="009915CC"/>
    <w:rsid w:val="0099163F"/>
    <w:rsid w:val="00991A48"/>
    <w:rsid w:val="00992017"/>
    <w:rsid w:val="00992184"/>
    <w:rsid w:val="00992583"/>
    <w:rsid w:val="00992788"/>
    <w:rsid w:val="00992AB5"/>
    <w:rsid w:val="009934EE"/>
    <w:rsid w:val="00993CBF"/>
    <w:rsid w:val="00994340"/>
    <w:rsid w:val="00994C18"/>
    <w:rsid w:val="00995158"/>
    <w:rsid w:val="00996415"/>
    <w:rsid w:val="00996469"/>
    <w:rsid w:val="00996601"/>
    <w:rsid w:val="0099682B"/>
    <w:rsid w:val="00996CBF"/>
    <w:rsid w:val="00996EFA"/>
    <w:rsid w:val="00997791"/>
    <w:rsid w:val="00997868"/>
    <w:rsid w:val="009979E5"/>
    <w:rsid w:val="009A06B1"/>
    <w:rsid w:val="009A13DD"/>
    <w:rsid w:val="009A21E0"/>
    <w:rsid w:val="009A24BA"/>
    <w:rsid w:val="009A2DD4"/>
    <w:rsid w:val="009A2F05"/>
    <w:rsid w:val="009A3941"/>
    <w:rsid w:val="009A3953"/>
    <w:rsid w:val="009A4944"/>
    <w:rsid w:val="009A5077"/>
    <w:rsid w:val="009A545E"/>
    <w:rsid w:val="009A632F"/>
    <w:rsid w:val="009A6C79"/>
    <w:rsid w:val="009A6DB7"/>
    <w:rsid w:val="009A6F89"/>
    <w:rsid w:val="009A7281"/>
    <w:rsid w:val="009A7651"/>
    <w:rsid w:val="009B0A2F"/>
    <w:rsid w:val="009B0BA8"/>
    <w:rsid w:val="009B0BFE"/>
    <w:rsid w:val="009B0D80"/>
    <w:rsid w:val="009B0DA0"/>
    <w:rsid w:val="009B0FBE"/>
    <w:rsid w:val="009B1744"/>
    <w:rsid w:val="009B1D38"/>
    <w:rsid w:val="009B2355"/>
    <w:rsid w:val="009B28D2"/>
    <w:rsid w:val="009B376B"/>
    <w:rsid w:val="009B3D20"/>
    <w:rsid w:val="009B3ED5"/>
    <w:rsid w:val="009B3F92"/>
    <w:rsid w:val="009B406B"/>
    <w:rsid w:val="009B5001"/>
    <w:rsid w:val="009B51C0"/>
    <w:rsid w:val="009B5B9B"/>
    <w:rsid w:val="009B5C90"/>
    <w:rsid w:val="009B69BC"/>
    <w:rsid w:val="009B6B65"/>
    <w:rsid w:val="009B70BB"/>
    <w:rsid w:val="009B75D0"/>
    <w:rsid w:val="009B7939"/>
    <w:rsid w:val="009C07C2"/>
    <w:rsid w:val="009C0EA8"/>
    <w:rsid w:val="009C1A65"/>
    <w:rsid w:val="009C1DB3"/>
    <w:rsid w:val="009C1F73"/>
    <w:rsid w:val="009C2660"/>
    <w:rsid w:val="009C27D5"/>
    <w:rsid w:val="009C2B6A"/>
    <w:rsid w:val="009C30AB"/>
    <w:rsid w:val="009C3365"/>
    <w:rsid w:val="009C3702"/>
    <w:rsid w:val="009C37EB"/>
    <w:rsid w:val="009C41FC"/>
    <w:rsid w:val="009C42BA"/>
    <w:rsid w:val="009C437D"/>
    <w:rsid w:val="009C43A4"/>
    <w:rsid w:val="009C4AC0"/>
    <w:rsid w:val="009C51F7"/>
    <w:rsid w:val="009C52E7"/>
    <w:rsid w:val="009C53B5"/>
    <w:rsid w:val="009C5DFA"/>
    <w:rsid w:val="009C646A"/>
    <w:rsid w:val="009C6649"/>
    <w:rsid w:val="009C6921"/>
    <w:rsid w:val="009C6A00"/>
    <w:rsid w:val="009C6CEA"/>
    <w:rsid w:val="009C6D8A"/>
    <w:rsid w:val="009C73D0"/>
    <w:rsid w:val="009C7C8B"/>
    <w:rsid w:val="009C7E79"/>
    <w:rsid w:val="009C7FF1"/>
    <w:rsid w:val="009D0083"/>
    <w:rsid w:val="009D034D"/>
    <w:rsid w:val="009D044D"/>
    <w:rsid w:val="009D0AAD"/>
    <w:rsid w:val="009D0CE1"/>
    <w:rsid w:val="009D110D"/>
    <w:rsid w:val="009D1222"/>
    <w:rsid w:val="009D1232"/>
    <w:rsid w:val="009D1810"/>
    <w:rsid w:val="009D1A62"/>
    <w:rsid w:val="009D25B7"/>
    <w:rsid w:val="009D27D4"/>
    <w:rsid w:val="009D27DA"/>
    <w:rsid w:val="009D27DC"/>
    <w:rsid w:val="009D2DFF"/>
    <w:rsid w:val="009D53C8"/>
    <w:rsid w:val="009D599B"/>
    <w:rsid w:val="009D5A9B"/>
    <w:rsid w:val="009D5D54"/>
    <w:rsid w:val="009D6083"/>
    <w:rsid w:val="009D611C"/>
    <w:rsid w:val="009D6324"/>
    <w:rsid w:val="009D6B20"/>
    <w:rsid w:val="009D6BF5"/>
    <w:rsid w:val="009D6F0D"/>
    <w:rsid w:val="009D7609"/>
    <w:rsid w:val="009D775F"/>
    <w:rsid w:val="009D7D79"/>
    <w:rsid w:val="009E0038"/>
    <w:rsid w:val="009E0391"/>
    <w:rsid w:val="009E0A82"/>
    <w:rsid w:val="009E10E1"/>
    <w:rsid w:val="009E1327"/>
    <w:rsid w:val="009E1B53"/>
    <w:rsid w:val="009E1D46"/>
    <w:rsid w:val="009E3990"/>
    <w:rsid w:val="009E4055"/>
    <w:rsid w:val="009E492F"/>
    <w:rsid w:val="009E53A9"/>
    <w:rsid w:val="009E5684"/>
    <w:rsid w:val="009E5ADD"/>
    <w:rsid w:val="009E5BCF"/>
    <w:rsid w:val="009E5CE7"/>
    <w:rsid w:val="009E5E24"/>
    <w:rsid w:val="009E66DA"/>
    <w:rsid w:val="009E6BB0"/>
    <w:rsid w:val="009E6C25"/>
    <w:rsid w:val="009E76B4"/>
    <w:rsid w:val="009E776A"/>
    <w:rsid w:val="009E7B65"/>
    <w:rsid w:val="009E7D73"/>
    <w:rsid w:val="009F0929"/>
    <w:rsid w:val="009F1007"/>
    <w:rsid w:val="009F115C"/>
    <w:rsid w:val="009F1240"/>
    <w:rsid w:val="009F15F0"/>
    <w:rsid w:val="009F16B5"/>
    <w:rsid w:val="009F1FDC"/>
    <w:rsid w:val="009F2A3F"/>
    <w:rsid w:val="009F2F53"/>
    <w:rsid w:val="009F38A9"/>
    <w:rsid w:val="009F4416"/>
    <w:rsid w:val="009F476C"/>
    <w:rsid w:val="009F4D69"/>
    <w:rsid w:val="009F5181"/>
    <w:rsid w:val="009F6379"/>
    <w:rsid w:val="009F6695"/>
    <w:rsid w:val="009F718E"/>
    <w:rsid w:val="009F7278"/>
    <w:rsid w:val="009F7817"/>
    <w:rsid w:val="009F7FC9"/>
    <w:rsid w:val="009FA4A4"/>
    <w:rsid w:val="00A001F5"/>
    <w:rsid w:val="00A00777"/>
    <w:rsid w:val="00A010EA"/>
    <w:rsid w:val="00A0130C"/>
    <w:rsid w:val="00A015DA"/>
    <w:rsid w:val="00A01939"/>
    <w:rsid w:val="00A02239"/>
    <w:rsid w:val="00A022BF"/>
    <w:rsid w:val="00A023FE"/>
    <w:rsid w:val="00A02646"/>
    <w:rsid w:val="00A02DD9"/>
    <w:rsid w:val="00A02FF9"/>
    <w:rsid w:val="00A03206"/>
    <w:rsid w:val="00A04B25"/>
    <w:rsid w:val="00A04B66"/>
    <w:rsid w:val="00A04F8B"/>
    <w:rsid w:val="00A06108"/>
    <w:rsid w:val="00A06292"/>
    <w:rsid w:val="00A062E8"/>
    <w:rsid w:val="00A06C84"/>
    <w:rsid w:val="00A07947"/>
    <w:rsid w:val="00A07ED7"/>
    <w:rsid w:val="00A105AB"/>
    <w:rsid w:val="00A105E7"/>
    <w:rsid w:val="00A11876"/>
    <w:rsid w:val="00A11F06"/>
    <w:rsid w:val="00A12C71"/>
    <w:rsid w:val="00A12DD4"/>
    <w:rsid w:val="00A12E4D"/>
    <w:rsid w:val="00A12F4C"/>
    <w:rsid w:val="00A12F9E"/>
    <w:rsid w:val="00A133EE"/>
    <w:rsid w:val="00A1353F"/>
    <w:rsid w:val="00A1394F"/>
    <w:rsid w:val="00A13B77"/>
    <w:rsid w:val="00A13BAA"/>
    <w:rsid w:val="00A13EF8"/>
    <w:rsid w:val="00A143A8"/>
    <w:rsid w:val="00A152AF"/>
    <w:rsid w:val="00A1538A"/>
    <w:rsid w:val="00A159F1"/>
    <w:rsid w:val="00A15EEB"/>
    <w:rsid w:val="00A174D6"/>
    <w:rsid w:val="00A17C29"/>
    <w:rsid w:val="00A201A1"/>
    <w:rsid w:val="00A204B3"/>
    <w:rsid w:val="00A20AFF"/>
    <w:rsid w:val="00A20CF0"/>
    <w:rsid w:val="00A20DEC"/>
    <w:rsid w:val="00A21300"/>
    <w:rsid w:val="00A216F1"/>
    <w:rsid w:val="00A2198E"/>
    <w:rsid w:val="00A21F3D"/>
    <w:rsid w:val="00A221D5"/>
    <w:rsid w:val="00A224FB"/>
    <w:rsid w:val="00A22BD4"/>
    <w:rsid w:val="00A23187"/>
    <w:rsid w:val="00A231F3"/>
    <w:rsid w:val="00A23396"/>
    <w:rsid w:val="00A2352C"/>
    <w:rsid w:val="00A239A1"/>
    <w:rsid w:val="00A23D15"/>
    <w:rsid w:val="00A2453C"/>
    <w:rsid w:val="00A24B1A"/>
    <w:rsid w:val="00A25243"/>
    <w:rsid w:val="00A252FC"/>
    <w:rsid w:val="00A2567E"/>
    <w:rsid w:val="00A2568F"/>
    <w:rsid w:val="00A25AA6"/>
    <w:rsid w:val="00A25DD5"/>
    <w:rsid w:val="00A260BA"/>
    <w:rsid w:val="00A2691D"/>
    <w:rsid w:val="00A27502"/>
    <w:rsid w:val="00A278B6"/>
    <w:rsid w:val="00A306C1"/>
    <w:rsid w:val="00A31330"/>
    <w:rsid w:val="00A31878"/>
    <w:rsid w:val="00A31B8C"/>
    <w:rsid w:val="00A31D02"/>
    <w:rsid w:val="00A32807"/>
    <w:rsid w:val="00A32DE4"/>
    <w:rsid w:val="00A32DFE"/>
    <w:rsid w:val="00A33BD1"/>
    <w:rsid w:val="00A33DF5"/>
    <w:rsid w:val="00A34572"/>
    <w:rsid w:val="00A35047"/>
    <w:rsid w:val="00A350C7"/>
    <w:rsid w:val="00A355FF"/>
    <w:rsid w:val="00A3601B"/>
    <w:rsid w:val="00A36900"/>
    <w:rsid w:val="00A3695C"/>
    <w:rsid w:val="00A37023"/>
    <w:rsid w:val="00A37ECB"/>
    <w:rsid w:val="00A40124"/>
    <w:rsid w:val="00A40511"/>
    <w:rsid w:val="00A40CB4"/>
    <w:rsid w:val="00A410CE"/>
    <w:rsid w:val="00A41144"/>
    <w:rsid w:val="00A411E1"/>
    <w:rsid w:val="00A41381"/>
    <w:rsid w:val="00A4279C"/>
    <w:rsid w:val="00A42CB0"/>
    <w:rsid w:val="00A42CCD"/>
    <w:rsid w:val="00A42D8C"/>
    <w:rsid w:val="00A43093"/>
    <w:rsid w:val="00A43392"/>
    <w:rsid w:val="00A44989"/>
    <w:rsid w:val="00A44B6D"/>
    <w:rsid w:val="00A44D93"/>
    <w:rsid w:val="00A44FAD"/>
    <w:rsid w:val="00A45452"/>
    <w:rsid w:val="00A4696D"/>
    <w:rsid w:val="00A47066"/>
    <w:rsid w:val="00A4730C"/>
    <w:rsid w:val="00A4745F"/>
    <w:rsid w:val="00A47BE4"/>
    <w:rsid w:val="00A47FB2"/>
    <w:rsid w:val="00A50687"/>
    <w:rsid w:val="00A51390"/>
    <w:rsid w:val="00A51567"/>
    <w:rsid w:val="00A518BA"/>
    <w:rsid w:val="00A518D9"/>
    <w:rsid w:val="00A524D6"/>
    <w:rsid w:val="00A54542"/>
    <w:rsid w:val="00A54A00"/>
    <w:rsid w:val="00A54C51"/>
    <w:rsid w:val="00A54EF8"/>
    <w:rsid w:val="00A55030"/>
    <w:rsid w:val="00A55211"/>
    <w:rsid w:val="00A558A5"/>
    <w:rsid w:val="00A55BD1"/>
    <w:rsid w:val="00A5644E"/>
    <w:rsid w:val="00A56706"/>
    <w:rsid w:val="00A56BE4"/>
    <w:rsid w:val="00A56E97"/>
    <w:rsid w:val="00A571AF"/>
    <w:rsid w:val="00A57349"/>
    <w:rsid w:val="00A57965"/>
    <w:rsid w:val="00A57C81"/>
    <w:rsid w:val="00A60019"/>
    <w:rsid w:val="00A60956"/>
    <w:rsid w:val="00A614F4"/>
    <w:rsid w:val="00A616AB"/>
    <w:rsid w:val="00A61A17"/>
    <w:rsid w:val="00A61AF9"/>
    <w:rsid w:val="00A624BB"/>
    <w:rsid w:val="00A6264F"/>
    <w:rsid w:val="00A626CB"/>
    <w:rsid w:val="00A62705"/>
    <w:rsid w:val="00A6314F"/>
    <w:rsid w:val="00A6329F"/>
    <w:rsid w:val="00A64730"/>
    <w:rsid w:val="00A64D31"/>
    <w:rsid w:val="00A65664"/>
    <w:rsid w:val="00A658B6"/>
    <w:rsid w:val="00A65E30"/>
    <w:rsid w:val="00A65F7B"/>
    <w:rsid w:val="00A6619C"/>
    <w:rsid w:val="00A66C9D"/>
    <w:rsid w:val="00A70882"/>
    <w:rsid w:val="00A70D62"/>
    <w:rsid w:val="00A7153B"/>
    <w:rsid w:val="00A7170A"/>
    <w:rsid w:val="00A719D6"/>
    <w:rsid w:val="00A71B20"/>
    <w:rsid w:val="00A71D20"/>
    <w:rsid w:val="00A71F0E"/>
    <w:rsid w:val="00A7200E"/>
    <w:rsid w:val="00A730C2"/>
    <w:rsid w:val="00A733A8"/>
    <w:rsid w:val="00A73914"/>
    <w:rsid w:val="00A7443A"/>
    <w:rsid w:val="00A745E3"/>
    <w:rsid w:val="00A7494F"/>
    <w:rsid w:val="00A74D6C"/>
    <w:rsid w:val="00A751E6"/>
    <w:rsid w:val="00A7587B"/>
    <w:rsid w:val="00A75C97"/>
    <w:rsid w:val="00A75F06"/>
    <w:rsid w:val="00A75FB0"/>
    <w:rsid w:val="00A760C0"/>
    <w:rsid w:val="00A76376"/>
    <w:rsid w:val="00A763AF"/>
    <w:rsid w:val="00A766E1"/>
    <w:rsid w:val="00A76E4B"/>
    <w:rsid w:val="00A773EB"/>
    <w:rsid w:val="00A774C1"/>
    <w:rsid w:val="00A775EA"/>
    <w:rsid w:val="00A77DD2"/>
    <w:rsid w:val="00A8045D"/>
    <w:rsid w:val="00A80AD7"/>
    <w:rsid w:val="00A80E47"/>
    <w:rsid w:val="00A81460"/>
    <w:rsid w:val="00A81594"/>
    <w:rsid w:val="00A81C01"/>
    <w:rsid w:val="00A82047"/>
    <w:rsid w:val="00A824B2"/>
    <w:rsid w:val="00A82D0B"/>
    <w:rsid w:val="00A82F8F"/>
    <w:rsid w:val="00A833C8"/>
    <w:rsid w:val="00A8502A"/>
    <w:rsid w:val="00A85563"/>
    <w:rsid w:val="00A855C6"/>
    <w:rsid w:val="00A85895"/>
    <w:rsid w:val="00A85C6C"/>
    <w:rsid w:val="00A86ADB"/>
    <w:rsid w:val="00A86B5B"/>
    <w:rsid w:val="00A86CE7"/>
    <w:rsid w:val="00A907DC"/>
    <w:rsid w:val="00A909CE"/>
    <w:rsid w:val="00A90EAE"/>
    <w:rsid w:val="00A914FC"/>
    <w:rsid w:val="00A917E7"/>
    <w:rsid w:val="00A91BCD"/>
    <w:rsid w:val="00A92471"/>
    <w:rsid w:val="00A927E3"/>
    <w:rsid w:val="00A929A5"/>
    <w:rsid w:val="00A929E4"/>
    <w:rsid w:val="00A92FAB"/>
    <w:rsid w:val="00A93B9D"/>
    <w:rsid w:val="00A93DA6"/>
    <w:rsid w:val="00A93DB4"/>
    <w:rsid w:val="00A942BB"/>
    <w:rsid w:val="00A9491A"/>
    <w:rsid w:val="00A94B96"/>
    <w:rsid w:val="00A95781"/>
    <w:rsid w:val="00A9586B"/>
    <w:rsid w:val="00A95A17"/>
    <w:rsid w:val="00A970EC"/>
    <w:rsid w:val="00A9762E"/>
    <w:rsid w:val="00A9767F"/>
    <w:rsid w:val="00A976C3"/>
    <w:rsid w:val="00A97884"/>
    <w:rsid w:val="00A97F06"/>
    <w:rsid w:val="00AA0267"/>
    <w:rsid w:val="00AA02AA"/>
    <w:rsid w:val="00AA06D8"/>
    <w:rsid w:val="00AA0A46"/>
    <w:rsid w:val="00AA0D77"/>
    <w:rsid w:val="00AA0FE8"/>
    <w:rsid w:val="00AA10D8"/>
    <w:rsid w:val="00AA1878"/>
    <w:rsid w:val="00AA1884"/>
    <w:rsid w:val="00AA1D58"/>
    <w:rsid w:val="00AA1DA2"/>
    <w:rsid w:val="00AA1F2A"/>
    <w:rsid w:val="00AA23F9"/>
    <w:rsid w:val="00AA2A7B"/>
    <w:rsid w:val="00AA2D13"/>
    <w:rsid w:val="00AA3048"/>
    <w:rsid w:val="00AA4541"/>
    <w:rsid w:val="00AA51A2"/>
    <w:rsid w:val="00AA5E06"/>
    <w:rsid w:val="00AA5EAD"/>
    <w:rsid w:val="00AA6255"/>
    <w:rsid w:val="00AA6782"/>
    <w:rsid w:val="00AA6C75"/>
    <w:rsid w:val="00AA7356"/>
    <w:rsid w:val="00AA7590"/>
    <w:rsid w:val="00AA76EF"/>
    <w:rsid w:val="00AA780A"/>
    <w:rsid w:val="00AA782E"/>
    <w:rsid w:val="00AA7A51"/>
    <w:rsid w:val="00AA7A7B"/>
    <w:rsid w:val="00AA7C6B"/>
    <w:rsid w:val="00AB050B"/>
    <w:rsid w:val="00AB05FC"/>
    <w:rsid w:val="00AB0864"/>
    <w:rsid w:val="00AB0F3D"/>
    <w:rsid w:val="00AB0F5E"/>
    <w:rsid w:val="00AB0F9D"/>
    <w:rsid w:val="00AB0FFF"/>
    <w:rsid w:val="00AB1E54"/>
    <w:rsid w:val="00AB2C6B"/>
    <w:rsid w:val="00AB2F7E"/>
    <w:rsid w:val="00AB2FFB"/>
    <w:rsid w:val="00AB39FF"/>
    <w:rsid w:val="00AB3C20"/>
    <w:rsid w:val="00AB3D47"/>
    <w:rsid w:val="00AB537A"/>
    <w:rsid w:val="00AB5F3E"/>
    <w:rsid w:val="00AB6129"/>
    <w:rsid w:val="00AB646F"/>
    <w:rsid w:val="00AB6544"/>
    <w:rsid w:val="00AC0E95"/>
    <w:rsid w:val="00AC0FCF"/>
    <w:rsid w:val="00AC173D"/>
    <w:rsid w:val="00AC1EA1"/>
    <w:rsid w:val="00AC231C"/>
    <w:rsid w:val="00AC28A5"/>
    <w:rsid w:val="00AC2A20"/>
    <w:rsid w:val="00AC2A2D"/>
    <w:rsid w:val="00AC3453"/>
    <w:rsid w:val="00AC4255"/>
    <w:rsid w:val="00AC45BC"/>
    <w:rsid w:val="00AC4AD8"/>
    <w:rsid w:val="00AC6F44"/>
    <w:rsid w:val="00AC761E"/>
    <w:rsid w:val="00AC7BAC"/>
    <w:rsid w:val="00ACC683"/>
    <w:rsid w:val="00AD0D1F"/>
    <w:rsid w:val="00AD1038"/>
    <w:rsid w:val="00AD181E"/>
    <w:rsid w:val="00AD1CCB"/>
    <w:rsid w:val="00AD1DF6"/>
    <w:rsid w:val="00AD22F3"/>
    <w:rsid w:val="00AD2A8E"/>
    <w:rsid w:val="00AD2DF9"/>
    <w:rsid w:val="00AD311E"/>
    <w:rsid w:val="00AD43B2"/>
    <w:rsid w:val="00AD459B"/>
    <w:rsid w:val="00AD47DA"/>
    <w:rsid w:val="00AD4A55"/>
    <w:rsid w:val="00AD4D2B"/>
    <w:rsid w:val="00AD540A"/>
    <w:rsid w:val="00AD5565"/>
    <w:rsid w:val="00AD572E"/>
    <w:rsid w:val="00AD61FE"/>
    <w:rsid w:val="00AD64E6"/>
    <w:rsid w:val="00AD6F59"/>
    <w:rsid w:val="00AD789D"/>
    <w:rsid w:val="00AD7B6F"/>
    <w:rsid w:val="00AD7CAB"/>
    <w:rsid w:val="00AD7CC6"/>
    <w:rsid w:val="00AD7ED8"/>
    <w:rsid w:val="00AE02F1"/>
    <w:rsid w:val="00AE0B56"/>
    <w:rsid w:val="00AE0EFF"/>
    <w:rsid w:val="00AE15AD"/>
    <w:rsid w:val="00AE15DB"/>
    <w:rsid w:val="00AE1A2A"/>
    <w:rsid w:val="00AE2B79"/>
    <w:rsid w:val="00AE3393"/>
    <w:rsid w:val="00AE34F5"/>
    <w:rsid w:val="00AE3C03"/>
    <w:rsid w:val="00AE4B7C"/>
    <w:rsid w:val="00AE5663"/>
    <w:rsid w:val="00AE5689"/>
    <w:rsid w:val="00AE59B3"/>
    <w:rsid w:val="00AE5CB0"/>
    <w:rsid w:val="00AE63F8"/>
    <w:rsid w:val="00AE67F3"/>
    <w:rsid w:val="00AE6F0E"/>
    <w:rsid w:val="00AE7202"/>
    <w:rsid w:val="00AE7A70"/>
    <w:rsid w:val="00AF013A"/>
    <w:rsid w:val="00AF01DC"/>
    <w:rsid w:val="00AF0292"/>
    <w:rsid w:val="00AF0439"/>
    <w:rsid w:val="00AF0478"/>
    <w:rsid w:val="00AF1666"/>
    <w:rsid w:val="00AF1760"/>
    <w:rsid w:val="00AF1C24"/>
    <w:rsid w:val="00AF1DF2"/>
    <w:rsid w:val="00AF244D"/>
    <w:rsid w:val="00AF28E8"/>
    <w:rsid w:val="00AF2941"/>
    <w:rsid w:val="00AF2AA4"/>
    <w:rsid w:val="00AF2B07"/>
    <w:rsid w:val="00AF2E65"/>
    <w:rsid w:val="00AF2E8D"/>
    <w:rsid w:val="00AF2FE2"/>
    <w:rsid w:val="00AF32AE"/>
    <w:rsid w:val="00AF35D2"/>
    <w:rsid w:val="00AF395D"/>
    <w:rsid w:val="00AF3BF0"/>
    <w:rsid w:val="00AF462F"/>
    <w:rsid w:val="00AF4D55"/>
    <w:rsid w:val="00AF4ED3"/>
    <w:rsid w:val="00AF58CA"/>
    <w:rsid w:val="00AF5EDA"/>
    <w:rsid w:val="00AF6001"/>
    <w:rsid w:val="00AF6327"/>
    <w:rsid w:val="00AF6FA8"/>
    <w:rsid w:val="00AF73AA"/>
    <w:rsid w:val="00AF759C"/>
    <w:rsid w:val="00AF7634"/>
    <w:rsid w:val="00AF76D8"/>
    <w:rsid w:val="00AF7D6B"/>
    <w:rsid w:val="00B002AD"/>
    <w:rsid w:val="00B00EE4"/>
    <w:rsid w:val="00B0190A"/>
    <w:rsid w:val="00B02697"/>
    <w:rsid w:val="00B030E1"/>
    <w:rsid w:val="00B030F3"/>
    <w:rsid w:val="00B033B7"/>
    <w:rsid w:val="00B03403"/>
    <w:rsid w:val="00B034F7"/>
    <w:rsid w:val="00B03FD3"/>
    <w:rsid w:val="00B040BD"/>
    <w:rsid w:val="00B04152"/>
    <w:rsid w:val="00B04E13"/>
    <w:rsid w:val="00B0501C"/>
    <w:rsid w:val="00B052A1"/>
    <w:rsid w:val="00B06188"/>
    <w:rsid w:val="00B0687F"/>
    <w:rsid w:val="00B06FE5"/>
    <w:rsid w:val="00B07622"/>
    <w:rsid w:val="00B07E09"/>
    <w:rsid w:val="00B1007E"/>
    <w:rsid w:val="00B11284"/>
    <w:rsid w:val="00B1130D"/>
    <w:rsid w:val="00B116FC"/>
    <w:rsid w:val="00B11E55"/>
    <w:rsid w:val="00B12491"/>
    <w:rsid w:val="00B12ED1"/>
    <w:rsid w:val="00B13623"/>
    <w:rsid w:val="00B13887"/>
    <w:rsid w:val="00B139B6"/>
    <w:rsid w:val="00B13C39"/>
    <w:rsid w:val="00B1464F"/>
    <w:rsid w:val="00B153EE"/>
    <w:rsid w:val="00B15509"/>
    <w:rsid w:val="00B1556D"/>
    <w:rsid w:val="00B158B9"/>
    <w:rsid w:val="00B15A97"/>
    <w:rsid w:val="00B15E51"/>
    <w:rsid w:val="00B1605B"/>
    <w:rsid w:val="00B1639D"/>
    <w:rsid w:val="00B166DE"/>
    <w:rsid w:val="00B168DD"/>
    <w:rsid w:val="00B1691F"/>
    <w:rsid w:val="00B16C62"/>
    <w:rsid w:val="00B16F50"/>
    <w:rsid w:val="00B171F4"/>
    <w:rsid w:val="00B17336"/>
    <w:rsid w:val="00B17E26"/>
    <w:rsid w:val="00B17F9B"/>
    <w:rsid w:val="00B2028D"/>
    <w:rsid w:val="00B20380"/>
    <w:rsid w:val="00B207BA"/>
    <w:rsid w:val="00B211EC"/>
    <w:rsid w:val="00B217AD"/>
    <w:rsid w:val="00B218EB"/>
    <w:rsid w:val="00B2196A"/>
    <w:rsid w:val="00B219CB"/>
    <w:rsid w:val="00B21DDD"/>
    <w:rsid w:val="00B220B9"/>
    <w:rsid w:val="00B2227F"/>
    <w:rsid w:val="00B222E8"/>
    <w:rsid w:val="00B22341"/>
    <w:rsid w:val="00B2261B"/>
    <w:rsid w:val="00B23710"/>
    <w:rsid w:val="00B23A19"/>
    <w:rsid w:val="00B23D1A"/>
    <w:rsid w:val="00B249B9"/>
    <w:rsid w:val="00B24B25"/>
    <w:rsid w:val="00B24D1A"/>
    <w:rsid w:val="00B2500A"/>
    <w:rsid w:val="00B2604D"/>
    <w:rsid w:val="00B26165"/>
    <w:rsid w:val="00B2648B"/>
    <w:rsid w:val="00B27121"/>
    <w:rsid w:val="00B273EB"/>
    <w:rsid w:val="00B27F12"/>
    <w:rsid w:val="00B3013A"/>
    <w:rsid w:val="00B30181"/>
    <w:rsid w:val="00B313C8"/>
    <w:rsid w:val="00B31BF7"/>
    <w:rsid w:val="00B33506"/>
    <w:rsid w:val="00B338F8"/>
    <w:rsid w:val="00B33CED"/>
    <w:rsid w:val="00B33D56"/>
    <w:rsid w:val="00B33EFF"/>
    <w:rsid w:val="00B35725"/>
    <w:rsid w:val="00B360BE"/>
    <w:rsid w:val="00B363BE"/>
    <w:rsid w:val="00B3734F"/>
    <w:rsid w:val="00B373A4"/>
    <w:rsid w:val="00B374A1"/>
    <w:rsid w:val="00B3790F"/>
    <w:rsid w:val="00B37C34"/>
    <w:rsid w:val="00B40517"/>
    <w:rsid w:val="00B40771"/>
    <w:rsid w:val="00B40DAC"/>
    <w:rsid w:val="00B40F47"/>
    <w:rsid w:val="00B4101C"/>
    <w:rsid w:val="00B417ED"/>
    <w:rsid w:val="00B42503"/>
    <w:rsid w:val="00B42B4D"/>
    <w:rsid w:val="00B42EE9"/>
    <w:rsid w:val="00B4317E"/>
    <w:rsid w:val="00B439FB"/>
    <w:rsid w:val="00B43D86"/>
    <w:rsid w:val="00B443C5"/>
    <w:rsid w:val="00B44A69"/>
    <w:rsid w:val="00B44B93"/>
    <w:rsid w:val="00B44BBD"/>
    <w:rsid w:val="00B44E75"/>
    <w:rsid w:val="00B45243"/>
    <w:rsid w:val="00B45412"/>
    <w:rsid w:val="00B45D75"/>
    <w:rsid w:val="00B4675F"/>
    <w:rsid w:val="00B46A1B"/>
    <w:rsid w:val="00B46F2F"/>
    <w:rsid w:val="00B477B1"/>
    <w:rsid w:val="00B4788B"/>
    <w:rsid w:val="00B478C1"/>
    <w:rsid w:val="00B47E15"/>
    <w:rsid w:val="00B50258"/>
    <w:rsid w:val="00B50831"/>
    <w:rsid w:val="00B508FB"/>
    <w:rsid w:val="00B50985"/>
    <w:rsid w:val="00B50F8C"/>
    <w:rsid w:val="00B5107E"/>
    <w:rsid w:val="00B51B69"/>
    <w:rsid w:val="00B51BE5"/>
    <w:rsid w:val="00B51D52"/>
    <w:rsid w:val="00B52927"/>
    <w:rsid w:val="00B52CAE"/>
    <w:rsid w:val="00B52D87"/>
    <w:rsid w:val="00B533B3"/>
    <w:rsid w:val="00B53560"/>
    <w:rsid w:val="00B53772"/>
    <w:rsid w:val="00B54181"/>
    <w:rsid w:val="00B54809"/>
    <w:rsid w:val="00B54C57"/>
    <w:rsid w:val="00B54E9E"/>
    <w:rsid w:val="00B54F52"/>
    <w:rsid w:val="00B55213"/>
    <w:rsid w:val="00B55315"/>
    <w:rsid w:val="00B55D37"/>
    <w:rsid w:val="00B56D22"/>
    <w:rsid w:val="00B5769A"/>
    <w:rsid w:val="00B578D0"/>
    <w:rsid w:val="00B57E86"/>
    <w:rsid w:val="00B6008D"/>
    <w:rsid w:val="00B615CB"/>
    <w:rsid w:val="00B61A95"/>
    <w:rsid w:val="00B6239A"/>
    <w:rsid w:val="00B62BB8"/>
    <w:rsid w:val="00B62F1C"/>
    <w:rsid w:val="00B63331"/>
    <w:rsid w:val="00B63B39"/>
    <w:rsid w:val="00B63BBD"/>
    <w:rsid w:val="00B63BFB"/>
    <w:rsid w:val="00B645B8"/>
    <w:rsid w:val="00B65026"/>
    <w:rsid w:val="00B65097"/>
    <w:rsid w:val="00B652CB"/>
    <w:rsid w:val="00B65372"/>
    <w:rsid w:val="00B65581"/>
    <w:rsid w:val="00B657AD"/>
    <w:rsid w:val="00B67186"/>
    <w:rsid w:val="00B67426"/>
    <w:rsid w:val="00B67639"/>
    <w:rsid w:val="00B7009B"/>
    <w:rsid w:val="00B70156"/>
    <w:rsid w:val="00B701FE"/>
    <w:rsid w:val="00B7057F"/>
    <w:rsid w:val="00B707AC"/>
    <w:rsid w:val="00B7087D"/>
    <w:rsid w:val="00B71069"/>
    <w:rsid w:val="00B7145A"/>
    <w:rsid w:val="00B71E83"/>
    <w:rsid w:val="00B720A6"/>
    <w:rsid w:val="00B721D4"/>
    <w:rsid w:val="00B72CE1"/>
    <w:rsid w:val="00B72F92"/>
    <w:rsid w:val="00B731D4"/>
    <w:rsid w:val="00B73AA4"/>
    <w:rsid w:val="00B73EEF"/>
    <w:rsid w:val="00B748EE"/>
    <w:rsid w:val="00B74DEA"/>
    <w:rsid w:val="00B74EDA"/>
    <w:rsid w:val="00B75913"/>
    <w:rsid w:val="00B75BA0"/>
    <w:rsid w:val="00B764B2"/>
    <w:rsid w:val="00B7682A"/>
    <w:rsid w:val="00B76899"/>
    <w:rsid w:val="00B76B9D"/>
    <w:rsid w:val="00B76C19"/>
    <w:rsid w:val="00B77572"/>
    <w:rsid w:val="00B77898"/>
    <w:rsid w:val="00B804BA"/>
    <w:rsid w:val="00B80655"/>
    <w:rsid w:val="00B80CF0"/>
    <w:rsid w:val="00B80FC0"/>
    <w:rsid w:val="00B825AF"/>
    <w:rsid w:val="00B8284A"/>
    <w:rsid w:val="00B82D70"/>
    <w:rsid w:val="00B82F08"/>
    <w:rsid w:val="00B831F6"/>
    <w:rsid w:val="00B8331D"/>
    <w:rsid w:val="00B83558"/>
    <w:rsid w:val="00B83C6E"/>
    <w:rsid w:val="00B840C0"/>
    <w:rsid w:val="00B84288"/>
    <w:rsid w:val="00B842D7"/>
    <w:rsid w:val="00B84372"/>
    <w:rsid w:val="00B8440F"/>
    <w:rsid w:val="00B84470"/>
    <w:rsid w:val="00B844EB"/>
    <w:rsid w:val="00B846E8"/>
    <w:rsid w:val="00B84A12"/>
    <w:rsid w:val="00B8558B"/>
    <w:rsid w:val="00B86278"/>
    <w:rsid w:val="00B86AAB"/>
    <w:rsid w:val="00B873ED"/>
    <w:rsid w:val="00B87C83"/>
    <w:rsid w:val="00B87E4B"/>
    <w:rsid w:val="00B90195"/>
    <w:rsid w:val="00B90C70"/>
    <w:rsid w:val="00B90F19"/>
    <w:rsid w:val="00B911C9"/>
    <w:rsid w:val="00B912CD"/>
    <w:rsid w:val="00B91672"/>
    <w:rsid w:val="00B91A24"/>
    <w:rsid w:val="00B92829"/>
    <w:rsid w:val="00B92F1E"/>
    <w:rsid w:val="00B940D1"/>
    <w:rsid w:val="00B94812"/>
    <w:rsid w:val="00B948AD"/>
    <w:rsid w:val="00B94EDA"/>
    <w:rsid w:val="00B94EE1"/>
    <w:rsid w:val="00B95053"/>
    <w:rsid w:val="00B958FB"/>
    <w:rsid w:val="00B96154"/>
    <w:rsid w:val="00B961F1"/>
    <w:rsid w:val="00B9635C"/>
    <w:rsid w:val="00B96943"/>
    <w:rsid w:val="00B96AC5"/>
    <w:rsid w:val="00B96B19"/>
    <w:rsid w:val="00B97343"/>
    <w:rsid w:val="00B97445"/>
    <w:rsid w:val="00B9795A"/>
    <w:rsid w:val="00B97C88"/>
    <w:rsid w:val="00BA03BC"/>
    <w:rsid w:val="00BA1E0A"/>
    <w:rsid w:val="00BA2781"/>
    <w:rsid w:val="00BA36D6"/>
    <w:rsid w:val="00BA3781"/>
    <w:rsid w:val="00BA3C96"/>
    <w:rsid w:val="00BA3D24"/>
    <w:rsid w:val="00BA3E4C"/>
    <w:rsid w:val="00BA3E82"/>
    <w:rsid w:val="00BA42C2"/>
    <w:rsid w:val="00BA43A8"/>
    <w:rsid w:val="00BA4458"/>
    <w:rsid w:val="00BA4836"/>
    <w:rsid w:val="00BA4C3B"/>
    <w:rsid w:val="00BA5275"/>
    <w:rsid w:val="00BA55FF"/>
    <w:rsid w:val="00BA5AAF"/>
    <w:rsid w:val="00BA5E03"/>
    <w:rsid w:val="00BA6BD6"/>
    <w:rsid w:val="00BA6C2A"/>
    <w:rsid w:val="00BA7AAE"/>
    <w:rsid w:val="00BA7BE6"/>
    <w:rsid w:val="00BA7F0C"/>
    <w:rsid w:val="00BB05AC"/>
    <w:rsid w:val="00BB0B62"/>
    <w:rsid w:val="00BB0F10"/>
    <w:rsid w:val="00BB2C59"/>
    <w:rsid w:val="00BB2FE6"/>
    <w:rsid w:val="00BB32B3"/>
    <w:rsid w:val="00BB3CFB"/>
    <w:rsid w:val="00BB405A"/>
    <w:rsid w:val="00BB4171"/>
    <w:rsid w:val="00BB4865"/>
    <w:rsid w:val="00BB4A79"/>
    <w:rsid w:val="00BB4BE6"/>
    <w:rsid w:val="00BB4E79"/>
    <w:rsid w:val="00BB4E8F"/>
    <w:rsid w:val="00BB4FF4"/>
    <w:rsid w:val="00BB5A15"/>
    <w:rsid w:val="00BB605C"/>
    <w:rsid w:val="00BB60F4"/>
    <w:rsid w:val="00BB657A"/>
    <w:rsid w:val="00BB6C46"/>
    <w:rsid w:val="00BB6FB5"/>
    <w:rsid w:val="00BB7052"/>
    <w:rsid w:val="00BB7886"/>
    <w:rsid w:val="00BB78B3"/>
    <w:rsid w:val="00BB79EC"/>
    <w:rsid w:val="00BB7C89"/>
    <w:rsid w:val="00BC02CC"/>
    <w:rsid w:val="00BC0563"/>
    <w:rsid w:val="00BC07A8"/>
    <w:rsid w:val="00BC10B5"/>
    <w:rsid w:val="00BC130C"/>
    <w:rsid w:val="00BC1643"/>
    <w:rsid w:val="00BC239C"/>
    <w:rsid w:val="00BC2A67"/>
    <w:rsid w:val="00BC2BC9"/>
    <w:rsid w:val="00BC3500"/>
    <w:rsid w:val="00BC3574"/>
    <w:rsid w:val="00BC3593"/>
    <w:rsid w:val="00BC3942"/>
    <w:rsid w:val="00BC4269"/>
    <w:rsid w:val="00BC455F"/>
    <w:rsid w:val="00BC4622"/>
    <w:rsid w:val="00BC4B1E"/>
    <w:rsid w:val="00BC548C"/>
    <w:rsid w:val="00BC5EC0"/>
    <w:rsid w:val="00BC653E"/>
    <w:rsid w:val="00BC6733"/>
    <w:rsid w:val="00BC698B"/>
    <w:rsid w:val="00BC6BDE"/>
    <w:rsid w:val="00BC6CD8"/>
    <w:rsid w:val="00BC7323"/>
    <w:rsid w:val="00BC74E2"/>
    <w:rsid w:val="00BC7E55"/>
    <w:rsid w:val="00BD0056"/>
    <w:rsid w:val="00BD0603"/>
    <w:rsid w:val="00BD086B"/>
    <w:rsid w:val="00BD16F6"/>
    <w:rsid w:val="00BD194F"/>
    <w:rsid w:val="00BD1AED"/>
    <w:rsid w:val="00BD1C0F"/>
    <w:rsid w:val="00BD2347"/>
    <w:rsid w:val="00BD250C"/>
    <w:rsid w:val="00BD3D59"/>
    <w:rsid w:val="00BD4045"/>
    <w:rsid w:val="00BD4294"/>
    <w:rsid w:val="00BD45CE"/>
    <w:rsid w:val="00BD5A58"/>
    <w:rsid w:val="00BD64E2"/>
    <w:rsid w:val="00BD67FC"/>
    <w:rsid w:val="00BD688E"/>
    <w:rsid w:val="00BD6D83"/>
    <w:rsid w:val="00BD6FC2"/>
    <w:rsid w:val="00BD722C"/>
    <w:rsid w:val="00BD77BC"/>
    <w:rsid w:val="00BD7D6D"/>
    <w:rsid w:val="00BD7F7B"/>
    <w:rsid w:val="00BE0381"/>
    <w:rsid w:val="00BE0929"/>
    <w:rsid w:val="00BE0FFA"/>
    <w:rsid w:val="00BE1517"/>
    <w:rsid w:val="00BE1916"/>
    <w:rsid w:val="00BE199B"/>
    <w:rsid w:val="00BE1C97"/>
    <w:rsid w:val="00BE1DB9"/>
    <w:rsid w:val="00BE29BE"/>
    <w:rsid w:val="00BE29FA"/>
    <w:rsid w:val="00BE2F7F"/>
    <w:rsid w:val="00BE311D"/>
    <w:rsid w:val="00BE3D0F"/>
    <w:rsid w:val="00BE3E34"/>
    <w:rsid w:val="00BE4592"/>
    <w:rsid w:val="00BE4EFB"/>
    <w:rsid w:val="00BE53C1"/>
    <w:rsid w:val="00BE590B"/>
    <w:rsid w:val="00BE5BE9"/>
    <w:rsid w:val="00BE62D0"/>
    <w:rsid w:val="00BE6F8A"/>
    <w:rsid w:val="00BE7187"/>
    <w:rsid w:val="00BE795E"/>
    <w:rsid w:val="00BE7CD0"/>
    <w:rsid w:val="00BE7D42"/>
    <w:rsid w:val="00BF0423"/>
    <w:rsid w:val="00BF07FF"/>
    <w:rsid w:val="00BF09F4"/>
    <w:rsid w:val="00BF0D2F"/>
    <w:rsid w:val="00BF197C"/>
    <w:rsid w:val="00BF1BC2"/>
    <w:rsid w:val="00BF1ED3"/>
    <w:rsid w:val="00BF210F"/>
    <w:rsid w:val="00BF2449"/>
    <w:rsid w:val="00BF25DB"/>
    <w:rsid w:val="00BF2918"/>
    <w:rsid w:val="00BF2B92"/>
    <w:rsid w:val="00BF3037"/>
    <w:rsid w:val="00BF3445"/>
    <w:rsid w:val="00BF363D"/>
    <w:rsid w:val="00BF3900"/>
    <w:rsid w:val="00BF3CD7"/>
    <w:rsid w:val="00BF3FC4"/>
    <w:rsid w:val="00BF45CA"/>
    <w:rsid w:val="00BF4ECF"/>
    <w:rsid w:val="00BF633C"/>
    <w:rsid w:val="00BF69AB"/>
    <w:rsid w:val="00BF6EEF"/>
    <w:rsid w:val="00BF772C"/>
    <w:rsid w:val="00BF77B6"/>
    <w:rsid w:val="00BF7FCE"/>
    <w:rsid w:val="00C00961"/>
    <w:rsid w:val="00C00FB9"/>
    <w:rsid w:val="00C015FD"/>
    <w:rsid w:val="00C01B48"/>
    <w:rsid w:val="00C01D1C"/>
    <w:rsid w:val="00C02331"/>
    <w:rsid w:val="00C0267D"/>
    <w:rsid w:val="00C0270C"/>
    <w:rsid w:val="00C0290E"/>
    <w:rsid w:val="00C02DE7"/>
    <w:rsid w:val="00C0307B"/>
    <w:rsid w:val="00C0323F"/>
    <w:rsid w:val="00C03AB1"/>
    <w:rsid w:val="00C04637"/>
    <w:rsid w:val="00C049AA"/>
    <w:rsid w:val="00C04A98"/>
    <w:rsid w:val="00C050E3"/>
    <w:rsid w:val="00C0565F"/>
    <w:rsid w:val="00C060DD"/>
    <w:rsid w:val="00C06172"/>
    <w:rsid w:val="00C06463"/>
    <w:rsid w:val="00C07A86"/>
    <w:rsid w:val="00C07B38"/>
    <w:rsid w:val="00C07CAE"/>
    <w:rsid w:val="00C10483"/>
    <w:rsid w:val="00C104E5"/>
    <w:rsid w:val="00C10708"/>
    <w:rsid w:val="00C10B68"/>
    <w:rsid w:val="00C10FAB"/>
    <w:rsid w:val="00C10FEF"/>
    <w:rsid w:val="00C113A6"/>
    <w:rsid w:val="00C116C2"/>
    <w:rsid w:val="00C11BB9"/>
    <w:rsid w:val="00C11BDE"/>
    <w:rsid w:val="00C128AE"/>
    <w:rsid w:val="00C12DE0"/>
    <w:rsid w:val="00C13325"/>
    <w:rsid w:val="00C13529"/>
    <w:rsid w:val="00C1408D"/>
    <w:rsid w:val="00C149A3"/>
    <w:rsid w:val="00C14C63"/>
    <w:rsid w:val="00C1550B"/>
    <w:rsid w:val="00C15C5C"/>
    <w:rsid w:val="00C16246"/>
    <w:rsid w:val="00C16316"/>
    <w:rsid w:val="00C16858"/>
    <w:rsid w:val="00C16A5E"/>
    <w:rsid w:val="00C1707E"/>
    <w:rsid w:val="00C172C6"/>
    <w:rsid w:val="00C177EE"/>
    <w:rsid w:val="00C20371"/>
    <w:rsid w:val="00C2042B"/>
    <w:rsid w:val="00C208AF"/>
    <w:rsid w:val="00C20964"/>
    <w:rsid w:val="00C20E75"/>
    <w:rsid w:val="00C20EDA"/>
    <w:rsid w:val="00C2176B"/>
    <w:rsid w:val="00C21815"/>
    <w:rsid w:val="00C21B3A"/>
    <w:rsid w:val="00C2204E"/>
    <w:rsid w:val="00C22ACC"/>
    <w:rsid w:val="00C23367"/>
    <w:rsid w:val="00C235ED"/>
    <w:rsid w:val="00C2362E"/>
    <w:rsid w:val="00C23CCD"/>
    <w:rsid w:val="00C23CD8"/>
    <w:rsid w:val="00C23CEB"/>
    <w:rsid w:val="00C23D16"/>
    <w:rsid w:val="00C23EA8"/>
    <w:rsid w:val="00C24780"/>
    <w:rsid w:val="00C24A52"/>
    <w:rsid w:val="00C2505C"/>
    <w:rsid w:val="00C256B2"/>
    <w:rsid w:val="00C2571D"/>
    <w:rsid w:val="00C25A53"/>
    <w:rsid w:val="00C25E38"/>
    <w:rsid w:val="00C260EB"/>
    <w:rsid w:val="00C26ADC"/>
    <w:rsid w:val="00C26F1E"/>
    <w:rsid w:val="00C27182"/>
    <w:rsid w:val="00C275CB"/>
    <w:rsid w:val="00C27BA2"/>
    <w:rsid w:val="00C27EC5"/>
    <w:rsid w:val="00C3042E"/>
    <w:rsid w:val="00C3046B"/>
    <w:rsid w:val="00C3076A"/>
    <w:rsid w:val="00C30D49"/>
    <w:rsid w:val="00C30FE4"/>
    <w:rsid w:val="00C31253"/>
    <w:rsid w:val="00C31895"/>
    <w:rsid w:val="00C31F65"/>
    <w:rsid w:val="00C32553"/>
    <w:rsid w:val="00C32636"/>
    <w:rsid w:val="00C326E7"/>
    <w:rsid w:val="00C32826"/>
    <w:rsid w:val="00C32DD9"/>
    <w:rsid w:val="00C336CB"/>
    <w:rsid w:val="00C33B2B"/>
    <w:rsid w:val="00C34008"/>
    <w:rsid w:val="00C3413E"/>
    <w:rsid w:val="00C34975"/>
    <w:rsid w:val="00C34AF1"/>
    <w:rsid w:val="00C34CA9"/>
    <w:rsid w:val="00C35008"/>
    <w:rsid w:val="00C35574"/>
    <w:rsid w:val="00C357D8"/>
    <w:rsid w:val="00C3598F"/>
    <w:rsid w:val="00C3623F"/>
    <w:rsid w:val="00C36610"/>
    <w:rsid w:val="00C36746"/>
    <w:rsid w:val="00C36CCF"/>
    <w:rsid w:val="00C37280"/>
    <w:rsid w:val="00C37895"/>
    <w:rsid w:val="00C37E3E"/>
    <w:rsid w:val="00C40007"/>
    <w:rsid w:val="00C407AE"/>
    <w:rsid w:val="00C40C5B"/>
    <w:rsid w:val="00C40D2E"/>
    <w:rsid w:val="00C41763"/>
    <w:rsid w:val="00C41AA5"/>
    <w:rsid w:val="00C41B4C"/>
    <w:rsid w:val="00C41D8A"/>
    <w:rsid w:val="00C42562"/>
    <w:rsid w:val="00C42B34"/>
    <w:rsid w:val="00C43393"/>
    <w:rsid w:val="00C4387E"/>
    <w:rsid w:val="00C43A4D"/>
    <w:rsid w:val="00C43FB9"/>
    <w:rsid w:val="00C4405F"/>
    <w:rsid w:val="00C44CC0"/>
    <w:rsid w:val="00C45981"/>
    <w:rsid w:val="00C45A3D"/>
    <w:rsid w:val="00C46716"/>
    <w:rsid w:val="00C46ED6"/>
    <w:rsid w:val="00C47819"/>
    <w:rsid w:val="00C47A37"/>
    <w:rsid w:val="00C47B7C"/>
    <w:rsid w:val="00C50925"/>
    <w:rsid w:val="00C50ABE"/>
    <w:rsid w:val="00C50EF8"/>
    <w:rsid w:val="00C519EE"/>
    <w:rsid w:val="00C5244F"/>
    <w:rsid w:val="00C528CB"/>
    <w:rsid w:val="00C52940"/>
    <w:rsid w:val="00C529BB"/>
    <w:rsid w:val="00C52D18"/>
    <w:rsid w:val="00C52D2A"/>
    <w:rsid w:val="00C53411"/>
    <w:rsid w:val="00C53488"/>
    <w:rsid w:val="00C542A5"/>
    <w:rsid w:val="00C54550"/>
    <w:rsid w:val="00C54646"/>
    <w:rsid w:val="00C54992"/>
    <w:rsid w:val="00C54B7C"/>
    <w:rsid w:val="00C558F2"/>
    <w:rsid w:val="00C55D74"/>
    <w:rsid w:val="00C56B01"/>
    <w:rsid w:val="00C575B0"/>
    <w:rsid w:val="00C57831"/>
    <w:rsid w:val="00C57A97"/>
    <w:rsid w:val="00C601BC"/>
    <w:rsid w:val="00C608FD"/>
    <w:rsid w:val="00C60DEC"/>
    <w:rsid w:val="00C61102"/>
    <w:rsid w:val="00C61363"/>
    <w:rsid w:val="00C61FEB"/>
    <w:rsid w:val="00C625BB"/>
    <w:rsid w:val="00C6264E"/>
    <w:rsid w:val="00C62BA1"/>
    <w:rsid w:val="00C62E8A"/>
    <w:rsid w:val="00C630CB"/>
    <w:rsid w:val="00C6336C"/>
    <w:rsid w:val="00C63E7A"/>
    <w:rsid w:val="00C63F99"/>
    <w:rsid w:val="00C64040"/>
    <w:rsid w:val="00C642F5"/>
    <w:rsid w:val="00C645C0"/>
    <w:rsid w:val="00C649A6"/>
    <w:rsid w:val="00C65634"/>
    <w:rsid w:val="00C659C7"/>
    <w:rsid w:val="00C66087"/>
    <w:rsid w:val="00C662D5"/>
    <w:rsid w:val="00C666E5"/>
    <w:rsid w:val="00C66D1F"/>
    <w:rsid w:val="00C677D6"/>
    <w:rsid w:val="00C67805"/>
    <w:rsid w:val="00C67873"/>
    <w:rsid w:val="00C678D5"/>
    <w:rsid w:val="00C67D69"/>
    <w:rsid w:val="00C67D6D"/>
    <w:rsid w:val="00C7054B"/>
    <w:rsid w:val="00C71581"/>
    <w:rsid w:val="00C7191C"/>
    <w:rsid w:val="00C71A22"/>
    <w:rsid w:val="00C71C86"/>
    <w:rsid w:val="00C71E8B"/>
    <w:rsid w:val="00C71FC4"/>
    <w:rsid w:val="00C7230D"/>
    <w:rsid w:val="00C725FA"/>
    <w:rsid w:val="00C72D0A"/>
    <w:rsid w:val="00C737BF"/>
    <w:rsid w:val="00C737E9"/>
    <w:rsid w:val="00C73B93"/>
    <w:rsid w:val="00C74276"/>
    <w:rsid w:val="00C74461"/>
    <w:rsid w:val="00C74D80"/>
    <w:rsid w:val="00C75151"/>
    <w:rsid w:val="00C7527E"/>
    <w:rsid w:val="00C75938"/>
    <w:rsid w:val="00C75BDA"/>
    <w:rsid w:val="00C764A5"/>
    <w:rsid w:val="00C76961"/>
    <w:rsid w:val="00C76BFB"/>
    <w:rsid w:val="00C76CE7"/>
    <w:rsid w:val="00C76F55"/>
    <w:rsid w:val="00C77694"/>
    <w:rsid w:val="00C779AE"/>
    <w:rsid w:val="00C77AE0"/>
    <w:rsid w:val="00C8002C"/>
    <w:rsid w:val="00C806BE"/>
    <w:rsid w:val="00C80972"/>
    <w:rsid w:val="00C81052"/>
    <w:rsid w:val="00C811FC"/>
    <w:rsid w:val="00C8141D"/>
    <w:rsid w:val="00C81466"/>
    <w:rsid w:val="00C8156E"/>
    <w:rsid w:val="00C8189C"/>
    <w:rsid w:val="00C8193E"/>
    <w:rsid w:val="00C819C1"/>
    <w:rsid w:val="00C81F56"/>
    <w:rsid w:val="00C82375"/>
    <w:rsid w:val="00C82508"/>
    <w:rsid w:val="00C82A9F"/>
    <w:rsid w:val="00C82D8B"/>
    <w:rsid w:val="00C832F5"/>
    <w:rsid w:val="00C8379D"/>
    <w:rsid w:val="00C83AFB"/>
    <w:rsid w:val="00C845A8"/>
    <w:rsid w:val="00C84812"/>
    <w:rsid w:val="00C84BBD"/>
    <w:rsid w:val="00C850D6"/>
    <w:rsid w:val="00C85ACD"/>
    <w:rsid w:val="00C85E2C"/>
    <w:rsid w:val="00C86C84"/>
    <w:rsid w:val="00C86DF1"/>
    <w:rsid w:val="00C86F3C"/>
    <w:rsid w:val="00C878EA"/>
    <w:rsid w:val="00C87A6A"/>
    <w:rsid w:val="00C87A7F"/>
    <w:rsid w:val="00C87C22"/>
    <w:rsid w:val="00C87F11"/>
    <w:rsid w:val="00C90A4C"/>
    <w:rsid w:val="00C9123E"/>
    <w:rsid w:val="00C9149E"/>
    <w:rsid w:val="00C91838"/>
    <w:rsid w:val="00C91C79"/>
    <w:rsid w:val="00C927D6"/>
    <w:rsid w:val="00C930DB"/>
    <w:rsid w:val="00C93114"/>
    <w:rsid w:val="00C932C0"/>
    <w:rsid w:val="00C93391"/>
    <w:rsid w:val="00C9350E"/>
    <w:rsid w:val="00C93AEF"/>
    <w:rsid w:val="00C94206"/>
    <w:rsid w:val="00C944D2"/>
    <w:rsid w:val="00C94ABA"/>
    <w:rsid w:val="00C9519C"/>
    <w:rsid w:val="00C951B9"/>
    <w:rsid w:val="00C95952"/>
    <w:rsid w:val="00C95977"/>
    <w:rsid w:val="00C95B36"/>
    <w:rsid w:val="00C95E1D"/>
    <w:rsid w:val="00C95F6D"/>
    <w:rsid w:val="00C96906"/>
    <w:rsid w:val="00C96A54"/>
    <w:rsid w:val="00C974F2"/>
    <w:rsid w:val="00C97A4F"/>
    <w:rsid w:val="00C97B15"/>
    <w:rsid w:val="00CA004E"/>
    <w:rsid w:val="00CA01F8"/>
    <w:rsid w:val="00CA0216"/>
    <w:rsid w:val="00CA029E"/>
    <w:rsid w:val="00CA08FF"/>
    <w:rsid w:val="00CA0952"/>
    <w:rsid w:val="00CA0BA2"/>
    <w:rsid w:val="00CA0FF5"/>
    <w:rsid w:val="00CA101A"/>
    <w:rsid w:val="00CA1686"/>
    <w:rsid w:val="00CA1C3A"/>
    <w:rsid w:val="00CA2A86"/>
    <w:rsid w:val="00CA32EF"/>
    <w:rsid w:val="00CA3A4E"/>
    <w:rsid w:val="00CA3E6B"/>
    <w:rsid w:val="00CA40CA"/>
    <w:rsid w:val="00CA4476"/>
    <w:rsid w:val="00CA5873"/>
    <w:rsid w:val="00CA5BCF"/>
    <w:rsid w:val="00CA6073"/>
    <w:rsid w:val="00CA6726"/>
    <w:rsid w:val="00CA67DD"/>
    <w:rsid w:val="00CA6D33"/>
    <w:rsid w:val="00CB0160"/>
    <w:rsid w:val="00CB0AC6"/>
    <w:rsid w:val="00CB13BE"/>
    <w:rsid w:val="00CB1766"/>
    <w:rsid w:val="00CB1D6C"/>
    <w:rsid w:val="00CB1E5B"/>
    <w:rsid w:val="00CB2082"/>
    <w:rsid w:val="00CB2B76"/>
    <w:rsid w:val="00CB3D7B"/>
    <w:rsid w:val="00CB3FD0"/>
    <w:rsid w:val="00CB441A"/>
    <w:rsid w:val="00CB49FE"/>
    <w:rsid w:val="00CB4D37"/>
    <w:rsid w:val="00CB4DC3"/>
    <w:rsid w:val="00CB551E"/>
    <w:rsid w:val="00CB56C2"/>
    <w:rsid w:val="00CB5A54"/>
    <w:rsid w:val="00CB63BD"/>
    <w:rsid w:val="00CB6471"/>
    <w:rsid w:val="00CB6589"/>
    <w:rsid w:val="00CB6621"/>
    <w:rsid w:val="00CB75BC"/>
    <w:rsid w:val="00CB79FC"/>
    <w:rsid w:val="00CB7AC5"/>
    <w:rsid w:val="00CB7DD4"/>
    <w:rsid w:val="00CC0012"/>
    <w:rsid w:val="00CC0208"/>
    <w:rsid w:val="00CC0472"/>
    <w:rsid w:val="00CC124A"/>
    <w:rsid w:val="00CC1FD2"/>
    <w:rsid w:val="00CC21BF"/>
    <w:rsid w:val="00CC261B"/>
    <w:rsid w:val="00CC294A"/>
    <w:rsid w:val="00CC2A4C"/>
    <w:rsid w:val="00CC2DAC"/>
    <w:rsid w:val="00CC2F8C"/>
    <w:rsid w:val="00CC3566"/>
    <w:rsid w:val="00CC3752"/>
    <w:rsid w:val="00CC4398"/>
    <w:rsid w:val="00CC4FDF"/>
    <w:rsid w:val="00CC5192"/>
    <w:rsid w:val="00CC5AB7"/>
    <w:rsid w:val="00CC627B"/>
    <w:rsid w:val="00CC682D"/>
    <w:rsid w:val="00CC7449"/>
    <w:rsid w:val="00CC7860"/>
    <w:rsid w:val="00CD0DF5"/>
    <w:rsid w:val="00CD0EA9"/>
    <w:rsid w:val="00CD13DA"/>
    <w:rsid w:val="00CD16E0"/>
    <w:rsid w:val="00CD1886"/>
    <w:rsid w:val="00CD1CF2"/>
    <w:rsid w:val="00CD23B3"/>
    <w:rsid w:val="00CD2A3C"/>
    <w:rsid w:val="00CD2ED5"/>
    <w:rsid w:val="00CD2EF9"/>
    <w:rsid w:val="00CD3D8C"/>
    <w:rsid w:val="00CD4C2E"/>
    <w:rsid w:val="00CD5419"/>
    <w:rsid w:val="00CD567C"/>
    <w:rsid w:val="00CD6BE8"/>
    <w:rsid w:val="00CD7089"/>
    <w:rsid w:val="00CD73E1"/>
    <w:rsid w:val="00CD7A00"/>
    <w:rsid w:val="00CD7E57"/>
    <w:rsid w:val="00CE03DC"/>
    <w:rsid w:val="00CE0E94"/>
    <w:rsid w:val="00CE105F"/>
    <w:rsid w:val="00CE1381"/>
    <w:rsid w:val="00CE1455"/>
    <w:rsid w:val="00CE1682"/>
    <w:rsid w:val="00CE1C53"/>
    <w:rsid w:val="00CE2091"/>
    <w:rsid w:val="00CE22B6"/>
    <w:rsid w:val="00CE2621"/>
    <w:rsid w:val="00CE26B0"/>
    <w:rsid w:val="00CE287F"/>
    <w:rsid w:val="00CE3529"/>
    <w:rsid w:val="00CE3606"/>
    <w:rsid w:val="00CE3B15"/>
    <w:rsid w:val="00CE3C33"/>
    <w:rsid w:val="00CE3CC4"/>
    <w:rsid w:val="00CE4223"/>
    <w:rsid w:val="00CE4603"/>
    <w:rsid w:val="00CE4CBC"/>
    <w:rsid w:val="00CE5120"/>
    <w:rsid w:val="00CE58A7"/>
    <w:rsid w:val="00CE5EC3"/>
    <w:rsid w:val="00CE6165"/>
    <w:rsid w:val="00CE6398"/>
    <w:rsid w:val="00CE642A"/>
    <w:rsid w:val="00CE6B2B"/>
    <w:rsid w:val="00CE7369"/>
    <w:rsid w:val="00CE73C4"/>
    <w:rsid w:val="00CE7473"/>
    <w:rsid w:val="00CE7844"/>
    <w:rsid w:val="00CE7E03"/>
    <w:rsid w:val="00CF03E1"/>
    <w:rsid w:val="00CF0813"/>
    <w:rsid w:val="00CF09A6"/>
    <w:rsid w:val="00CF15F0"/>
    <w:rsid w:val="00CF220D"/>
    <w:rsid w:val="00CF2FDD"/>
    <w:rsid w:val="00CF3648"/>
    <w:rsid w:val="00CF36F7"/>
    <w:rsid w:val="00CF3B5C"/>
    <w:rsid w:val="00CF3D9F"/>
    <w:rsid w:val="00CF4AF0"/>
    <w:rsid w:val="00CF4F5F"/>
    <w:rsid w:val="00CF5293"/>
    <w:rsid w:val="00CF5322"/>
    <w:rsid w:val="00CF57B7"/>
    <w:rsid w:val="00CF6275"/>
    <w:rsid w:val="00CF6457"/>
    <w:rsid w:val="00CF6871"/>
    <w:rsid w:val="00CF6900"/>
    <w:rsid w:val="00CF69A0"/>
    <w:rsid w:val="00CF7939"/>
    <w:rsid w:val="00CF7EC5"/>
    <w:rsid w:val="00CF7FBB"/>
    <w:rsid w:val="00D00C52"/>
    <w:rsid w:val="00D00E7D"/>
    <w:rsid w:val="00D0100F"/>
    <w:rsid w:val="00D01046"/>
    <w:rsid w:val="00D012AF"/>
    <w:rsid w:val="00D0183B"/>
    <w:rsid w:val="00D024F6"/>
    <w:rsid w:val="00D02865"/>
    <w:rsid w:val="00D02B3D"/>
    <w:rsid w:val="00D02D11"/>
    <w:rsid w:val="00D02EBC"/>
    <w:rsid w:val="00D032D6"/>
    <w:rsid w:val="00D03556"/>
    <w:rsid w:val="00D036EC"/>
    <w:rsid w:val="00D03993"/>
    <w:rsid w:val="00D039A2"/>
    <w:rsid w:val="00D03E53"/>
    <w:rsid w:val="00D04545"/>
    <w:rsid w:val="00D04D99"/>
    <w:rsid w:val="00D04F32"/>
    <w:rsid w:val="00D05136"/>
    <w:rsid w:val="00D0618E"/>
    <w:rsid w:val="00D07BF0"/>
    <w:rsid w:val="00D10394"/>
    <w:rsid w:val="00D1046D"/>
    <w:rsid w:val="00D10E15"/>
    <w:rsid w:val="00D10EF3"/>
    <w:rsid w:val="00D11643"/>
    <w:rsid w:val="00D11AD1"/>
    <w:rsid w:val="00D1249D"/>
    <w:rsid w:val="00D125F8"/>
    <w:rsid w:val="00D12B72"/>
    <w:rsid w:val="00D12B73"/>
    <w:rsid w:val="00D12C14"/>
    <w:rsid w:val="00D132DF"/>
    <w:rsid w:val="00D1332E"/>
    <w:rsid w:val="00D1364F"/>
    <w:rsid w:val="00D14BB9"/>
    <w:rsid w:val="00D14D2D"/>
    <w:rsid w:val="00D152E4"/>
    <w:rsid w:val="00D1685D"/>
    <w:rsid w:val="00D16D50"/>
    <w:rsid w:val="00D17250"/>
    <w:rsid w:val="00D179A9"/>
    <w:rsid w:val="00D20A34"/>
    <w:rsid w:val="00D20AEC"/>
    <w:rsid w:val="00D20EBF"/>
    <w:rsid w:val="00D2117B"/>
    <w:rsid w:val="00D2147A"/>
    <w:rsid w:val="00D2199C"/>
    <w:rsid w:val="00D21CE6"/>
    <w:rsid w:val="00D23B4B"/>
    <w:rsid w:val="00D23C18"/>
    <w:rsid w:val="00D24217"/>
    <w:rsid w:val="00D24625"/>
    <w:rsid w:val="00D24659"/>
    <w:rsid w:val="00D248CA"/>
    <w:rsid w:val="00D24FF4"/>
    <w:rsid w:val="00D25091"/>
    <w:rsid w:val="00D252A1"/>
    <w:rsid w:val="00D25466"/>
    <w:rsid w:val="00D25492"/>
    <w:rsid w:val="00D25D31"/>
    <w:rsid w:val="00D26AE4"/>
    <w:rsid w:val="00D270E9"/>
    <w:rsid w:val="00D276B6"/>
    <w:rsid w:val="00D2779B"/>
    <w:rsid w:val="00D27959"/>
    <w:rsid w:val="00D27DAA"/>
    <w:rsid w:val="00D30968"/>
    <w:rsid w:val="00D30A75"/>
    <w:rsid w:val="00D311E0"/>
    <w:rsid w:val="00D318A4"/>
    <w:rsid w:val="00D31ABA"/>
    <w:rsid w:val="00D31B81"/>
    <w:rsid w:val="00D32588"/>
    <w:rsid w:val="00D32EB8"/>
    <w:rsid w:val="00D3339A"/>
    <w:rsid w:val="00D334E7"/>
    <w:rsid w:val="00D3370F"/>
    <w:rsid w:val="00D337D7"/>
    <w:rsid w:val="00D3392A"/>
    <w:rsid w:val="00D33B2F"/>
    <w:rsid w:val="00D33F6E"/>
    <w:rsid w:val="00D343EF"/>
    <w:rsid w:val="00D34B90"/>
    <w:rsid w:val="00D350D9"/>
    <w:rsid w:val="00D3569B"/>
    <w:rsid w:val="00D3585F"/>
    <w:rsid w:val="00D37084"/>
    <w:rsid w:val="00D37486"/>
    <w:rsid w:val="00D376CB"/>
    <w:rsid w:val="00D402E0"/>
    <w:rsid w:val="00D40D37"/>
    <w:rsid w:val="00D4119F"/>
    <w:rsid w:val="00D414A2"/>
    <w:rsid w:val="00D414B7"/>
    <w:rsid w:val="00D4165C"/>
    <w:rsid w:val="00D4286B"/>
    <w:rsid w:val="00D42EB1"/>
    <w:rsid w:val="00D43485"/>
    <w:rsid w:val="00D436E0"/>
    <w:rsid w:val="00D43CFA"/>
    <w:rsid w:val="00D440EF"/>
    <w:rsid w:val="00D4456B"/>
    <w:rsid w:val="00D44867"/>
    <w:rsid w:val="00D44E11"/>
    <w:rsid w:val="00D44F96"/>
    <w:rsid w:val="00D4515C"/>
    <w:rsid w:val="00D4526C"/>
    <w:rsid w:val="00D453A0"/>
    <w:rsid w:val="00D456EA"/>
    <w:rsid w:val="00D460C2"/>
    <w:rsid w:val="00D460EB"/>
    <w:rsid w:val="00D465E9"/>
    <w:rsid w:val="00D46941"/>
    <w:rsid w:val="00D46AA6"/>
    <w:rsid w:val="00D46E2A"/>
    <w:rsid w:val="00D47B0B"/>
    <w:rsid w:val="00D501DE"/>
    <w:rsid w:val="00D509B2"/>
    <w:rsid w:val="00D50A7C"/>
    <w:rsid w:val="00D50B8E"/>
    <w:rsid w:val="00D513C3"/>
    <w:rsid w:val="00D513EF"/>
    <w:rsid w:val="00D51690"/>
    <w:rsid w:val="00D51733"/>
    <w:rsid w:val="00D51C6B"/>
    <w:rsid w:val="00D51D03"/>
    <w:rsid w:val="00D51F48"/>
    <w:rsid w:val="00D52059"/>
    <w:rsid w:val="00D52CBF"/>
    <w:rsid w:val="00D53666"/>
    <w:rsid w:val="00D53977"/>
    <w:rsid w:val="00D53C3D"/>
    <w:rsid w:val="00D53E2E"/>
    <w:rsid w:val="00D54C94"/>
    <w:rsid w:val="00D54E37"/>
    <w:rsid w:val="00D556F5"/>
    <w:rsid w:val="00D5572A"/>
    <w:rsid w:val="00D55C64"/>
    <w:rsid w:val="00D5713F"/>
    <w:rsid w:val="00D573EA"/>
    <w:rsid w:val="00D5749A"/>
    <w:rsid w:val="00D5755F"/>
    <w:rsid w:val="00D600CD"/>
    <w:rsid w:val="00D60329"/>
    <w:rsid w:val="00D60ABE"/>
    <w:rsid w:val="00D60C0A"/>
    <w:rsid w:val="00D60D24"/>
    <w:rsid w:val="00D60D38"/>
    <w:rsid w:val="00D6135C"/>
    <w:rsid w:val="00D6247A"/>
    <w:rsid w:val="00D62F05"/>
    <w:rsid w:val="00D63120"/>
    <w:rsid w:val="00D631CD"/>
    <w:rsid w:val="00D6322F"/>
    <w:rsid w:val="00D6373D"/>
    <w:rsid w:val="00D63C67"/>
    <w:rsid w:val="00D63F9C"/>
    <w:rsid w:val="00D648EC"/>
    <w:rsid w:val="00D64C03"/>
    <w:rsid w:val="00D64F49"/>
    <w:rsid w:val="00D66412"/>
    <w:rsid w:val="00D66993"/>
    <w:rsid w:val="00D66BFC"/>
    <w:rsid w:val="00D673E9"/>
    <w:rsid w:val="00D67A1A"/>
    <w:rsid w:val="00D7095C"/>
    <w:rsid w:val="00D70FDC"/>
    <w:rsid w:val="00D718E4"/>
    <w:rsid w:val="00D722A5"/>
    <w:rsid w:val="00D728A9"/>
    <w:rsid w:val="00D72F6F"/>
    <w:rsid w:val="00D7456E"/>
    <w:rsid w:val="00D753F3"/>
    <w:rsid w:val="00D75D69"/>
    <w:rsid w:val="00D75DC1"/>
    <w:rsid w:val="00D76325"/>
    <w:rsid w:val="00D76539"/>
    <w:rsid w:val="00D76D7B"/>
    <w:rsid w:val="00D77125"/>
    <w:rsid w:val="00D77C3D"/>
    <w:rsid w:val="00D8067E"/>
    <w:rsid w:val="00D80F21"/>
    <w:rsid w:val="00D8136F"/>
    <w:rsid w:val="00D81CDE"/>
    <w:rsid w:val="00D8240D"/>
    <w:rsid w:val="00D8248F"/>
    <w:rsid w:val="00D825F8"/>
    <w:rsid w:val="00D82E4D"/>
    <w:rsid w:val="00D839B1"/>
    <w:rsid w:val="00D839F9"/>
    <w:rsid w:val="00D84795"/>
    <w:rsid w:val="00D849C0"/>
    <w:rsid w:val="00D84ED1"/>
    <w:rsid w:val="00D85369"/>
    <w:rsid w:val="00D860D5"/>
    <w:rsid w:val="00D86895"/>
    <w:rsid w:val="00D86B8F"/>
    <w:rsid w:val="00D86BF1"/>
    <w:rsid w:val="00D86EB3"/>
    <w:rsid w:val="00D872B9"/>
    <w:rsid w:val="00D874E2"/>
    <w:rsid w:val="00D87F48"/>
    <w:rsid w:val="00D87F68"/>
    <w:rsid w:val="00D910F2"/>
    <w:rsid w:val="00D91142"/>
    <w:rsid w:val="00D9134E"/>
    <w:rsid w:val="00D91407"/>
    <w:rsid w:val="00D9143F"/>
    <w:rsid w:val="00D91800"/>
    <w:rsid w:val="00D91A0D"/>
    <w:rsid w:val="00D91C6F"/>
    <w:rsid w:val="00D9211A"/>
    <w:rsid w:val="00D92178"/>
    <w:rsid w:val="00D92853"/>
    <w:rsid w:val="00D928A0"/>
    <w:rsid w:val="00D92A7F"/>
    <w:rsid w:val="00D9355F"/>
    <w:rsid w:val="00D93987"/>
    <w:rsid w:val="00D93B9A"/>
    <w:rsid w:val="00D94117"/>
    <w:rsid w:val="00D9447C"/>
    <w:rsid w:val="00D9527D"/>
    <w:rsid w:val="00D956E8"/>
    <w:rsid w:val="00D95C2B"/>
    <w:rsid w:val="00D96141"/>
    <w:rsid w:val="00D9658B"/>
    <w:rsid w:val="00D96A92"/>
    <w:rsid w:val="00D96E58"/>
    <w:rsid w:val="00D96F19"/>
    <w:rsid w:val="00D97018"/>
    <w:rsid w:val="00D971ED"/>
    <w:rsid w:val="00D97217"/>
    <w:rsid w:val="00DA024E"/>
    <w:rsid w:val="00DA0430"/>
    <w:rsid w:val="00DA0522"/>
    <w:rsid w:val="00DA068E"/>
    <w:rsid w:val="00DA0B85"/>
    <w:rsid w:val="00DA0BCD"/>
    <w:rsid w:val="00DA1346"/>
    <w:rsid w:val="00DA1431"/>
    <w:rsid w:val="00DA1950"/>
    <w:rsid w:val="00DA203B"/>
    <w:rsid w:val="00DA2568"/>
    <w:rsid w:val="00DA2FFC"/>
    <w:rsid w:val="00DA3077"/>
    <w:rsid w:val="00DA3154"/>
    <w:rsid w:val="00DA3367"/>
    <w:rsid w:val="00DA37BE"/>
    <w:rsid w:val="00DA3CA0"/>
    <w:rsid w:val="00DA3D43"/>
    <w:rsid w:val="00DA3E08"/>
    <w:rsid w:val="00DA3FB5"/>
    <w:rsid w:val="00DA42CC"/>
    <w:rsid w:val="00DA42ED"/>
    <w:rsid w:val="00DA4A7D"/>
    <w:rsid w:val="00DA5029"/>
    <w:rsid w:val="00DA5F60"/>
    <w:rsid w:val="00DA64A3"/>
    <w:rsid w:val="00DA65BE"/>
    <w:rsid w:val="00DA70FC"/>
    <w:rsid w:val="00DA71CE"/>
    <w:rsid w:val="00DA73C2"/>
    <w:rsid w:val="00DA770D"/>
    <w:rsid w:val="00DA79E6"/>
    <w:rsid w:val="00DA7A17"/>
    <w:rsid w:val="00DB04D8"/>
    <w:rsid w:val="00DB0C7D"/>
    <w:rsid w:val="00DB150E"/>
    <w:rsid w:val="00DB1ECE"/>
    <w:rsid w:val="00DB20AA"/>
    <w:rsid w:val="00DB2A49"/>
    <w:rsid w:val="00DB2C4C"/>
    <w:rsid w:val="00DB2F3D"/>
    <w:rsid w:val="00DB319C"/>
    <w:rsid w:val="00DB3405"/>
    <w:rsid w:val="00DB3600"/>
    <w:rsid w:val="00DB3AF2"/>
    <w:rsid w:val="00DB3BA2"/>
    <w:rsid w:val="00DB4959"/>
    <w:rsid w:val="00DB5C60"/>
    <w:rsid w:val="00DB65DC"/>
    <w:rsid w:val="00DB6722"/>
    <w:rsid w:val="00DB6943"/>
    <w:rsid w:val="00DB6CDB"/>
    <w:rsid w:val="00DB6D19"/>
    <w:rsid w:val="00DB6FD6"/>
    <w:rsid w:val="00DB7A52"/>
    <w:rsid w:val="00DB7C3E"/>
    <w:rsid w:val="00DB7E95"/>
    <w:rsid w:val="00DC0E1C"/>
    <w:rsid w:val="00DC12B1"/>
    <w:rsid w:val="00DC12E2"/>
    <w:rsid w:val="00DC1476"/>
    <w:rsid w:val="00DC17FE"/>
    <w:rsid w:val="00DC2156"/>
    <w:rsid w:val="00DC355A"/>
    <w:rsid w:val="00DC3E44"/>
    <w:rsid w:val="00DC40AF"/>
    <w:rsid w:val="00DC452F"/>
    <w:rsid w:val="00DC47C3"/>
    <w:rsid w:val="00DC4F14"/>
    <w:rsid w:val="00DC51DF"/>
    <w:rsid w:val="00DC5436"/>
    <w:rsid w:val="00DC587E"/>
    <w:rsid w:val="00DC58E1"/>
    <w:rsid w:val="00DC5B83"/>
    <w:rsid w:val="00DC6196"/>
    <w:rsid w:val="00DC61B2"/>
    <w:rsid w:val="00DC623E"/>
    <w:rsid w:val="00DC65F6"/>
    <w:rsid w:val="00DC6886"/>
    <w:rsid w:val="00DC69A4"/>
    <w:rsid w:val="00DD0D59"/>
    <w:rsid w:val="00DD11B5"/>
    <w:rsid w:val="00DD1957"/>
    <w:rsid w:val="00DD1F33"/>
    <w:rsid w:val="00DD2047"/>
    <w:rsid w:val="00DD20F4"/>
    <w:rsid w:val="00DD2656"/>
    <w:rsid w:val="00DD2716"/>
    <w:rsid w:val="00DD2A6E"/>
    <w:rsid w:val="00DD2AD8"/>
    <w:rsid w:val="00DD2D1E"/>
    <w:rsid w:val="00DD2DA5"/>
    <w:rsid w:val="00DD32F4"/>
    <w:rsid w:val="00DD3446"/>
    <w:rsid w:val="00DD367A"/>
    <w:rsid w:val="00DD3B95"/>
    <w:rsid w:val="00DD40B3"/>
    <w:rsid w:val="00DD4AB4"/>
    <w:rsid w:val="00DD4B45"/>
    <w:rsid w:val="00DD5009"/>
    <w:rsid w:val="00DD51C4"/>
    <w:rsid w:val="00DD5293"/>
    <w:rsid w:val="00DD5544"/>
    <w:rsid w:val="00DD579E"/>
    <w:rsid w:val="00DD5D77"/>
    <w:rsid w:val="00DD5E87"/>
    <w:rsid w:val="00DD68A0"/>
    <w:rsid w:val="00DD6A10"/>
    <w:rsid w:val="00DD6CBA"/>
    <w:rsid w:val="00DD7935"/>
    <w:rsid w:val="00DD7A3E"/>
    <w:rsid w:val="00DD7BBB"/>
    <w:rsid w:val="00DD7F06"/>
    <w:rsid w:val="00DE0C68"/>
    <w:rsid w:val="00DE0E55"/>
    <w:rsid w:val="00DE0FB5"/>
    <w:rsid w:val="00DE1171"/>
    <w:rsid w:val="00DE1383"/>
    <w:rsid w:val="00DE2875"/>
    <w:rsid w:val="00DE2E09"/>
    <w:rsid w:val="00DE2E5C"/>
    <w:rsid w:val="00DE3411"/>
    <w:rsid w:val="00DE3717"/>
    <w:rsid w:val="00DE3846"/>
    <w:rsid w:val="00DE4128"/>
    <w:rsid w:val="00DE53C4"/>
    <w:rsid w:val="00DE5712"/>
    <w:rsid w:val="00DE6840"/>
    <w:rsid w:val="00DE6AFA"/>
    <w:rsid w:val="00DE6FA7"/>
    <w:rsid w:val="00DE7119"/>
    <w:rsid w:val="00DE7607"/>
    <w:rsid w:val="00DF0048"/>
    <w:rsid w:val="00DF055B"/>
    <w:rsid w:val="00DF068F"/>
    <w:rsid w:val="00DF21D9"/>
    <w:rsid w:val="00DF24A9"/>
    <w:rsid w:val="00DF25C0"/>
    <w:rsid w:val="00DF2B2B"/>
    <w:rsid w:val="00DF2BDC"/>
    <w:rsid w:val="00DF33C0"/>
    <w:rsid w:val="00DF396B"/>
    <w:rsid w:val="00DF3C1B"/>
    <w:rsid w:val="00DF3DBC"/>
    <w:rsid w:val="00DF4620"/>
    <w:rsid w:val="00DF47B6"/>
    <w:rsid w:val="00DF4A2E"/>
    <w:rsid w:val="00DF5020"/>
    <w:rsid w:val="00DF564D"/>
    <w:rsid w:val="00DF587B"/>
    <w:rsid w:val="00DF5949"/>
    <w:rsid w:val="00DF5BDB"/>
    <w:rsid w:val="00DF6126"/>
    <w:rsid w:val="00DF670D"/>
    <w:rsid w:val="00DF6D72"/>
    <w:rsid w:val="00DF715B"/>
    <w:rsid w:val="00DF717F"/>
    <w:rsid w:val="00DF757A"/>
    <w:rsid w:val="00DF76A3"/>
    <w:rsid w:val="00DF76B9"/>
    <w:rsid w:val="00DF7C30"/>
    <w:rsid w:val="00E00569"/>
    <w:rsid w:val="00E01229"/>
    <w:rsid w:val="00E0159B"/>
    <w:rsid w:val="00E017D3"/>
    <w:rsid w:val="00E01852"/>
    <w:rsid w:val="00E01D41"/>
    <w:rsid w:val="00E020EA"/>
    <w:rsid w:val="00E025C3"/>
    <w:rsid w:val="00E02B54"/>
    <w:rsid w:val="00E02D12"/>
    <w:rsid w:val="00E031CF"/>
    <w:rsid w:val="00E031D4"/>
    <w:rsid w:val="00E03DBA"/>
    <w:rsid w:val="00E04596"/>
    <w:rsid w:val="00E04A21"/>
    <w:rsid w:val="00E04C9D"/>
    <w:rsid w:val="00E04F1C"/>
    <w:rsid w:val="00E05101"/>
    <w:rsid w:val="00E051D2"/>
    <w:rsid w:val="00E05725"/>
    <w:rsid w:val="00E0577F"/>
    <w:rsid w:val="00E05D6E"/>
    <w:rsid w:val="00E060B8"/>
    <w:rsid w:val="00E06893"/>
    <w:rsid w:val="00E06DD2"/>
    <w:rsid w:val="00E07C02"/>
    <w:rsid w:val="00E10BBE"/>
    <w:rsid w:val="00E117E5"/>
    <w:rsid w:val="00E11B07"/>
    <w:rsid w:val="00E11C28"/>
    <w:rsid w:val="00E11C30"/>
    <w:rsid w:val="00E121F5"/>
    <w:rsid w:val="00E12A03"/>
    <w:rsid w:val="00E13548"/>
    <w:rsid w:val="00E13BF2"/>
    <w:rsid w:val="00E13CC0"/>
    <w:rsid w:val="00E14189"/>
    <w:rsid w:val="00E153D8"/>
    <w:rsid w:val="00E1567B"/>
    <w:rsid w:val="00E1589E"/>
    <w:rsid w:val="00E15D9A"/>
    <w:rsid w:val="00E16A46"/>
    <w:rsid w:val="00E1794F"/>
    <w:rsid w:val="00E17AFF"/>
    <w:rsid w:val="00E17B88"/>
    <w:rsid w:val="00E17CE3"/>
    <w:rsid w:val="00E202A2"/>
    <w:rsid w:val="00E208EB"/>
    <w:rsid w:val="00E20E35"/>
    <w:rsid w:val="00E219F2"/>
    <w:rsid w:val="00E21B47"/>
    <w:rsid w:val="00E221C8"/>
    <w:rsid w:val="00E222C2"/>
    <w:rsid w:val="00E22369"/>
    <w:rsid w:val="00E22466"/>
    <w:rsid w:val="00E22BB0"/>
    <w:rsid w:val="00E2336B"/>
    <w:rsid w:val="00E235ED"/>
    <w:rsid w:val="00E23A60"/>
    <w:rsid w:val="00E24199"/>
    <w:rsid w:val="00E244B9"/>
    <w:rsid w:val="00E24837"/>
    <w:rsid w:val="00E248C5"/>
    <w:rsid w:val="00E24FBD"/>
    <w:rsid w:val="00E252AA"/>
    <w:rsid w:val="00E25784"/>
    <w:rsid w:val="00E26975"/>
    <w:rsid w:val="00E2740D"/>
    <w:rsid w:val="00E2798B"/>
    <w:rsid w:val="00E309E9"/>
    <w:rsid w:val="00E30C5F"/>
    <w:rsid w:val="00E31472"/>
    <w:rsid w:val="00E31986"/>
    <w:rsid w:val="00E31B87"/>
    <w:rsid w:val="00E31E94"/>
    <w:rsid w:val="00E3223F"/>
    <w:rsid w:val="00E3224E"/>
    <w:rsid w:val="00E3246A"/>
    <w:rsid w:val="00E32A09"/>
    <w:rsid w:val="00E336BF"/>
    <w:rsid w:val="00E33CFC"/>
    <w:rsid w:val="00E33D4B"/>
    <w:rsid w:val="00E3423E"/>
    <w:rsid w:val="00E342DC"/>
    <w:rsid w:val="00E34B78"/>
    <w:rsid w:val="00E34D8D"/>
    <w:rsid w:val="00E34F09"/>
    <w:rsid w:val="00E3543A"/>
    <w:rsid w:val="00E354D2"/>
    <w:rsid w:val="00E354E4"/>
    <w:rsid w:val="00E359E2"/>
    <w:rsid w:val="00E35F7F"/>
    <w:rsid w:val="00E3655F"/>
    <w:rsid w:val="00E3661A"/>
    <w:rsid w:val="00E36E48"/>
    <w:rsid w:val="00E37288"/>
    <w:rsid w:val="00E376FE"/>
    <w:rsid w:val="00E37892"/>
    <w:rsid w:val="00E378FC"/>
    <w:rsid w:val="00E4053E"/>
    <w:rsid w:val="00E4093F"/>
    <w:rsid w:val="00E40A30"/>
    <w:rsid w:val="00E41176"/>
    <w:rsid w:val="00E41330"/>
    <w:rsid w:val="00E41437"/>
    <w:rsid w:val="00E41665"/>
    <w:rsid w:val="00E419C7"/>
    <w:rsid w:val="00E425D9"/>
    <w:rsid w:val="00E42A40"/>
    <w:rsid w:val="00E42FBA"/>
    <w:rsid w:val="00E43034"/>
    <w:rsid w:val="00E43C81"/>
    <w:rsid w:val="00E442E8"/>
    <w:rsid w:val="00E4441B"/>
    <w:rsid w:val="00E444F7"/>
    <w:rsid w:val="00E44737"/>
    <w:rsid w:val="00E4531E"/>
    <w:rsid w:val="00E45C27"/>
    <w:rsid w:val="00E467B4"/>
    <w:rsid w:val="00E46971"/>
    <w:rsid w:val="00E46B6D"/>
    <w:rsid w:val="00E47891"/>
    <w:rsid w:val="00E500F7"/>
    <w:rsid w:val="00E50289"/>
    <w:rsid w:val="00E506F9"/>
    <w:rsid w:val="00E50728"/>
    <w:rsid w:val="00E5085F"/>
    <w:rsid w:val="00E50B0C"/>
    <w:rsid w:val="00E50B27"/>
    <w:rsid w:val="00E50EF3"/>
    <w:rsid w:val="00E511D7"/>
    <w:rsid w:val="00E51319"/>
    <w:rsid w:val="00E5138A"/>
    <w:rsid w:val="00E51B76"/>
    <w:rsid w:val="00E51EA9"/>
    <w:rsid w:val="00E522D5"/>
    <w:rsid w:val="00E52428"/>
    <w:rsid w:val="00E5281C"/>
    <w:rsid w:val="00E529C6"/>
    <w:rsid w:val="00E538BB"/>
    <w:rsid w:val="00E5399E"/>
    <w:rsid w:val="00E542B7"/>
    <w:rsid w:val="00E54616"/>
    <w:rsid w:val="00E54782"/>
    <w:rsid w:val="00E548CE"/>
    <w:rsid w:val="00E54A06"/>
    <w:rsid w:val="00E54B99"/>
    <w:rsid w:val="00E553EB"/>
    <w:rsid w:val="00E559E4"/>
    <w:rsid w:val="00E55A2A"/>
    <w:rsid w:val="00E55C66"/>
    <w:rsid w:val="00E562CF"/>
    <w:rsid w:val="00E564B2"/>
    <w:rsid w:val="00E566BA"/>
    <w:rsid w:val="00E56712"/>
    <w:rsid w:val="00E575A8"/>
    <w:rsid w:val="00E60EA7"/>
    <w:rsid w:val="00E62A91"/>
    <w:rsid w:val="00E62BC2"/>
    <w:rsid w:val="00E62E2C"/>
    <w:rsid w:val="00E63556"/>
    <w:rsid w:val="00E6379F"/>
    <w:rsid w:val="00E639C0"/>
    <w:rsid w:val="00E63B45"/>
    <w:rsid w:val="00E63C04"/>
    <w:rsid w:val="00E63C3C"/>
    <w:rsid w:val="00E64835"/>
    <w:rsid w:val="00E649DE"/>
    <w:rsid w:val="00E649EE"/>
    <w:rsid w:val="00E6501F"/>
    <w:rsid w:val="00E65C2D"/>
    <w:rsid w:val="00E65E61"/>
    <w:rsid w:val="00E66033"/>
    <w:rsid w:val="00E66453"/>
    <w:rsid w:val="00E67243"/>
    <w:rsid w:val="00E673F7"/>
    <w:rsid w:val="00E6793A"/>
    <w:rsid w:val="00E67F11"/>
    <w:rsid w:val="00E70547"/>
    <w:rsid w:val="00E70BC8"/>
    <w:rsid w:val="00E70C8B"/>
    <w:rsid w:val="00E7136D"/>
    <w:rsid w:val="00E716AB"/>
    <w:rsid w:val="00E71C6F"/>
    <w:rsid w:val="00E72AD6"/>
    <w:rsid w:val="00E73134"/>
    <w:rsid w:val="00E731F8"/>
    <w:rsid w:val="00E732D6"/>
    <w:rsid w:val="00E735A0"/>
    <w:rsid w:val="00E73738"/>
    <w:rsid w:val="00E74802"/>
    <w:rsid w:val="00E74A74"/>
    <w:rsid w:val="00E74A9A"/>
    <w:rsid w:val="00E76383"/>
    <w:rsid w:val="00E76D41"/>
    <w:rsid w:val="00E772E0"/>
    <w:rsid w:val="00E77DEC"/>
    <w:rsid w:val="00E8071D"/>
    <w:rsid w:val="00E80ABE"/>
    <w:rsid w:val="00E81EA4"/>
    <w:rsid w:val="00E81EDD"/>
    <w:rsid w:val="00E8285A"/>
    <w:rsid w:val="00E83367"/>
    <w:rsid w:val="00E838D5"/>
    <w:rsid w:val="00E83D3C"/>
    <w:rsid w:val="00E8425E"/>
    <w:rsid w:val="00E847A6"/>
    <w:rsid w:val="00E85193"/>
    <w:rsid w:val="00E8519B"/>
    <w:rsid w:val="00E8530B"/>
    <w:rsid w:val="00E857DD"/>
    <w:rsid w:val="00E860B0"/>
    <w:rsid w:val="00E86109"/>
    <w:rsid w:val="00E86289"/>
    <w:rsid w:val="00E86D4B"/>
    <w:rsid w:val="00E87141"/>
    <w:rsid w:val="00E873DB"/>
    <w:rsid w:val="00E87BFA"/>
    <w:rsid w:val="00E904A1"/>
    <w:rsid w:val="00E90FD2"/>
    <w:rsid w:val="00E92B3F"/>
    <w:rsid w:val="00E92CDD"/>
    <w:rsid w:val="00E92DFB"/>
    <w:rsid w:val="00E93F48"/>
    <w:rsid w:val="00E94200"/>
    <w:rsid w:val="00E949C4"/>
    <w:rsid w:val="00E953F7"/>
    <w:rsid w:val="00E954D4"/>
    <w:rsid w:val="00E95E75"/>
    <w:rsid w:val="00E95EA5"/>
    <w:rsid w:val="00E96133"/>
    <w:rsid w:val="00E96170"/>
    <w:rsid w:val="00E970CA"/>
    <w:rsid w:val="00E97814"/>
    <w:rsid w:val="00E9790A"/>
    <w:rsid w:val="00E9797D"/>
    <w:rsid w:val="00E97C08"/>
    <w:rsid w:val="00EA0513"/>
    <w:rsid w:val="00EA05B8"/>
    <w:rsid w:val="00EA06BC"/>
    <w:rsid w:val="00EA08D5"/>
    <w:rsid w:val="00EA0A26"/>
    <w:rsid w:val="00EA0EFB"/>
    <w:rsid w:val="00EA1196"/>
    <w:rsid w:val="00EA12E8"/>
    <w:rsid w:val="00EA1825"/>
    <w:rsid w:val="00EA271E"/>
    <w:rsid w:val="00EA2CC4"/>
    <w:rsid w:val="00EA2FC4"/>
    <w:rsid w:val="00EA313F"/>
    <w:rsid w:val="00EA3D2B"/>
    <w:rsid w:val="00EA3E0E"/>
    <w:rsid w:val="00EA4A9F"/>
    <w:rsid w:val="00EA5AF9"/>
    <w:rsid w:val="00EA5B74"/>
    <w:rsid w:val="00EA5C8E"/>
    <w:rsid w:val="00EA6036"/>
    <w:rsid w:val="00EA726F"/>
    <w:rsid w:val="00EA7694"/>
    <w:rsid w:val="00EA7976"/>
    <w:rsid w:val="00EA7D89"/>
    <w:rsid w:val="00EA7EC8"/>
    <w:rsid w:val="00EB036F"/>
    <w:rsid w:val="00EB04EE"/>
    <w:rsid w:val="00EB0659"/>
    <w:rsid w:val="00EB0A0B"/>
    <w:rsid w:val="00EB1721"/>
    <w:rsid w:val="00EB2232"/>
    <w:rsid w:val="00EB29C5"/>
    <w:rsid w:val="00EB32BC"/>
    <w:rsid w:val="00EB3C1A"/>
    <w:rsid w:val="00EB3F60"/>
    <w:rsid w:val="00EB416F"/>
    <w:rsid w:val="00EB454E"/>
    <w:rsid w:val="00EB47AB"/>
    <w:rsid w:val="00EB4981"/>
    <w:rsid w:val="00EB5633"/>
    <w:rsid w:val="00EB56D8"/>
    <w:rsid w:val="00EB58FB"/>
    <w:rsid w:val="00EB5BA0"/>
    <w:rsid w:val="00EB61FC"/>
    <w:rsid w:val="00EB67AC"/>
    <w:rsid w:val="00EB6D2A"/>
    <w:rsid w:val="00EB7908"/>
    <w:rsid w:val="00EC05F7"/>
    <w:rsid w:val="00EC0A7D"/>
    <w:rsid w:val="00EC0B8E"/>
    <w:rsid w:val="00EC0DD2"/>
    <w:rsid w:val="00EC18E3"/>
    <w:rsid w:val="00EC1991"/>
    <w:rsid w:val="00EC24B6"/>
    <w:rsid w:val="00EC2629"/>
    <w:rsid w:val="00EC4FB3"/>
    <w:rsid w:val="00EC5087"/>
    <w:rsid w:val="00EC5208"/>
    <w:rsid w:val="00EC64B2"/>
    <w:rsid w:val="00EC6560"/>
    <w:rsid w:val="00EC6B29"/>
    <w:rsid w:val="00EC75FD"/>
    <w:rsid w:val="00EC78FC"/>
    <w:rsid w:val="00ED0951"/>
    <w:rsid w:val="00ED09CC"/>
    <w:rsid w:val="00ED1067"/>
    <w:rsid w:val="00ED21F8"/>
    <w:rsid w:val="00ED2303"/>
    <w:rsid w:val="00ED2A8E"/>
    <w:rsid w:val="00ED407B"/>
    <w:rsid w:val="00ED4274"/>
    <w:rsid w:val="00ED44E6"/>
    <w:rsid w:val="00ED460C"/>
    <w:rsid w:val="00ED475F"/>
    <w:rsid w:val="00ED4937"/>
    <w:rsid w:val="00ED4D33"/>
    <w:rsid w:val="00ED50F7"/>
    <w:rsid w:val="00ED533A"/>
    <w:rsid w:val="00ED5E65"/>
    <w:rsid w:val="00ED63FF"/>
    <w:rsid w:val="00ED653D"/>
    <w:rsid w:val="00ED66B2"/>
    <w:rsid w:val="00ED7348"/>
    <w:rsid w:val="00ED7DAE"/>
    <w:rsid w:val="00EE02A6"/>
    <w:rsid w:val="00EE16BA"/>
    <w:rsid w:val="00EE1CAD"/>
    <w:rsid w:val="00EE21A1"/>
    <w:rsid w:val="00EE2BDA"/>
    <w:rsid w:val="00EE2D0D"/>
    <w:rsid w:val="00EE3594"/>
    <w:rsid w:val="00EE4175"/>
    <w:rsid w:val="00EE41B8"/>
    <w:rsid w:val="00EE41FE"/>
    <w:rsid w:val="00EE42B3"/>
    <w:rsid w:val="00EE5F00"/>
    <w:rsid w:val="00EE6BB6"/>
    <w:rsid w:val="00EE6DEA"/>
    <w:rsid w:val="00EE707C"/>
    <w:rsid w:val="00EE7B9C"/>
    <w:rsid w:val="00EE7D48"/>
    <w:rsid w:val="00EF01EB"/>
    <w:rsid w:val="00EF023F"/>
    <w:rsid w:val="00EF0539"/>
    <w:rsid w:val="00EF088C"/>
    <w:rsid w:val="00EF09D7"/>
    <w:rsid w:val="00EF11C5"/>
    <w:rsid w:val="00EF186C"/>
    <w:rsid w:val="00EF19FA"/>
    <w:rsid w:val="00EF1AD3"/>
    <w:rsid w:val="00EF1C46"/>
    <w:rsid w:val="00EF1CD7"/>
    <w:rsid w:val="00EF24E3"/>
    <w:rsid w:val="00EF2DA7"/>
    <w:rsid w:val="00EF39AE"/>
    <w:rsid w:val="00EF44B7"/>
    <w:rsid w:val="00EF4819"/>
    <w:rsid w:val="00EF5031"/>
    <w:rsid w:val="00EF53A0"/>
    <w:rsid w:val="00EF6583"/>
    <w:rsid w:val="00EF724C"/>
    <w:rsid w:val="00EF726E"/>
    <w:rsid w:val="00EF72E2"/>
    <w:rsid w:val="00EF76F1"/>
    <w:rsid w:val="00EF79FB"/>
    <w:rsid w:val="00EF7D82"/>
    <w:rsid w:val="00F001A9"/>
    <w:rsid w:val="00F0036E"/>
    <w:rsid w:val="00F00647"/>
    <w:rsid w:val="00F00AF2"/>
    <w:rsid w:val="00F00EC5"/>
    <w:rsid w:val="00F01509"/>
    <w:rsid w:val="00F021B2"/>
    <w:rsid w:val="00F025DF"/>
    <w:rsid w:val="00F0265B"/>
    <w:rsid w:val="00F031DF"/>
    <w:rsid w:val="00F034D6"/>
    <w:rsid w:val="00F0385B"/>
    <w:rsid w:val="00F04189"/>
    <w:rsid w:val="00F04658"/>
    <w:rsid w:val="00F04A5B"/>
    <w:rsid w:val="00F04FFF"/>
    <w:rsid w:val="00F059C5"/>
    <w:rsid w:val="00F05CFC"/>
    <w:rsid w:val="00F064FB"/>
    <w:rsid w:val="00F0653F"/>
    <w:rsid w:val="00F06662"/>
    <w:rsid w:val="00F06986"/>
    <w:rsid w:val="00F06B7D"/>
    <w:rsid w:val="00F06CB4"/>
    <w:rsid w:val="00F07300"/>
    <w:rsid w:val="00F07A3B"/>
    <w:rsid w:val="00F10019"/>
    <w:rsid w:val="00F1001D"/>
    <w:rsid w:val="00F106B4"/>
    <w:rsid w:val="00F10A51"/>
    <w:rsid w:val="00F11A44"/>
    <w:rsid w:val="00F11E4A"/>
    <w:rsid w:val="00F1200E"/>
    <w:rsid w:val="00F1267D"/>
    <w:rsid w:val="00F12A2E"/>
    <w:rsid w:val="00F13B2A"/>
    <w:rsid w:val="00F14754"/>
    <w:rsid w:val="00F14F4E"/>
    <w:rsid w:val="00F15044"/>
    <w:rsid w:val="00F150BA"/>
    <w:rsid w:val="00F15198"/>
    <w:rsid w:val="00F15324"/>
    <w:rsid w:val="00F15797"/>
    <w:rsid w:val="00F157CF"/>
    <w:rsid w:val="00F1588D"/>
    <w:rsid w:val="00F15C89"/>
    <w:rsid w:val="00F16059"/>
    <w:rsid w:val="00F16098"/>
    <w:rsid w:val="00F16276"/>
    <w:rsid w:val="00F16825"/>
    <w:rsid w:val="00F16E01"/>
    <w:rsid w:val="00F176DE"/>
    <w:rsid w:val="00F1797C"/>
    <w:rsid w:val="00F17B8E"/>
    <w:rsid w:val="00F19CAF"/>
    <w:rsid w:val="00F203D1"/>
    <w:rsid w:val="00F20531"/>
    <w:rsid w:val="00F2082C"/>
    <w:rsid w:val="00F20C69"/>
    <w:rsid w:val="00F20D9F"/>
    <w:rsid w:val="00F20F4C"/>
    <w:rsid w:val="00F22106"/>
    <w:rsid w:val="00F225A9"/>
    <w:rsid w:val="00F22F88"/>
    <w:rsid w:val="00F23341"/>
    <w:rsid w:val="00F23575"/>
    <w:rsid w:val="00F23846"/>
    <w:rsid w:val="00F23E3F"/>
    <w:rsid w:val="00F23E9B"/>
    <w:rsid w:val="00F24BAD"/>
    <w:rsid w:val="00F2563C"/>
    <w:rsid w:val="00F25A3A"/>
    <w:rsid w:val="00F25E44"/>
    <w:rsid w:val="00F260F3"/>
    <w:rsid w:val="00F26172"/>
    <w:rsid w:val="00F2642E"/>
    <w:rsid w:val="00F265D5"/>
    <w:rsid w:val="00F26AC0"/>
    <w:rsid w:val="00F26EBC"/>
    <w:rsid w:val="00F273E1"/>
    <w:rsid w:val="00F2777D"/>
    <w:rsid w:val="00F27D97"/>
    <w:rsid w:val="00F30339"/>
    <w:rsid w:val="00F30B4C"/>
    <w:rsid w:val="00F312A0"/>
    <w:rsid w:val="00F31344"/>
    <w:rsid w:val="00F31A30"/>
    <w:rsid w:val="00F31F44"/>
    <w:rsid w:val="00F32193"/>
    <w:rsid w:val="00F32ED0"/>
    <w:rsid w:val="00F32F26"/>
    <w:rsid w:val="00F33087"/>
    <w:rsid w:val="00F33175"/>
    <w:rsid w:val="00F33272"/>
    <w:rsid w:val="00F333E0"/>
    <w:rsid w:val="00F33C67"/>
    <w:rsid w:val="00F33C84"/>
    <w:rsid w:val="00F34231"/>
    <w:rsid w:val="00F34726"/>
    <w:rsid w:val="00F34B11"/>
    <w:rsid w:val="00F357F5"/>
    <w:rsid w:val="00F35D48"/>
    <w:rsid w:val="00F35E3D"/>
    <w:rsid w:val="00F35E78"/>
    <w:rsid w:val="00F36199"/>
    <w:rsid w:val="00F36AB5"/>
    <w:rsid w:val="00F36B6C"/>
    <w:rsid w:val="00F36FD7"/>
    <w:rsid w:val="00F370EC"/>
    <w:rsid w:val="00F37AD9"/>
    <w:rsid w:val="00F40145"/>
    <w:rsid w:val="00F40184"/>
    <w:rsid w:val="00F40764"/>
    <w:rsid w:val="00F40827"/>
    <w:rsid w:val="00F408AD"/>
    <w:rsid w:val="00F40A5B"/>
    <w:rsid w:val="00F40B2E"/>
    <w:rsid w:val="00F40E0F"/>
    <w:rsid w:val="00F415D4"/>
    <w:rsid w:val="00F41617"/>
    <w:rsid w:val="00F41C2D"/>
    <w:rsid w:val="00F423A6"/>
    <w:rsid w:val="00F42818"/>
    <w:rsid w:val="00F42BF6"/>
    <w:rsid w:val="00F43196"/>
    <w:rsid w:val="00F432C9"/>
    <w:rsid w:val="00F434A7"/>
    <w:rsid w:val="00F43EDA"/>
    <w:rsid w:val="00F44737"/>
    <w:rsid w:val="00F447ED"/>
    <w:rsid w:val="00F44DC0"/>
    <w:rsid w:val="00F45127"/>
    <w:rsid w:val="00F45D82"/>
    <w:rsid w:val="00F46394"/>
    <w:rsid w:val="00F4646B"/>
    <w:rsid w:val="00F474B7"/>
    <w:rsid w:val="00F474DD"/>
    <w:rsid w:val="00F47BCB"/>
    <w:rsid w:val="00F47DB1"/>
    <w:rsid w:val="00F5157F"/>
    <w:rsid w:val="00F51645"/>
    <w:rsid w:val="00F51731"/>
    <w:rsid w:val="00F51DA9"/>
    <w:rsid w:val="00F51E4E"/>
    <w:rsid w:val="00F51F6D"/>
    <w:rsid w:val="00F52432"/>
    <w:rsid w:val="00F525B9"/>
    <w:rsid w:val="00F52B71"/>
    <w:rsid w:val="00F53124"/>
    <w:rsid w:val="00F53286"/>
    <w:rsid w:val="00F5329D"/>
    <w:rsid w:val="00F53BE0"/>
    <w:rsid w:val="00F53CED"/>
    <w:rsid w:val="00F53D38"/>
    <w:rsid w:val="00F54092"/>
    <w:rsid w:val="00F54753"/>
    <w:rsid w:val="00F55683"/>
    <w:rsid w:val="00F564CB"/>
    <w:rsid w:val="00F569DD"/>
    <w:rsid w:val="00F56AB4"/>
    <w:rsid w:val="00F57255"/>
    <w:rsid w:val="00F57E9D"/>
    <w:rsid w:val="00F602BF"/>
    <w:rsid w:val="00F603CC"/>
    <w:rsid w:val="00F60C65"/>
    <w:rsid w:val="00F61A0A"/>
    <w:rsid w:val="00F62182"/>
    <w:rsid w:val="00F622D4"/>
    <w:rsid w:val="00F6255F"/>
    <w:rsid w:val="00F631A2"/>
    <w:rsid w:val="00F6327D"/>
    <w:rsid w:val="00F636BE"/>
    <w:rsid w:val="00F63FB7"/>
    <w:rsid w:val="00F64283"/>
    <w:rsid w:val="00F64986"/>
    <w:rsid w:val="00F64A28"/>
    <w:rsid w:val="00F64D36"/>
    <w:rsid w:val="00F64D7A"/>
    <w:rsid w:val="00F64FE9"/>
    <w:rsid w:val="00F6558C"/>
    <w:rsid w:val="00F66207"/>
    <w:rsid w:val="00F666C1"/>
    <w:rsid w:val="00F66956"/>
    <w:rsid w:val="00F67ACE"/>
    <w:rsid w:val="00F67C8D"/>
    <w:rsid w:val="00F67C9E"/>
    <w:rsid w:val="00F67DA3"/>
    <w:rsid w:val="00F707EE"/>
    <w:rsid w:val="00F70D2A"/>
    <w:rsid w:val="00F71B6C"/>
    <w:rsid w:val="00F71D1A"/>
    <w:rsid w:val="00F71D43"/>
    <w:rsid w:val="00F72249"/>
    <w:rsid w:val="00F7239A"/>
    <w:rsid w:val="00F726AE"/>
    <w:rsid w:val="00F72E95"/>
    <w:rsid w:val="00F73139"/>
    <w:rsid w:val="00F73279"/>
    <w:rsid w:val="00F742D4"/>
    <w:rsid w:val="00F74426"/>
    <w:rsid w:val="00F74928"/>
    <w:rsid w:val="00F75865"/>
    <w:rsid w:val="00F75B18"/>
    <w:rsid w:val="00F77678"/>
    <w:rsid w:val="00F777E4"/>
    <w:rsid w:val="00F80643"/>
    <w:rsid w:val="00F8091D"/>
    <w:rsid w:val="00F8149C"/>
    <w:rsid w:val="00F8192A"/>
    <w:rsid w:val="00F81C2C"/>
    <w:rsid w:val="00F81D73"/>
    <w:rsid w:val="00F83339"/>
    <w:rsid w:val="00F833C1"/>
    <w:rsid w:val="00F8346B"/>
    <w:rsid w:val="00F83DA5"/>
    <w:rsid w:val="00F84B07"/>
    <w:rsid w:val="00F84EAE"/>
    <w:rsid w:val="00F852E4"/>
    <w:rsid w:val="00F8596A"/>
    <w:rsid w:val="00F85A86"/>
    <w:rsid w:val="00F85A9E"/>
    <w:rsid w:val="00F86D46"/>
    <w:rsid w:val="00F87554"/>
    <w:rsid w:val="00F87A70"/>
    <w:rsid w:val="00F8869A"/>
    <w:rsid w:val="00F90327"/>
    <w:rsid w:val="00F903C8"/>
    <w:rsid w:val="00F90577"/>
    <w:rsid w:val="00F9088F"/>
    <w:rsid w:val="00F90A24"/>
    <w:rsid w:val="00F917B3"/>
    <w:rsid w:val="00F91D89"/>
    <w:rsid w:val="00F9204C"/>
    <w:rsid w:val="00F92764"/>
    <w:rsid w:val="00F92CD7"/>
    <w:rsid w:val="00F93918"/>
    <w:rsid w:val="00F93AE2"/>
    <w:rsid w:val="00F93D77"/>
    <w:rsid w:val="00F94762"/>
    <w:rsid w:val="00F948D9"/>
    <w:rsid w:val="00F94AB1"/>
    <w:rsid w:val="00F94AB3"/>
    <w:rsid w:val="00F94BF0"/>
    <w:rsid w:val="00F94FB8"/>
    <w:rsid w:val="00F9549C"/>
    <w:rsid w:val="00F95805"/>
    <w:rsid w:val="00F95A21"/>
    <w:rsid w:val="00F95B27"/>
    <w:rsid w:val="00F95D0A"/>
    <w:rsid w:val="00F95E97"/>
    <w:rsid w:val="00F96462"/>
    <w:rsid w:val="00F96774"/>
    <w:rsid w:val="00F968ED"/>
    <w:rsid w:val="00F96DCF"/>
    <w:rsid w:val="00F96E00"/>
    <w:rsid w:val="00F96FAC"/>
    <w:rsid w:val="00F97814"/>
    <w:rsid w:val="00F97DF9"/>
    <w:rsid w:val="00FA027A"/>
    <w:rsid w:val="00FA0426"/>
    <w:rsid w:val="00FA0585"/>
    <w:rsid w:val="00FA13D7"/>
    <w:rsid w:val="00FA193E"/>
    <w:rsid w:val="00FA1AD1"/>
    <w:rsid w:val="00FA2B1B"/>
    <w:rsid w:val="00FA2B65"/>
    <w:rsid w:val="00FA2BA0"/>
    <w:rsid w:val="00FA3253"/>
    <w:rsid w:val="00FA337A"/>
    <w:rsid w:val="00FA33FD"/>
    <w:rsid w:val="00FA35CF"/>
    <w:rsid w:val="00FA3BF6"/>
    <w:rsid w:val="00FA4428"/>
    <w:rsid w:val="00FA48FF"/>
    <w:rsid w:val="00FA4BF6"/>
    <w:rsid w:val="00FA5D23"/>
    <w:rsid w:val="00FA5E4F"/>
    <w:rsid w:val="00FA5F5A"/>
    <w:rsid w:val="00FA628E"/>
    <w:rsid w:val="00FA6A17"/>
    <w:rsid w:val="00FA6FA5"/>
    <w:rsid w:val="00FA7078"/>
    <w:rsid w:val="00FA70F5"/>
    <w:rsid w:val="00FA75A1"/>
    <w:rsid w:val="00FA774D"/>
    <w:rsid w:val="00FA78A5"/>
    <w:rsid w:val="00FA7AAD"/>
    <w:rsid w:val="00FA7ABA"/>
    <w:rsid w:val="00FB0274"/>
    <w:rsid w:val="00FB0349"/>
    <w:rsid w:val="00FB106F"/>
    <w:rsid w:val="00FB165B"/>
    <w:rsid w:val="00FB2358"/>
    <w:rsid w:val="00FB23B8"/>
    <w:rsid w:val="00FB2D16"/>
    <w:rsid w:val="00FB3682"/>
    <w:rsid w:val="00FB399B"/>
    <w:rsid w:val="00FB404B"/>
    <w:rsid w:val="00FB423E"/>
    <w:rsid w:val="00FB51E0"/>
    <w:rsid w:val="00FB5432"/>
    <w:rsid w:val="00FB5728"/>
    <w:rsid w:val="00FB5BF0"/>
    <w:rsid w:val="00FB5E0E"/>
    <w:rsid w:val="00FB602C"/>
    <w:rsid w:val="00FB6128"/>
    <w:rsid w:val="00FB6A40"/>
    <w:rsid w:val="00FB70C2"/>
    <w:rsid w:val="00FB70E4"/>
    <w:rsid w:val="00FB70F2"/>
    <w:rsid w:val="00FB7535"/>
    <w:rsid w:val="00FB79A6"/>
    <w:rsid w:val="00FC0312"/>
    <w:rsid w:val="00FC0CC8"/>
    <w:rsid w:val="00FC0E9E"/>
    <w:rsid w:val="00FC10F3"/>
    <w:rsid w:val="00FC1CDD"/>
    <w:rsid w:val="00FC1D06"/>
    <w:rsid w:val="00FC216F"/>
    <w:rsid w:val="00FC2225"/>
    <w:rsid w:val="00FC2850"/>
    <w:rsid w:val="00FC2B53"/>
    <w:rsid w:val="00FC3202"/>
    <w:rsid w:val="00FC3246"/>
    <w:rsid w:val="00FC3316"/>
    <w:rsid w:val="00FC3A05"/>
    <w:rsid w:val="00FC408A"/>
    <w:rsid w:val="00FC4485"/>
    <w:rsid w:val="00FC4B12"/>
    <w:rsid w:val="00FC4CFF"/>
    <w:rsid w:val="00FC4E3A"/>
    <w:rsid w:val="00FC4E45"/>
    <w:rsid w:val="00FC549A"/>
    <w:rsid w:val="00FC5C1D"/>
    <w:rsid w:val="00FC623A"/>
    <w:rsid w:val="00FC6C47"/>
    <w:rsid w:val="00FC704E"/>
    <w:rsid w:val="00FC7551"/>
    <w:rsid w:val="00FC76CD"/>
    <w:rsid w:val="00FC7AAF"/>
    <w:rsid w:val="00FC7EED"/>
    <w:rsid w:val="00FD16E5"/>
    <w:rsid w:val="00FD1CD8"/>
    <w:rsid w:val="00FD1D1C"/>
    <w:rsid w:val="00FD1DD0"/>
    <w:rsid w:val="00FD2E83"/>
    <w:rsid w:val="00FD3215"/>
    <w:rsid w:val="00FD34B0"/>
    <w:rsid w:val="00FD3954"/>
    <w:rsid w:val="00FD42A2"/>
    <w:rsid w:val="00FD4D0B"/>
    <w:rsid w:val="00FD4E50"/>
    <w:rsid w:val="00FD5BE0"/>
    <w:rsid w:val="00FD5C24"/>
    <w:rsid w:val="00FD5CEC"/>
    <w:rsid w:val="00FD5E9F"/>
    <w:rsid w:val="00FD67B9"/>
    <w:rsid w:val="00FD6919"/>
    <w:rsid w:val="00FD6FEC"/>
    <w:rsid w:val="00FD73D7"/>
    <w:rsid w:val="00FD7401"/>
    <w:rsid w:val="00FD7D18"/>
    <w:rsid w:val="00FE0265"/>
    <w:rsid w:val="00FE02E5"/>
    <w:rsid w:val="00FE056D"/>
    <w:rsid w:val="00FE05B8"/>
    <w:rsid w:val="00FE19BD"/>
    <w:rsid w:val="00FE1A08"/>
    <w:rsid w:val="00FE1DE6"/>
    <w:rsid w:val="00FE24B0"/>
    <w:rsid w:val="00FE27F1"/>
    <w:rsid w:val="00FE3DDA"/>
    <w:rsid w:val="00FE40FA"/>
    <w:rsid w:val="00FE44F2"/>
    <w:rsid w:val="00FE48A9"/>
    <w:rsid w:val="00FE49F1"/>
    <w:rsid w:val="00FE4B9C"/>
    <w:rsid w:val="00FE5324"/>
    <w:rsid w:val="00FE5472"/>
    <w:rsid w:val="00FE54FF"/>
    <w:rsid w:val="00FE5697"/>
    <w:rsid w:val="00FE5801"/>
    <w:rsid w:val="00FE6087"/>
    <w:rsid w:val="00FE6584"/>
    <w:rsid w:val="00FE687D"/>
    <w:rsid w:val="00FE6AB5"/>
    <w:rsid w:val="00FE74E6"/>
    <w:rsid w:val="00FE7AB3"/>
    <w:rsid w:val="00FF0531"/>
    <w:rsid w:val="00FF0888"/>
    <w:rsid w:val="00FF105E"/>
    <w:rsid w:val="00FF1149"/>
    <w:rsid w:val="00FF1163"/>
    <w:rsid w:val="00FF12A8"/>
    <w:rsid w:val="00FF12D0"/>
    <w:rsid w:val="00FF1328"/>
    <w:rsid w:val="00FF13FF"/>
    <w:rsid w:val="00FF15E4"/>
    <w:rsid w:val="00FF1BB0"/>
    <w:rsid w:val="00FF24E4"/>
    <w:rsid w:val="00FF3687"/>
    <w:rsid w:val="00FF3787"/>
    <w:rsid w:val="00FF37DA"/>
    <w:rsid w:val="00FF44FF"/>
    <w:rsid w:val="00FF5600"/>
    <w:rsid w:val="00FF570E"/>
    <w:rsid w:val="00FF5D7C"/>
    <w:rsid w:val="00FF67BA"/>
    <w:rsid w:val="00FF6B5C"/>
    <w:rsid w:val="00FF721A"/>
    <w:rsid w:val="00FF7267"/>
    <w:rsid w:val="00FF7322"/>
    <w:rsid w:val="00FF74FD"/>
    <w:rsid w:val="010D15A3"/>
    <w:rsid w:val="010EFA9E"/>
    <w:rsid w:val="012C8552"/>
    <w:rsid w:val="012E0F9B"/>
    <w:rsid w:val="01710CC0"/>
    <w:rsid w:val="0171AE65"/>
    <w:rsid w:val="017918F9"/>
    <w:rsid w:val="01B265D5"/>
    <w:rsid w:val="01C313E0"/>
    <w:rsid w:val="01CCCB39"/>
    <w:rsid w:val="0210F0ED"/>
    <w:rsid w:val="02188EDA"/>
    <w:rsid w:val="021A15D2"/>
    <w:rsid w:val="021BD390"/>
    <w:rsid w:val="021F40A4"/>
    <w:rsid w:val="0226B8F1"/>
    <w:rsid w:val="023C2D86"/>
    <w:rsid w:val="0249ED12"/>
    <w:rsid w:val="02523B59"/>
    <w:rsid w:val="02866A96"/>
    <w:rsid w:val="02925AE9"/>
    <w:rsid w:val="02987B17"/>
    <w:rsid w:val="02A09132"/>
    <w:rsid w:val="02A99C11"/>
    <w:rsid w:val="02C91D13"/>
    <w:rsid w:val="02CC60E7"/>
    <w:rsid w:val="02CFBFAE"/>
    <w:rsid w:val="02F80668"/>
    <w:rsid w:val="02FF1A72"/>
    <w:rsid w:val="0346BA3B"/>
    <w:rsid w:val="0359E3F6"/>
    <w:rsid w:val="03644D25"/>
    <w:rsid w:val="03834869"/>
    <w:rsid w:val="03909151"/>
    <w:rsid w:val="03919F89"/>
    <w:rsid w:val="0391E391"/>
    <w:rsid w:val="03BB0C4C"/>
    <w:rsid w:val="03D2A8D0"/>
    <w:rsid w:val="03EC563C"/>
    <w:rsid w:val="03F56449"/>
    <w:rsid w:val="040E8D10"/>
    <w:rsid w:val="04163BE5"/>
    <w:rsid w:val="041A0C06"/>
    <w:rsid w:val="041D7A56"/>
    <w:rsid w:val="04270C70"/>
    <w:rsid w:val="043722FD"/>
    <w:rsid w:val="043BC905"/>
    <w:rsid w:val="04478627"/>
    <w:rsid w:val="045D7FFF"/>
    <w:rsid w:val="04727432"/>
    <w:rsid w:val="047A7BAF"/>
    <w:rsid w:val="04AEA8B5"/>
    <w:rsid w:val="04BD9B39"/>
    <w:rsid w:val="04C9C219"/>
    <w:rsid w:val="04EE6959"/>
    <w:rsid w:val="04F9A3C7"/>
    <w:rsid w:val="050C0648"/>
    <w:rsid w:val="05105766"/>
    <w:rsid w:val="05503B4E"/>
    <w:rsid w:val="0550C2E1"/>
    <w:rsid w:val="056E6639"/>
    <w:rsid w:val="0595B36B"/>
    <w:rsid w:val="05D56A11"/>
    <w:rsid w:val="060B334B"/>
    <w:rsid w:val="061ED10E"/>
    <w:rsid w:val="0621BB56"/>
    <w:rsid w:val="0632F521"/>
    <w:rsid w:val="0637F639"/>
    <w:rsid w:val="0639C600"/>
    <w:rsid w:val="0643E09A"/>
    <w:rsid w:val="0666963C"/>
    <w:rsid w:val="06704BCD"/>
    <w:rsid w:val="06B7B34E"/>
    <w:rsid w:val="06C41792"/>
    <w:rsid w:val="06CF3136"/>
    <w:rsid w:val="0717FB84"/>
    <w:rsid w:val="073C9C2B"/>
    <w:rsid w:val="074898EB"/>
    <w:rsid w:val="0769CF7D"/>
    <w:rsid w:val="0790169E"/>
    <w:rsid w:val="079520C1"/>
    <w:rsid w:val="079F8A35"/>
    <w:rsid w:val="07B59D25"/>
    <w:rsid w:val="07BC4069"/>
    <w:rsid w:val="07CC41DF"/>
    <w:rsid w:val="08097A83"/>
    <w:rsid w:val="081E56A5"/>
    <w:rsid w:val="082770A9"/>
    <w:rsid w:val="084A1DF8"/>
    <w:rsid w:val="0851DAC8"/>
    <w:rsid w:val="08A96124"/>
    <w:rsid w:val="08C3F49C"/>
    <w:rsid w:val="08D9D43F"/>
    <w:rsid w:val="08F098F4"/>
    <w:rsid w:val="090995C8"/>
    <w:rsid w:val="094C8C0C"/>
    <w:rsid w:val="09538B12"/>
    <w:rsid w:val="096E5552"/>
    <w:rsid w:val="0975C050"/>
    <w:rsid w:val="09BF1418"/>
    <w:rsid w:val="09C002E5"/>
    <w:rsid w:val="09CAED12"/>
    <w:rsid w:val="0A12F92D"/>
    <w:rsid w:val="0A14ED0E"/>
    <w:rsid w:val="0A1EA426"/>
    <w:rsid w:val="0A343394"/>
    <w:rsid w:val="0A43DBA5"/>
    <w:rsid w:val="0A698FE9"/>
    <w:rsid w:val="0A8DB911"/>
    <w:rsid w:val="0A8ECC0B"/>
    <w:rsid w:val="0AADE2BA"/>
    <w:rsid w:val="0AB958DE"/>
    <w:rsid w:val="0ABE3AEE"/>
    <w:rsid w:val="0AED3DE7"/>
    <w:rsid w:val="0B2662F0"/>
    <w:rsid w:val="0B674051"/>
    <w:rsid w:val="0B7E37F9"/>
    <w:rsid w:val="0B832895"/>
    <w:rsid w:val="0B908C4D"/>
    <w:rsid w:val="0B9C63FA"/>
    <w:rsid w:val="0BA2D4FD"/>
    <w:rsid w:val="0BA9C708"/>
    <w:rsid w:val="0BAAC519"/>
    <w:rsid w:val="0C02B7F3"/>
    <w:rsid w:val="0C0F1159"/>
    <w:rsid w:val="0C255A88"/>
    <w:rsid w:val="0C30DBE3"/>
    <w:rsid w:val="0C4E13D1"/>
    <w:rsid w:val="0C51D580"/>
    <w:rsid w:val="0C79AF92"/>
    <w:rsid w:val="0CA067F2"/>
    <w:rsid w:val="0CC0BD34"/>
    <w:rsid w:val="0D180AB4"/>
    <w:rsid w:val="0D2BCA5B"/>
    <w:rsid w:val="0D396922"/>
    <w:rsid w:val="0D5937BE"/>
    <w:rsid w:val="0D5A33DD"/>
    <w:rsid w:val="0D642A1A"/>
    <w:rsid w:val="0D700A4A"/>
    <w:rsid w:val="0D94952A"/>
    <w:rsid w:val="0DC520CA"/>
    <w:rsid w:val="0DC86D84"/>
    <w:rsid w:val="0DCDD43A"/>
    <w:rsid w:val="0DE61078"/>
    <w:rsid w:val="0E02E238"/>
    <w:rsid w:val="0E0C2566"/>
    <w:rsid w:val="0E0EA218"/>
    <w:rsid w:val="0E27E03E"/>
    <w:rsid w:val="0E362074"/>
    <w:rsid w:val="0E3D82D2"/>
    <w:rsid w:val="0E5B7C79"/>
    <w:rsid w:val="0E6DDF30"/>
    <w:rsid w:val="0E781B0F"/>
    <w:rsid w:val="0E83C0E4"/>
    <w:rsid w:val="0E9CB67E"/>
    <w:rsid w:val="0EAD9EA3"/>
    <w:rsid w:val="0EEC95A1"/>
    <w:rsid w:val="0EF4D2D9"/>
    <w:rsid w:val="0F51F1A1"/>
    <w:rsid w:val="0F595ACF"/>
    <w:rsid w:val="0F78E2C9"/>
    <w:rsid w:val="0F7E2BCF"/>
    <w:rsid w:val="0F951715"/>
    <w:rsid w:val="0FB70833"/>
    <w:rsid w:val="0FCDD2B0"/>
    <w:rsid w:val="0FF7F4EA"/>
    <w:rsid w:val="0FFE4553"/>
    <w:rsid w:val="100856E9"/>
    <w:rsid w:val="103F14DF"/>
    <w:rsid w:val="103FC2C9"/>
    <w:rsid w:val="10518770"/>
    <w:rsid w:val="10848B3F"/>
    <w:rsid w:val="10A4198C"/>
    <w:rsid w:val="10AFC1AC"/>
    <w:rsid w:val="10B128DC"/>
    <w:rsid w:val="10D3B628"/>
    <w:rsid w:val="10DF77A6"/>
    <w:rsid w:val="10DFE6A5"/>
    <w:rsid w:val="10F685A2"/>
    <w:rsid w:val="111A99B1"/>
    <w:rsid w:val="11250D00"/>
    <w:rsid w:val="1137BDEB"/>
    <w:rsid w:val="1146966E"/>
    <w:rsid w:val="115572E2"/>
    <w:rsid w:val="1167FEE5"/>
    <w:rsid w:val="11738EB1"/>
    <w:rsid w:val="117B2BDB"/>
    <w:rsid w:val="11808259"/>
    <w:rsid w:val="1181DC84"/>
    <w:rsid w:val="11A6585D"/>
    <w:rsid w:val="11C40976"/>
    <w:rsid w:val="11EBFDFB"/>
    <w:rsid w:val="123231F3"/>
    <w:rsid w:val="1253B1C0"/>
    <w:rsid w:val="12621DF9"/>
    <w:rsid w:val="12693CA6"/>
    <w:rsid w:val="128015AB"/>
    <w:rsid w:val="12CCADD9"/>
    <w:rsid w:val="12EA6B5F"/>
    <w:rsid w:val="12F17370"/>
    <w:rsid w:val="12F17D69"/>
    <w:rsid w:val="13308965"/>
    <w:rsid w:val="1353C3C8"/>
    <w:rsid w:val="138943BB"/>
    <w:rsid w:val="13CF4C6D"/>
    <w:rsid w:val="141ACFC1"/>
    <w:rsid w:val="142C64D5"/>
    <w:rsid w:val="1446E790"/>
    <w:rsid w:val="14472688"/>
    <w:rsid w:val="14558A58"/>
    <w:rsid w:val="145986ED"/>
    <w:rsid w:val="1467BA23"/>
    <w:rsid w:val="148C7C2C"/>
    <w:rsid w:val="14939BF9"/>
    <w:rsid w:val="14ACC7C6"/>
    <w:rsid w:val="14CE4155"/>
    <w:rsid w:val="151873CD"/>
    <w:rsid w:val="151C5DEC"/>
    <w:rsid w:val="15337955"/>
    <w:rsid w:val="1538A11A"/>
    <w:rsid w:val="15468B6A"/>
    <w:rsid w:val="15494620"/>
    <w:rsid w:val="156D0077"/>
    <w:rsid w:val="156E6238"/>
    <w:rsid w:val="1574AA5C"/>
    <w:rsid w:val="15A2E79E"/>
    <w:rsid w:val="15E9F8A1"/>
    <w:rsid w:val="16042BAA"/>
    <w:rsid w:val="160D783F"/>
    <w:rsid w:val="1620C760"/>
    <w:rsid w:val="16297FDA"/>
    <w:rsid w:val="1646CD03"/>
    <w:rsid w:val="164F2B78"/>
    <w:rsid w:val="1658E8ED"/>
    <w:rsid w:val="16612894"/>
    <w:rsid w:val="166D3AC3"/>
    <w:rsid w:val="168940AD"/>
    <w:rsid w:val="16BC07BF"/>
    <w:rsid w:val="16BC4C26"/>
    <w:rsid w:val="16C72E57"/>
    <w:rsid w:val="16C99C60"/>
    <w:rsid w:val="1709CF3A"/>
    <w:rsid w:val="172BE52E"/>
    <w:rsid w:val="17714527"/>
    <w:rsid w:val="1773D27C"/>
    <w:rsid w:val="17A6EE8F"/>
    <w:rsid w:val="17A7C5EF"/>
    <w:rsid w:val="17B24007"/>
    <w:rsid w:val="17B52943"/>
    <w:rsid w:val="17C9A7D8"/>
    <w:rsid w:val="17F8A254"/>
    <w:rsid w:val="18138D05"/>
    <w:rsid w:val="1825917A"/>
    <w:rsid w:val="183B3A59"/>
    <w:rsid w:val="18A1C4A3"/>
    <w:rsid w:val="18E11E39"/>
    <w:rsid w:val="18E459AD"/>
    <w:rsid w:val="18F8D602"/>
    <w:rsid w:val="18FF3360"/>
    <w:rsid w:val="19123F8C"/>
    <w:rsid w:val="19447CCE"/>
    <w:rsid w:val="1989E94E"/>
    <w:rsid w:val="198A4501"/>
    <w:rsid w:val="19A06ADC"/>
    <w:rsid w:val="19C2C186"/>
    <w:rsid w:val="19D2947C"/>
    <w:rsid w:val="19DA0A80"/>
    <w:rsid w:val="19E24151"/>
    <w:rsid w:val="19EC86D1"/>
    <w:rsid w:val="19F3BAB6"/>
    <w:rsid w:val="19F5B1BC"/>
    <w:rsid w:val="19FB50DD"/>
    <w:rsid w:val="1A000E32"/>
    <w:rsid w:val="1A51C108"/>
    <w:rsid w:val="1A6725BC"/>
    <w:rsid w:val="1A698895"/>
    <w:rsid w:val="1A88730F"/>
    <w:rsid w:val="1AA2FCD0"/>
    <w:rsid w:val="1ACB6471"/>
    <w:rsid w:val="1B0EF8E5"/>
    <w:rsid w:val="1B12023A"/>
    <w:rsid w:val="1B1E60D0"/>
    <w:rsid w:val="1B30447B"/>
    <w:rsid w:val="1B42104C"/>
    <w:rsid w:val="1B46C466"/>
    <w:rsid w:val="1B786133"/>
    <w:rsid w:val="1B850AEB"/>
    <w:rsid w:val="1B9131EC"/>
    <w:rsid w:val="1BBC1835"/>
    <w:rsid w:val="1BD695D0"/>
    <w:rsid w:val="1C0692CA"/>
    <w:rsid w:val="1C0B6A0A"/>
    <w:rsid w:val="1C479518"/>
    <w:rsid w:val="1C4B0ADB"/>
    <w:rsid w:val="1C5D9F16"/>
    <w:rsid w:val="1C5F25E9"/>
    <w:rsid w:val="1C915F3F"/>
    <w:rsid w:val="1C990CFB"/>
    <w:rsid w:val="1CC6395B"/>
    <w:rsid w:val="1CC9B0A5"/>
    <w:rsid w:val="1CDCD4FA"/>
    <w:rsid w:val="1CF3DBAE"/>
    <w:rsid w:val="1CF4DC4A"/>
    <w:rsid w:val="1D2CD4C7"/>
    <w:rsid w:val="1D334E3E"/>
    <w:rsid w:val="1D3E6927"/>
    <w:rsid w:val="1D4A407C"/>
    <w:rsid w:val="1D51FB07"/>
    <w:rsid w:val="1D6BBA0B"/>
    <w:rsid w:val="1D746525"/>
    <w:rsid w:val="1D77DF09"/>
    <w:rsid w:val="1D8924CC"/>
    <w:rsid w:val="1D8C18A9"/>
    <w:rsid w:val="1D8EDCD9"/>
    <w:rsid w:val="1DA3E175"/>
    <w:rsid w:val="1DB7A33E"/>
    <w:rsid w:val="1DE4DCC9"/>
    <w:rsid w:val="1DF22629"/>
    <w:rsid w:val="1DF59CF2"/>
    <w:rsid w:val="1E0297F2"/>
    <w:rsid w:val="1E3B16A2"/>
    <w:rsid w:val="1E42EFF9"/>
    <w:rsid w:val="1E453C38"/>
    <w:rsid w:val="1E4749AA"/>
    <w:rsid w:val="1E8D19B2"/>
    <w:rsid w:val="1EA9CB20"/>
    <w:rsid w:val="1EAFA340"/>
    <w:rsid w:val="1EB81866"/>
    <w:rsid w:val="1EB91BC7"/>
    <w:rsid w:val="1EBE486F"/>
    <w:rsid w:val="1ED5257E"/>
    <w:rsid w:val="1EE43D53"/>
    <w:rsid w:val="1EEEF5B5"/>
    <w:rsid w:val="1EF39229"/>
    <w:rsid w:val="1F14BBF1"/>
    <w:rsid w:val="1F2D128C"/>
    <w:rsid w:val="1F33D1D1"/>
    <w:rsid w:val="1F3508E0"/>
    <w:rsid w:val="1F3A6F9C"/>
    <w:rsid w:val="1F6C5BAF"/>
    <w:rsid w:val="1FA78792"/>
    <w:rsid w:val="1FB194C3"/>
    <w:rsid w:val="1FE6C399"/>
    <w:rsid w:val="1FF6F741"/>
    <w:rsid w:val="2019DED4"/>
    <w:rsid w:val="2022ACED"/>
    <w:rsid w:val="202DB8F6"/>
    <w:rsid w:val="2036F3FE"/>
    <w:rsid w:val="204A051D"/>
    <w:rsid w:val="205BAC67"/>
    <w:rsid w:val="2066C90F"/>
    <w:rsid w:val="20985E7B"/>
    <w:rsid w:val="20B29D66"/>
    <w:rsid w:val="20B62498"/>
    <w:rsid w:val="20C9D03A"/>
    <w:rsid w:val="20DC8E48"/>
    <w:rsid w:val="20EBEF46"/>
    <w:rsid w:val="212D2B82"/>
    <w:rsid w:val="2134AFA7"/>
    <w:rsid w:val="2156C2C4"/>
    <w:rsid w:val="216FD69A"/>
    <w:rsid w:val="21786417"/>
    <w:rsid w:val="219A827A"/>
    <w:rsid w:val="21C18407"/>
    <w:rsid w:val="21C531E0"/>
    <w:rsid w:val="21C96159"/>
    <w:rsid w:val="21D7F8DA"/>
    <w:rsid w:val="21E99187"/>
    <w:rsid w:val="2267A92C"/>
    <w:rsid w:val="228DA063"/>
    <w:rsid w:val="2293816C"/>
    <w:rsid w:val="229D91F8"/>
    <w:rsid w:val="22C02766"/>
    <w:rsid w:val="22D4B08C"/>
    <w:rsid w:val="22E41C7E"/>
    <w:rsid w:val="231A7BFB"/>
    <w:rsid w:val="23306FB0"/>
    <w:rsid w:val="23437457"/>
    <w:rsid w:val="234E890B"/>
    <w:rsid w:val="2352B3CC"/>
    <w:rsid w:val="235874C1"/>
    <w:rsid w:val="23603A0E"/>
    <w:rsid w:val="2373D1B0"/>
    <w:rsid w:val="238C64C9"/>
    <w:rsid w:val="23C07DFF"/>
    <w:rsid w:val="23D24053"/>
    <w:rsid w:val="23E6EF39"/>
    <w:rsid w:val="23ECE386"/>
    <w:rsid w:val="23EFBE61"/>
    <w:rsid w:val="23F3936F"/>
    <w:rsid w:val="2409CB1F"/>
    <w:rsid w:val="240C8C98"/>
    <w:rsid w:val="2412F07B"/>
    <w:rsid w:val="24216FD9"/>
    <w:rsid w:val="245924A8"/>
    <w:rsid w:val="245DEE06"/>
    <w:rsid w:val="246385E6"/>
    <w:rsid w:val="246537D8"/>
    <w:rsid w:val="248D0006"/>
    <w:rsid w:val="24B2317D"/>
    <w:rsid w:val="24B9CB59"/>
    <w:rsid w:val="24BCC090"/>
    <w:rsid w:val="24C5867A"/>
    <w:rsid w:val="2510D4F2"/>
    <w:rsid w:val="2516E567"/>
    <w:rsid w:val="2533077C"/>
    <w:rsid w:val="2535284E"/>
    <w:rsid w:val="254BD23F"/>
    <w:rsid w:val="254D3E15"/>
    <w:rsid w:val="254F0613"/>
    <w:rsid w:val="25515129"/>
    <w:rsid w:val="2567F147"/>
    <w:rsid w:val="259C0DE7"/>
    <w:rsid w:val="25A76946"/>
    <w:rsid w:val="25AA0FAD"/>
    <w:rsid w:val="25B7A766"/>
    <w:rsid w:val="25D12E12"/>
    <w:rsid w:val="25E3F4D0"/>
    <w:rsid w:val="25F6F5AE"/>
    <w:rsid w:val="261B21D0"/>
    <w:rsid w:val="2634FF41"/>
    <w:rsid w:val="265E8920"/>
    <w:rsid w:val="265EEDC7"/>
    <w:rsid w:val="267B935A"/>
    <w:rsid w:val="26A82FB3"/>
    <w:rsid w:val="26F18A3E"/>
    <w:rsid w:val="270F6410"/>
    <w:rsid w:val="27262245"/>
    <w:rsid w:val="272D83DA"/>
    <w:rsid w:val="274AB956"/>
    <w:rsid w:val="2759109B"/>
    <w:rsid w:val="275EE1E7"/>
    <w:rsid w:val="27641E62"/>
    <w:rsid w:val="2783D143"/>
    <w:rsid w:val="2788B650"/>
    <w:rsid w:val="2795B4A1"/>
    <w:rsid w:val="27C04765"/>
    <w:rsid w:val="27D585F3"/>
    <w:rsid w:val="27E23A95"/>
    <w:rsid w:val="28279B43"/>
    <w:rsid w:val="28486BEB"/>
    <w:rsid w:val="2850C6EE"/>
    <w:rsid w:val="287B8FFC"/>
    <w:rsid w:val="287D821B"/>
    <w:rsid w:val="288AC445"/>
    <w:rsid w:val="288C29D5"/>
    <w:rsid w:val="28B49084"/>
    <w:rsid w:val="28DE0929"/>
    <w:rsid w:val="28E028B1"/>
    <w:rsid w:val="28F0FFB8"/>
    <w:rsid w:val="291BF487"/>
    <w:rsid w:val="2949B38C"/>
    <w:rsid w:val="296712C0"/>
    <w:rsid w:val="297E0AF6"/>
    <w:rsid w:val="29B0870B"/>
    <w:rsid w:val="29B0B4BB"/>
    <w:rsid w:val="29F9D7D9"/>
    <w:rsid w:val="2A018BFB"/>
    <w:rsid w:val="2A08B64E"/>
    <w:rsid w:val="2A2BE9A6"/>
    <w:rsid w:val="2A3F40C1"/>
    <w:rsid w:val="2A419DC6"/>
    <w:rsid w:val="2A4266C6"/>
    <w:rsid w:val="2A47E240"/>
    <w:rsid w:val="2A55760B"/>
    <w:rsid w:val="2A5EFCE0"/>
    <w:rsid w:val="2A69AD08"/>
    <w:rsid w:val="2A9E04CA"/>
    <w:rsid w:val="2AD0AF66"/>
    <w:rsid w:val="2AE25FB9"/>
    <w:rsid w:val="2AE3D5C6"/>
    <w:rsid w:val="2AF003C7"/>
    <w:rsid w:val="2AF651A0"/>
    <w:rsid w:val="2AFFE99F"/>
    <w:rsid w:val="2B1CC35D"/>
    <w:rsid w:val="2B334BA9"/>
    <w:rsid w:val="2B336B82"/>
    <w:rsid w:val="2B516A0B"/>
    <w:rsid w:val="2B6AC621"/>
    <w:rsid w:val="2B6B4BF3"/>
    <w:rsid w:val="2BA74EA5"/>
    <w:rsid w:val="2BAAA23A"/>
    <w:rsid w:val="2BC52C04"/>
    <w:rsid w:val="2BC6F735"/>
    <w:rsid w:val="2BD36688"/>
    <w:rsid w:val="2BE2D11E"/>
    <w:rsid w:val="2C135961"/>
    <w:rsid w:val="2C251BA9"/>
    <w:rsid w:val="2C35C91D"/>
    <w:rsid w:val="2C3D2658"/>
    <w:rsid w:val="2C4B977B"/>
    <w:rsid w:val="2C4F27C9"/>
    <w:rsid w:val="2C5DC0ED"/>
    <w:rsid w:val="2C89ED8F"/>
    <w:rsid w:val="2C9EC8DE"/>
    <w:rsid w:val="2CBCBF2E"/>
    <w:rsid w:val="2CD34F65"/>
    <w:rsid w:val="2CE6AD30"/>
    <w:rsid w:val="2CF3C282"/>
    <w:rsid w:val="2CFBA77C"/>
    <w:rsid w:val="2D08B650"/>
    <w:rsid w:val="2D36316B"/>
    <w:rsid w:val="2D431F06"/>
    <w:rsid w:val="2D43BCD3"/>
    <w:rsid w:val="2D464FDB"/>
    <w:rsid w:val="2D555A6F"/>
    <w:rsid w:val="2D6DBEA8"/>
    <w:rsid w:val="2D7A0E57"/>
    <w:rsid w:val="2D7E5200"/>
    <w:rsid w:val="2D80DF71"/>
    <w:rsid w:val="2D8C6E0B"/>
    <w:rsid w:val="2DBFBDB1"/>
    <w:rsid w:val="2E3253B9"/>
    <w:rsid w:val="2E517C19"/>
    <w:rsid w:val="2E83714F"/>
    <w:rsid w:val="2E9027BB"/>
    <w:rsid w:val="2E9832A8"/>
    <w:rsid w:val="2EB8696D"/>
    <w:rsid w:val="2ED73E6F"/>
    <w:rsid w:val="2EE0FBD0"/>
    <w:rsid w:val="2F4D5116"/>
    <w:rsid w:val="2F54427D"/>
    <w:rsid w:val="2F5CBC6B"/>
    <w:rsid w:val="2F694F0C"/>
    <w:rsid w:val="2F9B6A6D"/>
    <w:rsid w:val="2FA0D1DA"/>
    <w:rsid w:val="2FB99041"/>
    <w:rsid w:val="2FD1C349"/>
    <w:rsid w:val="2FF7EF35"/>
    <w:rsid w:val="3011B8A7"/>
    <w:rsid w:val="30284D8C"/>
    <w:rsid w:val="303207BA"/>
    <w:rsid w:val="303EBD16"/>
    <w:rsid w:val="304456A9"/>
    <w:rsid w:val="305828E2"/>
    <w:rsid w:val="307C7FCE"/>
    <w:rsid w:val="307E135D"/>
    <w:rsid w:val="30ACA92D"/>
    <w:rsid w:val="30ACC14D"/>
    <w:rsid w:val="30CAC81C"/>
    <w:rsid w:val="30D0770A"/>
    <w:rsid w:val="30D0FE43"/>
    <w:rsid w:val="31096D11"/>
    <w:rsid w:val="311ED304"/>
    <w:rsid w:val="3128027E"/>
    <w:rsid w:val="312A8E82"/>
    <w:rsid w:val="312FA414"/>
    <w:rsid w:val="313BE83E"/>
    <w:rsid w:val="313E8DF9"/>
    <w:rsid w:val="316201A9"/>
    <w:rsid w:val="3169C22E"/>
    <w:rsid w:val="317277DD"/>
    <w:rsid w:val="3180BAE7"/>
    <w:rsid w:val="31A113D6"/>
    <w:rsid w:val="31C5D61F"/>
    <w:rsid w:val="31D5C12D"/>
    <w:rsid w:val="31DE7801"/>
    <w:rsid w:val="31FD5782"/>
    <w:rsid w:val="31FD67CC"/>
    <w:rsid w:val="321D807F"/>
    <w:rsid w:val="3241854C"/>
    <w:rsid w:val="32506C72"/>
    <w:rsid w:val="325837B1"/>
    <w:rsid w:val="327581EB"/>
    <w:rsid w:val="327AB55B"/>
    <w:rsid w:val="32AF99CA"/>
    <w:rsid w:val="3307DA06"/>
    <w:rsid w:val="331F51C2"/>
    <w:rsid w:val="3325202F"/>
    <w:rsid w:val="332ADB50"/>
    <w:rsid w:val="333BEA4E"/>
    <w:rsid w:val="33486B38"/>
    <w:rsid w:val="336D8A5E"/>
    <w:rsid w:val="336F9426"/>
    <w:rsid w:val="339E4137"/>
    <w:rsid w:val="33A0ECF0"/>
    <w:rsid w:val="33A2B0B4"/>
    <w:rsid w:val="33AC189E"/>
    <w:rsid w:val="33AFB72F"/>
    <w:rsid w:val="33C79F2A"/>
    <w:rsid w:val="33D515DD"/>
    <w:rsid w:val="33D94258"/>
    <w:rsid w:val="33E1506B"/>
    <w:rsid w:val="33E649C9"/>
    <w:rsid w:val="33E6A318"/>
    <w:rsid w:val="34134608"/>
    <w:rsid w:val="34262EC9"/>
    <w:rsid w:val="343F2DF0"/>
    <w:rsid w:val="344B6A2B"/>
    <w:rsid w:val="34553F0D"/>
    <w:rsid w:val="345DC5F9"/>
    <w:rsid w:val="34818B9A"/>
    <w:rsid w:val="34A7C9FA"/>
    <w:rsid w:val="34C36012"/>
    <w:rsid w:val="34D8802D"/>
    <w:rsid w:val="34E9F745"/>
    <w:rsid w:val="34F28CD5"/>
    <w:rsid w:val="34FF3411"/>
    <w:rsid w:val="350F294C"/>
    <w:rsid w:val="35246099"/>
    <w:rsid w:val="3529DCEB"/>
    <w:rsid w:val="35345726"/>
    <w:rsid w:val="3537B3DB"/>
    <w:rsid w:val="35394108"/>
    <w:rsid w:val="3541D6EA"/>
    <w:rsid w:val="35421B4B"/>
    <w:rsid w:val="359C4FBA"/>
    <w:rsid w:val="35A0888A"/>
    <w:rsid w:val="35A72D94"/>
    <w:rsid w:val="35BBE703"/>
    <w:rsid w:val="360A26F4"/>
    <w:rsid w:val="36513AB2"/>
    <w:rsid w:val="365E995B"/>
    <w:rsid w:val="3675B65B"/>
    <w:rsid w:val="3688A033"/>
    <w:rsid w:val="36B317CE"/>
    <w:rsid w:val="36CF50EB"/>
    <w:rsid w:val="36F0B1EC"/>
    <w:rsid w:val="36F94D87"/>
    <w:rsid w:val="37415DDB"/>
    <w:rsid w:val="37552614"/>
    <w:rsid w:val="375B097B"/>
    <w:rsid w:val="379CFE7C"/>
    <w:rsid w:val="37A1C18D"/>
    <w:rsid w:val="37AC4A74"/>
    <w:rsid w:val="37C5C4E0"/>
    <w:rsid w:val="37D48A69"/>
    <w:rsid w:val="37D4F953"/>
    <w:rsid w:val="37D6F2E1"/>
    <w:rsid w:val="37E57B3F"/>
    <w:rsid w:val="3807EC6A"/>
    <w:rsid w:val="38239BB3"/>
    <w:rsid w:val="3849CEFB"/>
    <w:rsid w:val="384D4A41"/>
    <w:rsid w:val="386B214C"/>
    <w:rsid w:val="386FEE16"/>
    <w:rsid w:val="38719729"/>
    <w:rsid w:val="387913FD"/>
    <w:rsid w:val="38BC6ABA"/>
    <w:rsid w:val="38C11A6C"/>
    <w:rsid w:val="38CA5B1C"/>
    <w:rsid w:val="38D3BA9E"/>
    <w:rsid w:val="38E050E2"/>
    <w:rsid w:val="392850CD"/>
    <w:rsid w:val="39292456"/>
    <w:rsid w:val="39716442"/>
    <w:rsid w:val="3987A2E4"/>
    <w:rsid w:val="399AAE2E"/>
    <w:rsid w:val="39A5C18E"/>
    <w:rsid w:val="39A66052"/>
    <w:rsid w:val="39C0E75D"/>
    <w:rsid w:val="39ECE767"/>
    <w:rsid w:val="39F73EDA"/>
    <w:rsid w:val="3A189BC3"/>
    <w:rsid w:val="3A87F1B3"/>
    <w:rsid w:val="3A8B8BDA"/>
    <w:rsid w:val="3A91F4A9"/>
    <w:rsid w:val="3A952CB8"/>
    <w:rsid w:val="3AAD787A"/>
    <w:rsid w:val="3AD98355"/>
    <w:rsid w:val="3AE72EDB"/>
    <w:rsid w:val="3AFB357C"/>
    <w:rsid w:val="3AFC3CA4"/>
    <w:rsid w:val="3B04560E"/>
    <w:rsid w:val="3B0DDB3D"/>
    <w:rsid w:val="3B19B48B"/>
    <w:rsid w:val="3B2204A8"/>
    <w:rsid w:val="3B3B389D"/>
    <w:rsid w:val="3B41C519"/>
    <w:rsid w:val="3B5A8074"/>
    <w:rsid w:val="3B7091AF"/>
    <w:rsid w:val="3B77A781"/>
    <w:rsid w:val="3B8B4E94"/>
    <w:rsid w:val="3B983472"/>
    <w:rsid w:val="3B99B34C"/>
    <w:rsid w:val="3B9BE12C"/>
    <w:rsid w:val="3B9EEE46"/>
    <w:rsid w:val="3BBFD3FA"/>
    <w:rsid w:val="3BDAF899"/>
    <w:rsid w:val="3BE46E52"/>
    <w:rsid w:val="3BEE636A"/>
    <w:rsid w:val="3C10DC3F"/>
    <w:rsid w:val="3C12ACBC"/>
    <w:rsid w:val="3C2F7A4E"/>
    <w:rsid w:val="3C2FAB56"/>
    <w:rsid w:val="3C717B33"/>
    <w:rsid w:val="3C797810"/>
    <w:rsid w:val="3C79B4B2"/>
    <w:rsid w:val="3C7B6B4D"/>
    <w:rsid w:val="3C7B764B"/>
    <w:rsid w:val="3C81D40E"/>
    <w:rsid w:val="3C942FC4"/>
    <w:rsid w:val="3C9B270D"/>
    <w:rsid w:val="3CA7A6CD"/>
    <w:rsid w:val="3CEE35B7"/>
    <w:rsid w:val="3D3404D3"/>
    <w:rsid w:val="3D5BE4BE"/>
    <w:rsid w:val="3D894F3A"/>
    <w:rsid w:val="3D97822A"/>
    <w:rsid w:val="3DB765C7"/>
    <w:rsid w:val="3DBF9275"/>
    <w:rsid w:val="3DCE1231"/>
    <w:rsid w:val="3DDBD562"/>
    <w:rsid w:val="3DFFFE6A"/>
    <w:rsid w:val="3E068D05"/>
    <w:rsid w:val="3E399973"/>
    <w:rsid w:val="3E5284AF"/>
    <w:rsid w:val="3E5882C9"/>
    <w:rsid w:val="3E6921F2"/>
    <w:rsid w:val="3E7A5ADD"/>
    <w:rsid w:val="3E8C8DF9"/>
    <w:rsid w:val="3E8E69F0"/>
    <w:rsid w:val="3E9FE822"/>
    <w:rsid w:val="3EA14811"/>
    <w:rsid w:val="3EB1B7C8"/>
    <w:rsid w:val="3EBDEE4F"/>
    <w:rsid w:val="3EDE3BDD"/>
    <w:rsid w:val="3EE183D9"/>
    <w:rsid w:val="3EE34AFB"/>
    <w:rsid w:val="3EEDF3EB"/>
    <w:rsid w:val="3EF77DEF"/>
    <w:rsid w:val="3EF7B063"/>
    <w:rsid w:val="3F0582AC"/>
    <w:rsid w:val="3F11F0AD"/>
    <w:rsid w:val="3F18637E"/>
    <w:rsid w:val="3F20E669"/>
    <w:rsid w:val="3F35DEE8"/>
    <w:rsid w:val="3F478179"/>
    <w:rsid w:val="3F494DEF"/>
    <w:rsid w:val="3F75048E"/>
    <w:rsid w:val="3F82918A"/>
    <w:rsid w:val="3F97B698"/>
    <w:rsid w:val="3F9F1033"/>
    <w:rsid w:val="3FA4B725"/>
    <w:rsid w:val="3FA7D457"/>
    <w:rsid w:val="3FBE9ED4"/>
    <w:rsid w:val="3FD2220A"/>
    <w:rsid w:val="3FE372E5"/>
    <w:rsid w:val="3FE4AC6D"/>
    <w:rsid w:val="40025E75"/>
    <w:rsid w:val="400B5DCA"/>
    <w:rsid w:val="402349E5"/>
    <w:rsid w:val="40357E71"/>
    <w:rsid w:val="405CFA4A"/>
    <w:rsid w:val="407076D7"/>
    <w:rsid w:val="407B805D"/>
    <w:rsid w:val="40901DEF"/>
    <w:rsid w:val="40AB4394"/>
    <w:rsid w:val="40C712A4"/>
    <w:rsid w:val="40C9931D"/>
    <w:rsid w:val="40E46412"/>
    <w:rsid w:val="40EB86D4"/>
    <w:rsid w:val="4109B9A4"/>
    <w:rsid w:val="41162BF2"/>
    <w:rsid w:val="415DFF72"/>
    <w:rsid w:val="416E7DC5"/>
    <w:rsid w:val="419A6CED"/>
    <w:rsid w:val="41CD0172"/>
    <w:rsid w:val="41DAF009"/>
    <w:rsid w:val="41E71479"/>
    <w:rsid w:val="422A0162"/>
    <w:rsid w:val="423B91CF"/>
    <w:rsid w:val="425B7CB4"/>
    <w:rsid w:val="428A50F7"/>
    <w:rsid w:val="429F7658"/>
    <w:rsid w:val="42C733B3"/>
    <w:rsid w:val="42E00E74"/>
    <w:rsid w:val="42E9EB57"/>
    <w:rsid w:val="42EC7522"/>
    <w:rsid w:val="431527FA"/>
    <w:rsid w:val="4316CD97"/>
    <w:rsid w:val="434BD832"/>
    <w:rsid w:val="4372F733"/>
    <w:rsid w:val="43787279"/>
    <w:rsid w:val="4384D24E"/>
    <w:rsid w:val="43915F72"/>
    <w:rsid w:val="43B44B65"/>
    <w:rsid w:val="43B54B67"/>
    <w:rsid w:val="43C47F6D"/>
    <w:rsid w:val="43E3121D"/>
    <w:rsid w:val="441BE641"/>
    <w:rsid w:val="441E2302"/>
    <w:rsid w:val="44497601"/>
    <w:rsid w:val="444CDD1D"/>
    <w:rsid w:val="445A3540"/>
    <w:rsid w:val="446EB862"/>
    <w:rsid w:val="4472B215"/>
    <w:rsid w:val="44783624"/>
    <w:rsid w:val="44803DA8"/>
    <w:rsid w:val="44A1AA4B"/>
    <w:rsid w:val="44B720EE"/>
    <w:rsid w:val="44C40E6C"/>
    <w:rsid w:val="44C5A690"/>
    <w:rsid w:val="44C851B0"/>
    <w:rsid w:val="44DB3BFB"/>
    <w:rsid w:val="44E9CB3F"/>
    <w:rsid w:val="44F4BA84"/>
    <w:rsid w:val="45190978"/>
    <w:rsid w:val="451C6096"/>
    <w:rsid w:val="4544A186"/>
    <w:rsid w:val="4550E8DD"/>
    <w:rsid w:val="45581CA4"/>
    <w:rsid w:val="45BE0CCB"/>
    <w:rsid w:val="45C28967"/>
    <w:rsid w:val="4625E744"/>
    <w:rsid w:val="4662ECBF"/>
    <w:rsid w:val="4667A242"/>
    <w:rsid w:val="4674CB0D"/>
    <w:rsid w:val="467EA11F"/>
    <w:rsid w:val="4684E45B"/>
    <w:rsid w:val="46A45B1A"/>
    <w:rsid w:val="46A4FFC8"/>
    <w:rsid w:val="46A81091"/>
    <w:rsid w:val="46D26316"/>
    <w:rsid w:val="46E734B3"/>
    <w:rsid w:val="46F2136F"/>
    <w:rsid w:val="46FE4D9B"/>
    <w:rsid w:val="470B6631"/>
    <w:rsid w:val="4752CAF1"/>
    <w:rsid w:val="476C7FD9"/>
    <w:rsid w:val="4799CAD7"/>
    <w:rsid w:val="47A64CC6"/>
    <w:rsid w:val="47CF2730"/>
    <w:rsid w:val="47D7BB70"/>
    <w:rsid w:val="47F45156"/>
    <w:rsid w:val="47F6AE3B"/>
    <w:rsid w:val="47FFF272"/>
    <w:rsid w:val="480E0DBB"/>
    <w:rsid w:val="480E8229"/>
    <w:rsid w:val="481EAA7F"/>
    <w:rsid w:val="48431861"/>
    <w:rsid w:val="4860E8F2"/>
    <w:rsid w:val="486F9708"/>
    <w:rsid w:val="48781816"/>
    <w:rsid w:val="48863D44"/>
    <w:rsid w:val="488AF11C"/>
    <w:rsid w:val="48AB21E5"/>
    <w:rsid w:val="48AE5AAC"/>
    <w:rsid w:val="48B55A42"/>
    <w:rsid w:val="48C699D5"/>
    <w:rsid w:val="4926B149"/>
    <w:rsid w:val="492F671E"/>
    <w:rsid w:val="4946329A"/>
    <w:rsid w:val="494FB43A"/>
    <w:rsid w:val="497A0CA9"/>
    <w:rsid w:val="49828B22"/>
    <w:rsid w:val="498C25A8"/>
    <w:rsid w:val="499E07F9"/>
    <w:rsid w:val="49A78B4C"/>
    <w:rsid w:val="49A9DE1C"/>
    <w:rsid w:val="49C49B1E"/>
    <w:rsid w:val="49DF7DC6"/>
    <w:rsid w:val="4A008744"/>
    <w:rsid w:val="4A131B83"/>
    <w:rsid w:val="4A14491F"/>
    <w:rsid w:val="4A2F5ADE"/>
    <w:rsid w:val="4A31FAA0"/>
    <w:rsid w:val="4A3CCB92"/>
    <w:rsid w:val="4A639A7B"/>
    <w:rsid w:val="4A6F9E2C"/>
    <w:rsid w:val="4A73A84D"/>
    <w:rsid w:val="4AA976B2"/>
    <w:rsid w:val="4ABF5619"/>
    <w:rsid w:val="4AEBE783"/>
    <w:rsid w:val="4B11F5D5"/>
    <w:rsid w:val="4B13036C"/>
    <w:rsid w:val="4B2CD5DD"/>
    <w:rsid w:val="4B3D8959"/>
    <w:rsid w:val="4B45AE7D"/>
    <w:rsid w:val="4B55265C"/>
    <w:rsid w:val="4B6D1B0A"/>
    <w:rsid w:val="4B714DAE"/>
    <w:rsid w:val="4B7F9F3B"/>
    <w:rsid w:val="4B8C7D50"/>
    <w:rsid w:val="4B9065F5"/>
    <w:rsid w:val="4B9D31C1"/>
    <w:rsid w:val="4BAF7A98"/>
    <w:rsid w:val="4BB0E7C8"/>
    <w:rsid w:val="4BC849BD"/>
    <w:rsid w:val="4BCA20AF"/>
    <w:rsid w:val="4BD472AF"/>
    <w:rsid w:val="4BF9454D"/>
    <w:rsid w:val="4C0BD5F8"/>
    <w:rsid w:val="4C5D07B0"/>
    <w:rsid w:val="4C93806E"/>
    <w:rsid w:val="4CAADE05"/>
    <w:rsid w:val="4CB8B5DA"/>
    <w:rsid w:val="4CCBF9A6"/>
    <w:rsid w:val="4CE17EDE"/>
    <w:rsid w:val="4CE9E0D2"/>
    <w:rsid w:val="4CF7B334"/>
    <w:rsid w:val="4D03B366"/>
    <w:rsid w:val="4D66E44A"/>
    <w:rsid w:val="4D76C053"/>
    <w:rsid w:val="4D7E4DF3"/>
    <w:rsid w:val="4D80FE87"/>
    <w:rsid w:val="4D82EB20"/>
    <w:rsid w:val="4DABB433"/>
    <w:rsid w:val="4DD8B618"/>
    <w:rsid w:val="4DDAD485"/>
    <w:rsid w:val="4DF3EDA5"/>
    <w:rsid w:val="4E059F31"/>
    <w:rsid w:val="4E10A45F"/>
    <w:rsid w:val="4E1A672C"/>
    <w:rsid w:val="4E25A55F"/>
    <w:rsid w:val="4E2CE047"/>
    <w:rsid w:val="4E2E685F"/>
    <w:rsid w:val="4E6D0491"/>
    <w:rsid w:val="4E71659E"/>
    <w:rsid w:val="4E934805"/>
    <w:rsid w:val="4E9384B9"/>
    <w:rsid w:val="4EABCDE0"/>
    <w:rsid w:val="4EE0D3C7"/>
    <w:rsid w:val="4EF57EC8"/>
    <w:rsid w:val="4EFD4FB9"/>
    <w:rsid w:val="4F0271BE"/>
    <w:rsid w:val="4F10779C"/>
    <w:rsid w:val="4F249BC6"/>
    <w:rsid w:val="4F3B6768"/>
    <w:rsid w:val="4F3FF134"/>
    <w:rsid w:val="4F4B3A62"/>
    <w:rsid w:val="4F566A7B"/>
    <w:rsid w:val="4FEE00C7"/>
    <w:rsid w:val="50218194"/>
    <w:rsid w:val="502E5EBC"/>
    <w:rsid w:val="50312458"/>
    <w:rsid w:val="503466C5"/>
    <w:rsid w:val="508491AE"/>
    <w:rsid w:val="508C0784"/>
    <w:rsid w:val="50C0D20C"/>
    <w:rsid w:val="50D3FD97"/>
    <w:rsid w:val="50E5063F"/>
    <w:rsid w:val="50EB38A8"/>
    <w:rsid w:val="50F260AE"/>
    <w:rsid w:val="512853D9"/>
    <w:rsid w:val="514F64DB"/>
    <w:rsid w:val="515EE2D3"/>
    <w:rsid w:val="51658EC2"/>
    <w:rsid w:val="51758C52"/>
    <w:rsid w:val="5189673F"/>
    <w:rsid w:val="51A42998"/>
    <w:rsid w:val="51ACA779"/>
    <w:rsid w:val="51BD51F5"/>
    <w:rsid w:val="51BE6281"/>
    <w:rsid w:val="51CA57CA"/>
    <w:rsid w:val="51FF25B7"/>
    <w:rsid w:val="52088C9C"/>
    <w:rsid w:val="52104F3B"/>
    <w:rsid w:val="52261D99"/>
    <w:rsid w:val="52326B91"/>
    <w:rsid w:val="52386308"/>
    <w:rsid w:val="527A48E8"/>
    <w:rsid w:val="52B7F802"/>
    <w:rsid w:val="52D4E99D"/>
    <w:rsid w:val="52F605C6"/>
    <w:rsid w:val="530CC902"/>
    <w:rsid w:val="531D35CC"/>
    <w:rsid w:val="533935F3"/>
    <w:rsid w:val="53457C4D"/>
    <w:rsid w:val="537C2B19"/>
    <w:rsid w:val="53A5C6A8"/>
    <w:rsid w:val="53AB8365"/>
    <w:rsid w:val="53DF81B5"/>
    <w:rsid w:val="53EB7F85"/>
    <w:rsid w:val="53F872CE"/>
    <w:rsid w:val="54023C99"/>
    <w:rsid w:val="540AFA81"/>
    <w:rsid w:val="541CC4B6"/>
    <w:rsid w:val="542D68AD"/>
    <w:rsid w:val="54728C3F"/>
    <w:rsid w:val="547A3A20"/>
    <w:rsid w:val="548DA089"/>
    <w:rsid w:val="548E5186"/>
    <w:rsid w:val="54B3108F"/>
    <w:rsid w:val="54D692B7"/>
    <w:rsid w:val="54DEFBDF"/>
    <w:rsid w:val="54ECBB57"/>
    <w:rsid w:val="54EF6BF7"/>
    <w:rsid w:val="54F4F2B7"/>
    <w:rsid w:val="55019D3B"/>
    <w:rsid w:val="5517EC26"/>
    <w:rsid w:val="552EE1E1"/>
    <w:rsid w:val="5530C9B7"/>
    <w:rsid w:val="555802D1"/>
    <w:rsid w:val="556BA2BB"/>
    <w:rsid w:val="55A4D0A6"/>
    <w:rsid w:val="55AADE3A"/>
    <w:rsid w:val="55C7F573"/>
    <w:rsid w:val="55C9126B"/>
    <w:rsid w:val="55D833E2"/>
    <w:rsid w:val="55F7EAF1"/>
    <w:rsid w:val="55FBC69B"/>
    <w:rsid w:val="55FC18D6"/>
    <w:rsid w:val="56019F82"/>
    <w:rsid w:val="5603396F"/>
    <w:rsid w:val="5642792E"/>
    <w:rsid w:val="566585D4"/>
    <w:rsid w:val="56779ABB"/>
    <w:rsid w:val="56BA8C1A"/>
    <w:rsid w:val="56BBFB43"/>
    <w:rsid w:val="56E22F22"/>
    <w:rsid w:val="56E42E7D"/>
    <w:rsid w:val="56E4624C"/>
    <w:rsid w:val="56F92A15"/>
    <w:rsid w:val="57045B91"/>
    <w:rsid w:val="5719FF56"/>
    <w:rsid w:val="571FA829"/>
    <w:rsid w:val="574C8E1A"/>
    <w:rsid w:val="5761BE42"/>
    <w:rsid w:val="578B5422"/>
    <w:rsid w:val="57981F14"/>
    <w:rsid w:val="57BA802B"/>
    <w:rsid w:val="57D6424A"/>
    <w:rsid w:val="57F04479"/>
    <w:rsid w:val="57FFA769"/>
    <w:rsid w:val="5805510E"/>
    <w:rsid w:val="5838B6D8"/>
    <w:rsid w:val="589BEF2C"/>
    <w:rsid w:val="58A33D8B"/>
    <w:rsid w:val="58D92F99"/>
    <w:rsid w:val="58E271CC"/>
    <w:rsid w:val="590235F8"/>
    <w:rsid w:val="5905BB36"/>
    <w:rsid w:val="590E6DC6"/>
    <w:rsid w:val="591404BA"/>
    <w:rsid w:val="594734CF"/>
    <w:rsid w:val="594B10AF"/>
    <w:rsid w:val="5981348A"/>
    <w:rsid w:val="59922AEB"/>
    <w:rsid w:val="59A6D989"/>
    <w:rsid w:val="59B38637"/>
    <w:rsid w:val="59BB6C6C"/>
    <w:rsid w:val="59BFB01E"/>
    <w:rsid w:val="59CA1140"/>
    <w:rsid w:val="59D3B770"/>
    <w:rsid w:val="59DA2AF8"/>
    <w:rsid w:val="59E0EE95"/>
    <w:rsid w:val="59E3EC3E"/>
    <w:rsid w:val="59F94BB6"/>
    <w:rsid w:val="5A12A58D"/>
    <w:rsid w:val="5A1F8AD0"/>
    <w:rsid w:val="5A4888DA"/>
    <w:rsid w:val="5A5BA6F9"/>
    <w:rsid w:val="5A723288"/>
    <w:rsid w:val="5AC5B85B"/>
    <w:rsid w:val="5AC6C59D"/>
    <w:rsid w:val="5AC7231F"/>
    <w:rsid w:val="5ACAC49C"/>
    <w:rsid w:val="5AF4E7EA"/>
    <w:rsid w:val="5AFD1EF3"/>
    <w:rsid w:val="5B161D55"/>
    <w:rsid w:val="5B210077"/>
    <w:rsid w:val="5B2E5147"/>
    <w:rsid w:val="5B3A6162"/>
    <w:rsid w:val="5B3C6585"/>
    <w:rsid w:val="5B64343B"/>
    <w:rsid w:val="5B68339F"/>
    <w:rsid w:val="5B769B48"/>
    <w:rsid w:val="5B8CE015"/>
    <w:rsid w:val="5B98D1CB"/>
    <w:rsid w:val="5BA7089A"/>
    <w:rsid w:val="5BBAD973"/>
    <w:rsid w:val="5BBB68A4"/>
    <w:rsid w:val="5BFAFBB9"/>
    <w:rsid w:val="5BFCE7A9"/>
    <w:rsid w:val="5C03D8C1"/>
    <w:rsid w:val="5C20D3C5"/>
    <w:rsid w:val="5C4CFCBF"/>
    <w:rsid w:val="5C5279FB"/>
    <w:rsid w:val="5C636085"/>
    <w:rsid w:val="5C739FF1"/>
    <w:rsid w:val="5C800D0F"/>
    <w:rsid w:val="5C89609A"/>
    <w:rsid w:val="5C8AA8DA"/>
    <w:rsid w:val="5CA1DF34"/>
    <w:rsid w:val="5CA90F92"/>
    <w:rsid w:val="5CAB6436"/>
    <w:rsid w:val="5CC6DEE0"/>
    <w:rsid w:val="5CEF3AE2"/>
    <w:rsid w:val="5CF77AD7"/>
    <w:rsid w:val="5D0FA583"/>
    <w:rsid w:val="5D1CB71D"/>
    <w:rsid w:val="5D27A8C4"/>
    <w:rsid w:val="5D526055"/>
    <w:rsid w:val="5D52FCE2"/>
    <w:rsid w:val="5D599F2C"/>
    <w:rsid w:val="5D748787"/>
    <w:rsid w:val="5D9667FD"/>
    <w:rsid w:val="5D9B788D"/>
    <w:rsid w:val="5DAAFE23"/>
    <w:rsid w:val="5DB0C1C1"/>
    <w:rsid w:val="5DB6F71D"/>
    <w:rsid w:val="5DEC5A1A"/>
    <w:rsid w:val="5DF16C4D"/>
    <w:rsid w:val="5DF1F3D5"/>
    <w:rsid w:val="5DFACF37"/>
    <w:rsid w:val="5DFEC3E1"/>
    <w:rsid w:val="5E1ECA30"/>
    <w:rsid w:val="5E2B70B7"/>
    <w:rsid w:val="5E3A12FB"/>
    <w:rsid w:val="5E4BADE2"/>
    <w:rsid w:val="5E662A92"/>
    <w:rsid w:val="5E8374B2"/>
    <w:rsid w:val="5EAE0790"/>
    <w:rsid w:val="5EB8838B"/>
    <w:rsid w:val="5EF52B37"/>
    <w:rsid w:val="5EF64921"/>
    <w:rsid w:val="5F0404AD"/>
    <w:rsid w:val="5F047B8F"/>
    <w:rsid w:val="5F13F0EB"/>
    <w:rsid w:val="5F1EBD0A"/>
    <w:rsid w:val="5F5D4736"/>
    <w:rsid w:val="5F6F2016"/>
    <w:rsid w:val="5F8187C2"/>
    <w:rsid w:val="5F83BEB9"/>
    <w:rsid w:val="5F8931A9"/>
    <w:rsid w:val="5F8A6A37"/>
    <w:rsid w:val="5F9508B8"/>
    <w:rsid w:val="5FAE9360"/>
    <w:rsid w:val="5FCA5B0B"/>
    <w:rsid w:val="5FDE3E74"/>
    <w:rsid w:val="5FFA8040"/>
    <w:rsid w:val="60129A2F"/>
    <w:rsid w:val="601F4513"/>
    <w:rsid w:val="60525E98"/>
    <w:rsid w:val="60616D36"/>
    <w:rsid w:val="6071740C"/>
    <w:rsid w:val="6079DD18"/>
    <w:rsid w:val="607E2498"/>
    <w:rsid w:val="60804B86"/>
    <w:rsid w:val="608BD76D"/>
    <w:rsid w:val="608E4A96"/>
    <w:rsid w:val="609AB578"/>
    <w:rsid w:val="60AFB41E"/>
    <w:rsid w:val="60C6E51A"/>
    <w:rsid w:val="60C7BC9F"/>
    <w:rsid w:val="60D2E5FE"/>
    <w:rsid w:val="60D4EF24"/>
    <w:rsid w:val="60E84AE6"/>
    <w:rsid w:val="60EAECD4"/>
    <w:rsid w:val="61230F2C"/>
    <w:rsid w:val="613DEC93"/>
    <w:rsid w:val="614AE384"/>
    <w:rsid w:val="614B26AC"/>
    <w:rsid w:val="616D2AC0"/>
    <w:rsid w:val="61840F22"/>
    <w:rsid w:val="61BC8897"/>
    <w:rsid w:val="61C3CA88"/>
    <w:rsid w:val="61FB1672"/>
    <w:rsid w:val="6217633D"/>
    <w:rsid w:val="622496FB"/>
    <w:rsid w:val="62354AB8"/>
    <w:rsid w:val="626EAAF5"/>
    <w:rsid w:val="62965B0C"/>
    <w:rsid w:val="62AE7823"/>
    <w:rsid w:val="62E047A1"/>
    <w:rsid w:val="62E8144E"/>
    <w:rsid w:val="62F6AD77"/>
    <w:rsid w:val="62FEAF87"/>
    <w:rsid w:val="6323F05B"/>
    <w:rsid w:val="6342B5EB"/>
    <w:rsid w:val="6350A1A3"/>
    <w:rsid w:val="636FDEDB"/>
    <w:rsid w:val="63771B44"/>
    <w:rsid w:val="63AD1AE7"/>
    <w:rsid w:val="63C6D1FF"/>
    <w:rsid w:val="63CE8D84"/>
    <w:rsid w:val="63D48D44"/>
    <w:rsid w:val="63E36D58"/>
    <w:rsid w:val="63F4DACC"/>
    <w:rsid w:val="63F62E8F"/>
    <w:rsid w:val="63F70179"/>
    <w:rsid w:val="64360580"/>
    <w:rsid w:val="64720CD4"/>
    <w:rsid w:val="64799AB1"/>
    <w:rsid w:val="649B8DC0"/>
    <w:rsid w:val="650545A4"/>
    <w:rsid w:val="65178941"/>
    <w:rsid w:val="6538E6DC"/>
    <w:rsid w:val="6544C211"/>
    <w:rsid w:val="6567C674"/>
    <w:rsid w:val="656E269B"/>
    <w:rsid w:val="658726BF"/>
    <w:rsid w:val="658DD1A5"/>
    <w:rsid w:val="658E8A12"/>
    <w:rsid w:val="65A0C384"/>
    <w:rsid w:val="65AF6FC0"/>
    <w:rsid w:val="65B4E287"/>
    <w:rsid w:val="65BAC9F2"/>
    <w:rsid w:val="65BE73D8"/>
    <w:rsid w:val="65E442FF"/>
    <w:rsid w:val="65E618E5"/>
    <w:rsid w:val="66012F3C"/>
    <w:rsid w:val="6614D69D"/>
    <w:rsid w:val="6617DB5E"/>
    <w:rsid w:val="6648244A"/>
    <w:rsid w:val="664DE668"/>
    <w:rsid w:val="6655C0D1"/>
    <w:rsid w:val="66736087"/>
    <w:rsid w:val="669F6290"/>
    <w:rsid w:val="66AE4B07"/>
    <w:rsid w:val="66B1CDA3"/>
    <w:rsid w:val="66CD1AAA"/>
    <w:rsid w:val="66EF99BD"/>
    <w:rsid w:val="6719803A"/>
    <w:rsid w:val="6720964D"/>
    <w:rsid w:val="673196F1"/>
    <w:rsid w:val="675119A1"/>
    <w:rsid w:val="676AAFD4"/>
    <w:rsid w:val="679CF00D"/>
    <w:rsid w:val="67B5A6AD"/>
    <w:rsid w:val="67B76EEF"/>
    <w:rsid w:val="67B9C9B7"/>
    <w:rsid w:val="67CD5B81"/>
    <w:rsid w:val="67FF64EF"/>
    <w:rsid w:val="6827F4B8"/>
    <w:rsid w:val="683D55F1"/>
    <w:rsid w:val="685F1BDA"/>
    <w:rsid w:val="6885B603"/>
    <w:rsid w:val="688DFE86"/>
    <w:rsid w:val="68A5C75D"/>
    <w:rsid w:val="68BDE628"/>
    <w:rsid w:val="68C37C54"/>
    <w:rsid w:val="68DE05B0"/>
    <w:rsid w:val="68E9BD1F"/>
    <w:rsid w:val="68F89932"/>
    <w:rsid w:val="691CCF15"/>
    <w:rsid w:val="695456AB"/>
    <w:rsid w:val="6975FF9E"/>
    <w:rsid w:val="697C1EA1"/>
    <w:rsid w:val="699443F0"/>
    <w:rsid w:val="699CD3D6"/>
    <w:rsid w:val="69B28A74"/>
    <w:rsid w:val="69BB57F4"/>
    <w:rsid w:val="69CCA803"/>
    <w:rsid w:val="69E66B5F"/>
    <w:rsid w:val="69EC09DC"/>
    <w:rsid w:val="6A11C36D"/>
    <w:rsid w:val="6A30562D"/>
    <w:rsid w:val="6A50E9FF"/>
    <w:rsid w:val="6A5CAE37"/>
    <w:rsid w:val="6A688FD9"/>
    <w:rsid w:val="6A9BF1BF"/>
    <w:rsid w:val="6A9E0615"/>
    <w:rsid w:val="6AAE428C"/>
    <w:rsid w:val="6ABAAFA5"/>
    <w:rsid w:val="6AFD0FB8"/>
    <w:rsid w:val="6B5872B2"/>
    <w:rsid w:val="6B651F8A"/>
    <w:rsid w:val="6B6677A8"/>
    <w:rsid w:val="6BA8FC3B"/>
    <w:rsid w:val="6BBC4C19"/>
    <w:rsid w:val="6C1A094A"/>
    <w:rsid w:val="6C25693B"/>
    <w:rsid w:val="6C39D676"/>
    <w:rsid w:val="6C43967F"/>
    <w:rsid w:val="6C6F145D"/>
    <w:rsid w:val="6C8BEFE1"/>
    <w:rsid w:val="6C9693E7"/>
    <w:rsid w:val="6C995FA0"/>
    <w:rsid w:val="6CA88759"/>
    <w:rsid w:val="6CC40EE5"/>
    <w:rsid w:val="6CC712C0"/>
    <w:rsid w:val="6CCE688B"/>
    <w:rsid w:val="6CD4CC33"/>
    <w:rsid w:val="6CD547F5"/>
    <w:rsid w:val="6CD83689"/>
    <w:rsid w:val="6CE27E4C"/>
    <w:rsid w:val="6D10759F"/>
    <w:rsid w:val="6D12F3E6"/>
    <w:rsid w:val="6D1313C0"/>
    <w:rsid w:val="6D327537"/>
    <w:rsid w:val="6D680034"/>
    <w:rsid w:val="6D6BF3F0"/>
    <w:rsid w:val="6D6C9035"/>
    <w:rsid w:val="6D76005D"/>
    <w:rsid w:val="6D82DEA7"/>
    <w:rsid w:val="6DAF8117"/>
    <w:rsid w:val="6DB532A6"/>
    <w:rsid w:val="6DB5460D"/>
    <w:rsid w:val="6DB6A058"/>
    <w:rsid w:val="6DE01FA2"/>
    <w:rsid w:val="6E02D7F3"/>
    <w:rsid w:val="6E13ACD3"/>
    <w:rsid w:val="6E28BD6B"/>
    <w:rsid w:val="6E2E6A33"/>
    <w:rsid w:val="6E476834"/>
    <w:rsid w:val="6E513C73"/>
    <w:rsid w:val="6E7C1BEF"/>
    <w:rsid w:val="6E85B0DC"/>
    <w:rsid w:val="6E8BB761"/>
    <w:rsid w:val="6E9E52BE"/>
    <w:rsid w:val="6EA22B51"/>
    <w:rsid w:val="6EAAD3F5"/>
    <w:rsid w:val="6EADC3C5"/>
    <w:rsid w:val="6EE01466"/>
    <w:rsid w:val="6EE687A2"/>
    <w:rsid w:val="6EF35B1C"/>
    <w:rsid w:val="6F2ACC8E"/>
    <w:rsid w:val="6F2CCD29"/>
    <w:rsid w:val="6F40C860"/>
    <w:rsid w:val="6F576144"/>
    <w:rsid w:val="6F6E0C54"/>
    <w:rsid w:val="6F8B67AD"/>
    <w:rsid w:val="6FA51051"/>
    <w:rsid w:val="6FC12D09"/>
    <w:rsid w:val="6FC8A7F4"/>
    <w:rsid w:val="6FCC2554"/>
    <w:rsid w:val="6FD5485B"/>
    <w:rsid w:val="6FD59D4F"/>
    <w:rsid w:val="6FE2E1C9"/>
    <w:rsid w:val="6FF20502"/>
    <w:rsid w:val="700041EF"/>
    <w:rsid w:val="7001DF13"/>
    <w:rsid w:val="70084420"/>
    <w:rsid w:val="700FB8EB"/>
    <w:rsid w:val="70171CE1"/>
    <w:rsid w:val="703B38DF"/>
    <w:rsid w:val="703F82EA"/>
    <w:rsid w:val="7042409A"/>
    <w:rsid w:val="705ADD9C"/>
    <w:rsid w:val="7068E709"/>
    <w:rsid w:val="7075967C"/>
    <w:rsid w:val="70ADE42D"/>
    <w:rsid w:val="70B4FF30"/>
    <w:rsid w:val="70BFBADF"/>
    <w:rsid w:val="70D2035A"/>
    <w:rsid w:val="70D6C482"/>
    <w:rsid w:val="70E0190B"/>
    <w:rsid w:val="7119D407"/>
    <w:rsid w:val="711AC91D"/>
    <w:rsid w:val="71234A56"/>
    <w:rsid w:val="712EE2B4"/>
    <w:rsid w:val="7131128E"/>
    <w:rsid w:val="713A6664"/>
    <w:rsid w:val="71640C8D"/>
    <w:rsid w:val="7168D1F2"/>
    <w:rsid w:val="71724B7B"/>
    <w:rsid w:val="7177C337"/>
    <w:rsid w:val="7185CBC7"/>
    <w:rsid w:val="718AA417"/>
    <w:rsid w:val="719F1135"/>
    <w:rsid w:val="71B99ADB"/>
    <w:rsid w:val="71E15EDA"/>
    <w:rsid w:val="7205BD20"/>
    <w:rsid w:val="722965B9"/>
    <w:rsid w:val="722E9FAC"/>
    <w:rsid w:val="72482C47"/>
    <w:rsid w:val="72675AB2"/>
    <w:rsid w:val="7275A47D"/>
    <w:rsid w:val="72B31456"/>
    <w:rsid w:val="72CCB62C"/>
    <w:rsid w:val="72D86E87"/>
    <w:rsid w:val="72DF163E"/>
    <w:rsid w:val="72E531A0"/>
    <w:rsid w:val="72F41F83"/>
    <w:rsid w:val="72FDA3A4"/>
    <w:rsid w:val="73274439"/>
    <w:rsid w:val="7355C743"/>
    <w:rsid w:val="73638497"/>
    <w:rsid w:val="73680C8B"/>
    <w:rsid w:val="736B6AED"/>
    <w:rsid w:val="73778658"/>
    <w:rsid w:val="73DBBAB9"/>
    <w:rsid w:val="73E3FCA8"/>
    <w:rsid w:val="73E4E742"/>
    <w:rsid w:val="73EF0246"/>
    <w:rsid w:val="73F15107"/>
    <w:rsid w:val="73F65ADC"/>
    <w:rsid w:val="740369D0"/>
    <w:rsid w:val="743C27C7"/>
    <w:rsid w:val="7440D9B4"/>
    <w:rsid w:val="7451D2DD"/>
    <w:rsid w:val="746DE7BA"/>
    <w:rsid w:val="74778677"/>
    <w:rsid w:val="749D2A8F"/>
    <w:rsid w:val="749F1772"/>
    <w:rsid w:val="74C60A1C"/>
    <w:rsid w:val="74E79401"/>
    <w:rsid w:val="750CAF5E"/>
    <w:rsid w:val="753BBF89"/>
    <w:rsid w:val="7553342E"/>
    <w:rsid w:val="7564F158"/>
    <w:rsid w:val="759A48BE"/>
    <w:rsid w:val="75B11C76"/>
    <w:rsid w:val="75B440EA"/>
    <w:rsid w:val="75CE4D7E"/>
    <w:rsid w:val="75E2A4B2"/>
    <w:rsid w:val="7604B3CA"/>
    <w:rsid w:val="7638FAF0"/>
    <w:rsid w:val="7645BC9E"/>
    <w:rsid w:val="76556A78"/>
    <w:rsid w:val="7656B514"/>
    <w:rsid w:val="76593170"/>
    <w:rsid w:val="768C7403"/>
    <w:rsid w:val="76975879"/>
    <w:rsid w:val="76BF8527"/>
    <w:rsid w:val="76E187A6"/>
    <w:rsid w:val="76E9EFE5"/>
    <w:rsid w:val="76F290EA"/>
    <w:rsid w:val="7742FFF6"/>
    <w:rsid w:val="77523EF0"/>
    <w:rsid w:val="7763B406"/>
    <w:rsid w:val="777F8DEA"/>
    <w:rsid w:val="7789158B"/>
    <w:rsid w:val="77A514EF"/>
    <w:rsid w:val="77A5B960"/>
    <w:rsid w:val="77ADC661"/>
    <w:rsid w:val="77BECED8"/>
    <w:rsid w:val="77C07D26"/>
    <w:rsid w:val="77D24474"/>
    <w:rsid w:val="77DA0150"/>
    <w:rsid w:val="77E1BEF1"/>
    <w:rsid w:val="77EC13D1"/>
    <w:rsid w:val="77EE5D9E"/>
    <w:rsid w:val="77FD1DD4"/>
    <w:rsid w:val="77FE6267"/>
    <w:rsid w:val="78017E77"/>
    <w:rsid w:val="7810E26F"/>
    <w:rsid w:val="782C8411"/>
    <w:rsid w:val="78523D9A"/>
    <w:rsid w:val="7859D2C9"/>
    <w:rsid w:val="788AD4F0"/>
    <w:rsid w:val="78AB7F7C"/>
    <w:rsid w:val="78AE70F8"/>
    <w:rsid w:val="78B45CD9"/>
    <w:rsid w:val="78C305B5"/>
    <w:rsid w:val="78DE92E6"/>
    <w:rsid w:val="78DEFCF3"/>
    <w:rsid w:val="78DFF7D5"/>
    <w:rsid w:val="78E99261"/>
    <w:rsid w:val="790BAE3B"/>
    <w:rsid w:val="7915335F"/>
    <w:rsid w:val="7935C181"/>
    <w:rsid w:val="7947C33C"/>
    <w:rsid w:val="7984D49D"/>
    <w:rsid w:val="799D3154"/>
    <w:rsid w:val="79A993DD"/>
    <w:rsid w:val="79EAE114"/>
    <w:rsid w:val="79EBBF59"/>
    <w:rsid w:val="79F5C91D"/>
    <w:rsid w:val="79FC4B3C"/>
    <w:rsid w:val="7A023751"/>
    <w:rsid w:val="7A0E1039"/>
    <w:rsid w:val="7A111835"/>
    <w:rsid w:val="7A1C353A"/>
    <w:rsid w:val="7A2A41A1"/>
    <w:rsid w:val="7A465878"/>
    <w:rsid w:val="7A675627"/>
    <w:rsid w:val="7AA12207"/>
    <w:rsid w:val="7AACDDF2"/>
    <w:rsid w:val="7AB5DA68"/>
    <w:rsid w:val="7AC622D4"/>
    <w:rsid w:val="7ACD872D"/>
    <w:rsid w:val="7AE59E88"/>
    <w:rsid w:val="7B4ED210"/>
    <w:rsid w:val="7B64AA90"/>
    <w:rsid w:val="7B80B004"/>
    <w:rsid w:val="7B8B552D"/>
    <w:rsid w:val="7B99EF22"/>
    <w:rsid w:val="7B9EC27E"/>
    <w:rsid w:val="7BBB5C42"/>
    <w:rsid w:val="7BD80142"/>
    <w:rsid w:val="7BFE59F1"/>
    <w:rsid w:val="7C02CE3A"/>
    <w:rsid w:val="7C4249A9"/>
    <w:rsid w:val="7C62A824"/>
    <w:rsid w:val="7C87C34F"/>
    <w:rsid w:val="7CC199A1"/>
    <w:rsid w:val="7CC7C658"/>
    <w:rsid w:val="7D04B377"/>
    <w:rsid w:val="7D07A7DE"/>
    <w:rsid w:val="7D084389"/>
    <w:rsid w:val="7D3F79A8"/>
    <w:rsid w:val="7D494549"/>
    <w:rsid w:val="7D792C64"/>
    <w:rsid w:val="7D7E4B36"/>
    <w:rsid w:val="7DA3937E"/>
    <w:rsid w:val="7DDD846F"/>
    <w:rsid w:val="7DFE3CCD"/>
    <w:rsid w:val="7E0CFFEF"/>
    <w:rsid w:val="7E4AAEC5"/>
    <w:rsid w:val="7E60A2A2"/>
    <w:rsid w:val="7E938550"/>
    <w:rsid w:val="7ECDF34B"/>
    <w:rsid w:val="7ED4ED4C"/>
    <w:rsid w:val="7EEF182E"/>
    <w:rsid w:val="7EFAD514"/>
    <w:rsid w:val="7F106AC5"/>
    <w:rsid w:val="7F12D54D"/>
    <w:rsid w:val="7F1F7A8D"/>
    <w:rsid w:val="7F3D3D57"/>
    <w:rsid w:val="7F3DF8EC"/>
    <w:rsid w:val="7F65EE5F"/>
    <w:rsid w:val="7F7116AE"/>
    <w:rsid w:val="7F7571F9"/>
    <w:rsid w:val="7F88A074"/>
    <w:rsid w:val="7F98F6E2"/>
    <w:rsid w:val="7F9A53E4"/>
    <w:rsid w:val="7F9C78A2"/>
    <w:rsid w:val="7FB63CFF"/>
    <w:rsid w:val="7FD90E80"/>
    <w:rsid w:val="7FE040A1"/>
    <w:rsid w:val="7FE3D013"/>
    <w:rsid w:val="7FEB7A12"/>
    <w:rsid w:val="7FFDC7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7A18C"/>
  <w14:defaultImageDpi w14:val="32767"/>
  <w15:chartTrackingRefBased/>
  <w15:docId w15:val="{45FFAC77-8E3D-4A63-A963-41C8AAD29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6325E"/>
    <w:rPr>
      <w:rFonts w:ascii="Times New Roman" w:eastAsia="Times New Roman" w:hAnsi="Times New Roman" w:cs="Times New Roman"/>
    </w:rPr>
  </w:style>
  <w:style w:type="paragraph" w:styleId="Heading2">
    <w:name w:val="heading 2"/>
    <w:basedOn w:val="Normal"/>
    <w:link w:val="Heading2Char"/>
    <w:uiPriority w:val="9"/>
    <w:semiHidden/>
    <w:unhideWhenUsed/>
    <w:qFormat/>
    <w:rsid w:val="00E25784"/>
    <w:pPr>
      <w:spacing w:before="100" w:beforeAutospacing="1" w:after="100" w:afterAutospacing="1"/>
      <w:outlineLvl w:val="1"/>
    </w:pPr>
    <w:rPr>
      <w:rFonts w:ascii="Calibri" w:eastAsiaTheme="minorHAnsi" w:hAnsi="Calibri" w:cs="Calibri"/>
      <w:b/>
      <w:bCs/>
      <w:sz w:val="36"/>
      <w:szCs w:val="3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1F03"/>
  </w:style>
  <w:style w:type="paragraph" w:styleId="Footer">
    <w:name w:val="footer"/>
    <w:basedOn w:val="Normal"/>
    <w:link w:val="Foot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1F03"/>
  </w:style>
  <w:style w:type="paragraph" w:styleId="BalloonText">
    <w:name w:val="Balloon Text"/>
    <w:basedOn w:val="Normal"/>
    <w:link w:val="BalloonTextChar"/>
    <w:uiPriority w:val="99"/>
    <w:semiHidden/>
    <w:unhideWhenUsed/>
    <w:rsid w:val="001D1F03"/>
    <w:rPr>
      <w:rFonts w:eastAsiaTheme="minorEastAsia"/>
      <w:sz w:val="18"/>
      <w:szCs w:val="18"/>
    </w:rPr>
  </w:style>
  <w:style w:type="character" w:customStyle="1" w:styleId="BalloonTextChar">
    <w:name w:val="Balloon Text Char"/>
    <w:basedOn w:val="DefaultParagraphFont"/>
    <w:link w:val="BalloonText"/>
    <w:uiPriority w:val="99"/>
    <w:semiHidden/>
    <w:rsid w:val="001D1F03"/>
    <w:rPr>
      <w:rFonts w:ascii="Times New Roman" w:hAnsi="Times New Roman" w:cs="Times New Roman"/>
      <w:sz w:val="18"/>
      <w:szCs w:val="18"/>
    </w:rPr>
  </w:style>
  <w:style w:type="table" w:styleId="TableGrid">
    <w:name w:val="Table Grid"/>
    <w:basedOn w:val="TableNormal"/>
    <w:uiPriority w:val="59"/>
    <w:rsid w:val="004D4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uiPriority w:val="99"/>
    <w:rsid w:val="003E2CBA"/>
    <w:pPr>
      <w:suppressAutoHyphens/>
      <w:autoSpaceDE w:val="0"/>
      <w:autoSpaceDN w:val="0"/>
      <w:adjustRightInd w:val="0"/>
      <w:spacing w:after="113" w:line="280" w:lineRule="atLeast"/>
      <w:textAlignment w:val="center"/>
    </w:pPr>
    <w:rPr>
      <w:rFonts w:ascii="Trenda It" w:eastAsiaTheme="minorHAnsi" w:hAnsi="Trenda It" w:cs="Trenda It"/>
      <w:caps/>
      <w:color w:val="C31F26"/>
      <w:u w:color="000000"/>
    </w:rPr>
  </w:style>
  <w:style w:type="paragraph" w:customStyle="1" w:styleId="BODYCOPY">
    <w:name w:val="BODY COPY"/>
    <w:basedOn w:val="Normal"/>
    <w:uiPriority w:val="99"/>
    <w:rsid w:val="003E2CBA"/>
    <w:pPr>
      <w:suppressAutoHyphens/>
      <w:autoSpaceDE w:val="0"/>
      <w:autoSpaceDN w:val="0"/>
      <w:adjustRightInd w:val="0"/>
      <w:spacing w:after="57" w:line="200" w:lineRule="atLeast"/>
      <w:textAlignment w:val="center"/>
    </w:pPr>
    <w:rPr>
      <w:rFonts w:ascii="Trenda" w:eastAsiaTheme="minorHAnsi" w:hAnsi="Trenda" w:cs="Trenda"/>
      <w:color w:val="000000"/>
      <w:sz w:val="16"/>
      <w:szCs w:val="16"/>
    </w:rPr>
  </w:style>
  <w:style w:type="character" w:customStyle="1" w:styleId="CharacterStyle1">
    <w:name w:val="Character Style 1"/>
    <w:uiPriority w:val="99"/>
    <w:rsid w:val="003E2CBA"/>
    <w:rPr>
      <w:rFonts w:ascii="Trenda Heavy It" w:hAnsi="Trenda Heavy It" w:cs="Trenda Heavy It"/>
      <w:caps/>
      <w:color w:val="C31F26"/>
      <w:sz w:val="16"/>
      <w:szCs w:val="16"/>
      <w:u w:val="none"/>
    </w:rPr>
  </w:style>
  <w:style w:type="paragraph" w:styleId="Revision">
    <w:name w:val="Revision"/>
    <w:hidden/>
    <w:uiPriority w:val="99"/>
    <w:semiHidden/>
    <w:rsid w:val="00DA203B"/>
    <w:rPr>
      <w:rFonts w:eastAsiaTheme="minorEastAsia"/>
    </w:rPr>
  </w:style>
  <w:style w:type="character" w:styleId="Strong">
    <w:name w:val="Strong"/>
    <w:basedOn w:val="DefaultParagraphFont"/>
    <w:uiPriority w:val="22"/>
    <w:qFormat/>
    <w:rsid w:val="007A5682"/>
    <w:rPr>
      <w:b/>
      <w:bCs/>
    </w:rPr>
  </w:style>
  <w:style w:type="paragraph" w:customStyle="1" w:styleId="TableColumnTables">
    <w:name w:val="Table Column (Tables)"/>
    <w:basedOn w:val="Normal"/>
    <w:uiPriority w:val="99"/>
    <w:rsid w:val="000C588C"/>
    <w:pPr>
      <w:suppressAutoHyphens/>
      <w:autoSpaceDE w:val="0"/>
      <w:autoSpaceDN w:val="0"/>
      <w:adjustRightInd w:val="0"/>
      <w:spacing w:after="57" w:line="180" w:lineRule="atLeast"/>
      <w:textAlignment w:val="center"/>
    </w:pPr>
    <w:rPr>
      <w:rFonts w:ascii="Trenda Semibold" w:eastAsiaTheme="minorHAnsi" w:hAnsi="Trenda Semibold" w:cs="Trenda Semibold"/>
      <w:color w:val="000000"/>
      <w:sz w:val="14"/>
      <w:szCs w:val="14"/>
    </w:rPr>
  </w:style>
  <w:style w:type="character" w:styleId="Hyperlink">
    <w:name w:val="Hyperlink"/>
    <w:basedOn w:val="DefaultParagraphFont"/>
    <w:uiPriority w:val="99"/>
    <w:unhideWhenUsed/>
    <w:rsid w:val="006A627B"/>
    <w:rPr>
      <w:color w:val="0563C1" w:themeColor="hyperlink"/>
      <w:u w:val="single"/>
    </w:rPr>
  </w:style>
  <w:style w:type="character" w:styleId="UnresolvedMention">
    <w:name w:val="Unresolved Mention"/>
    <w:basedOn w:val="DefaultParagraphFont"/>
    <w:uiPriority w:val="99"/>
    <w:rsid w:val="006A627B"/>
    <w:rPr>
      <w:color w:val="605E5C"/>
      <w:shd w:val="clear" w:color="auto" w:fill="E1DFDD"/>
    </w:rPr>
  </w:style>
  <w:style w:type="character" w:styleId="FollowedHyperlink">
    <w:name w:val="FollowedHyperlink"/>
    <w:basedOn w:val="DefaultParagraphFont"/>
    <w:uiPriority w:val="99"/>
    <w:semiHidden/>
    <w:unhideWhenUsed/>
    <w:rsid w:val="00824061"/>
    <w:rPr>
      <w:color w:val="954F72" w:themeColor="followedHyperlink"/>
      <w:u w:val="single"/>
    </w:rPr>
  </w:style>
  <w:style w:type="paragraph" w:styleId="ListParagraph">
    <w:name w:val="List Paragraph"/>
    <w:basedOn w:val="Normal"/>
    <w:uiPriority w:val="34"/>
    <w:qFormat/>
    <w:rsid w:val="00FF6B5C"/>
    <w:pPr>
      <w:ind w:left="720"/>
      <w:contextualSpacing/>
    </w:pPr>
  </w:style>
  <w:style w:type="character" w:styleId="CommentReference">
    <w:name w:val="annotation reference"/>
    <w:basedOn w:val="DefaultParagraphFont"/>
    <w:uiPriority w:val="99"/>
    <w:semiHidden/>
    <w:unhideWhenUsed/>
    <w:rsid w:val="00B645B8"/>
    <w:rPr>
      <w:sz w:val="16"/>
      <w:szCs w:val="16"/>
    </w:rPr>
  </w:style>
  <w:style w:type="paragraph" w:styleId="CommentText">
    <w:name w:val="annotation text"/>
    <w:basedOn w:val="Normal"/>
    <w:link w:val="CommentTextChar"/>
    <w:uiPriority w:val="99"/>
    <w:unhideWhenUsed/>
    <w:rsid w:val="00B645B8"/>
    <w:rPr>
      <w:sz w:val="20"/>
      <w:szCs w:val="20"/>
    </w:rPr>
  </w:style>
  <w:style w:type="character" w:customStyle="1" w:styleId="CommentTextChar">
    <w:name w:val="Comment Text Char"/>
    <w:basedOn w:val="DefaultParagraphFont"/>
    <w:link w:val="CommentText"/>
    <w:uiPriority w:val="99"/>
    <w:rsid w:val="00B645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45B8"/>
    <w:rPr>
      <w:b/>
      <w:bCs/>
    </w:rPr>
  </w:style>
  <w:style w:type="character" w:customStyle="1" w:styleId="CommentSubjectChar">
    <w:name w:val="Comment Subject Char"/>
    <w:basedOn w:val="CommentTextChar"/>
    <w:link w:val="CommentSubject"/>
    <w:uiPriority w:val="99"/>
    <w:semiHidden/>
    <w:rsid w:val="00B645B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A524D6"/>
    <w:rPr>
      <w:rFonts w:ascii="Calibri" w:eastAsiaTheme="minorHAnsi" w:hAnsi="Calibri" w:cs="Calibri"/>
      <w:sz w:val="22"/>
      <w:szCs w:val="22"/>
      <w:lang w:eastAsia="en-GB"/>
    </w:rPr>
  </w:style>
  <w:style w:type="character" w:customStyle="1" w:styleId="Heading2Char">
    <w:name w:val="Heading 2 Char"/>
    <w:basedOn w:val="DefaultParagraphFont"/>
    <w:link w:val="Heading2"/>
    <w:uiPriority w:val="9"/>
    <w:semiHidden/>
    <w:rsid w:val="00E25784"/>
    <w:rPr>
      <w:rFonts w:ascii="Calibri" w:hAnsi="Calibri" w:cs="Calibri"/>
      <w:b/>
      <w:bCs/>
      <w:sz w:val="36"/>
      <w:szCs w:val="36"/>
      <w:lang w:eastAsia="en-GB"/>
    </w:rPr>
  </w:style>
  <w:style w:type="character" w:customStyle="1" w:styleId="A2">
    <w:name w:val="A2"/>
    <w:uiPriority w:val="99"/>
    <w:rsid w:val="00552069"/>
    <w:rPr>
      <w:rFonts w:ascii="Gotham" w:hAnsi="Gotham" w:cs="Gotham" w:hint="default"/>
      <w:color w:val="000000"/>
      <w:sz w:val="28"/>
      <w:szCs w:val="28"/>
    </w:rPr>
  </w:style>
  <w:style w:type="table" w:styleId="TableTheme">
    <w:name w:val="Table Theme"/>
    <w:basedOn w:val="TableNormal"/>
    <w:uiPriority w:val="99"/>
    <w:rsid w:val="00DA024E"/>
    <w:pPr>
      <w:spacing w:after="160" w:line="259"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177B4"/>
    <w:rPr>
      <w:rFonts w:ascii="Calibri" w:eastAsiaTheme="minorHAnsi" w:hAnsi="Calibri" w:cs="Calibri"/>
      <w:sz w:val="22"/>
      <w:szCs w:val="22"/>
      <w:lang w:eastAsia="en-GB"/>
    </w:rPr>
  </w:style>
  <w:style w:type="paragraph" w:customStyle="1" w:styleId="xmsolistparagraph">
    <w:name w:val="x_msolistparagraph"/>
    <w:basedOn w:val="Normal"/>
    <w:rsid w:val="006177B4"/>
    <w:pPr>
      <w:ind w:left="720"/>
    </w:pPr>
    <w:rPr>
      <w:rFonts w:ascii="Calibri" w:eastAsiaTheme="minorHAnsi" w:hAnsi="Calibri" w:cs="Calibri"/>
      <w:sz w:val="22"/>
      <w:szCs w:val="22"/>
      <w:lang w:eastAsia="en-GB"/>
    </w:rPr>
  </w:style>
  <w:style w:type="paragraph" w:customStyle="1" w:styleId="paragraph">
    <w:name w:val="paragraph"/>
    <w:basedOn w:val="Normal"/>
    <w:rsid w:val="003306D0"/>
    <w:pPr>
      <w:spacing w:before="100" w:beforeAutospacing="1" w:after="100" w:afterAutospacing="1"/>
    </w:pPr>
    <w:rPr>
      <w:lang w:eastAsia="en-GB"/>
    </w:rPr>
  </w:style>
  <w:style w:type="character" w:customStyle="1" w:styleId="normaltextrun">
    <w:name w:val="normaltextrun"/>
    <w:basedOn w:val="DefaultParagraphFont"/>
    <w:rsid w:val="003306D0"/>
  </w:style>
  <w:style w:type="character" w:customStyle="1" w:styleId="eop">
    <w:name w:val="eop"/>
    <w:basedOn w:val="DefaultParagraphFont"/>
    <w:rsid w:val="003306D0"/>
  </w:style>
  <w:style w:type="paragraph" w:customStyle="1" w:styleId="JBLContent">
    <w:name w:val="JBL Content"/>
    <w:basedOn w:val="Normal"/>
    <w:link w:val="JBLContentChar"/>
    <w:qFormat/>
    <w:rsid w:val="00E11B07"/>
    <w:rPr>
      <w:rFonts w:ascii="Din" w:eastAsiaTheme="minorHAnsi" w:hAnsi="Din" w:cstheme="minorBidi"/>
      <w:sz w:val="22"/>
    </w:rPr>
  </w:style>
  <w:style w:type="character" w:customStyle="1" w:styleId="JBLContentChar">
    <w:name w:val="JBL Content Char"/>
    <w:basedOn w:val="DefaultParagraphFont"/>
    <w:link w:val="JBLContent"/>
    <w:rsid w:val="00E11B07"/>
    <w:rPr>
      <w:rFonts w:ascii="Din" w:hAnsi="Din"/>
      <w:sz w:val="22"/>
    </w:rPr>
  </w:style>
  <w:style w:type="paragraph" w:customStyle="1" w:styleId="JBLBullet">
    <w:name w:val="JBL Bullet"/>
    <w:basedOn w:val="ListParagraph"/>
    <w:link w:val="JBLBulletChar"/>
    <w:qFormat/>
    <w:rsid w:val="00E11B07"/>
    <w:pPr>
      <w:numPr>
        <w:numId w:val="17"/>
      </w:numPr>
    </w:pPr>
    <w:rPr>
      <w:rFonts w:ascii="Din" w:eastAsiaTheme="minorHAnsi" w:hAnsi="Din" w:cstheme="minorBidi"/>
      <w:sz w:val="22"/>
    </w:rPr>
  </w:style>
  <w:style w:type="character" w:customStyle="1" w:styleId="JBLBulletChar">
    <w:name w:val="JBL Bullet Char"/>
    <w:basedOn w:val="DefaultParagraphFont"/>
    <w:link w:val="JBLBullet"/>
    <w:rsid w:val="00E11B07"/>
    <w:rPr>
      <w:rFonts w:ascii="Din" w:hAnsi="Din"/>
      <w:sz w:val="22"/>
    </w:rPr>
  </w:style>
  <w:style w:type="table" w:customStyle="1" w:styleId="TableGrid1">
    <w:name w:val="Table Grid1"/>
    <w:basedOn w:val="TableNormal"/>
    <w:next w:val="TableGrid"/>
    <w:uiPriority w:val="59"/>
    <w:rsid w:val="00013148"/>
    <w:rPr>
      <w:rFonts w:ascii="Calibri" w:eastAsia="MS Mincho" w:hAnsi="Calibri" w:cs="Calibri"/>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95E"/>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45373">
      <w:bodyDiv w:val="1"/>
      <w:marLeft w:val="0"/>
      <w:marRight w:val="0"/>
      <w:marTop w:val="0"/>
      <w:marBottom w:val="0"/>
      <w:divBdr>
        <w:top w:val="none" w:sz="0" w:space="0" w:color="auto"/>
        <w:left w:val="none" w:sz="0" w:space="0" w:color="auto"/>
        <w:bottom w:val="none" w:sz="0" w:space="0" w:color="auto"/>
        <w:right w:val="none" w:sz="0" w:space="0" w:color="auto"/>
      </w:divBdr>
    </w:div>
    <w:div w:id="128985613">
      <w:bodyDiv w:val="1"/>
      <w:marLeft w:val="0"/>
      <w:marRight w:val="0"/>
      <w:marTop w:val="0"/>
      <w:marBottom w:val="0"/>
      <w:divBdr>
        <w:top w:val="none" w:sz="0" w:space="0" w:color="auto"/>
        <w:left w:val="none" w:sz="0" w:space="0" w:color="auto"/>
        <w:bottom w:val="none" w:sz="0" w:space="0" w:color="auto"/>
        <w:right w:val="none" w:sz="0" w:space="0" w:color="auto"/>
      </w:divBdr>
      <w:divsChild>
        <w:div w:id="508372791">
          <w:marLeft w:val="0"/>
          <w:marRight w:val="0"/>
          <w:marTop w:val="0"/>
          <w:marBottom w:val="0"/>
          <w:divBdr>
            <w:top w:val="none" w:sz="0" w:space="0" w:color="auto"/>
            <w:left w:val="none" w:sz="0" w:space="0" w:color="auto"/>
            <w:bottom w:val="none" w:sz="0" w:space="0" w:color="auto"/>
            <w:right w:val="none" w:sz="0" w:space="0" w:color="auto"/>
          </w:divBdr>
        </w:div>
      </w:divsChild>
    </w:div>
    <w:div w:id="217791299">
      <w:bodyDiv w:val="1"/>
      <w:marLeft w:val="0"/>
      <w:marRight w:val="0"/>
      <w:marTop w:val="0"/>
      <w:marBottom w:val="0"/>
      <w:divBdr>
        <w:top w:val="none" w:sz="0" w:space="0" w:color="auto"/>
        <w:left w:val="none" w:sz="0" w:space="0" w:color="auto"/>
        <w:bottom w:val="none" w:sz="0" w:space="0" w:color="auto"/>
        <w:right w:val="none" w:sz="0" w:space="0" w:color="auto"/>
      </w:divBdr>
    </w:div>
    <w:div w:id="241566596">
      <w:bodyDiv w:val="1"/>
      <w:marLeft w:val="0"/>
      <w:marRight w:val="0"/>
      <w:marTop w:val="0"/>
      <w:marBottom w:val="0"/>
      <w:divBdr>
        <w:top w:val="none" w:sz="0" w:space="0" w:color="auto"/>
        <w:left w:val="none" w:sz="0" w:space="0" w:color="auto"/>
        <w:bottom w:val="none" w:sz="0" w:space="0" w:color="auto"/>
        <w:right w:val="none" w:sz="0" w:space="0" w:color="auto"/>
      </w:divBdr>
    </w:div>
    <w:div w:id="252521226">
      <w:bodyDiv w:val="1"/>
      <w:marLeft w:val="0"/>
      <w:marRight w:val="0"/>
      <w:marTop w:val="0"/>
      <w:marBottom w:val="0"/>
      <w:divBdr>
        <w:top w:val="none" w:sz="0" w:space="0" w:color="auto"/>
        <w:left w:val="none" w:sz="0" w:space="0" w:color="auto"/>
        <w:bottom w:val="none" w:sz="0" w:space="0" w:color="auto"/>
        <w:right w:val="none" w:sz="0" w:space="0" w:color="auto"/>
      </w:divBdr>
    </w:div>
    <w:div w:id="263659025">
      <w:bodyDiv w:val="1"/>
      <w:marLeft w:val="0"/>
      <w:marRight w:val="0"/>
      <w:marTop w:val="0"/>
      <w:marBottom w:val="0"/>
      <w:divBdr>
        <w:top w:val="none" w:sz="0" w:space="0" w:color="auto"/>
        <w:left w:val="none" w:sz="0" w:space="0" w:color="auto"/>
        <w:bottom w:val="none" w:sz="0" w:space="0" w:color="auto"/>
        <w:right w:val="none" w:sz="0" w:space="0" w:color="auto"/>
      </w:divBdr>
    </w:div>
    <w:div w:id="265037647">
      <w:bodyDiv w:val="1"/>
      <w:marLeft w:val="0"/>
      <w:marRight w:val="0"/>
      <w:marTop w:val="0"/>
      <w:marBottom w:val="0"/>
      <w:divBdr>
        <w:top w:val="none" w:sz="0" w:space="0" w:color="auto"/>
        <w:left w:val="none" w:sz="0" w:space="0" w:color="auto"/>
        <w:bottom w:val="none" w:sz="0" w:space="0" w:color="auto"/>
        <w:right w:val="none" w:sz="0" w:space="0" w:color="auto"/>
      </w:divBdr>
    </w:div>
    <w:div w:id="268514373">
      <w:bodyDiv w:val="1"/>
      <w:marLeft w:val="0"/>
      <w:marRight w:val="0"/>
      <w:marTop w:val="0"/>
      <w:marBottom w:val="0"/>
      <w:divBdr>
        <w:top w:val="none" w:sz="0" w:space="0" w:color="auto"/>
        <w:left w:val="none" w:sz="0" w:space="0" w:color="auto"/>
        <w:bottom w:val="none" w:sz="0" w:space="0" w:color="auto"/>
        <w:right w:val="none" w:sz="0" w:space="0" w:color="auto"/>
      </w:divBdr>
    </w:div>
    <w:div w:id="290020944">
      <w:bodyDiv w:val="1"/>
      <w:marLeft w:val="0"/>
      <w:marRight w:val="0"/>
      <w:marTop w:val="0"/>
      <w:marBottom w:val="0"/>
      <w:divBdr>
        <w:top w:val="none" w:sz="0" w:space="0" w:color="auto"/>
        <w:left w:val="none" w:sz="0" w:space="0" w:color="auto"/>
        <w:bottom w:val="none" w:sz="0" w:space="0" w:color="auto"/>
        <w:right w:val="none" w:sz="0" w:space="0" w:color="auto"/>
      </w:divBdr>
    </w:div>
    <w:div w:id="347218016">
      <w:bodyDiv w:val="1"/>
      <w:marLeft w:val="0"/>
      <w:marRight w:val="0"/>
      <w:marTop w:val="0"/>
      <w:marBottom w:val="0"/>
      <w:divBdr>
        <w:top w:val="none" w:sz="0" w:space="0" w:color="auto"/>
        <w:left w:val="none" w:sz="0" w:space="0" w:color="auto"/>
        <w:bottom w:val="none" w:sz="0" w:space="0" w:color="auto"/>
        <w:right w:val="none" w:sz="0" w:space="0" w:color="auto"/>
      </w:divBdr>
    </w:div>
    <w:div w:id="393744710">
      <w:bodyDiv w:val="1"/>
      <w:marLeft w:val="0"/>
      <w:marRight w:val="0"/>
      <w:marTop w:val="0"/>
      <w:marBottom w:val="0"/>
      <w:divBdr>
        <w:top w:val="none" w:sz="0" w:space="0" w:color="auto"/>
        <w:left w:val="none" w:sz="0" w:space="0" w:color="auto"/>
        <w:bottom w:val="none" w:sz="0" w:space="0" w:color="auto"/>
        <w:right w:val="none" w:sz="0" w:space="0" w:color="auto"/>
      </w:divBdr>
      <w:divsChild>
        <w:div w:id="536354470">
          <w:marLeft w:val="0"/>
          <w:marRight w:val="0"/>
          <w:marTop w:val="0"/>
          <w:marBottom w:val="0"/>
          <w:divBdr>
            <w:top w:val="none" w:sz="0" w:space="0" w:color="auto"/>
            <w:left w:val="none" w:sz="0" w:space="0" w:color="auto"/>
            <w:bottom w:val="none" w:sz="0" w:space="0" w:color="auto"/>
            <w:right w:val="none" w:sz="0" w:space="0" w:color="auto"/>
          </w:divBdr>
        </w:div>
        <w:div w:id="574515571">
          <w:marLeft w:val="0"/>
          <w:marRight w:val="0"/>
          <w:marTop w:val="0"/>
          <w:marBottom w:val="0"/>
          <w:divBdr>
            <w:top w:val="none" w:sz="0" w:space="0" w:color="auto"/>
            <w:left w:val="none" w:sz="0" w:space="0" w:color="auto"/>
            <w:bottom w:val="none" w:sz="0" w:space="0" w:color="auto"/>
            <w:right w:val="none" w:sz="0" w:space="0" w:color="auto"/>
          </w:divBdr>
        </w:div>
        <w:div w:id="1329409882">
          <w:marLeft w:val="0"/>
          <w:marRight w:val="0"/>
          <w:marTop w:val="0"/>
          <w:marBottom w:val="0"/>
          <w:divBdr>
            <w:top w:val="none" w:sz="0" w:space="0" w:color="auto"/>
            <w:left w:val="none" w:sz="0" w:space="0" w:color="auto"/>
            <w:bottom w:val="none" w:sz="0" w:space="0" w:color="auto"/>
            <w:right w:val="none" w:sz="0" w:space="0" w:color="auto"/>
          </w:divBdr>
        </w:div>
      </w:divsChild>
    </w:div>
    <w:div w:id="398405564">
      <w:bodyDiv w:val="1"/>
      <w:marLeft w:val="0"/>
      <w:marRight w:val="0"/>
      <w:marTop w:val="0"/>
      <w:marBottom w:val="0"/>
      <w:divBdr>
        <w:top w:val="none" w:sz="0" w:space="0" w:color="auto"/>
        <w:left w:val="none" w:sz="0" w:space="0" w:color="auto"/>
        <w:bottom w:val="none" w:sz="0" w:space="0" w:color="auto"/>
        <w:right w:val="none" w:sz="0" w:space="0" w:color="auto"/>
      </w:divBdr>
    </w:div>
    <w:div w:id="420227476">
      <w:bodyDiv w:val="1"/>
      <w:marLeft w:val="0"/>
      <w:marRight w:val="0"/>
      <w:marTop w:val="0"/>
      <w:marBottom w:val="0"/>
      <w:divBdr>
        <w:top w:val="none" w:sz="0" w:space="0" w:color="auto"/>
        <w:left w:val="none" w:sz="0" w:space="0" w:color="auto"/>
        <w:bottom w:val="none" w:sz="0" w:space="0" w:color="auto"/>
        <w:right w:val="none" w:sz="0" w:space="0" w:color="auto"/>
      </w:divBdr>
    </w:div>
    <w:div w:id="423963522">
      <w:bodyDiv w:val="1"/>
      <w:marLeft w:val="0"/>
      <w:marRight w:val="0"/>
      <w:marTop w:val="0"/>
      <w:marBottom w:val="0"/>
      <w:divBdr>
        <w:top w:val="none" w:sz="0" w:space="0" w:color="auto"/>
        <w:left w:val="none" w:sz="0" w:space="0" w:color="auto"/>
        <w:bottom w:val="none" w:sz="0" w:space="0" w:color="auto"/>
        <w:right w:val="none" w:sz="0" w:space="0" w:color="auto"/>
      </w:divBdr>
    </w:div>
    <w:div w:id="456797039">
      <w:bodyDiv w:val="1"/>
      <w:marLeft w:val="0"/>
      <w:marRight w:val="0"/>
      <w:marTop w:val="0"/>
      <w:marBottom w:val="0"/>
      <w:divBdr>
        <w:top w:val="none" w:sz="0" w:space="0" w:color="auto"/>
        <w:left w:val="none" w:sz="0" w:space="0" w:color="auto"/>
        <w:bottom w:val="none" w:sz="0" w:space="0" w:color="auto"/>
        <w:right w:val="none" w:sz="0" w:space="0" w:color="auto"/>
      </w:divBdr>
    </w:div>
    <w:div w:id="481579020">
      <w:bodyDiv w:val="1"/>
      <w:marLeft w:val="0"/>
      <w:marRight w:val="0"/>
      <w:marTop w:val="0"/>
      <w:marBottom w:val="0"/>
      <w:divBdr>
        <w:top w:val="none" w:sz="0" w:space="0" w:color="auto"/>
        <w:left w:val="none" w:sz="0" w:space="0" w:color="auto"/>
        <w:bottom w:val="none" w:sz="0" w:space="0" w:color="auto"/>
        <w:right w:val="none" w:sz="0" w:space="0" w:color="auto"/>
      </w:divBdr>
    </w:div>
    <w:div w:id="541403410">
      <w:bodyDiv w:val="1"/>
      <w:marLeft w:val="0"/>
      <w:marRight w:val="0"/>
      <w:marTop w:val="0"/>
      <w:marBottom w:val="0"/>
      <w:divBdr>
        <w:top w:val="none" w:sz="0" w:space="0" w:color="auto"/>
        <w:left w:val="none" w:sz="0" w:space="0" w:color="auto"/>
        <w:bottom w:val="none" w:sz="0" w:space="0" w:color="auto"/>
        <w:right w:val="none" w:sz="0" w:space="0" w:color="auto"/>
      </w:divBdr>
    </w:div>
    <w:div w:id="541744057">
      <w:bodyDiv w:val="1"/>
      <w:marLeft w:val="0"/>
      <w:marRight w:val="0"/>
      <w:marTop w:val="0"/>
      <w:marBottom w:val="0"/>
      <w:divBdr>
        <w:top w:val="none" w:sz="0" w:space="0" w:color="auto"/>
        <w:left w:val="none" w:sz="0" w:space="0" w:color="auto"/>
        <w:bottom w:val="none" w:sz="0" w:space="0" w:color="auto"/>
        <w:right w:val="none" w:sz="0" w:space="0" w:color="auto"/>
      </w:divBdr>
    </w:div>
    <w:div w:id="616916030">
      <w:bodyDiv w:val="1"/>
      <w:marLeft w:val="0"/>
      <w:marRight w:val="0"/>
      <w:marTop w:val="0"/>
      <w:marBottom w:val="0"/>
      <w:divBdr>
        <w:top w:val="none" w:sz="0" w:space="0" w:color="auto"/>
        <w:left w:val="none" w:sz="0" w:space="0" w:color="auto"/>
        <w:bottom w:val="none" w:sz="0" w:space="0" w:color="auto"/>
        <w:right w:val="none" w:sz="0" w:space="0" w:color="auto"/>
      </w:divBdr>
    </w:div>
    <w:div w:id="876157927">
      <w:bodyDiv w:val="1"/>
      <w:marLeft w:val="0"/>
      <w:marRight w:val="0"/>
      <w:marTop w:val="0"/>
      <w:marBottom w:val="0"/>
      <w:divBdr>
        <w:top w:val="none" w:sz="0" w:space="0" w:color="auto"/>
        <w:left w:val="none" w:sz="0" w:space="0" w:color="auto"/>
        <w:bottom w:val="none" w:sz="0" w:space="0" w:color="auto"/>
        <w:right w:val="none" w:sz="0" w:space="0" w:color="auto"/>
      </w:divBdr>
    </w:div>
    <w:div w:id="906257680">
      <w:bodyDiv w:val="1"/>
      <w:marLeft w:val="0"/>
      <w:marRight w:val="0"/>
      <w:marTop w:val="0"/>
      <w:marBottom w:val="0"/>
      <w:divBdr>
        <w:top w:val="none" w:sz="0" w:space="0" w:color="auto"/>
        <w:left w:val="none" w:sz="0" w:space="0" w:color="auto"/>
        <w:bottom w:val="none" w:sz="0" w:space="0" w:color="auto"/>
        <w:right w:val="none" w:sz="0" w:space="0" w:color="auto"/>
      </w:divBdr>
    </w:div>
    <w:div w:id="957952892">
      <w:bodyDiv w:val="1"/>
      <w:marLeft w:val="0"/>
      <w:marRight w:val="0"/>
      <w:marTop w:val="0"/>
      <w:marBottom w:val="0"/>
      <w:divBdr>
        <w:top w:val="none" w:sz="0" w:space="0" w:color="auto"/>
        <w:left w:val="none" w:sz="0" w:space="0" w:color="auto"/>
        <w:bottom w:val="none" w:sz="0" w:space="0" w:color="auto"/>
        <w:right w:val="none" w:sz="0" w:space="0" w:color="auto"/>
      </w:divBdr>
    </w:div>
    <w:div w:id="973829078">
      <w:bodyDiv w:val="1"/>
      <w:marLeft w:val="0"/>
      <w:marRight w:val="0"/>
      <w:marTop w:val="0"/>
      <w:marBottom w:val="0"/>
      <w:divBdr>
        <w:top w:val="none" w:sz="0" w:space="0" w:color="auto"/>
        <w:left w:val="none" w:sz="0" w:space="0" w:color="auto"/>
        <w:bottom w:val="none" w:sz="0" w:space="0" w:color="auto"/>
        <w:right w:val="none" w:sz="0" w:space="0" w:color="auto"/>
      </w:divBdr>
    </w:div>
    <w:div w:id="1245191229">
      <w:bodyDiv w:val="1"/>
      <w:marLeft w:val="0"/>
      <w:marRight w:val="0"/>
      <w:marTop w:val="0"/>
      <w:marBottom w:val="0"/>
      <w:divBdr>
        <w:top w:val="none" w:sz="0" w:space="0" w:color="auto"/>
        <w:left w:val="none" w:sz="0" w:space="0" w:color="auto"/>
        <w:bottom w:val="none" w:sz="0" w:space="0" w:color="auto"/>
        <w:right w:val="none" w:sz="0" w:space="0" w:color="auto"/>
      </w:divBdr>
    </w:div>
    <w:div w:id="1245803021">
      <w:bodyDiv w:val="1"/>
      <w:marLeft w:val="0"/>
      <w:marRight w:val="0"/>
      <w:marTop w:val="0"/>
      <w:marBottom w:val="0"/>
      <w:divBdr>
        <w:top w:val="none" w:sz="0" w:space="0" w:color="auto"/>
        <w:left w:val="none" w:sz="0" w:space="0" w:color="auto"/>
        <w:bottom w:val="none" w:sz="0" w:space="0" w:color="auto"/>
        <w:right w:val="none" w:sz="0" w:space="0" w:color="auto"/>
      </w:divBdr>
    </w:div>
    <w:div w:id="1377896634">
      <w:bodyDiv w:val="1"/>
      <w:marLeft w:val="0"/>
      <w:marRight w:val="0"/>
      <w:marTop w:val="0"/>
      <w:marBottom w:val="0"/>
      <w:divBdr>
        <w:top w:val="none" w:sz="0" w:space="0" w:color="auto"/>
        <w:left w:val="none" w:sz="0" w:space="0" w:color="auto"/>
        <w:bottom w:val="none" w:sz="0" w:space="0" w:color="auto"/>
        <w:right w:val="none" w:sz="0" w:space="0" w:color="auto"/>
      </w:divBdr>
    </w:div>
    <w:div w:id="1396511461">
      <w:bodyDiv w:val="1"/>
      <w:marLeft w:val="0"/>
      <w:marRight w:val="0"/>
      <w:marTop w:val="0"/>
      <w:marBottom w:val="0"/>
      <w:divBdr>
        <w:top w:val="none" w:sz="0" w:space="0" w:color="auto"/>
        <w:left w:val="none" w:sz="0" w:space="0" w:color="auto"/>
        <w:bottom w:val="none" w:sz="0" w:space="0" w:color="auto"/>
        <w:right w:val="none" w:sz="0" w:space="0" w:color="auto"/>
      </w:divBdr>
    </w:div>
    <w:div w:id="1493061013">
      <w:bodyDiv w:val="1"/>
      <w:marLeft w:val="0"/>
      <w:marRight w:val="0"/>
      <w:marTop w:val="0"/>
      <w:marBottom w:val="0"/>
      <w:divBdr>
        <w:top w:val="none" w:sz="0" w:space="0" w:color="auto"/>
        <w:left w:val="none" w:sz="0" w:space="0" w:color="auto"/>
        <w:bottom w:val="none" w:sz="0" w:space="0" w:color="auto"/>
        <w:right w:val="none" w:sz="0" w:space="0" w:color="auto"/>
      </w:divBdr>
    </w:div>
    <w:div w:id="1511336747">
      <w:bodyDiv w:val="1"/>
      <w:marLeft w:val="0"/>
      <w:marRight w:val="0"/>
      <w:marTop w:val="0"/>
      <w:marBottom w:val="0"/>
      <w:divBdr>
        <w:top w:val="none" w:sz="0" w:space="0" w:color="auto"/>
        <w:left w:val="none" w:sz="0" w:space="0" w:color="auto"/>
        <w:bottom w:val="none" w:sz="0" w:space="0" w:color="auto"/>
        <w:right w:val="none" w:sz="0" w:space="0" w:color="auto"/>
      </w:divBdr>
    </w:div>
    <w:div w:id="1519541030">
      <w:bodyDiv w:val="1"/>
      <w:marLeft w:val="0"/>
      <w:marRight w:val="0"/>
      <w:marTop w:val="0"/>
      <w:marBottom w:val="0"/>
      <w:divBdr>
        <w:top w:val="none" w:sz="0" w:space="0" w:color="auto"/>
        <w:left w:val="none" w:sz="0" w:space="0" w:color="auto"/>
        <w:bottom w:val="none" w:sz="0" w:space="0" w:color="auto"/>
        <w:right w:val="none" w:sz="0" w:space="0" w:color="auto"/>
      </w:divBdr>
    </w:div>
    <w:div w:id="1612780665">
      <w:bodyDiv w:val="1"/>
      <w:marLeft w:val="0"/>
      <w:marRight w:val="0"/>
      <w:marTop w:val="0"/>
      <w:marBottom w:val="0"/>
      <w:divBdr>
        <w:top w:val="none" w:sz="0" w:space="0" w:color="auto"/>
        <w:left w:val="none" w:sz="0" w:space="0" w:color="auto"/>
        <w:bottom w:val="none" w:sz="0" w:space="0" w:color="auto"/>
        <w:right w:val="none" w:sz="0" w:space="0" w:color="auto"/>
      </w:divBdr>
    </w:div>
    <w:div w:id="1764884646">
      <w:bodyDiv w:val="1"/>
      <w:marLeft w:val="0"/>
      <w:marRight w:val="0"/>
      <w:marTop w:val="0"/>
      <w:marBottom w:val="0"/>
      <w:divBdr>
        <w:top w:val="none" w:sz="0" w:space="0" w:color="auto"/>
        <w:left w:val="none" w:sz="0" w:space="0" w:color="auto"/>
        <w:bottom w:val="none" w:sz="0" w:space="0" w:color="auto"/>
        <w:right w:val="none" w:sz="0" w:space="0" w:color="auto"/>
      </w:divBdr>
    </w:div>
    <w:div w:id="1774544962">
      <w:bodyDiv w:val="1"/>
      <w:marLeft w:val="0"/>
      <w:marRight w:val="0"/>
      <w:marTop w:val="0"/>
      <w:marBottom w:val="0"/>
      <w:divBdr>
        <w:top w:val="none" w:sz="0" w:space="0" w:color="auto"/>
        <w:left w:val="none" w:sz="0" w:space="0" w:color="auto"/>
        <w:bottom w:val="none" w:sz="0" w:space="0" w:color="auto"/>
        <w:right w:val="none" w:sz="0" w:space="0" w:color="auto"/>
      </w:divBdr>
    </w:div>
    <w:div w:id="1775511432">
      <w:bodyDiv w:val="1"/>
      <w:marLeft w:val="0"/>
      <w:marRight w:val="0"/>
      <w:marTop w:val="0"/>
      <w:marBottom w:val="0"/>
      <w:divBdr>
        <w:top w:val="none" w:sz="0" w:space="0" w:color="auto"/>
        <w:left w:val="none" w:sz="0" w:space="0" w:color="auto"/>
        <w:bottom w:val="none" w:sz="0" w:space="0" w:color="auto"/>
        <w:right w:val="none" w:sz="0" w:space="0" w:color="auto"/>
      </w:divBdr>
    </w:div>
    <w:div w:id="1848405904">
      <w:bodyDiv w:val="1"/>
      <w:marLeft w:val="0"/>
      <w:marRight w:val="0"/>
      <w:marTop w:val="0"/>
      <w:marBottom w:val="0"/>
      <w:divBdr>
        <w:top w:val="none" w:sz="0" w:space="0" w:color="auto"/>
        <w:left w:val="none" w:sz="0" w:space="0" w:color="auto"/>
        <w:bottom w:val="none" w:sz="0" w:space="0" w:color="auto"/>
        <w:right w:val="none" w:sz="0" w:space="0" w:color="auto"/>
      </w:divBdr>
    </w:div>
    <w:div w:id="1850563531">
      <w:bodyDiv w:val="1"/>
      <w:marLeft w:val="0"/>
      <w:marRight w:val="0"/>
      <w:marTop w:val="0"/>
      <w:marBottom w:val="0"/>
      <w:divBdr>
        <w:top w:val="none" w:sz="0" w:space="0" w:color="auto"/>
        <w:left w:val="none" w:sz="0" w:space="0" w:color="auto"/>
        <w:bottom w:val="none" w:sz="0" w:space="0" w:color="auto"/>
        <w:right w:val="none" w:sz="0" w:space="0" w:color="auto"/>
      </w:divBdr>
    </w:div>
    <w:div w:id="1869221006">
      <w:bodyDiv w:val="1"/>
      <w:marLeft w:val="0"/>
      <w:marRight w:val="0"/>
      <w:marTop w:val="0"/>
      <w:marBottom w:val="0"/>
      <w:divBdr>
        <w:top w:val="none" w:sz="0" w:space="0" w:color="auto"/>
        <w:left w:val="none" w:sz="0" w:space="0" w:color="auto"/>
        <w:bottom w:val="none" w:sz="0" w:space="0" w:color="auto"/>
        <w:right w:val="none" w:sz="0" w:space="0" w:color="auto"/>
      </w:divBdr>
    </w:div>
    <w:div w:id="1925190348">
      <w:bodyDiv w:val="1"/>
      <w:marLeft w:val="0"/>
      <w:marRight w:val="0"/>
      <w:marTop w:val="0"/>
      <w:marBottom w:val="0"/>
      <w:divBdr>
        <w:top w:val="none" w:sz="0" w:space="0" w:color="auto"/>
        <w:left w:val="none" w:sz="0" w:space="0" w:color="auto"/>
        <w:bottom w:val="none" w:sz="0" w:space="0" w:color="auto"/>
        <w:right w:val="none" w:sz="0" w:space="0" w:color="auto"/>
      </w:divBdr>
    </w:div>
    <w:div w:id="2103720887">
      <w:bodyDiv w:val="1"/>
      <w:marLeft w:val="0"/>
      <w:marRight w:val="0"/>
      <w:marTop w:val="0"/>
      <w:marBottom w:val="0"/>
      <w:divBdr>
        <w:top w:val="none" w:sz="0" w:space="0" w:color="auto"/>
        <w:left w:val="none" w:sz="0" w:space="0" w:color="auto"/>
        <w:bottom w:val="none" w:sz="0" w:space="0" w:color="auto"/>
        <w:right w:val="none" w:sz="0" w:space="0" w:color="auto"/>
      </w:divBdr>
    </w:div>
    <w:div w:id="2110657921">
      <w:bodyDiv w:val="1"/>
      <w:marLeft w:val="0"/>
      <w:marRight w:val="0"/>
      <w:marTop w:val="0"/>
      <w:marBottom w:val="0"/>
      <w:divBdr>
        <w:top w:val="none" w:sz="0" w:space="0" w:color="auto"/>
        <w:left w:val="none" w:sz="0" w:space="0" w:color="auto"/>
        <w:bottom w:val="none" w:sz="0" w:space="0" w:color="auto"/>
        <w:right w:val="none" w:sz="0" w:space="0" w:color="auto"/>
      </w:divBdr>
      <w:divsChild>
        <w:div w:id="57242659">
          <w:marLeft w:val="0"/>
          <w:marRight w:val="0"/>
          <w:marTop w:val="0"/>
          <w:marBottom w:val="0"/>
          <w:divBdr>
            <w:top w:val="none" w:sz="0" w:space="0" w:color="auto"/>
            <w:left w:val="none" w:sz="0" w:space="0" w:color="auto"/>
            <w:bottom w:val="none" w:sz="0" w:space="0" w:color="auto"/>
            <w:right w:val="none" w:sz="0" w:space="0" w:color="auto"/>
          </w:divBdr>
        </w:div>
        <w:div w:id="817040925">
          <w:marLeft w:val="0"/>
          <w:marRight w:val="0"/>
          <w:marTop w:val="0"/>
          <w:marBottom w:val="0"/>
          <w:divBdr>
            <w:top w:val="none" w:sz="0" w:space="0" w:color="auto"/>
            <w:left w:val="none" w:sz="0" w:space="0" w:color="auto"/>
            <w:bottom w:val="none" w:sz="0" w:space="0" w:color="auto"/>
            <w:right w:val="none" w:sz="0" w:space="0" w:color="auto"/>
          </w:divBdr>
        </w:div>
        <w:div w:id="973606656">
          <w:marLeft w:val="0"/>
          <w:marRight w:val="0"/>
          <w:marTop w:val="0"/>
          <w:marBottom w:val="0"/>
          <w:divBdr>
            <w:top w:val="none" w:sz="0" w:space="0" w:color="auto"/>
            <w:left w:val="none" w:sz="0" w:space="0" w:color="auto"/>
            <w:bottom w:val="none" w:sz="0" w:space="0" w:color="auto"/>
            <w:right w:val="none" w:sz="0" w:space="0" w:color="auto"/>
          </w:divBdr>
        </w:div>
        <w:div w:id="1221016360">
          <w:marLeft w:val="0"/>
          <w:marRight w:val="0"/>
          <w:marTop w:val="0"/>
          <w:marBottom w:val="0"/>
          <w:divBdr>
            <w:top w:val="none" w:sz="0" w:space="0" w:color="auto"/>
            <w:left w:val="none" w:sz="0" w:space="0" w:color="auto"/>
            <w:bottom w:val="none" w:sz="0" w:space="0" w:color="auto"/>
            <w:right w:val="none" w:sz="0" w:space="0" w:color="auto"/>
          </w:divBdr>
        </w:div>
        <w:div w:id="1322998827">
          <w:marLeft w:val="0"/>
          <w:marRight w:val="0"/>
          <w:marTop w:val="0"/>
          <w:marBottom w:val="0"/>
          <w:divBdr>
            <w:top w:val="none" w:sz="0" w:space="0" w:color="auto"/>
            <w:left w:val="none" w:sz="0" w:space="0" w:color="auto"/>
            <w:bottom w:val="none" w:sz="0" w:space="0" w:color="auto"/>
            <w:right w:val="none" w:sz="0" w:space="0" w:color="auto"/>
          </w:divBdr>
        </w:div>
        <w:div w:id="1548250700">
          <w:marLeft w:val="0"/>
          <w:marRight w:val="0"/>
          <w:marTop w:val="0"/>
          <w:marBottom w:val="0"/>
          <w:divBdr>
            <w:top w:val="none" w:sz="0" w:space="0" w:color="auto"/>
            <w:left w:val="none" w:sz="0" w:space="0" w:color="auto"/>
            <w:bottom w:val="none" w:sz="0" w:space="0" w:color="auto"/>
            <w:right w:val="none" w:sz="0" w:space="0" w:color="auto"/>
          </w:divBdr>
        </w:div>
        <w:div w:id="1973099587">
          <w:marLeft w:val="0"/>
          <w:marRight w:val="0"/>
          <w:marTop w:val="0"/>
          <w:marBottom w:val="0"/>
          <w:divBdr>
            <w:top w:val="none" w:sz="0" w:space="0" w:color="auto"/>
            <w:left w:val="none" w:sz="0" w:space="0" w:color="auto"/>
            <w:bottom w:val="none" w:sz="0" w:space="0" w:color="auto"/>
            <w:right w:val="none" w:sz="0" w:space="0" w:color="auto"/>
          </w:divBdr>
        </w:div>
        <w:div w:id="2022463265">
          <w:marLeft w:val="0"/>
          <w:marRight w:val="0"/>
          <w:marTop w:val="0"/>
          <w:marBottom w:val="0"/>
          <w:divBdr>
            <w:top w:val="none" w:sz="0" w:space="0" w:color="auto"/>
            <w:left w:val="none" w:sz="0" w:space="0" w:color="auto"/>
            <w:bottom w:val="none" w:sz="0" w:space="0" w:color="auto"/>
            <w:right w:val="none" w:sz="0" w:space="0" w:color="auto"/>
          </w:divBdr>
        </w:div>
        <w:div w:id="2060280867">
          <w:marLeft w:val="0"/>
          <w:marRight w:val="0"/>
          <w:marTop w:val="0"/>
          <w:marBottom w:val="0"/>
          <w:divBdr>
            <w:top w:val="none" w:sz="0" w:space="0" w:color="auto"/>
            <w:left w:val="none" w:sz="0" w:space="0" w:color="auto"/>
            <w:bottom w:val="none" w:sz="0" w:space="0" w:color="auto"/>
            <w:right w:val="none" w:sz="0" w:space="0" w:color="auto"/>
          </w:divBdr>
        </w:div>
        <w:div w:id="2101220573">
          <w:marLeft w:val="0"/>
          <w:marRight w:val="0"/>
          <w:marTop w:val="0"/>
          <w:marBottom w:val="0"/>
          <w:divBdr>
            <w:top w:val="none" w:sz="0" w:space="0" w:color="auto"/>
            <w:left w:val="none" w:sz="0" w:space="0" w:color="auto"/>
            <w:bottom w:val="none" w:sz="0" w:space="0" w:color="auto"/>
            <w:right w:val="none" w:sz="0" w:space="0" w:color="auto"/>
          </w:divBdr>
        </w:div>
        <w:div w:id="2121217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mailto:Claudia.andrade@jerseysport.j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FF7A1857952CE4EAA865D885D50343D" ma:contentTypeVersion="30" ma:contentTypeDescription="Create a new document." ma:contentTypeScope="" ma:versionID="530b655433b7dac1053e6ed41b200ddc">
  <xsd:schema xmlns:xsd="http://www.w3.org/2001/XMLSchema" xmlns:xs="http://www.w3.org/2001/XMLSchema" xmlns:p="http://schemas.microsoft.com/office/2006/metadata/properties" xmlns:ns1="http://schemas.microsoft.com/sharepoint/v3" xmlns:ns2="adb84e82-d2b0-4645-8e08-154dc897cddd" xmlns:ns3="deb29518-60d6-4bd8-bee7-c513efade694" targetNamespace="http://schemas.microsoft.com/office/2006/metadata/properties" ma:root="true" ma:fieldsID="dffb1d670636451422033dfe23631c04" ns1:_="" ns2:_="" ns3:_="">
    <xsd:import namespace="http://schemas.microsoft.com/sharepoint/v3"/>
    <xsd:import namespace="adb84e82-d2b0-4645-8e08-154dc897cddd"/>
    <xsd:import namespace="deb29518-60d6-4bd8-bee7-c513efade6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84e82-d2b0-4645-8e08-154dc897cd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2c8e991b-c1c3-49cb-b1d8-2e5c420a42fc}" ma:internalName="TaxCatchAll" ma:showField="CatchAllData" ma:web="adb84e82-d2b0-4645-8e08-154dc897cdd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29518-60d6-4bd8-bee7-c513efade69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f0202d-1cce-4c9f-ad94-9ac31da548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db84e82-d2b0-4645-8e08-154dc897cddd">
      <UserInfo>
        <DisplayName/>
        <AccountId xsi:nil="true"/>
        <AccountType/>
      </UserInfo>
    </SharedWithUsers>
    <_ip_UnifiedCompliancePolicyUIAction xmlns="http://schemas.microsoft.com/sharepoint/v3" xsi:nil="true"/>
    <TaxCatchAll xmlns="adb84e82-d2b0-4645-8e08-154dc897cddd" xsi:nil="true"/>
    <lcf76f155ced4ddcb4097134ff3c332f xmlns="deb29518-60d6-4bd8-bee7-c513efade694">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591E7F13-41EE-4D2F-8BAF-207A665E5C3D}">
  <ds:schemaRefs>
    <ds:schemaRef ds:uri="http://schemas.microsoft.com/sharepoint/v3/contenttype/forms"/>
  </ds:schemaRefs>
</ds:datastoreItem>
</file>

<file path=customXml/itemProps2.xml><?xml version="1.0" encoding="utf-8"?>
<ds:datastoreItem xmlns:ds="http://schemas.openxmlformats.org/officeDocument/2006/customXml" ds:itemID="{C9BCF036-99DA-5F44-B4B4-13A38918919C}">
  <ds:schemaRefs>
    <ds:schemaRef ds:uri="http://schemas.openxmlformats.org/officeDocument/2006/bibliography"/>
  </ds:schemaRefs>
</ds:datastoreItem>
</file>

<file path=customXml/itemProps3.xml><?xml version="1.0" encoding="utf-8"?>
<ds:datastoreItem xmlns:ds="http://schemas.openxmlformats.org/officeDocument/2006/customXml" ds:itemID="{0C5A2164-29D2-4858-B876-DCFD0B6EB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b84e82-d2b0-4645-8e08-154dc897cddd"/>
    <ds:schemaRef ds:uri="deb29518-60d6-4bd8-bee7-c513efade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CB24E9-B63E-433D-B51B-81DDCEF523AA}">
  <ds:schemaRefs>
    <ds:schemaRef ds:uri="http://schemas.microsoft.com/office/2006/metadata/properties"/>
    <ds:schemaRef ds:uri="http://schemas.microsoft.com/office/infopath/2007/PartnerControls"/>
    <ds:schemaRef ds:uri="adb84e82-d2b0-4645-8e08-154dc897cddd"/>
    <ds:schemaRef ds:uri="http://schemas.microsoft.com/sharepoint/v3"/>
    <ds:schemaRef ds:uri="deb29518-60d6-4bd8-bee7-c513efade694"/>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574</Words>
  <Characters>3273</Characters>
  <Application>Microsoft Office Word</Application>
  <DocSecurity>4</DocSecurity>
  <Lines>27</Lines>
  <Paragraphs>7</Paragraphs>
  <ScaleCrop>false</ScaleCrop>
  <Company/>
  <LinksUpToDate>false</LinksUpToDate>
  <CharactersWithSpaces>3840</CharactersWithSpaces>
  <SharedDoc>false</SharedDoc>
  <HLinks>
    <vt:vector size="6" baseType="variant">
      <vt:variant>
        <vt:i4>1769583</vt:i4>
      </vt:variant>
      <vt:variant>
        <vt:i4>0</vt:i4>
      </vt:variant>
      <vt:variant>
        <vt:i4>0</vt:i4>
      </vt:variant>
      <vt:variant>
        <vt:i4>5</vt:i4>
      </vt:variant>
      <vt:variant>
        <vt:lpwstr>mailto:Claudia.andrade@jerseysport.j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reeman</dc:creator>
  <cp:keywords/>
  <dc:description/>
  <cp:lastModifiedBy>Faye Scott</cp:lastModifiedBy>
  <cp:revision>38</cp:revision>
  <cp:lastPrinted>2023-02-19T08:59:00Z</cp:lastPrinted>
  <dcterms:created xsi:type="dcterms:W3CDTF">2026-03-05T19:43:00Z</dcterms:created>
  <dcterms:modified xsi:type="dcterms:W3CDTF">2026-06-0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F7A1857952CE4EAA865D885D50343D</vt:lpwstr>
  </property>
  <property fmtid="{D5CDD505-2E9C-101B-9397-08002B2CF9AE}" pid="3" name="MediaServiceImageTags">
    <vt:lpwstr/>
  </property>
  <property fmtid="{D5CDD505-2E9C-101B-9397-08002B2CF9AE}" pid="4" name="GrammarlyDocumentId">
    <vt:lpwstr>d1cad6cc-8082-4293-b60e-0676a882d5f7</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